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4DB7" w:rsidRDefault="00D74DB7">
      <w:pPr>
        <w:widowControl w:val="0"/>
        <w:autoSpaceDE w:val="0"/>
        <w:autoSpaceDN w:val="0"/>
        <w:adjustRightInd w:val="0"/>
        <w:spacing w:line="240" w:lineRule="exact"/>
      </w:pPr>
      <w:bookmarkStart w:id="0" w:name="Pg1"/>
      <w:bookmarkStart w:id="1" w:name="_GoBack"/>
      <w:bookmarkEnd w:id="0"/>
      <w:bookmarkEnd w:id="1"/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</w:pPr>
    </w:p>
    <w:p w:rsidR="000F4E1A" w:rsidRDefault="000F4E1A">
      <w:pPr>
        <w:widowControl w:val="0"/>
        <w:autoSpaceDE w:val="0"/>
        <w:autoSpaceDN w:val="0"/>
        <w:adjustRightInd w:val="0"/>
        <w:spacing w:before="110" w:line="322" w:lineRule="exact"/>
        <w:ind w:left="1419"/>
        <w:rPr>
          <w:color w:val="000000"/>
          <w:spacing w:val="-12"/>
          <w:w w:val="96"/>
          <w:sz w:val="28"/>
          <w:szCs w:val="28"/>
        </w:rPr>
      </w:pPr>
      <w:r>
        <w:rPr>
          <w:color w:val="000000"/>
          <w:spacing w:val="-12"/>
          <w:w w:val="96"/>
          <w:sz w:val="28"/>
          <w:szCs w:val="28"/>
        </w:rPr>
        <w:t>I</w:t>
      </w:r>
      <w:r w:rsidR="00D74DB7">
        <w:rPr>
          <w:color w:val="000000"/>
          <w:spacing w:val="-12"/>
          <w:w w:val="96"/>
          <w:sz w:val="28"/>
          <w:szCs w:val="28"/>
        </w:rPr>
        <w:t>.T.</w:t>
      </w:r>
      <w:r>
        <w:rPr>
          <w:color w:val="000000"/>
          <w:spacing w:val="-12"/>
          <w:w w:val="96"/>
          <w:sz w:val="28"/>
          <w:szCs w:val="28"/>
        </w:rPr>
        <w:t>U. FACULTY OF CHEMICAL AND</w:t>
      </w:r>
      <w:r w:rsidR="00D74DB7">
        <w:rPr>
          <w:color w:val="000000"/>
          <w:spacing w:val="-12"/>
          <w:w w:val="96"/>
          <w:sz w:val="28"/>
          <w:szCs w:val="28"/>
        </w:rPr>
        <w:t xml:space="preserve"> </w:t>
      </w:r>
    </w:p>
    <w:p w:rsidR="00D74DB7" w:rsidRDefault="00D74DB7">
      <w:pPr>
        <w:widowControl w:val="0"/>
        <w:autoSpaceDE w:val="0"/>
        <w:autoSpaceDN w:val="0"/>
        <w:adjustRightInd w:val="0"/>
        <w:spacing w:before="110" w:line="322" w:lineRule="exact"/>
        <w:ind w:left="1419"/>
        <w:rPr>
          <w:color w:val="000000"/>
          <w:spacing w:val="-12"/>
          <w:w w:val="96"/>
          <w:sz w:val="28"/>
          <w:szCs w:val="28"/>
        </w:rPr>
      </w:pPr>
      <w:r>
        <w:rPr>
          <w:color w:val="000000"/>
          <w:spacing w:val="-12"/>
          <w:w w:val="96"/>
          <w:sz w:val="28"/>
          <w:szCs w:val="28"/>
        </w:rPr>
        <w:t>METAL</w:t>
      </w:r>
      <w:r w:rsidR="000F4E1A">
        <w:rPr>
          <w:color w:val="000000"/>
          <w:spacing w:val="-12"/>
          <w:w w:val="96"/>
          <w:sz w:val="28"/>
          <w:szCs w:val="28"/>
        </w:rPr>
        <w:t>LURGICAL ENGINEERING</w:t>
      </w:r>
      <w:r>
        <w:rPr>
          <w:color w:val="000000"/>
          <w:spacing w:val="-12"/>
          <w:w w:val="96"/>
          <w:sz w:val="28"/>
          <w:szCs w:val="28"/>
        </w:rPr>
        <w:t xml:space="preserve"> 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12"/>
          <w:w w:val="96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12"/>
          <w:w w:val="96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12"/>
          <w:w w:val="96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12"/>
          <w:w w:val="96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12"/>
          <w:w w:val="96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12"/>
          <w:w w:val="96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12"/>
          <w:w w:val="96"/>
          <w:sz w:val="28"/>
          <w:szCs w:val="28"/>
        </w:rPr>
      </w:pPr>
    </w:p>
    <w:p w:rsidR="00D74DB7" w:rsidRDefault="001D3D83">
      <w:pPr>
        <w:widowControl w:val="0"/>
        <w:autoSpaceDE w:val="0"/>
        <w:autoSpaceDN w:val="0"/>
        <w:adjustRightInd w:val="0"/>
        <w:spacing w:before="264" w:line="322" w:lineRule="exact"/>
        <w:ind w:left="1419"/>
        <w:rPr>
          <w:color w:val="000000"/>
          <w:spacing w:val="-12"/>
          <w:w w:val="93"/>
          <w:sz w:val="28"/>
          <w:szCs w:val="28"/>
        </w:rPr>
      </w:pPr>
      <w:r>
        <w:rPr>
          <w:color w:val="000000"/>
          <w:spacing w:val="-12"/>
          <w:w w:val="93"/>
          <w:sz w:val="28"/>
          <w:szCs w:val="28"/>
        </w:rPr>
        <w:t>STUDENT’S</w:t>
      </w:r>
      <w:r w:rsidR="00D74DB7">
        <w:rPr>
          <w:color w:val="000000"/>
          <w:spacing w:val="-12"/>
          <w:w w:val="93"/>
          <w:sz w:val="28"/>
          <w:szCs w:val="28"/>
        </w:rPr>
        <w:t xml:space="preserve"> </w:t>
      </w:r>
    </w:p>
    <w:p w:rsidR="00D74DB7" w:rsidRDefault="00D74DB7">
      <w:pPr>
        <w:widowControl w:val="0"/>
        <w:tabs>
          <w:tab w:val="left" w:pos="3544"/>
        </w:tabs>
        <w:autoSpaceDE w:val="0"/>
        <w:autoSpaceDN w:val="0"/>
        <w:adjustRightInd w:val="0"/>
        <w:spacing w:before="272" w:line="322" w:lineRule="exact"/>
        <w:ind w:left="1419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Fa</w:t>
      </w:r>
      <w:r w:rsidR="001D3D83">
        <w:rPr>
          <w:color w:val="000000"/>
          <w:spacing w:val="-4"/>
          <w:sz w:val="28"/>
          <w:szCs w:val="28"/>
        </w:rPr>
        <w:t>culty</w:t>
      </w:r>
      <w:r>
        <w:rPr>
          <w:color w:val="000000"/>
          <w:spacing w:val="-4"/>
          <w:sz w:val="28"/>
          <w:szCs w:val="28"/>
        </w:rPr>
        <w:t xml:space="preserve"> No</w:t>
      </w:r>
      <w:r>
        <w:rPr>
          <w:color w:val="000000"/>
          <w:spacing w:val="-4"/>
          <w:sz w:val="28"/>
          <w:szCs w:val="28"/>
        </w:rPr>
        <w:tab/>
        <w:t>:………………………………………………..</w:t>
      </w:r>
    </w:p>
    <w:p w:rsidR="00D74DB7" w:rsidRDefault="001D3D83">
      <w:pPr>
        <w:widowControl w:val="0"/>
        <w:tabs>
          <w:tab w:val="left" w:pos="3544"/>
        </w:tabs>
        <w:autoSpaceDE w:val="0"/>
        <w:autoSpaceDN w:val="0"/>
        <w:adjustRightInd w:val="0"/>
        <w:spacing w:before="247" w:line="322" w:lineRule="exact"/>
        <w:ind w:left="1419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Internship</w:t>
      </w:r>
      <w:r w:rsidR="00D74DB7">
        <w:rPr>
          <w:color w:val="000000"/>
          <w:spacing w:val="-4"/>
          <w:sz w:val="28"/>
          <w:szCs w:val="28"/>
        </w:rPr>
        <w:t xml:space="preserve"> </w:t>
      </w:r>
      <w:r>
        <w:rPr>
          <w:color w:val="000000"/>
          <w:spacing w:val="-4"/>
          <w:sz w:val="28"/>
          <w:szCs w:val="28"/>
        </w:rPr>
        <w:t>Type</w:t>
      </w:r>
      <w:r w:rsidR="00D74DB7">
        <w:rPr>
          <w:color w:val="000000"/>
          <w:spacing w:val="-4"/>
          <w:sz w:val="28"/>
          <w:szCs w:val="28"/>
        </w:rPr>
        <w:tab/>
        <w:t>:………………………………………………..</w:t>
      </w:r>
    </w:p>
    <w:p w:rsidR="00D74DB7" w:rsidRDefault="001D3D83">
      <w:pPr>
        <w:widowControl w:val="0"/>
        <w:tabs>
          <w:tab w:val="left" w:pos="3544"/>
        </w:tabs>
        <w:autoSpaceDE w:val="0"/>
        <w:autoSpaceDN w:val="0"/>
        <w:adjustRightInd w:val="0"/>
        <w:spacing w:before="247" w:line="322" w:lineRule="exact"/>
        <w:ind w:left="1419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Name</w:t>
      </w:r>
      <w:r w:rsidR="00D74DB7">
        <w:rPr>
          <w:color w:val="000000"/>
          <w:spacing w:val="-4"/>
          <w:sz w:val="28"/>
          <w:szCs w:val="28"/>
        </w:rPr>
        <w:t>, S</w:t>
      </w:r>
      <w:r>
        <w:rPr>
          <w:color w:val="000000"/>
          <w:spacing w:val="-4"/>
          <w:sz w:val="28"/>
          <w:szCs w:val="28"/>
        </w:rPr>
        <w:t>urname</w:t>
      </w:r>
      <w:r w:rsidR="00D74DB7">
        <w:rPr>
          <w:color w:val="000000"/>
          <w:spacing w:val="-4"/>
          <w:sz w:val="28"/>
          <w:szCs w:val="28"/>
        </w:rPr>
        <w:tab/>
        <w:t>:………………………………………………..</w:t>
      </w:r>
    </w:p>
    <w:p w:rsidR="00D74DB7" w:rsidRDefault="001D3D83">
      <w:pPr>
        <w:widowControl w:val="0"/>
        <w:tabs>
          <w:tab w:val="left" w:pos="3544"/>
          <w:tab w:val="left" w:pos="3767"/>
        </w:tabs>
        <w:autoSpaceDE w:val="0"/>
        <w:autoSpaceDN w:val="0"/>
        <w:adjustRightInd w:val="0"/>
        <w:spacing w:before="247" w:line="322" w:lineRule="exact"/>
        <w:ind w:left="1419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Department</w:t>
      </w:r>
      <w:r w:rsidR="00D74DB7">
        <w:rPr>
          <w:color w:val="000000"/>
          <w:spacing w:val="-4"/>
          <w:sz w:val="28"/>
          <w:szCs w:val="28"/>
        </w:rPr>
        <w:tab/>
        <w:t>:</w:t>
      </w:r>
      <w:r w:rsidR="00D74DB7">
        <w:rPr>
          <w:color w:val="000000"/>
          <w:spacing w:val="-4"/>
          <w:sz w:val="28"/>
          <w:szCs w:val="28"/>
        </w:rPr>
        <w:tab/>
        <w:t>……………………………………………….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419"/>
        <w:rPr>
          <w:color w:val="000000"/>
          <w:spacing w:val="-4"/>
          <w:sz w:val="28"/>
          <w:szCs w:val="28"/>
        </w:rPr>
      </w:pPr>
    </w:p>
    <w:p w:rsidR="00D74DB7" w:rsidRDefault="001D3D83">
      <w:pPr>
        <w:widowControl w:val="0"/>
        <w:autoSpaceDE w:val="0"/>
        <w:autoSpaceDN w:val="0"/>
        <w:adjustRightInd w:val="0"/>
        <w:spacing w:before="179" w:line="322" w:lineRule="exact"/>
        <w:ind w:left="1419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INTERNSHIP</w:t>
      </w:r>
      <w:r w:rsidR="00D74DB7">
        <w:rPr>
          <w:color w:val="000000"/>
          <w:spacing w:val="-4"/>
          <w:sz w:val="28"/>
          <w:szCs w:val="28"/>
        </w:rPr>
        <w:t xml:space="preserve"> </w:t>
      </w:r>
      <w:r>
        <w:rPr>
          <w:color w:val="000000"/>
          <w:spacing w:val="-4"/>
          <w:sz w:val="28"/>
          <w:szCs w:val="28"/>
        </w:rPr>
        <w:t>PERIOD</w:t>
      </w:r>
    </w:p>
    <w:p w:rsidR="00D74DB7" w:rsidRDefault="00D74DB7">
      <w:pPr>
        <w:widowControl w:val="0"/>
        <w:autoSpaceDE w:val="0"/>
        <w:autoSpaceDN w:val="0"/>
        <w:adjustRightInd w:val="0"/>
        <w:rPr>
          <w:color w:val="000000"/>
          <w:spacing w:val="-4"/>
          <w:sz w:val="28"/>
          <w:szCs w:val="28"/>
        </w:rPr>
        <w:sectPr w:rsidR="00D74DB7">
          <w:pgSz w:w="11900" w:h="16840"/>
          <w:pgMar w:top="0" w:right="0" w:bottom="0" w:left="0" w:header="708" w:footer="708" w:gutter="0"/>
          <w:cols w:space="708"/>
          <w:noEndnote/>
        </w:sectPr>
      </w:pPr>
    </w:p>
    <w:p w:rsidR="00D74DB7" w:rsidRDefault="001D3D83">
      <w:pPr>
        <w:widowControl w:val="0"/>
        <w:autoSpaceDE w:val="0"/>
        <w:autoSpaceDN w:val="0"/>
        <w:adjustRightInd w:val="0"/>
        <w:spacing w:before="247" w:line="322" w:lineRule="exact"/>
        <w:ind w:left="1419"/>
        <w:rPr>
          <w:color w:val="000000"/>
          <w:spacing w:val="-9"/>
          <w:sz w:val="28"/>
          <w:szCs w:val="28"/>
        </w:rPr>
      </w:pPr>
      <w:r>
        <w:rPr>
          <w:color w:val="000000"/>
          <w:spacing w:val="-9"/>
          <w:sz w:val="28"/>
          <w:szCs w:val="28"/>
        </w:rPr>
        <w:t>Starting date</w:t>
      </w:r>
    </w:p>
    <w:p w:rsidR="00D74DB7" w:rsidRDefault="001D3D83">
      <w:pPr>
        <w:widowControl w:val="0"/>
        <w:autoSpaceDE w:val="0"/>
        <w:autoSpaceDN w:val="0"/>
        <w:adjustRightInd w:val="0"/>
        <w:spacing w:before="247" w:line="322" w:lineRule="exact"/>
        <w:ind w:left="1419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Ending date</w:t>
      </w:r>
    </w:p>
    <w:p w:rsidR="00D74DB7" w:rsidRDefault="001D3D83">
      <w:pPr>
        <w:widowControl w:val="0"/>
        <w:autoSpaceDE w:val="0"/>
        <w:autoSpaceDN w:val="0"/>
        <w:adjustRightInd w:val="0"/>
        <w:spacing w:before="247" w:line="322" w:lineRule="exact"/>
        <w:ind w:left="1419"/>
        <w:rPr>
          <w:color w:val="000000"/>
          <w:spacing w:val="-7"/>
          <w:sz w:val="28"/>
          <w:szCs w:val="28"/>
        </w:rPr>
      </w:pPr>
      <w:r>
        <w:rPr>
          <w:color w:val="000000"/>
          <w:spacing w:val="-7"/>
          <w:sz w:val="28"/>
          <w:szCs w:val="28"/>
        </w:rPr>
        <w:t>Total working days</w:t>
      </w:r>
    </w:p>
    <w:p w:rsidR="00D74DB7" w:rsidRDefault="00D74DB7">
      <w:pPr>
        <w:widowControl w:val="0"/>
        <w:autoSpaceDE w:val="0"/>
        <w:autoSpaceDN w:val="0"/>
        <w:adjustRightInd w:val="0"/>
        <w:spacing w:before="247" w:line="322" w:lineRule="exact"/>
        <w:ind w:left="20"/>
        <w:rPr>
          <w:color w:val="000000"/>
          <w:spacing w:val="-4"/>
          <w:sz w:val="28"/>
          <w:szCs w:val="28"/>
        </w:rPr>
      </w:pPr>
      <w:r>
        <w:rPr>
          <w:color w:val="000000"/>
          <w:spacing w:val="-7"/>
          <w:sz w:val="28"/>
          <w:szCs w:val="28"/>
        </w:rPr>
        <w:br w:type="column"/>
      </w:r>
      <w:r>
        <w:rPr>
          <w:color w:val="000000"/>
          <w:spacing w:val="-4"/>
          <w:sz w:val="28"/>
          <w:szCs w:val="28"/>
        </w:rPr>
        <w:t>:…………………………………………..</w:t>
      </w:r>
    </w:p>
    <w:p w:rsidR="00D74DB7" w:rsidRDefault="00D74DB7">
      <w:pPr>
        <w:widowControl w:val="0"/>
        <w:autoSpaceDE w:val="0"/>
        <w:autoSpaceDN w:val="0"/>
        <w:adjustRightInd w:val="0"/>
        <w:spacing w:before="44" w:line="568" w:lineRule="exact"/>
        <w:ind w:left="20" w:right="1254"/>
        <w:jc w:val="both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 xml:space="preserve">:………………………………………….. </w:t>
      </w:r>
      <w:r>
        <w:rPr>
          <w:color w:val="000000"/>
          <w:spacing w:val="-4"/>
          <w:sz w:val="28"/>
          <w:szCs w:val="28"/>
        </w:rPr>
        <w:br/>
        <w:t>:…………………………………………..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089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089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089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089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089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089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089"/>
        <w:rPr>
          <w:color w:val="000000"/>
          <w:spacing w:val="-4"/>
          <w:sz w:val="28"/>
          <w:szCs w:val="28"/>
        </w:rPr>
      </w:pPr>
    </w:p>
    <w:p w:rsidR="00D74DB7" w:rsidRDefault="00181447">
      <w:pPr>
        <w:widowControl w:val="0"/>
        <w:autoSpaceDE w:val="0"/>
        <w:autoSpaceDN w:val="0"/>
        <w:adjustRightInd w:val="0"/>
        <w:spacing w:before="234" w:line="322" w:lineRule="exact"/>
        <w:ind w:left="1440"/>
        <w:rPr>
          <w:color w:val="000000"/>
          <w:spacing w:val="-9"/>
          <w:sz w:val="28"/>
          <w:szCs w:val="28"/>
        </w:rPr>
      </w:pPr>
      <w:r>
        <w:rPr>
          <w:color w:val="000000"/>
          <w:spacing w:val="-9"/>
          <w:sz w:val="28"/>
          <w:szCs w:val="28"/>
        </w:rPr>
        <w:t xml:space="preserve">INTERNSHIP COMMITTEE </w:t>
      </w:r>
    </w:p>
    <w:p w:rsidR="00D74DB7" w:rsidRDefault="00D74DB7">
      <w:pPr>
        <w:widowControl w:val="0"/>
        <w:autoSpaceDE w:val="0"/>
        <w:autoSpaceDN w:val="0"/>
        <w:adjustRightInd w:val="0"/>
        <w:spacing w:before="248" w:line="322" w:lineRule="exact"/>
        <w:ind w:left="1440"/>
        <w:rPr>
          <w:color w:val="000000"/>
          <w:spacing w:val="-11"/>
          <w:sz w:val="28"/>
          <w:szCs w:val="28"/>
        </w:rPr>
      </w:pPr>
      <w:r>
        <w:rPr>
          <w:color w:val="000000"/>
          <w:spacing w:val="-11"/>
          <w:sz w:val="28"/>
          <w:szCs w:val="28"/>
        </w:rPr>
        <w:t>(</w:t>
      </w:r>
      <w:r w:rsidR="00181447">
        <w:rPr>
          <w:color w:val="000000"/>
          <w:spacing w:val="-11"/>
          <w:sz w:val="28"/>
          <w:szCs w:val="28"/>
        </w:rPr>
        <w:t>Date and Signature</w:t>
      </w:r>
      <w:r>
        <w:rPr>
          <w:color w:val="000000"/>
          <w:spacing w:val="-11"/>
          <w:sz w:val="28"/>
          <w:szCs w:val="28"/>
        </w:rPr>
        <w:t xml:space="preserve"> ) </w: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39936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ge">
                  <wp:posOffset>2620010</wp:posOffset>
                </wp:positionV>
                <wp:extent cx="1102360" cy="12700"/>
                <wp:effectExtent l="0" t="0" r="0" b="0"/>
                <wp:wrapNone/>
                <wp:docPr id="817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02360" cy="12700"/>
                        </a:xfrm>
                        <a:custGeom>
                          <a:avLst/>
                          <a:gdLst>
                            <a:gd name="T0" fmla="*/ 0 w 1736"/>
                            <a:gd name="T1" fmla="*/ 20 h 20"/>
                            <a:gd name="T2" fmla="*/ 1736 w 1736"/>
                            <a:gd name="T3" fmla="*/ 20 h 20"/>
                            <a:gd name="T4" fmla="*/ 1736 w 1736"/>
                            <a:gd name="T5" fmla="*/ 0 h 20"/>
                            <a:gd name="T6" fmla="*/ 0 w 173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736" h="20">
                              <a:moveTo>
                                <a:pt x="0" y="20"/>
                              </a:moveTo>
                              <a:lnTo>
                                <a:pt x="1736" y="20"/>
                              </a:lnTo>
                              <a:lnTo>
                                <a:pt x="173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90BE8B" id="Freeform 2" o:spid="_x0000_s1026" style="position:absolute;margin-left:70.95pt;margin-top:206.3pt;width:86.8pt;height:1pt;z-index:-252076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73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" o:allowincell="f" path="m,20r1736,l1736,,,,,20xe" fillcolor="black" stroked="f">
                <v:path arrowok="t" o:connecttype="custom" o:connectlocs="0,12700;1102360,12700;110236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0960" behindDoc="1" locked="0" layoutInCell="0" allowOverlap="1">
                <wp:simplePos x="0" y="0"/>
                <wp:positionH relativeFrom="page">
                  <wp:posOffset>901065</wp:posOffset>
                </wp:positionH>
                <wp:positionV relativeFrom="page">
                  <wp:posOffset>4797425</wp:posOffset>
                </wp:positionV>
                <wp:extent cx="1156970" cy="12700"/>
                <wp:effectExtent l="0" t="0" r="0" b="0"/>
                <wp:wrapNone/>
                <wp:docPr id="816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6970" cy="12700"/>
                        </a:xfrm>
                        <a:custGeom>
                          <a:avLst/>
                          <a:gdLst>
                            <a:gd name="T0" fmla="*/ 0 w 1822"/>
                            <a:gd name="T1" fmla="*/ 20 h 20"/>
                            <a:gd name="T2" fmla="*/ 1822 w 1822"/>
                            <a:gd name="T3" fmla="*/ 20 h 20"/>
                            <a:gd name="T4" fmla="*/ 1822 w 1822"/>
                            <a:gd name="T5" fmla="*/ 0 h 20"/>
                            <a:gd name="T6" fmla="*/ 0 w 182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822" h="20">
                              <a:moveTo>
                                <a:pt x="0" y="20"/>
                              </a:moveTo>
                              <a:lnTo>
                                <a:pt x="1822" y="20"/>
                              </a:lnTo>
                              <a:lnTo>
                                <a:pt x="182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1BBFB" id="Freeform 3" o:spid="_x0000_s1026" style="position:absolute;margin-left:70.95pt;margin-top:377.75pt;width:91.1pt;height:1pt;z-index:-25207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82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" o:allowincell="f" path="m,20r1822,l1822,,,,,20xe" fillcolor="black" stroked="f">
                <v:path arrowok="t" o:connecttype="custom" o:connectlocs="0,12700;1156970,12700;115697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1984" behindDoc="1" locked="0" layoutInCell="0" allowOverlap="1">
                <wp:simplePos x="0" y="0"/>
                <wp:positionH relativeFrom="page">
                  <wp:posOffset>4501515</wp:posOffset>
                </wp:positionH>
                <wp:positionV relativeFrom="page">
                  <wp:posOffset>7692390</wp:posOffset>
                </wp:positionV>
                <wp:extent cx="1536700" cy="12700"/>
                <wp:effectExtent l="0" t="0" r="0" b="0"/>
                <wp:wrapNone/>
                <wp:docPr id="815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36700" cy="12700"/>
                        </a:xfrm>
                        <a:custGeom>
                          <a:avLst/>
                          <a:gdLst>
                            <a:gd name="T0" fmla="*/ 0 w 2420"/>
                            <a:gd name="T1" fmla="*/ 20 h 20"/>
                            <a:gd name="T2" fmla="*/ 2420 w 2420"/>
                            <a:gd name="T3" fmla="*/ 20 h 20"/>
                            <a:gd name="T4" fmla="*/ 2420 w 2420"/>
                            <a:gd name="T5" fmla="*/ 0 h 20"/>
                            <a:gd name="T6" fmla="*/ 0 w 242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420" h="20">
                              <a:moveTo>
                                <a:pt x="0" y="20"/>
                              </a:moveTo>
                              <a:lnTo>
                                <a:pt x="2420" y="20"/>
                              </a:lnTo>
                              <a:lnTo>
                                <a:pt x="24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DAA9FB" id="Freeform 4" o:spid="_x0000_s1026" style="position:absolute;margin-left:354.45pt;margin-top:605.7pt;width:121pt;height:1pt;z-index:-252074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4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" o:allowincell="f" path="m,20r2420,l2420,,,,,20xe" fillcolor="black" stroked="f">
                <v:path arrowok="t" o:connecttype="custom" o:connectlocs="0,12700;1536700,12700;1536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3008" behindDoc="1" locked="0" layoutInCell="0" allowOverlap="1">
                <wp:simplePos x="0" y="0"/>
                <wp:positionH relativeFrom="page">
                  <wp:posOffset>4977130</wp:posOffset>
                </wp:positionH>
                <wp:positionV relativeFrom="page">
                  <wp:posOffset>245745</wp:posOffset>
                </wp:positionV>
                <wp:extent cx="12700" cy="1619885"/>
                <wp:effectExtent l="0" t="0" r="0" b="0"/>
                <wp:wrapNone/>
                <wp:docPr id="81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619885"/>
                        </a:xfrm>
                        <a:custGeom>
                          <a:avLst/>
                          <a:gdLst>
                            <a:gd name="T0" fmla="*/ 0 w 20"/>
                            <a:gd name="T1" fmla="*/ 2551 h 2551"/>
                            <a:gd name="T2" fmla="*/ 20 w 20"/>
                            <a:gd name="T3" fmla="*/ 2551 h 2551"/>
                            <a:gd name="T4" fmla="*/ 20 w 20"/>
                            <a:gd name="T5" fmla="*/ 0 h 2551"/>
                            <a:gd name="T6" fmla="*/ 0 w 20"/>
                            <a:gd name="T7" fmla="*/ 0 h 2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2551">
                              <a:moveTo>
                                <a:pt x="0" y="2551"/>
                              </a:moveTo>
                              <a:lnTo>
                                <a:pt x="20" y="255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8CD716" id="Freeform 5" o:spid="_x0000_s1026" style="position:absolute;margin-left:391.9pt;margin-top:19.35pt;width:1pt;height:127.55pt;z-index:-252073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25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" o:allowincell="f" path="m,2551r20,l20,,,,,2551xe" fillcolor="black" stroked="f">
                <v:path arrowok="t" o:connecttype="custom" o:connectlocs="0,1619885;12700,1619885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4032" behindDoc="1" locked="0" layoutInCell="0" allowOverlap="1">
                <wp:simplePos x="0" y="0"/>
                <wp:positionH relativeFrom="page">
                  <wp:posOffset>4977130</wp:posOffset>
                </wp:positionH>
                <wp:positionV relativeFrom="page">
                  <wp:posOffset>1865630</wp:posOffset>
                </wp:positionV>
                <wp:extent cx="4445" cy="4445"/>
                <wp:effectExtent l="0" t="0" r="0" b="0"/>
                <wp:wrapNone/>
                <wp:docPr id="813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16FABC" id="Freeform 6" o:spid="_x0000_s1026" style="position:absolute;margin-left:391.9pt;margin-top:146.9pt;width:.35pt;height:.35pt;z-index:-252072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nEbJgMAAKg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5056" behindDoc="1" locked="0" layoutInCell="0" allowOverlap="1">
                <wp:simplePos x="0" y="0"/>
                <wp:positionH relativeFrom="page">
                  <wp:posOffset>4977130</wp:posOffset>
                </wp:positionH>
                <wp:positionV relativeFrom="page">
                  <wp:posOffset>1865630</wp:posOffset>
                </wp:positionV>
                <wp:extent cx="4445" cy="4445"/>
                <wp:effectExtent l="0" t="0" r="0" b="0"/>
                <wp:wrapNone/>
                <wp:docPr id="812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BDB480" id="Freeform 7" o:spid="_x0000_s1026" style="position:absolute;margin-left:391.9pt;margin-top:146.9pt;width:.35pt;height:.35pt;z-index:-25207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6080" behindDoc="1" locked="0" layoutInCell="0" allowOverlap="1">
                <wp:simplePos x="0" y="0"/>
                <wp:positionH relativeFrom="page">
                  <wp:posOffset>4981575</wp:posOffset>
                </wp:positionH>
                <wp:positionV relativeFrom="page">
                  <wp:posOffset>1865630</wp:posOffset>
                </wp:positionV>
                <wp:extent cx="1546225" cy="12700"/>
                <wp:effectExtent l="0" t="0" r="0" b="0"/>
                <wp:wrapNone/>
                <wp:docPr id="811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46225" cy="12700"/>
                        </a:xfrm>
                        <a:custGeom>
                          <a:avLst/>
                          <a:gdLst>
                            <a:gd name="T0" fmla="*/ 0 w 2435"/>
                            <a:gd name="T1" fmla="*/ 20 h 20"/>
                            <a:gd name="T2" fmla="*/ 2435 w 2435"/>
                            <a:gd name="T3" fmla="*/ 20 h 20"/>
                            <a:gd name="T4" fmla="*/ 2435 w 2435"/>
                            <a:gd name="T5" fmla="*/ 0 h 20"/>
                            <a:gd name="T6" fmla="*/ 0 w 243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435" h="20">
                              <a:moveTo>
                                <a:pt x="0" y="20"/>
                              </a:moveTo>
                              <a:lnTo>
                                <a:pt x="2435" y="20"/>
                              </a:lnTo>
                              <a:lnTo>
                                <a:pt x="243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B6719A" id="Freeform 8" o:spid="_x0000_s1026" style="position:absolute;margin-left:392.25pt;margin-top:146.9pt;width:121.75pt;height:1pt;z-index:-25207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43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" o:allowincell="f" path="m,20r2435,l2435,,,,,20xe" fillcolor="black" stroked="f">
                <v:path arrowok="t" o:connecttype="custom" o:connectlocs="0,12700;1546225,12700;154622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7104" behindDoc="1" locked="0" layoutInCell="0" allowOverlap="1">
                <wp:simplePos x="0" y="0"/>
                <wp:positionH relativeFrom="page">
                  <wp:posOffset>6527800</wp:posOffset>
                </wp:positionH>
                <wp:positionV relativeFrom="page">
                  <wp:posOffset>245745</wp:posOffset>
                </wp:positionV>
                <wp:extent cx="12700" cy="1619885"/>
                <wp:effectExtent l="0" t="0" r="0" b="0"/>
                <wp:wrapNone/>
                <wp:docPr id="810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619885"/>
                        </a:xfrm>
                        <a:custGeom>
                          <a:avLst/>
                          <a:gdLst>
                            <a:gd name="T0" fmla="*/ 0 w 20"/>
                            <a:gd name="T1" fmla="*/ 2551 h 2551"/>
                            <a:gd name="T2" fmla="*/ 20 w 20"/>
                            <a:gd name="T3" fmla="*/ 2551 h 2551"/>
                            <a:gd name="T4" fmla="*/ 20 w 20"/>
                            <a:gd name="T5" fmla="*/ 0 h 2551"/>
                            <a:gd name="T6" fmla="*/ 0 w 20"/>
                            <a:gd name="T7" fmla="*/ 0 h 255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2551">
                              <a:moveTo>
                                <a:pt x="0" y="2551"/>
                              </a:moveTo>
                              <a:lnTo>
                                <a:pt x="20" y="255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AADE5B" id="Freeform 9" o:spid="_x0000_s1026" style="position:absolute;margin-left:514pt;margin-top:19.35pt;width:1pt;height:127.55pt;z-index:-252069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25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" o:allowincell="f" path="m,2551r20,l20,,,,,2551xe" fillcolor="black" stroked="f">
                <v:path arrowok="t" o:connecttype="custom" o:connectlocs="0,1619885;12700,1619885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8128" behindDoc="1" locked="0" layoutInCell="0" allowOverlap="1">
                <wp:simplePos x="0" y="0"/>
                <wp:positionH relativeFrom="page">
                  <wp:posOffset>6527800</wp:posOffset>
                </wp:positionH>
                <wp:positionV relativeFrom="page">
                  <wp:posOffset>1865630</wp:posOffset>
                </wp:positionV>
                <wp:extent cx="4445" cy="4445"/>
                <wp:effectExtent l="0" t="0" r="0" b="0"/>
                <wp:wrapNone/>
                <wp:docPr id="80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A5EA6" id="Freeform 10" o:spid="_x0000_s1026" style="position:absolute;margin-left:514pt;margin-top:146.9pt;width:.35pt;height:.35pt;z-index:-25206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49152" behindDoc="1" locked="0" layoutInCell="0" allowOverlap="1">
                <wp:simplePos x="0" y="0"/>
                <wp:positionH relativeFrom="page">
                  <wp:posOffset>6527800</wp:posOffset>
                </wp:positionH>
                <wp:positionV relativeFrom="page">
                  <wp:posOffset>1865630</wp:posOffset>
                </wp:positionV>
                <wp:extent cx="4445" cy="4445"/>
                <wp:effectExtent l="0" t="0" r="0" b="0"/>
                <wp:wrapNone/>
                <wp:docPr id="808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7561D4" id="Freeform 11" o:spid="_x0000_s1026" style="position:absolute;margin-left:514pt;margin-top:146.9pt;width:.35pt;height:.35pt;z-index:-25206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</w:p>
    <w:p w:rsidR="00D74DB7" w:rsidRDefault="00D74DB7">
      <w:pPr>
        <w:widowControl w:val="0"/>
        <w:autoSpaceDE w:val="0"/>
        <w:autoSpaceDN w:val="0"/>
        <w:adjustRightInd w:val="0"/>
        <w:rPr>
          <w:color w:val="000000"/>
          <w:spacing w:val="-11"/>
          <w:sz w:val="28"/>
          <w:szCs w:val="28"/>
        </w:rPr>
        <w:sectPr w:rsidR="00D74DB7">
          <w:type w:val="continuous"/>
          <w:pgSz w:w="11900" w:h="16840"/>
          <w:pgMar w:top="0" w:right="0" w:bottom="0" w:left="0" w:header="708" w:footer="708" w:gutter="0"/>
          <w:cols w:num="2" w:space="708" w:equalWidth="0">
            <w:col w:w="5509" w:space="160"/>
            <w:col w:w="6091"/>
          </w:cols>
          <w:noEndnote/>
        </w:sectPr>
      </w:pPr>
    </w:p>
    <w:p w:rsidR="00D74DB7" w:rsidRDefault="00D74DB7">
      <w:pPr>
        <w:widowControl w:val="0"/>
        <w:autoSpaceDE w:val="0"/>
        <w:autoSpaceDN w:val="0"/>
        <w:adjustRightInd w:val="0"/>
        <w:spacing w:line="240" w:lineRule="exact"/>
        <w:rPr>
          <w:color w:val="000000"/>
          <w:spacing w:val="-11"/>
        </w:rPr>
      </w:pPr>
      <w:bookmarkStart w:id="2" w:name="Pg2"/>
      <w:bookmarkEnd w:id="2"/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590"/>
        <w:rPr>
          <w:color w:val="000000"/>
          <w:spacing w:val="-11"/>
        </w:rPr>
      </w:pPr>
    </w:p>
    <w:p w:rsidR="00D74DB7" w:rsidRDefault="00886B71">
      <w:pPr>
        <w:widowControl w:val="0"/>
        <w:autoSpaceDE w:val="0"/>
        <w:autoSpaceDN w:val="0"/>
        <w:adjustRightInd w:val="0"/>
        <w:spacing w:before="192" w:line="322" w:lineRule="exact"/>
        <w:ind w:left="590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Dates: From</w:t>
      </w:r>
      <w:r w:rsidR="00D74DB7">
        <w:rPr>
          <w:color w:val="000000"/>
          <w:spacing w:val="-5"/>
          <w:sz w:val="28"/>
          <w:szCs w:val="28"/>
        </w:rPr>
        <w:t>…………..</w:t>
      </w:r>
      <w:r>
        <w:rPr>
          <w:color w:val="000000"/>
          <w:spacing w:val="-5"/>
          <w:sz w:val="28"/>
          <w:szCs w:val="28"/>
        </w:rPr>
        <w:t>........</w:t>
      </w:r>
      <w:r w:rsidR="00D74DB7">
        <w:rPr>
          <w:color w:val="000000"/>
          <w:spacing w:val="-5"/>
          <w:sz w:val="28"/>
          <w:szCs w:val="28"/>
        </w:rPr>
        <w:t>T</w:t>
      </w:r>
      <w:r>
        <w:rPr>
          <w:color w:val="000000"/>
          <w:spacing w:val="-5"/>
          <w:sz w:val="28"/>
          <w:szCs w:val="28"/>
        </w:rPr>
        <w:t>o</w:t>
      </w:r>
      <w:r w:rsidR="00D74DB7">
        <w:rPr>
          <w:color w:val="000000"/>
          <w:spacing w:val="-5"/>
          <w:sz w:val="28"/>
          <w:szCs w:val="28"/>
        </w:rPr>
        <w:t>………………….</w:t>
      </w:r>
      <w:r>
        <w:rPr>
          <w:color w:val="000000"/>
          <w:spacing w:val="-5"/>
          <w:sz w:val="28"/>
          <w:szCs w:val="28"/>
        </w:rPr>
        <w:t xml:space="preserve"> 1 Week Study</w:t>
      </w:r>
      <w:r w:rsidR="00D74DB7">
        <w:rPr>
          <w:color w:val="000000"/>
          <w:spacing w:val="-5"/>
          <w:sz w:val="28"/>
          <w:szCs w:val="28"/>
        </w:rPr>
        <w:t xml:space="preserve"> </w:t>
      </w:r>
    </w:p>
    <w:p w:rsidR="00D74DB7" w:rsidRDefault="00D74DB7" w:rsidP="00D74DB7">
      <w:pPr>
        <w:widowControl w:val="0"/>
        <w:tabs>
          <w:tab w:val="left" w:pos="3696"/>
          <w:tab w:val="left" w:pos="8249"/>
          <w:tab w:val="left" w:pos="10381"/>
        </w:tabs>
        <w:autoSpaceDE w:val="0"/>
        <w:autoSpaceDN w:val="0"/>
        <w:adjustRightInd w:val="0"/>
        <w:spacing w:before="16" w:line="322" w:lineRule="exact"/>
        <w:ind w:left="680"/>
        <w:rPr>
          <w:color w:val="000000"/>
          <w:spacing w:val="-12"/>
          <w:sz w:val="28"/>
          <w:szCs w:val="28"/>
        </w:rPr>
      </w:pPr>
      <w:r>
        <w:rPr>
          <w:color w:val="000000"/>
          <w:spacing w:val="-12"/>
          <w:sz w:val="28"/>
          <w:szCs w:val="28"/>
        </w:rPr>
        <w:t xml:space="preserve">     </w:t>
      </w:r>
      <w:r w:rsidR="00886B71">
        <w:rPr>
          <w:color w:val="000000"/>
          <w:spacing w:val="-12"/>
          <w:sz w:val="28"/>
          <w:szCs w:val="28"/>
        </w:rPr>
        <w:t>Days</w:t>
      </w:r>
      <w:r>
        <w:rPr>
          <w:color w:val="000000"/>
          <w:spacing w:val="-12"/>
          <w:sz w:val="28"/>
          <w:szCs w:val="28"/>
        </w:rPr>
        <w:tab/>
      </w:r>
      <w:r w:rsidR="00886B71">
        <w:rPr>
          <w:color w:val="000000"/>
          <w:spacing w:val="-12"/>
          <w:sz w:val="28"/>
          <w:szCs w:val="28"/>
        </w:rPr>
        <w:t>Studies Performed</w:t>
      </w:r>
      <w:r>
        <w:rPr>
          <w:color w:val="000000"/>
          <w:spacing w:val="-12"/>
          <w:sz w:val="28"/>
          <w:szCs w:val="28"/>
        </w:rPr>
        <w:tab/>
      </w:r>
      <w:r w:rsidR="00886B71" w:rsidRPr="00886B71">
        <w:rPr>
          <w:color w:val="000000"/>
          <w:spacing w:val="-12"/>
        </w:rPr>
        <w:t>Page number</w:t>
      </w:r>
      <w:r w:rsidR="00886B71">
        <w:rPr>
          <w:color w:val="000000"/>
          <w:spacing w:val="-12"/>
          <w:sz w:val="28"/>
          <w:szCs w:val="28"/>
        </w:rPr>
        <w:t xml:space="preserve"> </w:t>
      </w:r>
      <w:r>
        <w:rPr>
          <w:color w:val="000000"/>
          <w:spacing w:val="-12"/>
          <w:sz w:val="28"/>
          <w:szCs w:val="28"/>
        </w:rPr>
        <w:tab/>
      </w:r>
      <w:r w:rsidR="00886B71">
        <w:rPr>
          <w:color w:val="000000"/>
          <w:spacing w:val="-12"/>
          <w:sz w:val="28"/>
          <w:szCs w:val="28"/>
        </w:rPr>
        <w:t>Hours</w:t>
      </w:r>
    </w:p>
    <w:p w:rsidR="00D74DB7" w:rsidRPr="00886B71" w:rsidRDefault="00886B71">
      <w:pPr>
        <w:widowControl w:val="0"/>
        <w:autoSpaceDE w:val="0"/>
        <w:autoSpaceDN w:val="0"/>
        <w:adjustRightInd w:val="0"/>
        <w:spacing w:before="3" w:line="322" w:lineRule="exact"/>
        <w:ind w:left="914" w:firstLine="7334"/>
        <w:rPr>
          <w:color w:val="000000"/>
          <w:spacing w:val="-4"/>
        </w:rPr>
      </w:pPr>
      <w:r w:rsidRPr="00886B71">
        <w:rPr>
          <w:color w:val="000000"/>
          <w:spacing w:val="-4"/>
        </w:rPr>
        <w:t>related to work done</w:t>
      </w:r>
    </w:p>
    <w:p w:rsidR="00D74DB7" w:rsidRDefault="00886B71">
      <w:pPr>
        <w:widowControl w:val="0"/>
        <w:autoSpaceDE w:val="0"/>
        <w:autoSpaceDN w:val="0"/>
        <w:adjustRightInd w:val="0"/>
        <w:spacing w:before="9" w:line="322" w:lineRule="exact"/>
        <w:ind w:left="914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Monday</w:t>
      </w:r>
    </w:p>
    <w:p w:rsidR="00D74DB7" w:rsidRDefault="00886B71">
      <w:pPr>
        <w:widowControl w:val="0"/>
        <w:autoSpaceDE w:val="0"/>
        <w:autoSpaceDN w:val="0"/>
        <w:adjustRightInd w:val="0"/>
        <w:spacing w:before="164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Tuesday</w:t>
      </w:r>
    </w:p>
    <w:p w:rsidR="00D74DB7" w:rsidRDefault="00886B71" w:rsidP="00D74DB7">
      <w:pPr>
        <w:widowControl w:val="0"/>
        <w:autoSpaceDE w:val="0"/>
        <w:autoSpaceDN w:val="0"/>
        <w:adjustRightInd w:val="0"/>
        <w:spacing w:before="60" w:line="410" w:lineRule="exact"/>
        <w:ind w:left="913" w:right="4939"/>
        <w:rPr>
          <w:color w:val="000000"/>
          <w:spacing w:val="-12"/>
          <w:w w:val="97"/>
          <w:sz w:val="28"/>
          <w:szCs w:val="28"/>
        </w:rPr>
      </w:pPr>
      <w:r>
        <w:rPr>
          <w:color w:val="000000"/>
          <w:spacing w:val="-12"/>
          <w:w w:val="96"/>
          <w:sz w:val="28"/>
          <w:szCs w:val="28"/>
        </w:rPr>
        <w:t>Wednesday</w:t>
      </w:r>
      <w:r w:rsidR="00D74DB7">
        <w:rPr>
          <w:color w:val="000000"/>
          <w:spacing w:val="-12"/>
          <w:w w:val="96"/>
          <w:sz w:val="28"/>
          <w:szCs w:val="28"/>
        </w:rPr>
        <w:t xml:space="preserve"> </w:t>
      </w:r>
      <w:r w:rsidR="00D74DB7">
        <w:rPr>
          <w:color w:val="000000"/>
          <w:spacing w:val="-12"/>
          <w:w w:val="96"/>
          <w:sz w:val="28"/>
          <w:szCs w:val="28"/>
        </w:rPr>
        <w:br/>
      </w:r>
      <w:r>
        <w:rPr>
          <w:color w:val="000000"/>
          <w:spacing w:val="-12"/>
          <w:w w:val="96"/>
          <w:sz w:val="28"/>
          <w:szCs w:val="28"/>
        </w:rPr>
        <w:t>Thursday</w:t>
      </w:r>
      <w:r w:rsidR="00D74DB7">
        <w:rPr>
          <w:color w:val="000000"/>
          <w:spacing w:val="-12"/>
          <w:w w:val="96"/>
          <w:sz w:val="28"/>
          <w:szCs w:val="28"/>
        </w:rPr>
        <w:br/>
      </w:r>
      <w:r>
        <w:rPr>
          <w:color w:val="000000"/>
          <w:spacing w:val="-12"/>
          <w:w w:val="97"/>
          <w:sz w:val="28"/>
          <w:szCs w:val="28"/>
        </w:rPr>
        <w:t>Friday</w:t>
      </w:r>
    </w:p>
    <w:p w:rsidR="00D74DB7" w:rsidRDefault="00886B71">
      <w:pPr>
        <w:widowControl w:val="0"/>
        <w:autoSpaceDE w:val="0"/>
        <w:autoSpaceDN w:val="0"/>
        <w:adjustRightInd w:val="0"/>
        <w:spacing w:before="243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Saturday</w:t>
      </w:r>
      <w:r w:rsidR="00D74DB7">
        <w:rPr>
          <w:color w:val="000000"/>
          <w:spacing w:val="-5"/>
          <w:sz w:val="28"/>
          <w:szCs w:val="28"/>
        </w:rPr>
        <w:t xml:space="preserve"> </w:t>
      </w:r>
    </w:p>
    <w:p w:rsidR="00886B71" w:rsidRPr="00380490" w:rsidRDefault="00886B71">
      <w:pPr>
        <w:widowControl w:val="0"/>
        <w:tabs>
          <w:tab w:val="left" w:pos="8249"/>
        </w:tabs>
        <w:autoSpaceDE w:val="0"/>
        <w:autoSpaceDN w:val="0"/>
        <w:adjustRightInd w:val="0"/>
        <w:spacing w:before="246" w:line="322" w:lineRule="exact"/>
        <w:ind w:left="914"/>
        <w:rPr>
          <w:color w:val="000000"/>
          <w:spacing w:val="-4"/>
          <w:sz w:val="23"/>
          <w:szCs w:val="23"/>
        </w:rPr>
      </w:pPr>
      <w:r w:rsidRPr="00380490">
        <w:rPr>
          <w:color w:val="000000"/>
          <w:spacing w:val="-4"/>
          <w:sz w:val="23"/>
          <w:szCs w:val="23"/>
        </w:rPr>
        <w:t xml:space="preserve">Signature of authorized </w:t>
      </w:r>
      <w:r w:rsidR="00380490" w:rsidRPr="00380490">
        <w:rPr>
          <w:color w:val="000000"/>
          <w:spacing w:val="-4"/>
          <w:sz w:val="23"/>
          <w:szCs w:val="23"/>
        </w:rPr>
        <w:t>person</w:t>
      </w:r>
      <w:r w:rsidR="00380490">
        <w:rPr>
          <w:color w:val="000000"/>
          <w:spacing w:val="-4"/>
          <w:sz w:val="23"/>
          <w:szCs w:val="23"/>
        </w:rPr>
        <w:tab/>
        <w:t xml:space="preserve">        </w:t>
      </w:r>
      <w:r w:rsidR="00380490">
        <w:rPr>
          <w:color w:val="000000"/>
          <w:spacing w:val="-4"/>
          <w:sz w:val="28"/>
          <w:szCs w:val="28"/>
        </w:rPr>
        <w:t>Total hours:</w:t>
      </w:r>
    </w:p>
    <w:p w:rsidR="00380490" w:rsidRDefault="00380490" w:rsidP="00380490">
      <w:pPr>
        <w:widowControl w:val="0"/>
        <w:autoSpaceDE w:val="0"/>
        <w:autoSpaceDN w:val="0"/>
        <w:adjustRightInd w:val="0"/>
        <w:spacing w:before="192" w:line="322" w:lineRule="exact"/>
        <w:ind w:left="590"/>
        <w:rPr>
          <w:color w:val="000000"/>
          <w:spacing w:val="-5"/>
          <w:sz w:val="28"/>
          <w:szCs w:val="28"/>
        </w:rPr>
      </w:pPr>
    </w:p>
    <w:p w:rsidR="00380490" w:rsidRDefault="00380490" w:rsidP="00380490">
      <w:pPr>
        <w:widowControl w:val="0"/>
        <w:autoSpaceDE w:val="0"/>
        <w:autoSpaceDN w:val="0"/>
        <w:adjustRightInd w:val="0"/>
        <w:spacing w:line="322" w:lineRule="exact"/>
        <w:ind w:left="590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 xml:space="preserve">Dates: From…………..........To…………………. 1 Week Study </w:t>
      </w:r>
    </w:p>
    <w:p w:rsidR="00D74DB7" w:rsidRPr="00380490" w:rsidRDefault="00380490">
      <w:pPr>
        <w:widowControl w:val="0"/>
        <w:tabs>
          <w:tab w:val="left" w:pos="3710"/>
          <w:tab w:val="left" w:pos="8249"/>
          <w:tab w:val="left" w:pos="10381"/>
        </w:tabs>
        <w:autoSpaceDE w:val="0"/>
        <w:autoSpaceDN w:val="0"/>
        <w:adjustRightInd w:val="0"/>
        <w:spacing w:before="10" w:line="322" w:lineRule="exact"/>
        <w:ind w:left="590" w:firstLine="323"/>
        <w:rPr>
          <w:color w:val="000000"/>
          <w:spacing w:val="-7"/>
        </w:rPr>
      </w:pPr>
      <w:r>
        <w:rPr>
          <w:color w:val="000000"/>
          <w:spacing w:val="-7"/>
          <w:sz w:val="28"/>
          <w:szCs w:val="28"/>
        </w:rPr>
        <w:t>Days</w:t>
      </w:r>
      <w:r w:rsidR="00D74DB7">
        <w:rPr>
          <w:color w:val="000000"/>
          <w:spacing w:val="-7"/>
          <w:sz w:val="28"/>
          <w:szCs w:val="28"/>
        </w:rPr>
        <w:tab/>
      </w:r>
      <w:r>
        <w:rPr>
          <w:color w:val="000000"/>
          <w:spacing w:val="-7"/>
          <w:sz w:val="28"/>
          <w:szCs w:val="28"/>
        </w:rPr>
        <w:t>Studies Performed</w:t>
      </w:r>
      <w:r w:rsidR="00D74DB7">
        <w:rPr>
          <w:color w:val="000000"/>
          <w:spacing w:val="-7"/>
          <w:sz w:val="28"/>
          <w:szCs w:val="28"/>
        </w:rPr>
        <w:tab/>
      </w:r>
      <w:r w:rsidRPr="00380490">
        <w:rPr>
          <w:color w:val="000000"/>
          <w:spacing w:val="-7"/>
        </w:rPr>
        <w:t>Page number</w:t>
      </w:r>
      <w:r w:rsidR="00D74DB7" w:rsidRPr="00380490">
        <w:rPr>
          <w:color w:val="000000"/>
          <w:spacing w:val="-7"/>
        </w:rPr>
        <w:tab/>
      </w:r>
      <w:r w:rsidRPr="00380490">
        <w:rPr>
          <w:color w:val="000000"/>
          <w:spacing w:val="-7"/>
          <w:sz w:val="28"/>
          <w:szCs w:val="28"/>
        </w:rPr>
        <w:t>Hours</w:t>
      </w:r>
    </w:p>
    <w:p w:rsidR="00D74DB7" w:rsidRPr="00380490" w:rsidRDefault="00380490">
      <w:pPr>
        <w:widowControl w:val="0"/>
        <w:autoSpaceDE w:val="0"/>
        <w:autoSpaceDN w:val="0"/>
        <w:adjustRightInd w:val="0"/>
        <w:spacing w:before="1" w:line="315" w:lineRule="exact"/>
        <w:ind w:left="914" w:firstLine="7334"/>
        <w:rPr>
          <w:color w:val="000000"/>
          <w:spacing w:val="-4"/>
        </w:rPr>
      </w:pPr>
      <w:r w:rsidRPr="00380490">
        <w:rPr>
          <w:color w:val="000000"/>
          <w:spacing w:val="-4"/>
        </w:rPr>
        <w:t>related to work done</w:t>
      </w:r>
    </w:p>
    <w:p w:rsidR="00D74DB7" w:rsidRDefault="00380490">
      <w:pPr>
        <w:widowControl w:val="0"/>
        <w:autoSpaceDE w:val="0"/>
        <w:autoSpaceDN w:val="0"/>
        <w:adjustRightInd w:val="0"/>
        <w:spacing w:before="11" w:line="322" w:lineRule="exact"/>
        <w:ind w:left="914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Monday</w:t>
      </w:r>
    </w:p>
    <w:p w:rsidR="00D74DB7" w:rsidRDefault="00380490">
      <w:pPr>
        <w:widowControl w:val="0"/>
        <w:autoSpaceDE w:val="0"/>
        <w:autoSpaceDN w:val="0"/>
        <w:adjustRightInd w:val="0"/>
        <w:spacing w:before="137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Tuesday</w:t>
      </w:r>
    </w:p>
    <w:p w:rsidR="00D74DB7" w:rsidRDefault="00380490">
      <w:pPr>
        <w:widowControl w:val="0"/>
        <w:autoSpaceDE w:val="0"/>
        <w:autoSpaceDN w:val="0"/>
        <w:adjustRightInd w:val="0"/>
        <w:spacing w:before="186" w:line="410" w:lineRule="exact"/>
        <w:ind w:left="914" w:right="4936"/>
        <w:rPr>
          <w:color w:val="000000"/>
          <w:spacing w:val="-12"/>
          <w:w w:val="97"/>
          <w:sz w:val="28"/>
          <w:szCs w:val="28"/>
        </w:rPr>
      </w:pPr>
      <w:r>
        <w:rPr>
          <w:color w:val="000000"/>
          <w:spacing w:val="-12"/>
          <w:w w:val="96"/>
          <w:sz w:val="28"/>
          <w:szCs w:val="28"/>
        </w:rPr>
        <w:t>Wednesday</w:t>
      </w:r>
      <w:r w:rsidR="00D74DB7">
        <w:rPr>
          <w:color w:val="000000"/>
          <w:spacing w:val="-12"/>
          <w:w w:val="96"/>
          <w:sz w:val="28"/>
          <w:szCs w:val="28"/>
        </w:rPr>
        <w:t xml:space="preserve"> </w:t>
      </w:r>
      <w:r w:rsidR="00D74DB7">
        <w:rPr>
          <w:color w:val="000000"/>
          <w:spacing w:val="-12"/>
          <w:w w:val="96"/>
          <w:sz w:val="28"/>
          <w:szCs w:val="28"/>
        </w:rPr>
        <w:br/>
      </w:r>
      <w:r>
        <w:rPr>
          <w:color w:val="000000"/>
          <w:spacing w:val="-12"/>
          <w:w w:val="97"/>
          <w:sz w:val="28"/>
          <w:szCs w:val="28"/>
        </w:rPr>
        <w:t>Thursday</w:t>
      </w:r>
    </w:p>
    <w:p w:rsidR="00D74DB7" w:rsidRDefault="00380490">
      <w:pPr>
        <w:widowControl w:val="0"/>
        <w:autoSpaceDE w:val="0"/>
        <w:autoSpaceDN w:val="0"/>
        <w:adjustRightInd w:val="0"/>
        <w:spacing w:before="103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Friday</w:t>
      </w:r>
    </w:p>
    <w:p w:rsidR="00D74DB7" w:rsidRDefault="00380490">
      <w:pPr>
        <w:widowControl w:val="0"/>
        <w:tabs>
          <w:tab w:val="left" w:pos="8249"/>
        </w:tabs>
        <w:autoSpaceDE w:val="0"/>
        <w:autoSpaceDN w:val="0"/>
        <w:adjustRightInd w:val="0"/>
        <w:spacing w:before="239" w:line="322" w:lineRule="exact"/>
        <w:ind w:left="914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Saturday</w:t>
      </w:r>
      <w:r w:rsidR="00D74DB7">
        <w:rPr>
          <w:color w:val="000000"/>
          <w:spacing w:val="-4"/>
          <w:sz w:val="28"/>
          <w:szCs w:val="28"/>
        </w:rPr>
        <w:tab/>
      </w:r>
    </w:p>
    <w:p w:rsidR="00380490" w:rsidRDefault="00380490">
      <w:pPr>
        <w:widowControl w:val="0"/>
        <w:autoSpaceDE w:val="0"/>
        <w:autoSpaceDN w:val="0"/>
        <w:adjustRightInd w:val="0"/>
        <w:spacing w:line="322" w:lineRule="exact"/>
        <w:ind w:left="590"/>
        <w:rPr>
          <w:color w:val="000000"/>
          <w:spacing w:val="-4"/>
          <w:sz w:val="23"/>
          <w:szCs w:val="23"/>
        </w:rPr>
      </w:pPr>
      <w:r>
        <w:rPr>
          <w:color w:val="000000"/>
          <w:spacing w:val="-4"/>
          <w:sz w:val="23"/>
          <w:szCs w:val="23"/>
        </w:rPr>
        <w:t xml:space="preserve">     </w:t>
      </w:r>
    </w:p>
    <w:p w:rsidR="00D74DB7" w:rsidRDefault="00380490" w:rsidP="00380490">
      <w:pPr>
        <w:widowControl w:val="0"/>
        <w:autoSpaceDE w:val="0"/>
        <w:autoSpaceDN w:val="0"/>
        <w:adjustRightInd w:val="0"/>
        <w:spacing w:line="360" w:lineRule="auto"/>
        <w:ind w:left="590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3"/>
          <w:szCs w:val="23"/>
        </w:rPr>
        <w:t xml:space="preserve">     </w:t>
      </w:r>
      <w:r w:rsidRPr="00380490">
        <w:rPr>
          <w:color w:val="000000"/>
          <w:spacing w:val="-4"/>
          <w:sz w:val="23"/>
          <w:szCs w:val="23"/>
        </w:rPr>
        <w:t>Signature of authorized person</w:t>
      </w:r>
      <w:r>
        <w:rPr>
          <w:color w:val="000000"/>
          <w:spacing w:val="-4"/>
          <w:sz w:val="23"/>
          <w:szCs w:val="23"/>
        </w:rPr>
        <w:t xml:space="preserve"> </w:t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  <w:t xml:space="preserve">      </w:t>
      </w:r>
      <w:r>
        <w:rPr>
          <w:color w:val="000000"/>
          <w:spacing w:val="-4"/>
          <w:sz w:val="28"/>
          <w:szCs w:val="28"/>
        </w:rPr>
        <w:t>Total hours:</w:t>
      </w:r>
    </w:p>
    <w:p w:rsidR="00544801" w:rsidRDefault="00544801" w:rsidP="00544801">
      <w:pPr>
        <w:widowControl w:val="0"/>
        <w:autoSpaceDE w:val="0"/>
        <w:autoSpaceDN w:val="0"/>
        <w:adjustRightInd w:val="0"/>
        <w:spacing w:before="192" w:line="322" w:lineRule="exact"/>
        <w:ind w:left="590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 xml:space="preserve">Dates: From…………..........To…………………. 1 Week Study </w:t>
      </w:r>
    </w:p>
    <w:p w:rsidR="00D74DB7" w:rsidRPr="00544801" w:rsidRDefault="00544801">
      <w:pPr>
        <w:widowControl w:val="0"/>
        <w:tabs>
          <w:tab w:val="left" w:pos="3645"/>
          <w:tab w:val="left" w:pos="8249"/>
          <w:tab w:val="left" w:pos="10381"/>
        </w:tabs>
        <w:autoSpaceDE w:val="0"/>
        <w:autoSpaceDN w:val="0"/>
        <w:adjustRightInd w:val="0"/>
        <w:spacing w:before="9" w:line="322" w:lineRule="exact"/>
        <w:ind w:left="590" w:firstLine="323"/>
        <w:rPr>
          <w:color w:val="000000"/>
          <w:spacing w:val="-7"/>
          <w:sz w:val="28"/>
          <w:szCs w:val="28"/>
        </w:rPr>
      </w:pPr>
      <w:r>
        <w:rPr>
          <w:color w:val="000000"/>
          <w:spacing w:val="-7"/>
          <w:sz w:val="28"/>
          <w:szCs w:val="28"/>
        </w:rPr>
        <w:t>Days</w:t>
      </w:r>
      <w:r w:rsidR="00D74DB7">
        <w:rPr>
          <w:color w:val="000000"/>
          <w:spacing w:val="-7"/>
          <w:sz w:val="28"/>
          <w:szCs w:val="28"/>
        </w:rPr>
        <w:tab/>
      </w:r>
      <w:r>
        <w:rPr>
          <w:color w:val="000000"/>
          <w:spacing w:val="-7"/>
          <w:sz w:val="28"/>
          <w:szCs w:val="28"/>
        </w:rPr>
        <w:t>Studies Performed</w:t>
      </w:r>
      <w:r w:rsidR="00D74DB7">
        <w:rPr>
          <w:color w:val="000000"/>
          <w:spacing w:val="-7"/>
          <w:sz w:val="28"/>
          <w:szCs w:val="28"/>
        </w:rPr>
        <w:tab/>
      </w:r>
      <w:r w:rsidRPr="00544801">
        <w:rPr>
          <w:color w:val="000000"/>
          <w:spacing w:val="-7"/>
        </w:rPr>
        <w:t>Page number</w:t>
      </w:r>
      <w:r w:rsidR="00D74DB7" w:rsidRPr="00544801">
        <w:rPr>
          <w:color w:val="000000"/>
          <w:spacing w:val="-7"/>
        </w:rPr>
        <w:tab/>
      </w:r>
      <w:r w:rsidRPr="00544801">
        <w:rPr>
          <w:color w:val="000000"/>
          <w:spacing w:val="-7"/>
          <w:sz w:val="28"/>
          <w:szCs w:val="28"/>
        </w:rPr>
        <w:t>Hours</w:t>
      </w:r>
    </w:p>
    <w:p w:rsidR="00D74DB7" w:rsidRPr="00544801" w:rsidRDefault="00544801">
      <w:pPr>
        <w:widowControl w:val="0"/>
        <w:autoSpaceDE w:val="0"/>
        <w:autoSpaceDN w:val="0"/>
        <w:adjustRightInd w:val="0"/>
        <w:spacing w:before="2" w:line="322" w:lineRule="exact"/>
        <w:ind w:left="914" w:firstLine="7334"/>
        <w:rPr>
          <w:color w:val="000000"/>
          <w:spacing w:val="-4"/>
        </w:rPr>
      </w:pPr>
      <w:r w:rsidRPr="00544801">
        <w:rPr>
          <w:color w:val="000000"/>
          <w:spacing w:val="-4"/>
        </w:rPr>
        <w:t>related to work done</w:t>
      </w:r>
    </w:p>
    <w:p w:rsidR="00D74DB7" w:rsidRDefault="00544801">
      <w:pPr>
        <w:widowControl w:val="0"/>
        <w:autoSpaceDE w:val="0"/>
        <w:autoSpaceDN w:val="0"/>
        <w:adjustRightInd w:val="0"/>
        <w:spacing w:before="9" w:line="322" w:lineRule="exact"/>
        <w:ind w:left="914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Monday</w:t>
      </w:r>
    </w:p>
    <w:p w:rsidR="00D74DB7" w:rsidRDefault="00544801">
      <w:pPr>
        <w:widowControl w:val="0"/>
        <w:autoSpaceDE w:val="0"/>
        <w:autoSpaceDN w:val="0"/>
        <w:adjustRightInd w:val="0"/>
        <w:spacing w:before="298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Tuesday</w:t>
      </w:r>
    </w:p>
    <w:p w:rsidR="00D74DB7" w:rsidRDefault="00544801">
      <w:pPr>
        <w:widowControl w:val="0"/>
        <w:autoSpaceDE w:val="0"/>
        <w:autoSpaceDN w:val="0"/>
        <w:adjustRightInd w:val="0"/>
        <w:spacing w:before="91" w:line="500" w:lineRule="exact"/>
        <w:ind w:left="914" w:right="4936"/>
        <w:rPr>
          <w:color w:val="000000"/>
          <w:spacing w:val="-12"/>
          <w:w w:val="97"/>
          <w:sz w:val="28"/>
          <w:szCs w:val="28"/>
        </w:rPr>
      </w:pPr>
      <w:r>
        <w:rPr>
          <w:color w:val="000000"/>
          <w:spacing w:val="-12"/>
          <w:w w:val="96"/>
          <w:sz w:val="28"/>
          <w:szCs w:val="28"/>
        </w:rPr>
        <w:t>Wednesday</w:t>
      </w:r>
      <w:r w:rsidR="00D74DB7">
        <w:rPr>
          <w:color w:val="000000"/>
          <w:spacing w:val="-12"/>
          <w:w w:val="96"/>
          <w:sz w:val="28"/>
          <w:szCs w:val="28"/>
        </w:rPr>
        <w:t xml:space="preserve"> </w:t>
      </w:r>
      <w:r w:rsidR="00D74DB7">
        <w:rPr>
          <w:color w:val="000000"/>
          <w:spacing w:val="-12"/>
          <w:w w:val="96"/>
          <w:sz w:val="28"/>
          <w:szCs w:val="28"/>
        </w:rPr>
        <w:br/>
      </w:r>
      <w:r>
        <w:rPr>
          <w:color w:val="000000"/>
          <w:spacing w:val="-12"/>
          <w:w w:val="96"/>
          <w:sz w:val="28"/>
          <w:szCs w:val="28"/>
        </w:rPr>
        <w:t>Thursday</w:t>
      </w:r>
      <w:r w:rsidR="00D74DB7">
        <w:rPr>
          <w:color w:val="000000"/>
          <w:spacing w:val="-12"/>
          <w:w w:val="96"/>
          <w:sz w:val="28"/>
          <w:szCs w:val="28"/>
        </w:rPr>
        <w:br/>
      </w:r>
      <w:r>
        <w:rPr>
          <w:color w:val="000000"/>
          <w:spacing w:val="-12"/>
          <w:w w:val="97"/>
          <w:sz w:val="28"/>
          <w:szCs w:val="28"/>
        </w:rPr>
        <w:t>Friday</w:t>
      </w:r>
    </w:p>
    <w:p w:rsidR="00D74DB7" w:rsidRDefault="00544801">
      <w:pPr>
        <w:widowControl w:val="0"/>
        <w:autoSpaceDE w:val="0"/>
        <w:autoSpaceDN w:val="0"/>
        <w:adjustRightInd w:val="0"/>
        <w:spacing w:before="68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Saturday</w:t>
      </w:r>
    </w:p>
    <w:p w:rsidR="00D74DB7" w:rsidRDefault="00544801" w:rsidP="00544801">
      <w:pPr>
        <w:widowControl w:val="0"/>
        <w:tabs>
          <w:tab w:val="left" w:pos="8249"/>
        </w:tabs>
        <w:autoSpaceDE w:val="0"/>
        <w:autoSpaceDN w:val="0"/>
        <w:adjustRightInd w:val="0"/>
        <w:spacing w:before="360" w:line="322" w:lineRule="exact"/>
        <w:ind w:left="567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3"/>
          <w:szCs w:val="23"/>
        </w:rPr>
        <w:t xml:space="preserve">     </w:t>
      </w:r>
      <w:r w:rsidRPr="00380490">
        <w:rPr>
          <w:color w:val="000000"/>
          <w:spacing w:val="-4"/>
          <w:sz w:val="23"/>
          <w:szCs w:val="23"/>
        </w:rPr>
        <w:t>Signature of authorized person</w:t>
      </w:r>
      <w:r w:rsidR="00D74DB7">
        <w:rPr>
          <w:color w:val="000000"/>
          <w:spacing w:val="-4"/>
          <w:sz w:val="28"/>
          <w:szCs w:val="28"/>
        </w:rPr>
        <w:tab/>
      </w:r>
      <w:r>
        <w:rPr>
          <w:color w:val="000000"/>
          <w:spacing w:val="-4"/>
          <w:sz w:val="28"/>
          <w:szCs w:val="28"/>
        </w:rPr>
        <w:t xml:space="preserve">      </w:t>
      </w:r>
      <w:r w:rsidR="00D74DB7">
        <w:rPr>
          <w:color w:val="000000"/>
          <w:spacing w:val="-4"/>
          <w:sz w:val="28"/>
          <w:szCs w:val="28"/>
        </w:rPr>
        <w:t>To</w:t>
      </w:r>
      <w:r>
        <w:rPr>
          <w:color w:val="000000"/>
          <w:spacing w:val="-4"/>
          <w:sz w:val="28"/>
          <w:szCs w:val="28"/>
        </w:rPr>
        <w:t>tal Hours</w:t>
      </w:r>
      <w:r w:rsidR="00D74DB7">
        <w:rPr>
          <w:color w:val="000000"/>
          <w:spacing w:val="-4"/>
          <w:sz w:val="28"/>
          <w:szCs w:val="28"/>
        </w:rPr>
        <w:t>: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1101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1101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1101"/>
        <w:rPr>
          <w:color w:val="000000"/>
          <w:spacing w:val="-4"/>
          <w:sz w:val="28"/>
          <w:szCs w:val="28"/>
        </w:rPr>
      </w:pPr>
    </w:p>
    <w:p w:rsidR="00D74DB7" w:rsidRDefault="004053E1">
      <w:pPr>
        <w:widowControl w:val="0"/>
        <w:autoSpaceDE w:val="0"/>
        <w:autoSpaceDN w:val="0"/>
        <w:adjustRightInd w:val="0"/>
        <w:spacing w:before="142" w:line="322" w:lineRule="exact"/>
        <w:ind w:left="11101"/>
        <w:rPr>
          <w:color w:val="000000"/>
          <w:spacing w:val="-4"/>
          <w:sz w:val="28"/>
          <w:szCs w:val="28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017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85165</wp:posOffset>
                </wp:positionV>
                <wp:extent cx="5080" cy="4445"/>
                <wp:effectExtent l="0" t="0" r="0" b="0"/>
                <wp:wrapNone/>
                <wp:docPr id="807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98F5A8" id="Freeform 12" o:spid="_x0000_s1026" style="position:absolute;margin-left:40.3pt;margin-top:53.95pt;width:.4pt;height:.35pt;z-index:-25206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120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85165</wp:posOffset>
                </wp:positionV>
                <wp:extent cx="5080" cy="4445"/>
                <wp:effectExtent l="0" t="0" r="0" b="0"/>
                <wp:wrapNone/>
                <wp:docPr id="806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63710F" id="Freeform 13" o:spid="_x0000_s1026" style="position:absolute;margin-left:40.3pt;margin-top:53.95pt;width:.4pt;height:.35pt;z-index:-25206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222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685165</wp:posOffset>
                </wp:positionV>
                <wp:extent cx="1756410" cy="12700"/>
                <wp:effectExtent l="0" t="0" r="0" b="0"/>
                <wp:wrapNone/>
                <wp:docPr id="805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426E4C" id="Freeform 14" o:spid="_x0000_s1026" style="position:absolute;margin-left:40.7pt;margin-top:53.95pt;width:138.3pt;height:1pt;z-index:-252064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3248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685165</wp:posOffset>
                </wp:positionV>
                <wp:extent cx="5080" cy="4445"/>
                <wp:effectExtent l="0" t="0" r="0" b="0"/>
                <wp:wrapNone/>
                <wp:docPr id="804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9D9A18" id="Freeform 15" o:spid="_x0000_s1026" style="position:absolute;margin-left:179pt;margin-top:53.95pt;width:.4pt;height:.35pt;z-index:-252063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4272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685165</wp:posOffset>
                </wp:positionV>
                <wp:extent cx="2886075" cy="12700"/>
                <wp:effectExtent l="0" t="0" r="0" b="0"/>
                <wp:wrapNone/>
                <wp:docPr id="803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264831" id="Freeform 16" o:spid="_x0000_s1026" style="position:absolute;margin-left:179.4pt;margin-top:53.95pt;width:227.25pt;height:1pt;z-index:-252062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529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85165</wp:posOffset>
                </wp:positionV>
                <wp:extent cx="4445" cy="4445"/>
                <wp:effectExtent l="0" t="0" r="0" b="0"/>
                <wp:wrapNone/>
                <wp:docPr id="802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F1428" id="Freeform 17" o:spid="_x0000_s1026" style="position:absolute;margin-left:406.65pt;margin-top:53.95pt;width:.35pt;height:.35pt;z-index:-25206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632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685165</wp:posOffset>
                </wp:positionV>
                <wp:extent cx="1345565" cy="12700"/>
                <wp:effectExtent l="0" t="0" r="0" b="0"/>
                <wp:wrapNone/>
                <wp:docPr id="801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DE78" id="Freeform 18" o:spid="_x0000_s1026" style="position:absolute;margin-left:407pt;margin-top:53.95pt;width:105.95pt;height:1pt;z-index:-25206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734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685165</wp:posOffset>
                </wp:positionV>
                <wp:extent cx="4445" cy="4445"/>
                <wp:effectExtent l="0" t="0" r="0" b="0"/>
                <wp:wrapNone/>
                <wp:docPr id="800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62A163" id="Freeform 19" o:spid="_x0000_s1026" style="position:absolute;margin-left:512.95pt;margin-top:53.95pt;width:.35pt;height:.35pt;z-index:-25205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836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685165</wp:posOffset>
                </wp:positionV>
                <wp:extent cx="539750" cy="12700"/>
                <wp:effectExtent l="0" t="0" r="0" b="0"/>
                <wp:wrapNone/>
                <wp:docPr id="799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856EA6" id="Freeform 20" o:spid="_x0000_s1026" style="position:absolute;margin-left:513.3pt;margin-top:53.95pt;width:42.5pt;height:1pt;z-index:-25205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5939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85165</wp:posOffset>
                </wp:positionV>
                <wp:extent cx="4445" cy="4445"/>
                <wp:effectExtent l="0" t="0" r="0" b="0"/>
                <wp:wrapNone/>
                <wp:docPr id="798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9F3BE5" id="Freeform 21" o:spid="_x0000_s1026" style="position:absolute;margin-left:555.8pt;margin-top:53.95pt;width:.35pt;height:.35pt;z-index:-25205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041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85165</wp:posOffset>
                </wp:positionV>
                <wp:extent cx="4445" cy="4445"/>
                <wp:effectExtent l="0" t="0" r="0" b="0"/>
                <wp:wrapNone/>
                <wp:docPr id="797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241EEC" id="Freeform 22" o:spid="_x0000_s1026" style="position:absolute;margin-left:555.8pt;margin-top:53.95pt;width:.35pt;height:.35pt;z-index:-25205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144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796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9A3E1" id="Freeform 23" o:spid="_x0000_s1026" style="position:absolute;margin-left:40.3pt;margin-top:54.3pt;width:1pt;height:32.45pt;z-index:-25205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246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795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99A0B6" id="Freeform 24" o:spid="_x0000_s1026" style="position:absolute;margin-left:179pt;margin-top:54.3pt;width:1pt;height:32.45pt;z-index:-252054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HxgNgMAAMc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348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794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460FD5" id="Freeform 25" o:spid="_x0000_s1026" style="position:absolute;margin-left:406.65pt;margin-top:54.3pt;width:1pt;height:32.45pt;z-index:-25205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451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793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D09D64" id="Freeform 26" o:spid="_x0000_s1026" style="position:absolute;margin-left:512.95pt;margin-top:54.3pt;width:1pt;height:32.45pt;z-index:-252051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gMPNwMAAMc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553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792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DDA7F" id="Freeform 27" o:spid="_x0000_s1026" style="position:absolute;margin-left:555.8pt;margin-top:54.3pt;width:1pt;height:32.45pt;z-index:-252050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656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101725</wp:posOffset>
                </wp:positionV>
                <wp:extent cx="5080" cy="4445"/>
                <wp:effectExtent l="0" t="0" r="0" b="0"/>
                <wp:wrapNone/>
                <wp:docPr id="791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0A225D" id="Freeform 28" o:spid="_x0000_s1026" style="position:absolute;margin-left:40.3pt;margin-top:86.75pt;width:.4pt;height:.35pt;z-index:-252049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758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1101725</wp:posOffset>
                </wp:positionV>
                <wp:extent cx="1756410" cy="12700"/>
                <wp:effectExtent l="0" t="0" r="0" b="0"/>
                <wp:wrapNone/>
                <wp:docPr id="790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8C2EC9" id="Freeform 29" o:spid="_x0000_s1026" style="position:absolute;margin-left:40.7pt;margin-top:86.75pt;width:138.3pt;height:1pt;z-index:-25204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8608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101725</wp:posOffset>
                </wp:positionV>
                <wp:extent cx="5080" cy="4445"/>
                <wp:effectExtent l="0" t="0" r="0" b="0"/>
                <wp:wrapNone/>
                <wp:docPr id="789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4DAFBA" id="Freeform 30" o:spid="_x0000_s1026" style="position:absolute;margin-left:179pt;margin-top:86.75pt;width:.4pt;height:.35pt;z-index:-25204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69632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1101725</wp:posOffset>
                </wp:positionV>
                <wp:extent cx="2886075" cy="12700"/>
                <wp:effectExtent l="0" t="0" r="0" b="0"/>
                <wp:wrapNone/>
                <wp:docPr id="788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5DB6F2" id="Freeform 31" o:spid="_x0000_s1026" style="position:absolute;margin-left:179.4pt;margin-top:86.75pt;width:227.25pt;height:1pt;z-index:-25204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065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101725</wp:posOffset>
                </wp:positionV>
                <wp:extent cx="4445" cy="4445"/>
                <wp:effectExtent l="0" t="0" r="0" b="0"/>
                <wp:wrapNone/>
                <wp:docPr id="787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29373E" id="Freeform 32" o:spid="_x0000_s1026" style="position:absolute;margin-left:406.65pt;margin-top:86.75pt;width:.35pt;height:.35pt;z-index:-252045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168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1101725</wp:posOffset>
                </wp:positionV>
                <wp:extent cx="1345565" cy="12700"/>
                <wp:effectExtent l="0" t="0" r="0" b="0"/>
                <wp:wrapNone/>
                <wp:docPr id="786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B7477D" id="Freeform 33" o:spid="_x0000_s1026" style="position:absolute;margin-left:407pt;margin-top:86.75pt;width:105.95pt;height:1pt;z-index:-25204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270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101725</wp:posOffset>
                </wp:positionV>
                <wp:extent cx="4445" cy="4445"/>
                <wp:effectExtent l="0" t="0" r="0" b="0"/>
                <wp:wrapNone/>
                <wp:docPr id="785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3ED8BA" id="Freeform 34" o:spid="_x0000_s1026" style="position:absolute;margin-left:512.95pt;margin-top:86.75pt;width:.35pt;height:.35pt;z-index:-25204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372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1101725</wp:posOffset>
                </wp:positionV>
                <wp:extent cx="539750" cy="12700"/>
                <wp:effectExtent l="0" t="0" r="0" b="0"/>
                <wp:wrapNone/>
                <wp:docPr id="784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CA1B21" id="Freeform 35" o:spid="_x0000_s1026" style="position:absolute;margin-left:513.3pt;margin-top:86.75pt;width:42.5pt;height:1pt;z-index:-25204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475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101725</wp:posOffset>
                </wp:positionV>
                <wp:extent cx="4445" cy="4445"/>
                <wp:effectExtent l="0" t="0" r="0" b="0"/>
                <wp:wrapNone/>
                <wp:docPr id="783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A84B9B" id="Freeform 36" o:spid="_x0000_s1026" style="position:absolute;margin-left:555.8pt;margin-top:86.75pt;width:.35pt;height:.35pt;z-index:-25204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577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782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056451" id="Freeform 37" o:spid="_x0000_s1026" style="position:absolute;margin-left:40.3pt;margin-top:87.1pt;width:1pt;height:23.75pt;z-index:-25204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6800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781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63188E" id="Freeform 38" o:spid="_x0000_s1026" style="position:absolute;margin-left:179pt;margin-top:87.1pt;width:1pt;height:23.75pt;z-index:-25203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782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780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F3E05" id="Freeform 39" o:spid="_x0000_s1026" style="position:absolute;margin-left:406.65pt;margin-top:87.1pt;width:1pt;height:23.75pt;z-index:-25203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884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779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93D332" id="Freeform 40" o:spid="_x0000_s1026" style="position:absolute;margin-left:512.95pt;margin-top:87.1pt;width:1pt;height:23.75pt;z-index:-25203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7987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778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3DEC3D" id="Freeform 41" o:spid="_x0000_s1026" style="position:absolute;margin-left:555.8pt;margin-top:87.1pt;width:1pt;height:23.75pt;z-index:-25203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089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407795</wp:posOffset>
                </wp:positionV>
                <wp:extent cx="5080" cy="5080"/>
                <wp:effectExtent l="0" t="0" r="0" b="0"/>
                <wp:wrapNone/>
                <wp:docPr id="777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9F2C2" id="Freeform 42" o:spid="_x0000_s1026" style="position:absolute;margin-left:40.3pt;margin-top:110.85pt;width:.4pt;height:.4pt;z-index:-25203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192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1407795</wp:posOffset>
                </wp:positionV>
                <wp:extent cx="1756410" cy="12700"/>
                <wp:effectExtent l="0" t="0" r="0" b="0"/>
                <wp:wrapNone/>
                <wp:docPr id="776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6A91D8" id="Freeform 43" o:spid="_x0000_s1026" style="position:absolute;margin-left:40.7pt;margin-top:110.85pt;width:138.3pt;height:1pt;z-index:-25203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294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407795</wp:posOffset>
                </wp:positionV>
                <wp:extent cx="5080" cy="5080"/>
                <wp:effectExtent l="0" t="0" r="0" b="0"/>
                <wp:wrapNone/>
                <wp:docPr id="775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9EE599" id="Freeform 44" o:spid="_x0000_s1026" style="position:absolute;margin-left:179pt;margin-top:110.85pt;width:.4pt;height:.4pt;z-index:-252033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3968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1407795</wp:posOffset>
                </wp:positionV>
                <wp:extent cx="2886075" cy="12700"/>
                <wp:effectExtent l="0" t="0" r="0" b="0"/>
                <wp:wrapNone/>
                <wp:docPr id="774" name="Freeform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893530" id="Freeform 45" o:spid="_x0000_s1026" style="position:absolute;margin-left:179.4pt;margin-top:110.85pt;width:227.25pt;height:1pt;z-index:-25203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499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407795</wp:posOffset>
                </wp:positionV>
                <wp:extent cx="4445" cy="5080"/>
                <wp:effectExtent l="0" t="0" r="0" b="0"/>
                <wp:wrapNone/>
                <wp:docPr id="773" name="Freeform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2EC4F0" id="Freeform 46" o:spid="_x0000_s1026" style="position:absolute;margin-left:406.65pt;margin-top:110.85pt;width:.35pt;height:.4pt;z-index:-252031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601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1407795</wp:posOffset>
                </wp:positionV>
                <wp:extent cx="1345565" cy="12700"/>
                <wp:effectExtent l="0" t="0" r="0" b="0"/>
                <wp:wrapNone/>
                <wp:docPr id="772" name="Freeform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35BC3B" id="Freeform 47" o:spid="_x0000_s1026" style="position:absolute;margin-left:407pt;margin-top:110.85pt;width:105.95pt;height:1pt;z-index:-252030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704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407795</wp:posOffset>
                </wp:positionV>
                <wp:extent cx="4445" cy="5080"/>
                <wp:effectExtent l="0" t="0" r="0" b="0"/>
                <wp:wrapNone/>
                <wp:docPr id="771" name="Freeform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2FCBF" id="Freeform 48" o:spid="_x0000_s1026" style="position:absolute;margin-left:512.95pt;margin-top:110.85pt;width:.35pt;height:.4pt;z-index:-252029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806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1407795</wp:posOffset>
                </wp:positionV>
                <wp:extent cx="539750" cy="12700"/>
                <wp:effectExtent l="0" t="0" r="0" b="0"/>
                <wp:wrapNone/>
                <wp:docPr id="770" name="Freeform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42BBC" id="Freeform 49" o:spid="_x0000_s1026" style="position:absolute;margin-left:513.3pt;margin-top:110.85pt;width:42.5pt;height:1pt;z-index:-25202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8908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407795</wp:posOffset>
                </wp:positionV>
                <wp:extent cx="4445" cy="5080"/>
                <wp:effectExtent l="0" t="0" r="0" b="0"/>
                <wp:wrapNone/>
                <wp:docPr id="769" name="Freeform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7ACEDF" id="Freeform 50" o:spid="_x0000_s1026" style="position:absolute;margin-left:555.8pt;margin-top:110.85pt;width:.35pt;height:.4pt;z-index:-25202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011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768" name="Freeform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54D350" id="Freeform 51" o:spid="_x0000_s1026" style="position:absolute;margin-left:40.3pt;margin-top:111.25pt;width:1pt;height:20.85pt;z-index:-25202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1136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767" name="Freeform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1D704D" id="Freeform 52" o:spid="_x0000_s1026" style="position:absolute;margin-left:179pt;margin-top:111.25pt;width:1pt;height:20.85pt;z-index:-25202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216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766" name="Freeform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55EBD" id="Freeform 53" o:spid="_x0000_s1026" style="position:absolute;margin-left:406.65pt;margin-top:111.25pt;width:1pt;height:20.85pt;z-index:-25202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318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765" name="Freeform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EBED79" id="Freeform 54" o:spid="_x0000_s1026" style="position:absolute;margin-left:512.95pt;margin-top:111.25pt;width:1pt;height:20.85pt;z-index:-25202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420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764" name="Freeform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F4108" id="Freeform 55" o:spid="_x0000_s1026" style="position:absolute;margin-left:555.8pt;margin-top:111.25pt;width:1pt;height:20.85pt;z-index:-25202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523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677670</wp:posOffset>
                </wp:positionV>
                <wp:extent cx="5080" cy="4445"/>
                <wp:effectExtent l="0" t="0" r="0" b="0"/>
                <wp:wrapNone/>
                <wp:docPr id="763" name="Freeform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298C5" id="Freeform 56" o:spid="_x0000_s1026" style="position:absolute;margin-left:40.3pt;margin-top:132.1pt;width:.4pt;height:.35pt;z-index:-25202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625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1677670</wp:posOffset>
                </wp:positionV>
                <wp:extent cx="1756410" cy="12700"/>
                <wp:effectExtent l="0" t="0" r="0" b="0"/>
                <wp:wrapNone/>
                <wp:docPr id="762" name="Freeform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2E86D" id="Freeform 57" o:spid="_x0000_s1026" style="position:absolute;margin-left:40.7pt;margin-top:132.1pt;width:138.3pt;height:1pt;z-index:-25202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7280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677670</wp:posOffset>
                </wp:positionV>
                <wp:extent cx="5080" cy="4445"/>
                <wp:effectExtent l="0" t="0" r="0" b="0"/>
                <wp:wrapNone/>
                <wp:docPr id="761" name="Freeform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A7D534" id="Freeform 58" o:spid="_x0000_s1026" style="position:absolute;margin-left:179pt;margin-top:132.1pt;width:.4pt;height:.35pt;z-index:-25201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8304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1677670</wp:posOffset>
                </wp:positionV>
                <wp:extent cx="2886075" cy="12700"/>
                <wp:effectExtent l="0" t="0" r="0" b="0"/>
                <wp:wrapNone/>
                <wp:docPr id="760" name="Freeform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005EA" id="Freeform 59" o:spid="_x0000_s1026" style="position:absolute;margin-left:179.4pt;margin-top:132.1pt;width:227.25pt;height:1pt;z-index:-25201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29932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677670</wp:posOffset>
                </wp:positionV>
                <wp:extent cx="4445" cy="4445"/>
                <wp:effectExtent l="0" t="0" r="0" b="0"/>
                <wp:wrapNone/>
                <wp:docPr id="759" name="Freeform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70DC58" id="Freeform 60" o:spid="_x0000_s1026" style="position:absolute;margin-left:406.65pt;margin-top:132.1pt;width:.35pt;height:.35pt;z-index:-25201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035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1677670</wp:posOffset>
                </wp:positionV>
                <wp:extent cx="1345565" cy="12700"/>
                <wp:effectExtent l="0" t="0" r="0" b="0"/>
                <wp:wrapNone/>
                <wp:docPr id="758" name="Freeform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95232C" id="Freeform 61" o:spid="_x0000_s1026" style="position:absolute;margin-left:407pt;margin-top:132.1pt;width:105.95pt;height:1pt;z-index:-25201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137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677670</wp:posOffset>
                </wp:positionV>
                <wp:extent cx="4445" cy="4445"/>
                <wp:effectExtent l="0" t="0" r="0" b="0"/>
                <wp:wrapNone/>
                <wp:docPr id="757" name="Freeform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7EDCCB" id="Freeform 62" o:spid="_x0000_s1026" style="position:absolute;margin-left:512.95pt;margin-top:132.1pt;width:.35pt;height:.35pt;z-index:-25201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240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1677670</wp:posOffset>
                </wp:positionV>
                <wp:extent cx="539750" cy="12700"/>
                <wp:effectExtent l="0" t="0" r="0" b="0"/>
                <wp:wrapNone/>
                <wp:docPr id="756" name="Freeform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2F4C9F" id="Freeform 63" o:spid="_x0000_s1026" style="position:absolute;margin-left:513.3pt;margin-top:132.1pt;width:42.5pt;height:1pt;z-index:-25201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342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677670</wp:posOffset>
                </wp:positionV>
                <wp:extent cx="4445" cy="4445"/>
                <wp:effectExtent l="0" t="0" r="0" b="0"/>
                <wp:wrapNone/>
                <wp:docPr id="755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A7706C" id="Freeform 64" o:spid="_x0000_s1026" style="position:absolute;margin-left:555.8pt;margin-top:132.1pt;width:.35pt;height:.35pt;z-index:-25201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444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754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7B02AE" id="Freeform 65" o:spid="_x0000_s1026" style="position:absolute;margin-left:40.3pt;margin-top:132.45pt;width:1pt;height:20.9pt;z-index:-25201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5472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753" name="Freeform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A42B7C" id="Freeform 66" o:spid="_x0000_s1026" style="position:absolute;margin-left:179pt;margin-top:132.45pt;width:1pt;height:20.9pt;z-index:-25201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649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752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BED04" id="Freeform 67" o:spid="_x0000_s1026" style="position:absolute;margin-left:406.65pt;margin-top:132.45pt;width:1pt;height:20.9pt;z-index:-25200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752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751" name="Freeform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3BB95A" id="Freeform 68" o:spid="_x0000_s1026" style="position:absolute;margin-left:512.95pt;margin-top:132.45pt;width:1pt;height:20.9pt;z-index:-25200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854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750" name="Freeform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00AAFA" id="Freeform 69" o:spid="_x0000_s1026" style="position:absolute;margin-left:555.8pt;margin-top:132.45pt;width:1pt;height:20.9pt;z-index:-25200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0956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947545</wp:posOffset>
                </wp:positionV>
                <wp:extent cx="5080" cy="5080"/>
                <wp:effectExtent l="0" t="0" r="0" b="0"/>
                <wp:wrapNone/>
                <wp:docPr id="749" name="Freeform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630DFA" id="Freeform 70" o:spid="_x0000_s1026" style="position:absolute;margin-left:40.3pt;margin-top:153.35pt;width:.4pt;height:.4pt;z-index:-25200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059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1947545</wp:posOffset>
                </wp:positionV>
                <wp:extent cx="1756410" cy="12700"/>
                <wp:effectExtent l="0" t="0" r="0" b="0"/>
                <wp:wrapNone/>
                <wp:docPr id="748" name="Freeform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128F9B" id="Freeform 71" o:spid="_x0000_s1026" style="position:absolute;margin-left:40.7pt;margin-top:153.35pt;width:138.3pt;height:1pt;z-index:-25200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1616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947545</wp:posOffset>
                </wp:positionV>
                <wp:extent cx="5080" cy="5080"/>
                <wp:effectExtent l="0" t="0" r="0" b="0"/>
                <wp:wrapNone/>
                <wp:docPr id="747" name="Freeform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095FA1" id="Freeform 72" o:spid="_x0000_s1026" style="position:absolute;margin-left:179pt;margin-top:153.35pt;width:.4pt;height:.4pt;z-index:-25200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2640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1947545</wp:posOffset>
                </wp:positionV>
                <wp:extent cx="2886075" cy="12700"/>
                <wp:effectExtent l="0" t="0" r="0" b="0"/>
                <wp:wrapNone/>
                <wp:docPr id="746" name="Freeform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4D0098" id="Freeform 73" o:spid="_x0000_s1026" style="position:absolute;margin-left:179.4pt;margin-top:153.35pt;width:227.25pt;height:1pt;z-index:-25200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366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947545</wp:posOffset>
                </wp:positionV>
                <wp:extent cx="4445" cy="5080"/>
                <wp:effectExtent l="0" t="0" r="0" b="0"/>
                <wp:wrapNone/>
                <wp:docPr id="745" name="Freeform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E0BBE6" id="Freeform 74" o:spid="_x0000_s1026" style="position:absolute;margin-left:406.65pt;margin-top:153.35pt;width:.35pt;height:.4pt;z-index:-25200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468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1947545</wp:posOffset>
                </wp:positionV>
                <wp:extent cx="1345565" cy="12700"/>
                <wp:effectExtent l="0" t="0" r="0" b="0"/>
                <wp:wrapNone/>
                <wp:docPr id="744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99454D" id="Freeform 75" o:spid="_x0000_s1026" style="position:absolute;margin-left:407pt;margin-top:153.35pt;width:105.95pt;height:1pt;z-index:-25200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571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947545</wp:posOffset>
                </wp:positionV>
                <wp:extent cx="4445" cy="5080"/>
                <wp:effectExtent l="0" t="0" r="0" b="0"/>
                <wp:wrapNone/>
                <wp:docPr id="743" name="Freeform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281511" id="Freeform 76" o:spid="_x0000_s1026" style="position:absolute;margin-left:512.95pt;margin-top:153.35pt;width:.35pt;height:.4pt;z-index:-25200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673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1947545</wp:posOffset>
                </wp:positionV>
                <wp:extent cx="539750" cy="12700"/>
                <wp:effectExtent l="0" t="0" r="0" b="0"/>
                <wp:wrapNone/>
                <wp:docPr id="742" name="Freeform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BFD23B" id="Freeform 77" o:spid="_x0000_s1026" style="position:absolute;margin-left:513.3pt;margin-top:153.35pt;width:42.5pt;height:1pt;z-index:-25199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776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947545</wp:posOffset>
                </wp:positionV>
                <wp:extent cx="4445" cy="5080"/>
                <wp:effectExtent l="0" t="0" r="0" b="0"/>
                <wp:wrapNone/>
                <wp:docPr id="741" name="Freeform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249795" id="Freeform 78" o:spid="_x0000_s1026" style="position:absolute;margin-left:555.8pt;margin-top:153.35pt;width:.35pt;height:.4pt;z-index:-25199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878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740" name="Freeform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0EC29A" id="Freeform 79" o:spid="_x0000_s1026" style="position:absolute;margin-left:40.3pt;margin-top:153.75pt;width:1pt;height:19.8pt;z-index:-25199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19808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739" name="Freeform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69EDBA" id="Freeform 80" o:spid="_x0000_s1026" style="position:absolute;margin-left:179pt;margin-top:153.75pt;width:1pt;height:19.8pt;z-index:-25199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083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738" name="Freeform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933A4A" id="Freeform 81" o:spid="_x0000_s1026" style="position:absolute;margin-left:406.65pt;margin-top:153.75pt;width:1pt;height:19.8pt;z-index:-25199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185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737" name="Freeform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F7CA04" id="Freeform 82" o:spid="_x0000_s1026" style="position:absolute;margin-left:512.95pt;margin-top:153.75pt;width:1pt;height:19.8pt;z-index:-25199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288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736" name="Freeform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DBF70C" id="Freeform 83" o:spid="_x0000_s1026" style="position:absolute;margin-left:555.8pt;margin-top:153.75pt;width:1pt;height:19.8pt;z-index:-25199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390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204085</wp:posOffset>
                </wp:positionV>
                <wp:extent cx="5080" cy="4445"/>
                <wp:effectExtent l="0" t="0" r="0" b="0"/>
                <wp:wrapNone/>
                <wp:docPr id="735" name="Freeform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6ADF02" id="Freeform 84" o:spid="_x0000_s1026" style="position:absolute;margin-left:40.3pt;margin-top:173.55pt;width:.4pt;height:.35pt;z-index:-25199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492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2204085</wp:posOffset>
                </wp:positionV>
                <wp:extent cx="1756410" cy="12700"/>
                <wp:effectExtent l="0" t="0" r="0" b="0"/>
                <wp:wrapNone/>
                <wp:docPr id="734" name="Freeform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39F098" id="Freeform 85" o:spid="_x0000_s1026" style="position:absolute;margin-left:40.7pt;margin-top:173.55pt;width:138.3pt;height:1pt;z-index:-25199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5952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204085</wp:posOffset>
                </wp:positionV>
                <wp:extent cx="5080" cy="4445"/>
                <wp:effectExtent l="0" t="0" r="0" b="0"/>
                <wp:wrapNone/>
                <wp:docPr id="733" name="Freeform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9159CC" id="Freeform 86" o:spid="_x0000_s1026" style="position:absolute;margin-left:179pt;margin-top:173.55pt;width:.4pt;height:.35pt;z-index:-25199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6976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2204085</wp:posOffset>
                </wp:positionV>
                <wp:extent cx="2886075" cy="12700"/>
                <wp:effectExtent l="0" t="0" r="0" b="0"/>
                <wp:wrapNone/>
                <wp:docPr id="732" name="Freeform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9552E1" id="Freeform 87" o:spid="_x0000_s1026" style="position:absolute;margin-left:179.4pt;margin-top:173.55pt;width:227.25pt;height:1pt;z-index:-25198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800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204085</wp:posOffset>
                </wp:positionV>
                <wp:extent cx="4445" cy="4445"/>
                <wp:effectExtent l="0" t="0" r="0" b="0"/>
                <wp:wrapNone/>
                <wp:docPr id="731" name="Freeform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CF04D" id="Freeform 88" o:spid="_x0000_s1026" style="position:absolute;margin-left:406.65pt;margin-top:173.55pt;width:.35pt;height:.35pt;z-index:-25198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2902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2204085</wp:posOffset>
                </wp:positionV>
                <wp:extent cx="1345565" cy="12700"/>
                <wp:effectExtent l="0" t="0" r="0" b="0"/>
                <wp:wrapNone/>
                <wp:docPr id="730" name="Freeform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EA7E05" id="Freeform 89" o:spid="_x0000_s1026" style="position:absolute;margin-left:407pt;margin-top:173.55pt;width:105.95pt;height:1pt;z-index:-25198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004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204085</wp:posOffset>
                </wp:positionV>
                <wp:extent cx="4445" cy="4445"/>
                <wp:effectExtent l="0" t="0" r="0" b="0"/>
                <wp:wrapNone/>
                <wp:docPr id="729" name="Freeform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B752FF" id="Freeform 90" o:spid="_x0000_s1026" style="position:absolute;margin-left:512.95pt;margin-top:173.55pt;width:.35pt;height:.35pt;z-index:-25198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107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2204085</wp:posOffset>
                </wp:positionV>
                <wp:extent cx="539750" cy="12700"/>
                <wp:effectExtent l="0" t="0" r="0" b="0"/>
                <wp:wrapNone/>
                <wp:docPr id="728" name="Freeform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35982C" id="Freeform 91" o:spid="_x0000_s1026" style="position:absolute;margin-left:513.3pt;margin-top:173.55pt;width:42.5pt;height:1pt;z-index:-25198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209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204085</wp:posOffset>
                </wp:positionV>
                <wp:extent cx="4445" cy="4445"/>
                <wp:effectExtent l="0" t="0" r="0" b="0"/>
                <wp:wrapNone/>
                <wp:docPr id="727" name="Freeform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9224E3" id="Freeform 92" o:spid="_x0000_s1026" style="position:absolute;margin-left:555.8pt;margin-top:173.55pt;width:.35pt;height:.35pt;z-index:-25198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312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726" name="Freeform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94B33" id="Freeform 93" o:spid="_x0000_s1026" style="position:absolute;margin-left:40.3pt;margin-top:173.9pt;width:1pt;height:28.45pt;z-index:-25198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414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725" name="Freeform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0BB4A5" id="Freeform 94" o:spid="_x0000_s1026" style="position:absolute;margin-left:179pt;margin-top:173.9pt;width:1pt;height:28.45pt;z-index:-25198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516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724" name="Freeform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F944E" id="Freeform 95" o:spid="_x0000_s1026" style="position:absolute;margin-left:406.65pt;margin-top:173.9pt;width:1pt;height:28.45pt;z-index:-25198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619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723" name="Freeform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B7D22E" id="Freeform 96" o:spid="_x0000_s1026" style="position:absolute;margin-left:512.95pt;margin-top:173.9pt;width:1pt;height:28.45pt;z-index:-25198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L4XOAMAAMc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721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722" name="Freeform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3539B4" id="Freeform 97" o:spid="_x0000_s1026" style="position:absolute;margin-left:555.8pt;margin-top:173.9pt;width:1pt;height:28.45pt;z-index:-25197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824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569845</wp:posOffset>
                </wp:positionV>
                <wp:extent cx="5080" cy="4445"/>
                <wp:effectExtent l="0" t="0" r="0" b="0"/>
                <wp:wrapNone/>
                <wp:docPr id="721" name="Freeform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BF1E4" id="Freeform 98" o:spid="_x0000_s1026" style="position:absolute;margin-left:40.3pt;margin-top:202.35pt;width:.4pt;height:.35pt;z-index:-25197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3926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2569845</wp:posOffset>
                </wp:positionV>
                <wp:extent cx="1756410" cy="12700"/>
                <wp:effectExtent l="0" t="0" r="0" b="0"/>
                <wp:wrapNone/>
                <wp:docPr id="720" name="Freeform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97CC8" id="Freeform 99" o:spid="_x0000_s1026" style="position:absolute;margin-left:40.7pt;margin-top:202.35pt;width:138.3pt;height:1pt;z-index:-25197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0288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569845</wp:posOffset>
                </wp:positionV>
                <wp:extent cx="5080" cy="4445"/>
                <wp:effectExtent l="0" t="0" r="0" b="0"/>
                <wp:wrapNone/>
                <wp:docPr id="719" name="Freeform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715C49" id="Freeform 100" o:spid="_x0000_s1026" style="position:absolute;margin-left:179pt;margin-top:202.35pt;width:.4pt;height:.35pt;z-index:-25197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1312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2569845</wp:posOffset>
                </wp:positionV>
                <wp:extent cx="2886075" cy="12700"/>
                <wp:effectExtent l="0" t="0" r="0" b="0"/>
                <wp:wrapNone/>
                <wp:docPr id="718" name="Freeform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F1769A" id="Freeform 101" o:spid="_x0000_s1026" style="position:absolute;margin-left:179.4pt;margin-top:202.35pt;width:227.25pt;height:1pt;z-index:-25197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233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569845</wp:posOffset>
                </wp:positionV>
                <wp:extent cx="4445" cy="4445"/>
                <wp:effectExtent l="0" t="0" r="0" b="0"/>
                <wp:wrapNone/>
                <wp:docPr id="717" name="Freeform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9CC506" id="Freeform 102" o:spid="_x0000_s1026" style="position:absolute;margin-left:406.65pt;margin-top:202.35pt;width:.35pt;height:.35pt;z-index:-25197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336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2569845</wp:posOffset>
                </wp:positionV>
                <wp:extent cx="1345565" cy="12700"/>
                <wp:effectExtent l="0" t="0" r="0" b="0"/>
                <wp:wrapNone/>
                <wp:docPr id="716" name="Freeform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F971FE" id="Freeform 103" o:spid="_x0000_s1026" style="position:absolute;margin-left:407pt;margin-top:202.35pt;width:105.95pt;height:1pt;z-index:-25197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438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569845</wp:posOffset>
                </wp:positionV>
                <wp:extent cx="4445" cy="4445"/>
                <wp:effectExtent l="0" t="0" r="0" b="0"/>
                <wp:wrapNone/>
                <wp:docPr id="715" name="Freeform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248EE5" id="Freeform 104" o:spid="_x0000_s1026" style="position:absolute;margin-left:512.95pt;margin-top:202.35pt;width:.35pt;height:.35pt;z-index:-25197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540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2569845</wp:posOffset>
                </wp:positionV>
                <wp:extent cx="539750" cy="12700"/>
                <wp:effectExtent l="0" t="0" r="0" b="0"/>
                <wp:wrapNone/>
                <wp:docPr id="714" name="Freeform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928A7" id="Freeform 105" o:spid="_x0000_s1026" style="position:absolute;margin-left:513.3pt;margin-top:202.35pt;width:42.5pt;height:1pt;z-index:-25197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643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569845</wp:posOffset>
                </wp:positionV>
                <wp:extent cx="4445" cy="4445"/>
                <wp:effectExtent l="0" t="0" r="0" b="0"/>
                <wp:wrapNone/>
                <wp:docPr id="713" name="Freeform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F7DA66" id="Freeform 106" o:spid="_x0000_s1026" style="position:absolute;margin-left:555.8pt;margin-top:202.35pt;width:.35pt;height:.35pt;z-index:-25197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745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712" name="Freeform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875A1E" id="Freeform 107" o:spid="_x0000_s1026" style="position:absolute;margin-left:40.3pt;margin-top:202.7pt;width:1pt;height:27.75pt;z-index:-25196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8480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711" name="Freeform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16043B" id="Freeform 108" o:spid="_x0000_s1026" style="position:absolute;margin-left:179pt;margin-top:202.7pt;width:1pt;height:27.75pt;z-index:-25196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4950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710" name="Freeform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E5066B" id="Freeform 109" o:spid="_x0000_s1026" style="position:absolute;margin-left:406.65pt;margin-top:202.7pt;width:1pt;height:27.75pt;z-index:-25196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052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709" name="Freeform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C1F40E" id="Freeform 110" o:spid="_x0000_s1026" style="position:absolute;margin-left:512.95pt;margin-top:202.7pt;width:1pt;height:27.75pt;z-index:-25196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155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708" name="Freeform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FF791" id="Freeform 111" o:spid="_x0000_s1026" style="position:absolute;margin-left:555.8pt;margin-top:202.7pt;width:1pt;height:27.75pt;z-index:-25196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257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926715</wp:posOffset>
                </wp:positionV>
                <wp:extent cx="5080" cy="4445"/>
                <wp:effectExtent l="0" t="0" r="0" b="0"/>
                <wp:wrapNone/>
                <wp:docPr id="707" name="Freeform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51C07" id="Freeform 112" o:spid="_x0000_s1026" style="position:absolute;margin-left:40.3pt;margin-top:230.45pt;width:.4pt;height:.35pt;z-index:-25196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360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2926715</wp:posOffset>
                </wp:positionV>
                <wp:extent cx="1756410" cy="12700"/>
                <wp:effectExtent l="0" t="0" r="0" b="0"/>
                <wp:wrapNone/>
                <wp:docPr id="706" name="Freeform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A20FC6" id="Freeform 113" o:spid="_x0000_s1026" style="position:absolute;margin-left:40.7pt;margin-top:230.45pt;width:138.3pt;height:1pt;z-index:-25196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462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926715</wp:posOffset>
                </wp:positionV>
                <wp:extent cx="5080" cy="4445"/>
                <wp:effectExtent l="0" t="0" r="0" b="0"/>
                <wp:wrapNone/>
                <wp:docPr id="705" name="Freeform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6AD14E" id="Freeform 114" o:spid="_x0000_s1026" style="position:absolute;margin-left:179pt;margin-top:230.45pt;width:.4pt;height:.35pt;z-index:-25196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5648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2926715</wp:posOffset>
                </wp:positionV>
                <wp:extent cx="2886075" cy="12700"/>
                <wp:effectExtent l="0" t="0" r="0" b="0"/>
                <wp:wrapNone/>
                <wp:docPr id="704" name="Freeform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4DAFB7" id="Freeform 115" o:spid="_x0000_s1026" style="position:absolute;margin-left:179.4pt;margin-top:230.45pt;width:227.25pt;height:1pt;z-index:-25196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667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926715</wp:posOffset>
                </wp:positionV>
                <wp:extent cx="4445" cy="4445"/>
                <wp:effectExtent l="0" t="0" r="0" b="0"/>
                <wp:wrapNone/>
                <wp:docPr id="703" name="Freeform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39882D" id="Freeform 116" o:spid="_x0000_s1026" style="position:absolute;margin-left:406.65pt;margin-top:230.45pt;width:.35pt;height:.35pt;z-index:-25195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769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2926715</wp:posOffset>
                </wp:positionV>
                <wp:extent cx="1345565" cy="12700"/>
                <wp:effectExtent l="0" t="0" r="0" b="0"/>
                <wp:wrapNone/>
                <wp:docPr id="702" name="Freeform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AFDB4B" id="Freeform 117" o:spid="_x0000_s1026" style="position:absolute;margin-left:407pt;margin-top:230.45pt;width:105.95pt;height:1pt;z-index:-25195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872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926715</wp:posOffset>
                </wp:positionV>
                <wp:extent cx="4445" cy="4445"/>
                <wp:effectExtent l="0" t="0" r="0" b="0"/>
                <wp:wrapNone/>
                <wp:docPr id="701" name="Freeform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F8986E" id="Freeform 118" o:spid="_x0000_s1026" style="position:absolute;margin-left:512.95pt;margin-top:230.45pt;width:.35pt;height:.35pt;z-index:-25195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5974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2926715</wp:posOffset>
                </wp:positionV>
                <wp:extent cx="539750" cy="12700"/>
                <wp:effectExtent l="0" t="0" r="0" b="0"/>
                <wp:wrapNone/>
                <wp:docPr id="700" name="Freeform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694AD9" id="Freeform 119" o:spid="_x0000_s1026" style="position:absolute;margin-left:513.3pt;margin-top:230.45pt;width:42.5pt;height:1pt;z-index:-25195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076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926715</wp:posOffset>
                </wp:positionV>
                <wp:extent cx="4445" cy="4445"/>
                <wp:effectExtent l="0" t="0" r="0" b="0"/>
                <wp:wrapNone/>
                <wp:docPr id="699" name="Freeform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D58F48" id="Freeform 120" o:spid="_x0000_s1026" style="position:absolute;margin-left:555.8pt;margin-top:230.45pt;width:.35pt;height:.35pt;z-index:-25195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qCWJg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179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931160</wp:posOffset>
                </wp:positionV>
                <wp:extent cx="12700" cy="356870"/>
                <wp:effectExtent l="0" t="0" r="0" b="0"/>
                <wp:wrapNone/>
                <wp:docPr id="698" name="Freeform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55BE63" id="Freeform 121" o:spid="_x0000_s1026" style="position:absolute;margin-left:40.3pt;margin-top:230.8pt;width:1pt;height:28.1pt;z-index:-25195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281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288030</wp:posOffset>
                </wp:positionV>
                <wp:extent cx="5080" cy="4445"/>
                <wp:effectExtent l="0" t="0" r="0" b="0"/>
                <wp:wrapNone/>
                <wp:docPr id="697" name="Freeform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21229C" id="Freeform 122" o:spid="_x0000_s1026" style="position:absolute;margin-left:40.3pt;margin-top:258.9pt;width:.4pt;height:.35pt;z-index:-25195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384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288030</wp:posOffset>
                </wp:positionV>
                <wp:extent cx="5080" cy="4445"/>
                <wp:effectExtent l="0" t="0" r="0" b="0"/>
                <wp:wrapNone/>
                <wp:docPr id="696" name="Freeform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DBD61" id="Freeform 123" o:spid="_x0000_s1026" style="position:absolute;margin-left:40.3pt;margin-top:258.9pt;width:.4pt;height:.35pt;z-index:-25195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486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3288030</wp:posOffset>
                </wp:positionV>
                <wp:extent cx="1756410" cy="12700"/>
                <wp:effectExtent l="0" t="0" r="0" b="0"/>
                <wp:wrapNone/>
                <wp:docPr id="695" name="Freeform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AE5F18" id="Freeform 124" o:spid="_x0000_s1026" style="position:absolute;margin-left:40.7pt;margin-top:258.9pt;width:138.3pt;height:1pt;z-index:-25195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5888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931160</wp:posOffset>
                </wp:positionV>
                <wp:extent cx="12700" cy="356870"/>
                <wp:effectExtent l="0" t="0" r="0" b="0"/>
                <wp:wrapNone/>
                <wp:docPr id="694" name="Freeform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A0BA01" id="Freeform 125" o:spid="_x0000_s1026" style="position:absolute;margin-left:179pt;margin-top:230.8pt;width:1pt;height:28.1pt;z-index:-25195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6912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3288030</wp:posOffset>
                </wp:positionV>
                <wp:extent cx="5080" cy="4445"/>
                <wp:effectExtent l="0" t="0" r="0" b="0"/>
                <wp:wrapNone/>
                <wp:docPr id="693" name="Freeform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78C00" id="Freeform 126" o:spid="_x0000_s1026" style="position:absolute;margin-left:179pt;margin-top:258.9pt;width:.4pt;height:.35pt;z-index:-25194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7936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3288030</wp:posOffset>
                </wp:positionV>
                <wp:extent cx="2886075" cy="12700"/>
                <wp:effectExtent l="0" t="0" r="0" b="0"/>
                <wp:wrapNone/>
                <wp:docPr id="692" name="Freeform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6401EA" id="Freeform 127" o:spid="_x0000_s1026" style="position:absolute;margin-left:179.4pt;margin-top:258.9pt;width:227.25pt;height:1pt;z-index:-25194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896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931160</wp:posOffset>
                </wp:positionV>
                <wp:extent cx="12700" cy="356870"/>
                <wp:effectExtent l="0" t="0" r="0" b="0"/>
                <wp:wrapNone/>
                <wp:docPr id="691" name="Freeform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45139A" id="Freeform 128" o:spid="_x0000_s1026" style="position:absolute;margin-left:406.65pt;margin-top:230.8pt;width:1pt;height:28.1pt;z-index:-25194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6998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3288030</wp:posOffset>
                </wp:positionV>
                <wp:extent cx="4445" cy="4445"/>
                <wp:effectExtent l="0" t="0" r="0" b="0"/>
                <wp:wrapNone/>
                <wp:docPr id="690" name="Freeform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5D6466" id="Freeform 129" o:spid="_x0000_s1026" style="position:absolute;margin-left:406.65pt;margin-top:258.9pt;width:.35pt;height:.35pt;z-index:-25194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100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3288030</wp:posOffset>
                </wp:positionV>
                <wp:extent cx="1889760" cy="12700"/>
                <wp:effectExtent l="0" t="0" r="0" b="0"/>
                <wp:wrapNone/>
                <wp:docPr id="689" name="Freeform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89760" cy="12700"/>
                        </a:xfrm>
                        <a:custGeom>
                          <a:avLst/>
                          <a:gdLst>
                            <a:gd name="T0" fmla="*/ 0 w 2976"/>
                            <a:gd name="T1" fmla="*/ 20 h 20"/>
                            <a:gd name="T2" fmla="*/ 2976 w 2976"/>
                            <a:gd name="T3" fmla="*/ 20 h 20"/>
                            <a:gd name="T4" fmla="*/ 2976 w 2976"/>
                            <a:gd name="T5" fmla="*/ 0 h 20"/>
                            <a:gd name="T6" fmla="*/ 0 w 297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976" h="20">
                              <a:moveTo>
                                <a:pt x="0" y="20"/>
                              </a:moveTo>
                              <a:lnTo>
                                <a:pt x="2976" y="20"/>
                              </a:lnTo>
                              <a:lnTo>
                                <a:pt x="29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9B98D0" id="Freeform 130" o:spid="_x0000_s1026" style="position:absolute;margin-left:407pt;margin-top:258.9pt;width:148.8pt;height:1pt;z-index:-25194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9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" o:allowincell="f" path="m,20r2976,l2976,,,,,20xe" fillcolor="black" stroked="f">
                <v:path arrowok="t" o:connecttype="custom" o:connectlocs="0,12700;1889760,12700;18897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203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931160</wp:posOffset>
                </wp:positionV>
                <wp:extent cx="12700" cy="356870"/>
                <wp:effectExtent l="0" t="0" r="0" b="0"/>
                <wp:wrapNone/>
                <wp:docPr id="688" name="Freeform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8E2EB1" id="Freeform 131" o:spid="_x0000_s1026" style="position:absolute;margin-left:555.8pt;margin-top:230.8pt;width:1pt;height:28.1pt;z-index:-25194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305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288030</wp:posOffset>
                </wp:positionV>
                <wp:extent cx="4445" cy="4445"/>
                <wp:effectExtent l="0" t="0" r="0" b="0"/>
                <wp:wrapNone/>
                <wp:docPr id="687" name="Freeform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321C7" id="Freeform 132" o:spid="_x0000_s1026" style="position:absolute;margin-left:555.8pt;margin-top:258.9pt;width:.35pt;height:.35pt;z-index:-25194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52nJAMAAKo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408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288030</wp:posOffset>
                </wp:positionV>
                <wp:extent cx="4445" cy="4445"/>
                <wp:effectExtent l="0" t="0" r="0" b="0"/>
                <wp:wrapNone/>
                <wp:docPr id="686" name="Freeform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40CB21" id="Freeform 133" o:spid="_x0000_s1026" style="position:absolute;margin-left:555.8pt;margin-top:258.9pt;width:.35pt;height:.35pt;z-index:-25194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510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699510</wp:posOffset>
                </wp:positionV>
                <wp:extent cx="5080" cy="4445"/>
                <wp:effectExtent l="0" t="0" r="0" b="0"/>
                <wp:wrapNone/>
                <wp:docPr id="685" name="Freeform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6E879" id="Freeform 134" o:spid="_x0000_s1026" style="position:absolute;margin-left:40.3pt;margin-top:291.3pt;width:.4pt;height:.35pt;z-index:-25194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612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699510</wp:posOffset>
                </wp:positionV>
                <wp:extent cx="5080" cy="4445"/>
                <wp:effectExtent l="0" t="0" r="0" b="0"/>
                <wp:wrapNone/>
                <wp:docPr id="684" name="Freeform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9B72A3" id="Freeform 135" o:spid="_x0000_s1026" style="position:absolute;margin-left:40.3pt;margin-top:291.3pt;width:.4pt;height:.35pt;z-index:-25194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715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3699510</wp:posOffset>
                </wp:positionV>
                <wp:extent cx="1765935" cy="12700"/>
                <wp:effectExtent l="0" t="0" r="0" b="0"/>
                <wp:wrapNone/>
                <wp:docPr id="683" name="Freeform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C9E924" id="Freeform 136" o:spid="_x0000_s1026" style="position:absolute;margin-left:40.7pt;margin-top:291.3pt;width:139.05pt;height:1pt;z-index:-25193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8176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682" name="Freeform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B13844" id="Freeform 137" o:spid="_x0000_s1026" style="position:absolute;margin-left:179.75pt;margin-top:291.3pt;width:.35pt;height:.35pt;z-index:-25193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79200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3699510</wp:posOffset>
                </wp:positionV>
                <wp:extent cx="2877185" cy="12700"/>
                <wp:effectExtent l="0" t="0" r="0" b="0"/>
                <wp:wrapNone/>
                <wp:docPr id="681" name="Freeform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0981F9" id="Freeform 138" o:spid="_x0000_s1026" style="position:absolute;margin-left:180.1pt;margin-top:291.3pt;width:226.55pt;height:1pt;z-index:-25193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022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680" name="Freeform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FD67C" id="Freeform 139" o:spid="_x0000_s1026" style="position:absolute;margin-left:406.65pt;margin-top:291.3pt;width:.35pt;height:.35pt;z-index:-25193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124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3699510</wp:posOffset>
                </wp:positionV>
                <wp:extent cx="1345565" cy="12700"/>
                <wp:effectExtent l="0" t="0" r="0" b="0"/>
                <wp:wrapNone/>
                <wp:docPr id="679" name="Freeform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B84129" id="Freeform 140" o:spid="_x0000_s1026" style="position:absolute;margin-left:407pt;margin-top:291.3pt;width:105.95pt;height:1pt;z-index:-25193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227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678" name="Freeform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84D0F2" id="Freeform 141" o:spid="_x0000_s1026" style="position:absolute;margin-left:512.95pt;margin-top:291.3pt;width:.35pt;height:.35pt;z-index:-25193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329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3699510</wp:posOffset>
                </wp:positionV>
                <wp:extent cx="539750" cy="12700"/>
                <wp:effectExtent l="0" t="0" r="0" b="0"/>
                <wp:wrapNone/>
                <wp:docPr id="677" name="Freeform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363950" id="Freeform 142" o:spid="_x0000_s1026" style="position:absolute;margin-left:513.3pt;margin-top:291.3pt;width:42.5pt;height:1pt;z-index:-25193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432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676" name="Freeform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13113" id="Freeform 143" o:spid="_x0000_s1026" style="position:absolute;margin-left:555.8pt;margin-top:291.3pt;width:.35pt;height:.35pt;z-index:-25193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534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675" name="Freeform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895F0E" id="Freeform 144" o:spid="_x0000_s1026" style="position:absolute;margin-left:555.8pt;margin-top:291.3pt;width:.35pt;height:.35pt;z-index:-25193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ZzeJQ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636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674" name="Freeform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165077" id="Freeform 145" o:spid="_x0000_s1026" style="position:absolute;margin-left:40.3pt;margin-top:291.65pt;width:1pt;height:32.45pt;z-index:-25193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739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673" name="Freeform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AE198" id="Freeform 146" o:spid="_x0000_s1026" style="position:absolute;margin-left:179.75pt;margin-top:291.65pt;width:1pt;height:32.45pt;z-index:-25192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6oROAMAAMg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841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672" name="Freeform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BB3C30" id="Freeform 147" o:spid="_x0000_s1026" style="position:absolute;margin-left:406.65pt;margin-top:291.65pt;width:1pt;height:32.45pt;z-index:-25192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8944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671" name="Freeform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5074AA" id="Freeform 148" o:spid="_x0000_s1026" style="position:absolute;margin-left:512.95pt;margin-top:291.65pt;width:1pt;height:32.45pt;z-index:-25192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046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670" name="Freeform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80E88B" id="Freeform 149" o:spid="_x0000_s1026" style="position:absolute;margin-left:555.8pt;margin-top:291.65pt;width:1pt;height:32.45pt;z-index:-25192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8UwNwMAAMg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148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116070</wp:posOffset>
                </wp:positionV>
                <wp:extent cx="5080" cy="4445"/>
                <wp:effectExtent l="0" t="0" r="0" b="0"/>
                <wp:wrapNone/>
                <wp:docPr id="669" name="Freeform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FF501" id="Freeform 150" o:spid="_x0000_s1026" style="position:absolute;margin-left:40.3pt;margin-top:324.1pt;width:.4pt;height:.35pt;z-index:-25192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251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4116070</wp:posOffset>
                </wp:positionV>
                <wp:extent cx="1765935" cy="12700"/>
                <wp:effectExtent l="0" t="0" r="0" b="0"/>
                <wp:wrapNone/>
                <wp:docPr id="668" name="Freeform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F1C05C" id="Freeform 151" o:spid="_x0000_s1026" style="position:absolute;margin-left:40.7pt;margin-top:324.1pt;width:139.05pt;height:1pt;z-index:-25192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3536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116070</wp:posOffset>
                </wp:positionV>
                <wp:extent cx="4445" cy="4445"/>
                <wp:effectExtent l="0" t="0" r="0" b="0"/>
                <wp:wrapNone/>
                <wp:docPr id="667" name="Freeform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CB29FD" id="Freeform 152" o:spid="_x0000_s1026" style="position:absolute;margin-left:179.75pt;margin-top:324.1pt;width:.35pt;height:.35pt;z-index:-25192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4560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4116070</wp:posOffset>
                </wp:positionV>
                <wp:extent cx="2877185" cy="12700"/>
                <wp:effectExtent l="0" t="0" r="0" b="0"/>
                <wp:wrapNone/>
                <wp:docPr id="666" name="Freeform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F4C015" id="Freeform 153" o:spid="_x0000_s1026" style="position:absolute;margin-left:180.1pt;margin-top:324.1pt;width:226.55pt;height:1pt;z-index:-25192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558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116070</wp:posOffset>
                </wp:positionV>
                <wp:extent cx="4445" cy="4445"/>
                <wp:effectExtent l="0" t="0" r="0" b="0"/>
                <wp:wrapNone/>
                <wp:docPr id="665" name="Freeform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57914" id="Freeform 154" o:spid="_x0000_s1026" style="position:absolute;margin-left:406.65pt;margin-top:324.1pt;width:.35pt;height:.35pt;z-index:-25192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gxHJQ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660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4116070</wp:posOffset>
                </wp:positionV>
                <wp:extent cx="1345565" cy="12700"/>
                <wp:effectExtent l="0" t="0" r="0" b="0"/>
                <wp:wrapNone/>
                <wp:docPr id="664" name="Freeform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F669D" id="Freeform 155" o:spid="_x0000_s1026" style="position:absolute;margin-left:407pt;margin-top:324.1pt;width:105.95pt;height:1pt;z-index:-25191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763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116070</wp:posOffset>
                </wp:positionV>
                <wp:extent cx="4445" cy="4445"/>
                <wp:effectExtent l="0" t="0" r="0" b="0"/>
                <wp:wrapNone/>
                <wp:docPr id="663" name="Freeform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F4660C" id="Freeform 156" o:spid="_x0000_s1026" style="position:absolute;margin-left:512.95pt;margin-top:324.1pt;width:.35pt;height:.35pt;z-index:-25191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D+RJw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865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4116070</wp:posOffset>
                </wp:positionV>
                <wp:extent cx="539750" cy="12700"/>
                <wp:effectExtent l="0" t="0" r="0" b="0"/>
                <wp:wrapNone/>
                <wp:docPr id="662" name="Freeform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14E48" id="Freeform 157" o:spid="_x0000_s1026" style="position:absolute;margin-left:513.3pt;margin-top:324.1pt;width:42.5pt;height:1pt;z-index:-25191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39968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116070</wp:posOffset>
                </wp:positionV>
                <wp:extent cx="4445" cy="4445"/>
                <wp:effectExtent l="0" t="0" r="0" b="0"/>
                <wp:wrapNone/>
                <wp:docPr id="661" name="Freeform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7D3004" id="Freeform 158" o:spid="_x0000_s1026" style="position:absolute;margin-left:555.8pt;margin-top:324.1pt;width:.35pt;height:.35pt;z-index:-25191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Qkj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070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660" name="Freeform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1475D3" id="Freeform 159" o:spid="_x0000_s1026" style="position:absolute;margin-left:40.3pt;margin-top:324.45pt;width:1pt;height:22.65pt;z-index:-25191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1728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659" name="Freeform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90301A" id="Freeform 160" o:spid="_x0000_s1026" style="position:absolute;margin-left:179.75pt;margin-top:324.45pt;width:1pt;height:22.65pt;z-index:-25191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275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658" name="Freeform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DE3714" id="Freeform 161" o:spid="_x0000_s1026" style="position:absolute;margin-left:406.65pt;margin-top:324.45pt;width:1pt;height:22.65pt;z-index:-25191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377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657" name="Freeform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BDCFF" id="Freeform 162" o:spid="_x0000_s1026" style="position:absolute;margin-left:512.95pt;margin-top:324.45pt;width:1pt;height:22.65pt;z-index:-25191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480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656" name="Freeform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51C47" id="Freeform 163" o:spid="_x0000_s1026" style="position:absolute;margin-left:555.8pt;margin-top:324.45pt;width:1pt;height:22.65pt;z-index:-25191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582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408170</wp:posOffset>
                </wp:positionV>
                <wp:extent cx="5080" cy="5080"/>
                <wp:effectExtent l="0" t="0" r="0" b="0"/>
                <wp:wrapNone/>
                <wp:docPr id="655" name="Freeform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6E013C" id="Freeform 164" o:spid="_x0000_s1026" style="position:absolute;margin-left:40.3pt;margin-top:347.1pt;width:.4pt;height:.4pt;z-index:-25191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684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4408170</wp:posOffset>
                </wp:positionV>
                <wp:extent cx="1765935" cy="12700"/>
                <wp:effectExtent l="0" t="0" r="0" b="0"/>
                <wp:wrapNone/>
                <wp:docPr id="654" name="Freeform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62A4E" id="Freeform 165" o:spid="_x0000_s1026" style="position:absolute;margin-left:40.7pt;margin-top:347.1pt;width:139.05pt;height:1pt;z-index:-25190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787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408170</wp:posOffset>
                </wp:positionV>
                <wp:extent cx="4445" cy="5080"/>
                <wp:effectExtent l="0" t="0" r="0" b="0"/>
                <wp:wrapNone/>
                <wp:docPr id="653" name="Freeform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433E24" id="Freeform 166" o:spid="_x0000_s1026" style="position:absolute;margin-left:179.75pt;margin-top:347.1pt;width:.35pt;height:.4pt;z-index:-25190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8896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4408170</wp:posOffset>
                </wp:positionV>
                <wp:extent cx="2877185" cy="12700"/>
                <wp:effectExtent l="0" t="0" r="0" b="0"/>
                <wp:wrapNone/>
                <wp:docPr id="652" name="Freeform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0C7A14" id="Freeform 167" o:spid="_x0000_s1026" style="position:absolute;margin-left:180.1pt;margin-top:347.1pt;width:226.55pt;height:1pt;z-index:-25190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0992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408170</wp:posOffset>
                </wp:positionV>
                <wp:extent cx="4445" cy="5080"/>
                <wp:effectExtent l="0" t="0" r="0" b="0"/>
                <wp:wrapNone/>
                <wp:docPr id="651" name="Freeform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CACF16" id="Freeform 168" o:spid="_x0000_s1026" style="position:absolute;margin-left:406.65pt;margin-top:347.1pt;width:.35pt;height:.4pt;z-index:-25190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094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4408170</wp:posOffset>
                </wp:positionV>
                <wp:extent cx="1345565" cy="12700"/>
                <wp:effectExtent l="0" t="0" r="0" b="0"/>
                <wp:wrapNone/>
                <wp:docPr id="650" name="Freeform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422128" id="Freeform 169" o:spid="_x0000_s1026" style="position:absolute;margin-left:407pt;margin-top:347.1pt;width:105.95pt;height:1pt;z-index:-25190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196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408170</wp:posOffset>
                </wp:positionV>
                <wp:extent cx="4445" cy="5080"/>
                <wp:effectExtent l="0" t="0" r="0" b="0"/>
                <wp:wrapNone/>
                <wp:docPr id="649" name="Freeform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8A1553" id="Freeform 170" o:spid="_x0000_s1026" style="position:absolute;margin-left:512.95pt;margin-top:347.1pt;width:.35pt;height:.4pt;z-index:-25190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299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4408170</wp:posOffset>
                </wp:positionV>
                <wp:extent cx="539750" cy="12700"/>
                <wp:effectExtent l="0" t="0" r="0" b="0"/>
                <wp:wrapNone/>
                <wp:docPr id="648" name="Freeform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3F370E" id="Freeform 171" o:spid="_x0000_s1026" style="position:absolute;margin-left:513.3pt;margin-top:347.1pt;width:42.5pt;height:1pt;z-index:-25190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401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408170</wp:posOffset>
                </wp:positionV>
                <wp:extent cx="4445" cy="5080"/>
                <wp:effectExtent l="0" t="0" r="0" b="0"/>
                <wp:wrapNone/>
                <wp:docPr id="647" name="Freeform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43277D" id="Freeform 172" o:spid="_x0000_s1026" style="position:absolute;margin-left:555.8pt;margin-top:347.1pt;width:.35pt;height:.4pt;z-index:-25190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504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646" name="Freeform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60623" id="Freeform 173" o:spid="_x0000_s1026" style="position:absolute;margin-left:40.3pt;margin-top:347.5pt;width:1pt;height:28.45pt;z-index:-25190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6064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645" name="Freeform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9E5F12" id="Freeform 174" o:spid="_x0000_s1026" style="position:absolute;margin-left:179.75pt;margin-top:347.5pt;width:1pt;height:28.45pt;z-index:-25190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708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644" name="Freeform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045E6E" id="Freeform 175" o:spid="_x0000_s1026" style="position:absolute;margin-left:406.65pt;margin-top:347.5pt;width:1pt;height:28.45pt;z-index:-25189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811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643" name="Freeform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E20888" id="Freeform 176" o:spid="_x0000_s1026" style="position:absolute;margin-left:512.95pt;margin-top:347.5pt;width:1pt;height:28.45pt;z-index:-25189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+d5OAMAAMg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1913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642" name="Freeform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131EB" id="Freeform 177" o:spid="_x0000_s1026" style="position:absolute;margin-left:555.8pt;margin-top:347.5pt;width:1pt;height:28.45pt;z-index:-25189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016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774565</wp:posOffset>
                </wp:positionV>
                <wp:extent cx="5080" cy="4445"/>
                <wp:effectExtent l="0" t="0" r="0" b="0"/>
                <wp:wrapNone/>
                <wp:docPr id="641" name="Freeform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3414C" id="Freeform 178" o:spid="_x0000_s1026" style="position:absolute;margin-left:40.3pt;margin-top:375.95pt;width:.4pt;height:.35pt;z-index:-25189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118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4774565</wp:posOffset>
                </wp:positionV>
                <wp:extent cx="1765935" cy="12700"/>
                <wp:effectExtent l="0" t="0" r="0" b="0"/>
                <wp:wrapNone/>
                <wp:docPr id="640" name="Freeform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5E48D9" id="Freeform 179" o:spid="_x0000_s1026" style="position:absolute;margin-left:40.7pt;margin-top:375.95pt;width:139.05pt;height:1pt;z-index:-25189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2208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774565</wp:posOffset>
                </wp:positionV>
                <wp:extent cx="4445" cy="4445"/>
                <wp:effectExtent l="0" t="0" r="0" b="0"/>
                <wp:wrapNone/>
                <wp:docPr id="639" name="Freeform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8E8B4" id="Freeform 180" o:spid="_x0000_s1026" style="position:absolute;margin-left:179.75pt;margin-top:375.95pt;width:.35pt;height:.35pt;z-index:-25189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3232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4774565</wp:posOffset>
                </wp:positionV>
                <wp:extent cx="2877185" cy="12700"/>
                <wp:effectExtent l="0" t="0" r="0" b="0"/>
                <wp:wrapNone/>
                <wp:docPr id="638" name="Freeform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CF7DE6" id="Freeform 181" o:spid="_x0000_s1026" style="position:absolute;margin-left:180.1pt;margin-top:375.95pt;width:226.55pt;height:1pt;z-index:-25189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425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774565</wp:posOffset>
                </wp:positionV>
                <wp:extent cx="4445" cy="4445"/>
                <wp:effectExtent l="0" t="0" r="0" b="0"/>
                <wp:wrapNone/>
                <wp:docPr id="637" name="Freeform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1B96D7" id="Freeform 182" o:spid="_x0000_s1026" style="position:absolute;margin-left:406.65pt;margin-top:375.95pt;width:.35pt;height:.35pt;z-index:-25189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PjBJQMAAKo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528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4774565</wp:posOffset>
                </wp:positionV>
                <wp:extent cx="1345565" cy="12700"/>
                <wp:effectExtent l="0" t="0" r="0" b="0"/>
                <wp:wrapNone/>
                <wp:docPr id="636" name="Freeform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BEC8C9" id="Freeform 183" o:spid="_x0000_s1026" style="position:absolute;margin-left:407pt;margin-top:375.95pt;width:105.95pt;height:1pt;z-index:-25189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630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774565</wp:posOffset>
                </wp:positionV>
                <wp:extent cx="4445" cy="4445"/>
                <wp:effectExtent l="0" t="0" r="0" b="0"/>
                <wp:wrapNone/>
                <wp:docPr id="635" name="Freeform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BEB1A2" id="Freeform 184" o:spid="_x0000_s1026" style="position:absolute;margin-left:512.95pt;margin-top:375.95pt;width:.35pt;height:.35pt;z-index:-25189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EIeJQMAAKo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732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4774565</wp:posOffset>
                </wp:positionV>
                <wp:extent cx="539750" cy="12700"/>
                <wp:effectExtent l="0" t="0" r="0" b="0"/>
                <wp:wrapNone/>
                <wp:docPr id="634" name="Freeform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1E62AE" id="Freeform 185" o:spid="_x0000_s1026" style="position:absolute;margin-left:513.3pt;margin-top:375.95pt;width:42.5pt;height:1pt;z-index:-25188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835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774565</wp:posOffset>
                </wp:positionV>
                <wp:extent cx="4445" cy="4445"/>
                <wp:effectExtent l="0" t="0" r="0" b="0"/>
                <wp:wrapNone/>
                <wp:docPr id="633" name="Freeform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7BE701" id="Freeform 186" o:spid="_x0000_s1026" style="position:absolute;margin-left:555.8pt;margin-top:375.95pt;width:.35pt;height:.35pt;z-index:-25188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nHIKAMAAKo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2937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632" name="Freeform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20FFC" id="Freeform 187" o:spid="_x0000_s1026" style="position:absolute;margin-left:40.3pt;margin-top:376.3pt;width:1pt;height:20.55pt;z-index:-25188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aT0Og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0400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631" name="Freeform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928CD1" id="Freeform 188" o:spid="_x0000_s1026" style="position:absolute;margin-left:179.75pt;margin-top:376.3pt;width:1pt;height:20.55pt;z-index:-25188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cvVOQ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142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630" name="Freeform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D0299" id="Freeform 189" o:spid="_x0000_s1026" style="position:absolute;margin-left:406.65pt;margin-top:376.3pt;width:1pt;height:20.55pt;z-index:-25188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uSYNw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244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629" name="Freeform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DF269" id="Freeform 190" o:spid="_x0000_s1026" style="position:absolute;margin-left:512.95pt;margin-top:376.3pt;width:1pt;height:20.55pt;z-index:-251884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347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628" name="Freeform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A7B51" id="Freeform 191" o:spid="_x0000_s1026" style="position:absolute;margin-left:555.8pt;margin-top:376.3pt;width:1pt;height:20.55pt;z-index:-25188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449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039360</wp:posOffset>
                </wp:positionV>
                <wp:extent cx="5080" cy="5080"/>
                <wp:effectExtent l="0" t="0" r="0" b="0"/>
                <wp:wrapNone/>
                <wp:docPr id="627" name="Freeform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8B1809" id="Freeform 192" o:spid="_x0000_s1026" style="position:absolute;margin-left:40.3pt;margin-top:396.8pt;width:.4pt;height:.4pt;z-index:-25188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552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5039360</wp:posOffset>
                </wp:positionV>
                <wp:extent cx="1765935" cy="12700"/>
                <wp:effectExtent l="0" t="0" r="0" b="0"/>
                <wp:wrapNone/>
                <wp:docPr id="626" name="Freeform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C1C71" id="Freeform 193" o:spid="_x0000_s1026" style="position:absolute;margin-left:40.7pt;margin-top:396.8pt;width:139.05pt;height:1pt;z-index:-251880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6544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039360</wp:posOffset>
                </wp:positionV>
                <wp:extent cx="4445" cy="5080"/>
                <wp:effectExtent l="0" t="0" r="0" b="0"/>
                <wp:wrapNone/>
                <wp:docPr id="625" name="Freeform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611CDC" id="Freeform 194" o:spid="_x0000_s1026" style="position:absolute;margin-left:179.75pt;margin-top:396.8pt;width:.35pt;height:.4pt;z-index:-251879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7568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5039360</wp:posOffset>
                </wp:positionV>
                <wp:extent cx="2877185" cy="12700"/>
                <wp:effectExtent l="0" t="0" r="0" b="0"/>
                <wp:wrapNone/>
                <wp:docPr id="624" name="Freeform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27CF6D" id="Freeform 195" o:spid="_x0000_s1026" style="position:absolute;margin-left:180.1pt;margin-top:396.8pt;width:226.55pt;height:1pt;z-index:-25187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859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039360</wp:posOffset>
                </wp:positionV>
                <wp:extent cx="4445" cy="5080"/>
                <wp:effectExtent l="0" t="0" r="0" b="0"/>
                <wp:wrapNone/>
                <wp:docPr id="623" name="Freeform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060651" id="Freeform 196" o:spid="_x0000_s1026" style="position:absolute;margin-left:406.65pt;margin-top:396.8pt;width:.35pt;height:.4pt;z-index:-25187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3961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5039360</wp:posOffset>
                </wp:positionV>
                <wp:extent cx="1345565" cy="12700"/>
                <wp:effectExtent l="0" t="0" r="0" b="0"/>
                <wp:wrapNone/>
                <wp:docPr id="622" name="Freeform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C346AF" id="Freeform 197" o:spid="_x0000_s1026" style="position:absolute;margin-left:407pt;margin-top:396.8pt;width:105.95pt;height:1pt;z-index:-251876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064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039360</wp:posOffset>
                </wp:positionV>
                <wp:extent cx="4445" cy="5080"/>
                <wp:effectExtent l="0" t="0" r="0" b="0"/>
                <wp:wrapNone/>
                <wp:docPr id="621" name="Freeform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25971B" id="Freeform 198" o:spid="_x0000_s1026" style="position:absolute;margin-left:512.95pt;margin-top:396.8pt;width:.35pt;height:.4pt;z-index:-251875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166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5039360</wp:posOffset>
                </wp:positionV>
                <wp:extent cx="539750" cy="12700"/>
                <wp:effectExtent l="0" t="0" r="0" b="0"/>
                <wp:wrapNone/>
                <wp:docPr id="620" name="Freeform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995103" id="Freeform 199" o:spid="_x0000_s1026" style="position:absolute;margin-left:513.3pt;margin-top:396.8pt;width:42.5pt;height:1pt;z-index:-25187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268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039360</wp:posOffset>
                </wp:positionV>
                <wp:extent cx="4445" cy="5080"/>
                <wp:effectExtent l="0" t="0" r="0" b="0"/>
                <wp:wrapNone/>
                <wp:docPr id="619" name="Freeform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70E82C" id="Freeform 200" o:spid="_x0000_s1026" style="position:absolute;margin-left:555.8pt;margin-top:396.8pt;width:.35pt;height:.4pt;z-index:-251873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371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618" name="Freeform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71C1DF" id="Freeform 201" o:spid="_x0000_s1026" style="position:absolute;margin-left:40.3pt;margin-top:397.2pt;width:1pt;height:20.55pt;z-index:-251872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4736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617" name="Freeform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DB220" id="Freeform 202" o:spid="_x0000_s1026" style="position:absolute;margin-left:179.75pt;margin-top:397.2pt;width:1pt;height:20.55pt;z-index:-251871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576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616" name="Freeform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9F5D1F" id="Freeform 203" o:spid="_x0000_s1026" style="position:absolute;margin-left:406.65pt;margin-top:397.2pt;width:1pt;height:20.55pt;z-index:-251870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678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615" name="Freeform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D710E1" id="Freeform 204" o:spid="_x0000_s1026" style="position:absolute;margin-left:512.95pt;margin-top:397.2pt;width:1pt;height:20.55pt;z-index:-25186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780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614" name="Freeform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D0CE2B" id="Freeform 205" o:spid="_x0000_s1026" style="position:absolute;margin-left:555.8pt;margin-top:397.2pt;width:1pt;height:20.55pt;z-index:-251868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883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304790</wp:posOffset>
                </wp:positionV>
                <wp:extent cx="5080" cy="5080"/>
                <wp:effectExtent l="0" t="0" r="0" b="0"/>
                <wp:wrapNone/>
                <wp:docPr id="613" name="Freeform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7C54B5" id="Freeform 206" o:spid="_x0000_s1026" style="position:absolute;margin-left:40.3pt;margin-top:417.7pt;width:.4pt;height:.4pt;z-index:-25186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4985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5304790</wp:posOffset>
                </wp:positionV>
                <wp:extent cx="1765935" cy="12700"/>
                <wp:effectExtent l="0" t="0" r="0" b="0"/>
                <wp:wrapNone/>
                <wp:docPr id="612" name="Freeform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679C74" id="Freeform 207" o:spid="_x0000_s1026" style="position:absolute;margin-left:40.7pt;margin-top:417.7pt;width:139.05pt;height:1pt;z-index:-251866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0880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304790</wp:posOffset>
                </wp:positionV>
                <wp:extent cx="4445" cy="5080"/>
                <wp:effectExtent l="0" t="0" r="0" b="0"/>
                <wp:wrapNone/>
                <wp:docPr id="611" name="Freeform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75876F" id="Freeform 208" o:spid="_x0000_s1026" style="position:absolute;margin-left:179.75pt;margin-top:417.7pt;width:.35pt;height:.4pt;z-index:-251865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1904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5304790</wp:posOffset>
                </wp:positionV>
                <wp:extent cx="2877185" cy="12700"/>
                <wp:effectExtent l="0" t="0" r="0" b="0"/>
                <wp:wrapNone/>
                <wp:docPr id="610" name="Freeform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5ADEC1" id="Freeform 209" o:spid="_x0000_s1026" style="position:absolute;margin-left:180.1pt;margin-top:417.7pt;width:226.55pt;height:1pt;z-index:-25186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292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304790</wp:posOffset>
                </wp:positionV>
                <wp:extent cx="4445" cy="5080"/>
                <wp:effectExtent l="0" t="0" r="0" b="0"/>
                <wp:wrapNone/>
                <wp:docPr id="609" name="Freeform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3FA869" id="Freeform 210" o:spid="_x0000_s1026" style="position:absolute;margin-left:406.65pt;margin-top:417.7pt;width:.35pt;height:.4pt;z-index:-251863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395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5304790</wp:posOffset>
                </wp:positionV>
                <wp:extent cx="1345565" cy="12700"/>
                <wp:effectExtent l="0" t="0" r="0" b="0"/>
                <wp:wrapNone/>
                <wp:docPr id="608" name="Freeform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7266AC" id="Freeform 211" o:spid="_x0000_s1026" style="position:absolute;margin-left:407pt;margin-top:417.7pt;width:105.95pt;height:1pt;z-index:-251862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497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304790</wp:posOffset>
                </wp:positionV>
                <wp:extent cx="4445" cy="5080"/>
                <wp:effectExtent l="0" t="0" r="0" b="0"/>
                <wp:wrapNone/>
                <wp:docPr id="607" name="Freeform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EB5FC" id="Freeform 212" o:spid="_x0000_s1026" style="position:absolute;margin-left:512.95pt;margin-top:417.7pt;width:.35pt;height:.4pt;z-index:-251861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600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5304790</wp:posOffset>
                </wp:positionV>
                <wp:extent cx="539750" cy="12700"/>
                <wp:effectExtent l="0" t="0" r="0" b="0"/>
                <wp:wrapNone/>
                <wp:docPr id="606" name="Freeform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CCEDE7" id="Freeform 213" o:spid="_x0000_s1026" style="position:absolute;margin-left:513.3pt;margin-top:417.7pt;width:42.5pt;height:1pt;z-index:-25186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702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304790</wp:posOffset>
                </wp:positionV>
                <wp:extent cx="4445" cy="5080"/>
                <wp:effectExtent l="0" t="0" r="0" b="0"/>
                <wp:wrapNone/>
                <wp:docPr id="605" name="Freeform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58E32D" id="Freeform 214" o:spid="_x0000_s1026" style="position:absolute;margin-left:555.8pt;margin-top:417.7pt;width:.35pt;height:.4pt;z-index:-25185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804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604" name="Freeform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C2F45" id="Freeform 215" o:spid="_x0000_s1026" style="position:absolute;margin-left:40.3pt;margin-top:418.1pt;width:1pt;height:21.25pt;z-index:-251858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5907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603" name="Freeform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AC17A4" id="Freeform 216" o:spid="_x0000_s1026" style="position:absolute;margin-left:179.75pt;margin-top:418.1pt;width:1pt;height:21.25pt;z-index:-251857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009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602" name="Freeform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F1FAE4" id="Freeform 217" o:spid="_x0000_s1026" style="position:absolute;margin-left:406.65pt;margin-top:418.1pt;width:1pt;height:21.25pt;z-index:-251856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112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601" name="Freeform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DB3BA1" id="Freeform 218" o:spid="_x0000_s1026" style="position:absolute;margin-left:512.95pt;margin-top:418.1pt;width:1pt;height:21.25pt;z-index:-251855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214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600" name="Freeform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5DD5D1" id="Freeform 219" o:spid="_x0000_s1026" style="position:absolute;margin-left:555.8pt;margin-top:418.1pt;width:1pt;height:21.25pt;z-index:-25185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316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579745</wp:posOffset>
                </wp:positionV>
                <wp:extent cx="5080" cy="4445"/>
                <wp:effectExtent l="0" t="0" r="0" b="0"/>
                <wp:wrapNone/>
                <wp:docPr id="599" name="Freeform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0227C9" id="Freeform 220" o:spid="_x0000_s1026" style="position:absolute;margin-left:40.3pt;margin-top:439.35pt;width:.4pt;height:.35pt;z-index:-251853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419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5579745</wp:posOffset>
                </wp:positionV>
                <wp:extent cx="1765935" cy="12700"/>
                <wp:effectExtent l="0" t="0" r="0" b="0"/>
                <wp:wrapNone/>
                <wp:docPr id="598" name="Freeform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1FC44C" id="Freeform 221" o:spid="_x0000_s1026" style="position:absolute;margin-left:40.7pt;margin-top:439.35pt;width:139.05pt;height:1pt;z-index:-251852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5216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579745</wp:posOffset>
                </wp:positionV>
                <wp:extent cx="4445" cy="4445"/>
                <wp:effectExtent l="0" t="0" r="0" b="0"/>
                <wp:wrapNone/>
                <wp:docPr id="597" name="Freeform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6D4A13" id="Freeform 222" o:spid="_x0000_s1026" style="position:absolute;margin-left:179.75pt;margin-top:439.35pt;width:.35pt;height:.35pt;z-index:-25185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6240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5579745</wp:posOffset>
                </wp:positionV>
                <wp:extent cx="2877185" cy="12700"/>
                <wp:effectExtent l="0" t="0" r="0" b="0"/>
                <wp:wrapNone/>
                <wp:docPr id="596" name="Freeform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B8744" id="Freeform 223" o:spid="_x0000_s1026" style="position:absolute;margin-left:180.1pt;margin-top:439.35pt;width:226.55pt;height:1pt;z-index:-251850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726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579745</wp:posOffset>
                </wp:positionV>
                <wp:extent cx="4445" cy="4445"/>
                <wp:effectExtent l="0" t="0" r="0" b="0"/>
                <wp:wrapNone/>
                <wp:docPr id="595" name="Freeform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421581" id="Freeform 224" o:spid="_x0000_s1026" style="position:absolute;margin-left:406.65pt;margin-top:439.35pt;width:.35pt;height:.35pt;z-index:-251849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KY0JQMAAKo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828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5579745</wp:posOffset>
                </wp:positionV>
                <wp:extent cx="1345565" cy="12700"/>
                <wp:effectExtent l="0" t="0" r="0" b="0"/>
                <wp:wrapNone/>
                <wp:docPr id="594" name="Freeform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FCEDE3" id="Freeform 225" o:spid="_x0000_s1026" style="position:absolute;margin-left:407pt;margin-top:439.35pt;width:105.95pt;height:1pt;z-index:-251848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6931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579745</wp:posOffset>
                </wp:positionV>
                <wp:extent cx="4445" cy="4445"/>
                <wp:effectExtent l="0" t="0" r="0" b="0"/>
                <wp:wrapNone/>
                <wp:docPr id="593" name="Freeform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B68D0" id="Freeform 226" o:spid="_x0000_s1026" style="position:absolute;margin-left:512.95pt;margin-top:439.35pt;width:.35pt;height:.35pt;z-index:-25184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pXiJw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033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5579745</wp:posOffset>
                </wp:positionV>
                <wp:extent cx="539750" cy="12700"/>
                <wp:effectExtent l="0" t="0" r="0" b="0"/>
                <wp:wrapNone/>
                <wp:docPr id="592" name="Freeform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240786" id="Freeform 227" o:spid="_x0000_s1026" style="position:absolute;margin-left:513.3pt;margin-top:439.35pt;width:42.5pt;height:1pt;z-index:-251846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136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579745</wp:posOffset>
                </wp:positionV>
                <wp:extent cx="4445" cy="4445"/>
                <wp:effectExtent l="0" t="0" r="0" b="0"/>
                <wp:wrapNone/>
                <wp:docPr id="591" name="Freeform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7A2D8D" id="Freeform 228" o:spid="_x0000_s1026" style="position:absolute;margin-left:555.8pt;margin-top:439.35pt;width:.35pt;height:.35pt;z-index:-251845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238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590" name="Freeform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1F146" id="Freeform 229" o:spid="_x0000_s1026" style="position:absolute;margin-left:40.3pt;margin-top:439.7pt;width:1pt;height:27.4pt;z-index:-25184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3408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589" name="Freeform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9C45B" id="Freeform 230" o:spid="_x0000_s1026" style="position:absolute;margin-left:179.75pt;margin-top:439.7pt;width:1pt;height:27.4pt;z-index:-25184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443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588" name="Freeform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942758" id="Freeform 231" o:spid="_x0000_s1026" style="position:absolute;margin-left:406.65pt;margin-top:439.7pt;width:1pt;height:27.4pt;z-index:-251842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545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587" name="Freeform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2A22E5" id="Freeform 232" o:spid="_x0000_s1026" style="position:absolute;margin-left:512.95pt;margin-top:439.7pt;width:1pt;height:27.4pt;z-index:-251841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648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586" name="Freeform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29FF21" id="Freeform 233" o:spid="_x0000_s1026" style="position:absolute;margin-left:555.8pt;margin-top:439.7pt;width:1pt;height:27.4pt;z-index:-251840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750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932170</wp:posOffset>
                </wp:positionV>
                <wp:extent cx="5080" cy="4445"/>
                <wp:effectExtent l="0" t="0" r="0" b="0"/>
                <wp:wrapNone/>
                <wp:docPr id="585" name="Freeform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1C97F" id="Freeform 234" o:spid="_x0000_s1026" style="position:absolute;margin-left:40.3pt;margin-top:467.1pt;width:.4pt;height:.35pt;z-index:-251838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852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5932170</wp:posOffset>
                </wp:positionV>
                <wp:extent cx="1765935" cy="12700"/>
                <wp:effectExtent l="0" t="0" r="0" b="0"/>
                <wp:wrapNone/>
                <wp:docPr id="584" name="Freeform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4C05D0" id="Freeform 235" o:spid="_x0000_s1026" style="position:absolute;margin-left:40.7pt;margin-top:467.1pt;width:139.05pt;height:1pt;z-index:-251837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7955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932170</wp:posOffset>
                </wp:positionV>
                <wp:extent cx="4445" cy="4445"/>
                <wp:effectExtent l="0" t="0" r="0" b="0"/>
                <wp:wrapNone/>
                <wp:docPr id="583" name="Freeform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7540AE" id="Freeform 236" o:spid="_x0000_s1026" style="position:absolute;margin-left:179.75pt;margin-top:467.1pt;width:.35pt;height:.35pt;z-index:-251836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QV7KAMAAKo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0576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5932170</wp:posOffset>
                </wp:positionV>
                <wp:extent cx="2877185" cy="12700"/>
                <wp:effectExtent l="0" t="0" r="0" b="0"/>
                <wp:wrapNone/>
                <wp:docPr id="582" name="Freeform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A07309" id="Freeform 237" o:spid="_x0000_s1026" style="position:absolute;margin-left:180.1pt;margin-top:467.1pt;width:226.55pt;height:1pt;z-index:-251835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160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932170</wp:posOffset>
                </wp:positionV>
                <wp:extent cx="4445" cy="4445"/>
                <wp:effectExtent l="0" t="0" r="0" b="0"/>
                <wp:wrapNone/>
                <wp:docPr id="581" name="Freeform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E7B8CD" id="Freeform 238" o:spid="_x0000_s1026" style="position:absolute;margin-left:406.65pt;margin-top:467.1pt;width:.35pt;height:.35pt;z-index:-251834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262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5932170</wp:posOffset>
                </wp:positionV>
                <wp:extent cx="1345565" cy="12700"/>
                <wp:effectExtent l="0" t="0" r="0" b="0"/>
                <wp:wrapNone/>
                <wp:docPr id="580" name="Freeform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7C6B26" id="Freeform 239" o:spid="_x0000_s1026" style="position:absolute;margin-left:407pt;margin-top:467.1pt;width:105.95pt;height:1pt;z-index:-251833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364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932170</wp:posOffset>
                </wp:positionV>
                <wp:extent cx="4445" cy="4445"/>
                <wp:effectExtent l="0" t="0" r="0" b="0"/>
                <wp:wrapNone/>
                <wp:docPr id="579" name="Freeform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4A6D96" id="Freeform 240" o:spid="_x0000_s1026" style="position:absolute;margin-left:512.95pt;margin-top:467.1pt;width:.35pt;height:.35pt;z-index:-251832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467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5932170</wp:posOffset>
                </wp:positionV>
                <wp:extent cx="539750" cy="12700"/>
                <wp:effectExtent l="0" t="0" r="0" b="0"/>
                <wp:wrapNone/>
                <wp:docPr id="578" name="Freeform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DEA224" id="Freeform 241" o:spid="_x0000_s1026" style="position:absolute;margin-left:513.3pt;margin-top:467.1pt;width:42.5pt;height:1pt;z-index:-251831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569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932170</wp:posOffset>
                </wp:positionV>
                <wp:extent cx="4445" cy="4445"/>
                <wp:effectExtent l="0" t="0" r="0" b="0"/>
                <wp:wrapNone/>
                <wp:docPr id="577" name="Freeform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281654" id="Freeform 242" o:spid="_x0000_s1026" style="position:absolute;margin-left:555.8pt;margin-top:467.1pt;width:.35pt;height:.35pt;z-index:-251830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TfUJQMAAKo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672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936615</wp:posOffset>
                </wp:positionV>
                <wp:extent cx="12700" cy="356235"/>
                <wp:effectExtent l="0" t="0" r="0" b="0"/>
                <wp:wrapNone/>
                <wp:docPr id="576" name="Freeform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235"/>
                        </a:xfrm>
                        <a:custGeom>
                          <a:avLst/>
                          <a:gdLst>
                            <a:gd name="T0" fmla="*/ 0 w 20"/>
                            <a:gd name="T1" fmla="*/ 561 h 561"/>
                            <a:gd name="T2" fmla="*/ 20 w 20"/>
                            <a:gd name="T3" fmla="*/ 561 h 561"/>
                            <a:gd name="T4" fmla="*/ 20 w 20"/>
                            <a:gd name="T5" fmla="*/ 0 h 561"/>
                            <a:gd name="T6" fmla="*/ 0 w 20"/>
                            <a:gd name="T7" fmla="*/ 0 h 5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1">
                              <a:moveTo>
                                <a:pt x="0" y="561"/>
                              </a:moveTo>
                              <a:lnTo>
                                <a:pt x="20" y="56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4AF159" id="Freeform 243" o:spid="_x0000_s1026" style="position:absolute;margin-left:40.3pt;margin-top:467.45pt;width:1pt;height:28.05pt;z-index:-251829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" o:allowincell="f" path="m,561r20,l20,,,,,561xe" fillcolor="black" stroked="f">
                <v:path arrowok="t" o:connecttype="custom" o:connectlocs="0,356235;12700,35623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774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292850</wp:posOffset>
                </wp:positionV>
                <wp:extent cx="5080" cy="5080"/>
                <wp:effectExtent l="0" t="0" r="0" b="0"/>
                <wp:wrapNone/>
                <wp:docPr id="575" name="Freeform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CE823C" id="Freeform 244" o:spid="_x0000_s1026" style="position:absolute;margin-left:40.3pt;margin-top:495.5pt;width:.4pt;height:.4pt;z-index:-251828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876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292850</wp:posOffset>
                </wp:positionV>
                <wp:extent cx="5080" cy="5080"/>
                <wp:effectExtent l="0" t="0" r="0" b="0"/>
                <wp:wrapNone/>
                <wp:docPr id="574" name="Freeform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F2BFDF" id="Freeform 245" o:spid="_x0000_s1026" style="position:absolute;margin-left:40.3pt;margin-top:495.5pt;width:.4pt;height:.4pt;z-index:-251827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8979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6292850</wp:posOffset>
                </wp:positionV>
                <wp:extent cx="1765935" cy="12700"/>
                <wp:effectExtent l="0" t="0" r="0" b="0"/>
                <wp:wrapNone/>
                <wp:docPr id="573" name="Freeform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C1F71C" id="Freeform 246" o:spid="_x0000_s1026" style="position:absolute;margin-left:40.7pt;margin-top:495.5pt;width:139.05pt;height:1pt;z-index:-25182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0816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936615</wp:posOffset>
                </wp:positionV>
                <wp:extent cx="12700" cy="356235"/>
                <wp:effectExtent l="0" t="0" r="0" b="0"/>
                <wp:wrapNone/>
                <wp:docPr id="572" name="Freeform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235"/>
                        </a:xfrm>
                        <a:custGeom>
                          <a:avLst/>
                          <a:gdLst>
                            <a:gd name="T0" fmla="*/ 0 w 20"/>
                            <a:gd name="T1" fmla="*/ 561 h 561"/>
                            <a:gd name="T2" fmla="*/ 20 w 20"/>
                            <a:gd name="T3" fmla="*/ 561 h 561"/>
                            <a:gd name="T4" fmla="*/ 20 w 20"/>
                            <a:gd name="T5" fmla="*/ 0 h 561"/>
                            <a:gd name="T6" fmla="*/ 0 w 20"/>
                            <a:gd name="T7" fmla="*/ 0 h 5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1">
                              <a:moveTo>
                                <a:pt x="0" y="561"/>
                              </a:moveTo>
                              <a:lnTo>
                                <a:pt x="20" y="56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F70123" id="Freeform 247" o:spid="_x0000_s1026" style="position:absolute;margin-left:179.75pt;margin-top:467.45pt;width:1pt;height:28.05pt;z-index:-251825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" o:allowincell="f" path="m,561r20,l20,,,,,561xe" fillcolor="black" stroked="f">
                <v:path arrowok="t" o:connecttype="custom" o:connectlocs="0,356235;12700,35623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1840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6292850</wp:posOffset>
                </wp:positionV>
                <wp:extent cx="4445" cy="5080"/>
                <wp:effectExtent l="0" t="0" r="0" b="0"/>
                <wp:wrapNone/>
                <wp:docPr id="571" name="Freeform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90C62F" id="Freeform 248" o:spid="_x0000_s1026" style="position:absolute;margin-left:179.75pt;margin-top:495.5pt;width:.35pt;height:.4pt;z-index:-251824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2864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6292850</wp:posOffset>
                </wp:positionV>
                <wp:extent cx="2877185" cy="12700"/>
                <wp:effectExtent l="0" t="0" r="0" b="0"/>
                <wp:wrapNone/>
                <wp:docPr id="570" name="Freeform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8FF93C" id="Freeform 249" o:spid="_x0000_s1026" style="position:absolute;margin-left:180.1pt;margin-top:495.5pt;width:226.55pt;height:1pt;z-index:-251823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388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936615</wp:posOffset>
                </wp:positionV>
                <wp:extent cx="12700" cy="356235"/>
                <wp:effectExtent l="0" t="0" r="0" b="0"/>
                <wp:wrapNone/>
                <wp:docPr id="569" name="Freeform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235"/>
                        </a:xfrm>
                        <a:custGeom>
                          <a:avLst/>
                          <a:gdLst>
                            <a:gd name="T0" fmla="*/ 0 w 20"/>
                            <a:gd name="T1" fmla="*/ 561 h 561"/>
                            <a:gd name="T2" fmla="*/ 20 w 20"/>
                            <a:gd name="T3" fmla="*/ 561 h 561"/>
                            <a:gd name="T4" fmla="*/ 20 w 20"/>
                            <a:gd name="T5" fmla="*/ 0 h 561"/>
                            <a:gd name="T6" fmla="*/ 0 w 20"/>
                            <a:gd name="T7" fmla="*/ 0 h 5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1">
                              <a:moveTo>
                                <a:pt x="0" y="561"/>
                              </a:moveTo>
                              <a:lnTo>
                                <a:pt x="20" y="56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2A78C1" id="Freeform 250" o:spid="_x0000_s1026" style="position:absolute;margin-left:406.65pt;margin-top:467.45pt;width:1pt;height:28.05pt;z-index:-251822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" o:allowincell="f" path="m,561r20,l20,,,,,561xe" fillcolor="black" stroked="f">
                <v:path arrowok="t" o:connecttype="custom" o:connectlocs="0,356235;12700,35623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491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292850</wp:posOffset>
                </wp:positionV>
                <wp:extent cx="4445" cy="5080"/>
                <wp:effectExtent l="0" t="0" r="0" b="0"/>
                <wp:wrapNone/>
                <wp:docPr id="568" name="Freeform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A2958A" id="Freeform 251" o:spid="_x0000_s1026" style="position:absolute;margin-left:406.65pt;margin-top:495.5pt;width:.35pt;height:.4pt;z-index:-251821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593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6292850</wp:posOffset>
                </wp:positionV>
                <wp:extent cx="1889760" cy="12700"/>
                <wp:effectExtent l="0" t="0" r="0" b="0"/>
                <wp:wrapNone/>
                <wp:docPr id="567" name="Freeform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89760" cy="12700"/>
                        </a:xfrm>
                        <a:custGeom>
                          <a:avLst/>
                          <a:gdLst>
                            <a:gd name="T0" fmla="*/ 0 w 2976"/>
                            <a:gd name="T1" fmla="*/ 20 h 20"/>
                            <a:gd name="T2" fmla="*/ 2976 w 2976"/>
                            <a:gd name="T3" fmla="*/ 20 h 20"/>
                            <a:gd name="T4" fmla="*/ 2976 w 2976"/>
                            <a:gd name="T5" fmla="*/ 0 h 20"/>
                            <a:gd name="T6" fmla="*/ 0 w 297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976" h="20">
                              <a:moveTo>
                                <a:pt x="0" y="20"/>
                              </a:moveTo>
                              <a:lnTo>
                                <a:pt x="2976" y="20"/>
                              </a:lnTo>
                              <a:lnTo>
                                <a:pt x="29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7E4C77" id="Freeform 252" o:spid="_x0000_s1026" style="position:absolute;margin-left:407pt;margin-top:495.5pt;width:148.8pt;height:1pt;z-index:-251820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9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" o:allowincell="f" path="m,20r2976,l2976,,,,,20xe" fillcolor="black" stroked="f">
                <v:path arrowok="t" o:connecttype="custom" o:connectlocs="0,12700;1889760,12700;18897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696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936615</wp:posOffset>
                </wp:positionV>
                <wp:extent cx="12700" cy="356235"/>
                <wp:effectExtent l="0" t="0" r="0" b="0"/>
                <wp:wrapNone/>
                <wp:docPr id="566" name="Freeform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235"/>
                        </a:xfrm>
                        <a:custGeom>
                          <a:avLst/>
                          <a:gdLst>
                            <a:gd name="T0" fmla="*/ 0 w 20"/>
                            <a:gd name="T1" fmla="*/ 561 h 561"/>
                            <a:gd name="T2" fmla="*/ 20 w 20"/>
                            <a:gd name="T3" fmla="*/ 561 h 561"/>
                            <a:gd name="T4" fmla="*/ 20 w 20"/>
                            <a:gd name="T5" fmla="*/ 0 h 561"/>
                            <a:gd name="T6" fmla="*/ 0 w 20"/>
                            <a:gd name="T7" fmla="*/ 0 h 5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1">
                              <a:moveTo>
                                <a:pt x="0" y="561"/>
                              </a:moveTo>
                              <a:lnTo>
                                <a:pt x="20" y="56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3F678" id="Freeform 253" o:spid="_x0000_s1026" style="position:absolute;margin-left:555.8pt;margin-top:467.45pt;width:1pt;height:28.05pt;z-index:-251819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" o:allowincell="f" path="m,561r20,l20,,,,,561xe" fillcolor="black" stroked="f">
                <v:path arrowok="t" o:connecttype="custom" o:connectlocs="0,356235;12700,35623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798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292850</wp:posOffset>
                </wp:positionV>
                <wp:extent cx="4445" cy="5080"/>
                <wp:effectExtent l="0" t="0" r="0" b="0"/>
                <wp:wrapNone/>
                <wp:docPr id="565" name="Freeform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64D475" id="Freeform 254" o:spid="_x0000_s1026" style="position:absolute;margin-left:555.8pt;margin-top:495.5pt;width:.35pt;height:.4pt;z-index:-251818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49900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292850</wp:posOffset>
                </wp:positionV>
                <wp:extent cx="4445" cy="5080"/>
                <wp:effectExtent l="0" t="0" r="0" b="0"/>
                <wp:wrapNone/>
                <wp:docPr id="564" name="Freeform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8A0A4E" id="Freeform 255" o:spid="_x0000_s1026" style="position:absolute;margin-left:555.8pt;margin-top:495.5pt;width:.35pt;height:.4pt;z-index:-251817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003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709410</wp:posOffset>
                </wp:positionV>
                <wp:extent cx="5080" cy="4445"/>
                <wp:effectExtent l="0" t="0" r="0" b="0"/>
                <wp:wrapNone/>
                <wp:docPr id="563" name="Freeform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5F063C" id="Freeform 256" o:spid="_x0000_s1026" style="position:absolute;margin-left:40.3pt;margin-top:528.3pt;width:.4pt;height:.35pt;z-index:-251816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105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709410</wp:posOffset>
                </wp:positionV>
                <wp:extent cx="5080" cy="4445"/>
                <wp:effectExtent l="0" t="0" r="0" b="0"/>
                <wp:wrapNone/>
                <wp:docPr id="562" name="Freeform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E2E7E8" id="Freeform 257" o:spid="_x0000_s1026" style="position:absolute;margin-left:40.3pt;margin-top:528.3pt;width:.4pt;height:.35pt;z-index:-251815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208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6709410</wp:posOffset>
                </wp:positionV>
                <wp:extent cx="1724660" cy="12700"/>
                <wp:effectExtent l="0" t="0" r="0" b="0"/>
                <wp:wrapNone/>
                <wp:docPr id="561" name="Freeform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D3A39" id="Freeform 258" o:spid="_x0000_s1026" style="position:absolute;margin-left:40.7pt;margin-top:528.3pt;width:135.8pt;height:1pt;z-index:-251814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3104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560" name="Freeform 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D1727" id="Freeform 259" o:spid="_x0000_s1026" style="position:absolute;margin-left:176.5pt;margin-top:528.3pt;width:.35pt;height:.35pt;z-index:-251813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4128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6709410</wp:posOffset>
                </wp:positionV>
                <wp:extent cx="2918460" cy="12700"/>
                <wp:effectExtent l="0" t="0" r="0" b="0"/>
                <wp:wrapNone/>
                <wp:docPr id="559" name="Freeform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C10B57" id="Freeform 260" o:spid="_x0000_s1026" style="position:absolute;margin-left:176.85pt;margin-top:528.3pt;width:229.8pt;height:1pt;z-index:-251812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515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558" name="Freeform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41F9BE" id="Freeform 261" o:spid="_x0000_s1026" style="position:absolute;margin-left:406.65pt;margin-top:528.3pt;width:.35pt;height:.35pt;z-index:-251811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617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6709410</wp:posOffset>
                </wp:positionV>
                <wp:extent cx="1345565" cy="12700"/>
                <wp:effectExtent l="0" t="0" r="0" b="0"/>
                <wp:wrapNone/>
                <wp:docPr id="557" name="Freeform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7FF289" id="Freeform 262" o:spid="_x0000_s1026" style="position:absolute;margin-left:407pt;margin-top:528.3pt;width:105.95pt;height:1pt;z-index:-251810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720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556" name="Freeform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2EA303" id="Freeform 263" o:spid="_x0000_s1026" style="position:absolute;margin-left:512.95pt;margin-top:528.3pt;width:.35pt;height:.35pt;z-index:-251809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822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6709410</wp:posOffset>
                </wp:positionV>
                <wp:extent cx="539750" cy="12700"/>
                <wp:effectExtent l="0" t="0" r="0" b="0"/>
                <wp:wrapNone/>
                <wp:docPr id="555" name="Freeform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AB899B" id="Freeform 264" o:spid="_x0000_s1026" style="position:absolute;margin-left:513.3pt;margin-top:528.3pt;width:42.5pt;height:1pt;z-index:-251808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0924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554" name="Freeform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880706" id="Freeform 265" o:spid="_x0000_s1026" style="position:absolute;margin-left:555.8pt;margin-top:528.3pt;width:.35pt;height:.35pt;z-index:-251807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027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553" name="Freeform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C35008" id="Freeform 266" o:spid="_x0000_s1026" style="position:absolute;margin-left:555.8pt;margin-top:528.3pt;width:.35pt;height:.35pt;z-index:-251806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+81Jw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129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552" name="Freeform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80ED20" id="Freeform 267" o:spid="_x0000_s1026" style="position:absolute;margin-left:40.3pt;margin-top:528.65pt;width:1pt;height:32.4pt;z-index:-251805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232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551" name="Freeform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C86D98" id="Freeform 268" o:spid="_x0000_s1026" style="position:absolute;margin-left:176.5pt;margin-top:528.65pt;width:1pt;height:32.4pt;z-index:-251804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334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550" name="Freeform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FCEB6" id="Freeform 269" o:spid="_x0000_s1026" style="position:absolute;margin-left:406.65pt;margin-top:528.65pt;width:1pt;height:32.4pt;z-index:-25180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436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549" name="Freeform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11C3E8" id="Freeform 270" o:spid="_x0000_s1026" style="position:absolute;margin-left:512.95pt;margin-top:528.65pt;width:1pt;height:32.4pt;z-index:-251802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539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548" name="Freeform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A3BC6" id="Freeform 271" o:spid="_x0000_s1026" style="position:absolute;margin-left:555.8pt;margin-top:528.65pt;width:1pt;height:32.4pt;z-index:-251801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641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125335</wp:posOffset>
                </wp:positionV>
                <wp:extent cx="5080" cy="4445"/>
                <wp:effectExtent l="0" t="0" r="0" b="0"/>
                <wp:wrapNone/>
                <wp:docPr id="547" name="Freeform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BF210" id="Freeform 272" o:spid="_x0000_s1026" style="position:absolute;margin-left:40.3pt;margin-top:561.05pt;width:.4pt;height:.35pt;z-index:-251800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744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7125335</wp:posOffset>
                </wp:positionV>
                <wp:extent cx="1724660" cy="12700"/>
                <wp:effectExtent l="0" t="0" r="0" b="0"/>
                <wp:wrapNone/>
                <wp:docPr id="546" name="Freeform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CB104D" id="Freeform 273" o:spid="_x0000_s1026" style="position:absolute;margin-left:40.7pt;margin-top:561.05pt;width:135.8pt;height:1pt;z-index:-251799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8464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125335</wp:posOffset>
                </wp:positionV>
                <wp:extent cx="4445" cy="4445"/>
                <wp:effectExtent l="0" t="0" r="0" b="0"/>
                <wp:wrapNone/>
                <wp:docPr id="545" name="Freeform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1425BF" id="Freeform 274" o:spid="_x0000_s1026" style="position:absolute;margin-left:176.5pt;margin-top:561.05pt;width:.35pt;height:.35pt;z-index:-251798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kx6JAMAAKo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19488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7125335</wp:posOffset>
                </wp:positionV>
                <wp:extent cx="2918460" cy="12700"/>
                <wp:effectExtent l="0" t="0" r="0" b="0"/>
                <wp:wrapNone/>
                <wp:docPr id="544" name="Freeform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293744" id="Freeform 275" o:spid="_x0000_s1026" style="position:absolute;margin-left:176.85pt;margin-top:561.05pt;width:229.8pt;height:1pt;z-index:-251796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051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125335</wp:posOffset>
                </wp:positionV>
                <wp:extent cx="4445" cy="4445"/>
                <wp:effectExtent l="0" t="0" r="0" b="0"/>
                <wp:wrapNone/>
                <wp:docPr id="543" name="Freeform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F28832" id="Freeform 276" o:spid="_x0000_s1026" style="position:absolute;margin-left:406.65pt;margin-top:561.05pt;width:.35pt;height:.35pt;z-index:-251795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H+sJw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153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7125335</wp:posOffset>
                </wp:positionV>
                <wp:extent cx="1345565" cy="12700"/>
                <wp:effectExtent l="0" t="0" r="0" b="0"/>
                <wp:wrapNone/>
                <wp:docPr id="542" name="Freeform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F81AE" id="Freeform 277" o:spid="_x0000_s1026" style="position:absolute;margin-left:407pt;margin-top:561.05pt;width:105.95pt;height:1pt;z-index:-251794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256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125335</wp:posOffset>
                </wp:positionV>
                <wp:extent cx="4445" cy="4445"/>
                <wp:effectExtent l="0" t="0" r="0" b="0"/>
                <wp:wrapNone/>
                <wp:docPr id="541" name="Freeform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0BA165" id="Freeform 278" o:spid="_x0000_s1026" style="position:absolute;margin-left:512.95pt;margin-top:561.05pt;width:.35pt;height:.35pt;z-index:-251793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Uke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358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7125335</wp:posOffset>
                </wp:positionV>
                <wp:extent cx="539750" cy="12700"/>
                <wp:effectExtent l="0" t="0" r="0" b="0"/>
                <wp:wrapNone/>
                <wp:docPr id="540" name="Freeform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0032D" id="Freeform 279" o:spid="_x0000_s1026" style="position:absolute;margin-left:513.3pt;margin-top:561.05pt;width:42.5pt;height:1pt;z-index:-25179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460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125335</wp:posOffset>
                </wp:positionV>
                <wp:extent cx="4445" cy="4445"/>
                <wp:effectExtent l="0" t="0" r="0" b="0"/>
                <wp:wrapNone/>
                <wp:docPr id="539" name="Freeform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813599" id="Freeform 280" o:spid="_x0000_s1026" style="position:absolute;margin-left:555.8pt;margin-top:561.05pt;width:.35pt;height:.35pt;z-index:-251791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563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538" name="Freeform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E3F101" id="Freeform 281" o:spid="_x0000_s1026" style="position:absolute;margin-left:40.3pt;margin-top:561.4pt;width:1pt;height:31pt;z-index:-25179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6656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537" name="Freeform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DB307C" id="Freeform 282" o:spid="_x0000_s1026" style="position:absolute;margin-left:176.5pt;margin-top:561.4pt;width:1pt;height:31pt;z-index:-251789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768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536" name="Freeform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792741" id="Freeform 283" o:spid="_x0000_s1026" style="position:absolute;margin-left:406.65pt;margin-top:561.4pt;width:1pt;height:31pt;z-index:-251788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870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535" name="Freeform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44740" id="Freeform 284" o:spid="_x0000_s1026" style="position:absolute;margin-left:512.95pt;margin-top:561.4pt;width:1pt;height:31pt;z-index:-251787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2972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534" name="Freeform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8C59D" id="Freeform 285" o:spid="_x0000_s1026" style="position:absolute;margin-left:555.8pt;margin-top:561.4pt;width:1pt;height:31pt;z-index:-251786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075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523480</wp:posOffset>
                </wp:positionV>
                <wp:extent cx="5080" cy="4445"/>
                <wp:effectExtent l="0" t="0" r="0" b="0"/>
                <wp:wrapNone/>
                <wp:docPr id="533" name="Freeform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991341" id="Freeform 286" o:spid="_x0000_s1026" style="position:absolute;margin-left:40.3pt;margin-top:592.4pt;width:.4pt;height:.35pt;z-index:-25178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177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7523480</wp:posOffset>
                </wp:positionV>
                <wp:extent cx="1724660" cy="12700"/>
                <wp:effectExtent l="0" t="0" r="0" b="0"/>
                <wp:wrapNone/>
                <wp:docPr id="532" name="Freeform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CCDA1A" id="Freeform 287" o:spid="_x0000_s1026" style="position:absolute;margin-left:40.7pt;margin-top:592.4pt;width:135.8pt;height:1pt;z-index:-251784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280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523480</wp:posOffset>
                </wp:positionV>
                <wp:extent cx="4445" cy="4445"/>
                <wp:effectExtent l="0" t="0" r="0" b="0"/>
                <wp:wrapNone/>
                <wp:docPr id="531" name="Freeform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CFB6AB" id="Freeform 288" o:spid="_x0000_s1026" style="position:absolute;margin-left:176.5pt;margin-top:592.4pt;width:.35pt;height:.35pt;z-index:-251783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3824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7523480</wp:posOffset>
                </wp:positionV>
                <wp:extent cx="2918460" cy="12700"/>
                <wp:effectExtent l="0" t="0" r="0" b="0"/>
                <wp:wrapNone/>
                <wp:docPr id="530" name="Freeform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3825A" id="Freeform 289" o:spid="_x0000_s1026" style="position:absolute;margin-left:176.85pt;margin-top:592.4pt;width:229.8pt;height:1pt;z-index:-251782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484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523480</wp:posOffset>
                </wp:positionV>
                <wp:extent cx="4445" cy="4445"/>
                <wp:effectExtent l="0" t="0" r="0" b="0"/>
                <wp:wrapNone/>
                <wp:docPr id="529" name="Freeform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D154AF" id="Freeform 290" o:spid="_x0000_s1026" style="position:absolute;margin-left:406.65pt;margin-top:592.4pt;width:.35pt;height:.35pt;z-index:-251781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587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7523480</wp:posOffset>
                </wp:positionV>
                <wp:extent cx="1345565" cy="12700"/>
                <wp:effectExtent l="0" t="0" r="0" b="0"/>
                <wp:wrapNone/>
                <wp:docPr id="528" name="Freeform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469A0F" id="Freeform 291" o:spid="_x0000_s1026" style="position:absolute;margin-left:407pt;margin-top:592.4pt;width:105.95pt;height:1pt;z-index:-251780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689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523480</wp:posOffset>
                </wp:positionV>
                <wp:extent cx="4445" cy="4445"/>
                <wp:effectExtent l="0" t="0" r="0" b="0"/>
                <wp:wrapNone/>
                <wp:docPr id="527" name="Freeform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78AD6A" id="Freeform 292" o:spid="_x0000_s1026" style="position:absolute;margin-left:512.95pt;margin-top:592.4pt;width:.35pt;height:.35pt;z-index:-251779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792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7523480</wp:posOffset>
                </wp:positionV>
                <wp:extent cx="539750" cy="12700"/>
                <wp:effectExtent l="0" t="0" r="0" b="0"/>
                <wp:wrapNone/>
                <wp:docPr id="526" name="Freeform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53A29" id="Freeform 293" o:spid="_x0000_s1026" style="position:absolute;margin-left:513.3pt;margin-top:592.4pt;width:42.5pt;height:1pt;z-index:-251778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894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523480</wp:posOffset>
                </wp:positionV>
                <wp:extent cx="4445" cy="4445"/>
                <wp:effectExtent l="0" t="0" r="0" b="0"/>
                <wp:wrapNone/>
                <wp:docPr id="525" name="Freeform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8B7AE5" id="Freeform 294" o:spid="_x0000_s1026" style="position:absolute;margin-left:555.8pt;margin-top:592.4pt;width:.35pt;height:.35pt;z-index:-251777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3996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524" name="Freeform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51EFB3" id="Freeform 295" o:spid="_x0000_s1026" style="position:absolute;margin-left:40.3pt;margin-top:592.75pt;width:1pt;height:27pt;z-index:-251776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0992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523" name="Freeform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023416" id="Freeform 296" o:spid="_x0000_s1026" style="position:absolute;margin-left:176.5pt;margin-top:592.75pt;width:1pt;height:27pt;z-index:-25177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201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522" name="Freeform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3E26F0" id="Freeform 297" o:spid="_x0000_s1026" style="position:absolute;margin-left:406.65pt;margin-top:592.75pt;width:1pt;height:27pt;z-index:-251774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304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521" name="Freeform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4F4708" id="Freeform 298" o:spid="_x0000_s1026" style="position:absolute;margin-left:512.95pt;margin-top:592.75pt;width:1pt;height:27pt;z-index:-251773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406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520" name="Freeform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9C023" id="Freeform 299" o:spid="_x0000_s1026" style="position:absolute;margin-left:555.8pt;margin-top:592.75pt;width:1pt;height:27pt;z-index:-25177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508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870825</wp:posOffset>
                </wp:positionV>
                <wp:extent cx="5080" cy="4445"/>
                <wp:effectExtent l="0" t="0" r="0" b="0"/>
                <wp:wrapNone/>
                <wp:docPr id="519" name="Freeform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DF55C9" id="Freeform 300" o:spid="_x0000_s1026" style="position:absolute;margin-left:40.3pt;margin-top:619.75pt;width:.4pt;height:.35pt;z-index:-25177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611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7870825</wp:posOffset>
                </wp:positionV>
                <wp:extent cx="1724660" cy="12700"/>
                <wp:effectExtent l="0" t="0" r="0" b="0"/>
                <wp:wrapNone/>
                <wp:docPr id="518" name="Freeform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6C5AE" id="Freeform 301" o:spid="_x0000_s1026" style="position:absolute;margin-left:40.7pt;margin-top:619.75pt;width:135.8pt;height:1pt;z-index:-251770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7136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870825</wp:posOffset>
                </wp:positionV>
                <wp:extent cx="4445" cy="4445"/>
                <wp:effectExtent l="0" t="0" r="0" b="0"/>
                <wp:wrapNone/>
                <wp:docPr id="517" name="Freeform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0F5DF" id="Freeform 302" o:spid="_x0000_s1026" style="position:absolute;margin-left:176.5pt;margin-top:619.75pt;width:.35pt;height:.35pt;z-index:-25176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weaJQMAAKo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8160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7870825</wp:posOffset>
                </wp:positionV>
                <wp:extent cx="2918460" cy="12700"/>
                <wp:effectExtent l="0" t="0" r="0" b="0"/>
                <wp:wrapNone/>
                <wp:docPr id="516" name="Freeform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80691D" id="Freeform 303" o:spid="_x0000_s1026" style="position:absolute;margin-left:176.85pt;margin-top:619.75pt;width:229.8pt;height:1pt;z-index:-251768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4918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870825</wp:posOffset>
                </wp:positionV>
                <wp:extent cx="4445" cy="4445"/>
                <wp:effectExtent l="0" t="0" r="0" b="0"/>
                <wp:wrapNone/>
                <wp:docPr id="515" name="Freeform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6F3D29" id="Freeform 304" o:spid="_x0000_s1026" style="position:absolute;margin-left:406.65pt;margin-top:619.75pt;width:.35pt;height:.35pt;z-index:-251767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020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7870825</wp:posOffset>
                </wp:positionV>
                <wp:extent cx="1345565" cy="12700"/>
                <wp:effectExtent l="0" t="0" r="0" b="0"/>
                <wp:wrapNone/>
                <wp:docPr id="514" name="Freeform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7B506" id="Freeform 305" o:spid="_x0000_s1026" style="position:absolute;margin-left:407pt;margin-top:619.75pt;width:105.95pt;height:1pt;z-index:-251766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123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870825</wp:posOffset>
                </wp:positionV>
                <wp:extent cx="4445" cy="4445"/>
                <wp:effectExtent l="0" t="0" r="0" b="0"/>
                <wp:wrapNone/>
                <wp:docPr id="513" name="Freeform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19B23A" id="Freeform 306" o:spid="_x0000_s1026" style="position:absolute;margin-left:512.95pt;margin-top:619.75pt;width:.35pt;height:.35pt;z-index:-25176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Y6TJw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225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7870825</wp:posOffset>
                </wp:positionV>
                <wp:extent cx="539750" cy="12700"/>
                <wp:effectExtent l="0" t="0" r="0" b="0"/>
                <wp:wrapNone/>
                <wp:docPr id="512" name="Freeform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F2D346" id="Freeform 307" o:spid="_x0000_s1026" style="position:absolute;margin-left:513.3pt;margin-top:619.75pt;width:42.5pt;height:1pt;z-index:-251764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328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870825</wp:posOffset>
                </wp:positionV>
                <wp:extent cx="4445" cy="4445"/>
                <wp:effectExtent l="0" t="0" r="0" b="0"/>
                <wp:wrapNone/>
                <wp:docPr id="511" name="Freeform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9584D4" id="Freeform 308" o:spid="_x0000_s1026" style="position:absolute;margin-left:555.8pt;margin-top:619.75pt;width:.35pt;height:.35pt;z-index:-251763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Lgh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430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510" name="Freeform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6F2A5C" id="Freeform 309" o:spid="_x0000_s1026" style="position:absolute;margin-left:40.3pt;margin-top:620.1pt;width:1pt;height:28.5pt;z-index:-251762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5328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509" name="Freeform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FE169D" id="Freeform 310" o:spid="_x0000_s1026" style="position:absolute;margin-left:176.5pt;margin-top:620.1pt;width:1pt;height:28.5pt;z-index:-251761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635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508" name="Freeform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30E356" id="Freeform 311" o:spid="_x0000_s1026" style="position:absolute;margin-left:406.65pt;margin-top:620.1pt;width:1pt;height:28.5pt;z-index:-251760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737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507" name="Freeform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4BB7D7" id="Freeform 312" o:spid="_x0000_s1026" style="position:absolute;margin-left:512.95pt;margin-top:620.1pt;width:1pt;height:28.5pt;z-index:-251759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840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506" name="Freeform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5DB211" id="Freeform 313" o:spid="_x0000_s1026" style="position:absolute;margin-left:555.8pt;margin-top:620.1pt;width:1pt;height:28.5pt;z-index:-251758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5942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237220</wp:posOffset>
                </wp:positionV>
                <wp:extent cx="5080" cy="4445"/>
                <wp:effectExtent l="0" t="0" r="0" b="0"/>
                <wp:wrapNone/>
                <wp:docPr id="505" name="Freeform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015D4" id="Freeform 314" o:spid="_x0000_s1026" style="position:absolute;margin-left:40.3pt;margin-top:648.6pt;width:.4pt;height:.35pt;z-index:-251757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044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8237220</wp:posOffset>
                </wp:positionV>
                <wp:extent cx="1724660" cy="12700"/>
                <wp:effectExtent l="0" t="0" r="0" b="0"/>
                <wp:wrapNone/>
                <wp:docPr id="504" name="Freeform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7A923" id="Freeform 315" o:spid="_x0000_s1026" style="position:absolute;margin-left:40.7pt;margin-top:648.6pt;width:135.8pt;height:1pt;z-index:-251756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1472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237220</wp:posOffset>
                </wp:positionV>
                <wp:extent cx="4445" cy="4445"/>
                <wp:effectExtent l="0" t="0" r="0" b="0"/>
                <wp:wrapNone/>
                <wp:docPr id="503" name="Freeform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4B3D51" id="Freeform 316" o:spid="_x0000_s1026" style="position:absolute;margin-left:176.5pt;margin-top:648.6pt;width:.35pt;height:.35pt;z-index:-25175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h4KJw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2496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8237220</wp:posOffset>
                </wp:positionV>
                <wp:extent cx="2918460" cy="12700"/>
                <wp:effectExtent l="0" t="0" r="0" b="0"/>
                <wp:wrapNone/>
                <wp:docPr id="502" name="Freeform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6E4105" id="Freeform 317" o:spid="_x0000_s1026" style="position:absolute;margin-left:176.85pt;margin-top:648.6pt;width:229.8pt;height:1pt;z-index:-251753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352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237220</wp:posOffset>
                </wp:positionV>
                <wp:extent cx="4445" cy="4445"/>
                <wp:effectExtent l="0" t="0" r="0" b="0"/>
                <wp:wrapNone/>
                <wp:docPr id="501" name="Freeform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EDF7A3" id="Freeform 318" o:spid="_x0000_s1026" style="position:absolute;margin-left:406.65pt;margin-top:648.6pt;width:.35pt;height:.35pt;z-index:-251752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yi4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454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8237220</wp:posOffset>
                </wp:positionV>
                <wp:extent cx="1345565" cy="12700"/>
                <wp:effectExtent l="0" t="0" r="0" b="0"/>
                <wp:wrapNone/>
                <wp:docPr id="500" name="Freeform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11BF78" id="Freeform 319" o:spid="_x0000_s1026" style="position:absolute;margin-left:407pt;margin-top:648.6pt;width:105.95pt;height:1pt;z-index:-25175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556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237220</wp:posOffset>
                </wp:positionV>
                <wp:extent cx="4445" cy="4445"/>
                <wp:effectExtent l="0" t="0" r="0" b="0"/>
                <wp:wrapNone/>
                <wp:docPr id="499" name="Freeform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AFEE" id="Freeform 320" o:spid="_x0000_s1026" style="position:absolute;margin-left:512.95pt;margin-top:648.6pt;width:.35pt;height:.35pt;z-index:-251750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kEPJw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659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8237220</wp:posOffset>
                </wp:positionV>
                <wp:extent cx="539750" cy="12700"/>
                <wp:effectExtent l="0" t="0" r="0" b="0"/>
                <wp:wrapNone/>
                <wp:docPr id="498" name="Freeform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CD7D0D" id="Freeform 321" o:spid="_x0000_s1026" style="position:absolute;margin-left:513.3pt;margin-top:648.6pt;width:42.5pt;height:1pt;z-index:-251749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761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237220</wp:posOffset>
                </wp:positionV>
                <wp:extent cx="4445" cy="4445"/>
                <wp:effectExtent l="0" t="0" r="0" b="0"/>
                <wp:wrapNone/>
                <wp:docPr id="497" name="Freeform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CBEDF2" id="Freeform 322" o:spid="_x0000_s1026" style="position:absolute;margin-left:555.8pt;margin-top:648.6pt;width:.35pt;height:.35pt;z-index:-251748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OynJQMAAKo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864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496" name="Freeform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6147F9" id="Freeform 323" o:spid="_x0000_s1026" style="position:absolute;margin-left:40.3pt;margin-top:648.95pt;width:1pt;height:21.25pt;z-index:-25174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69664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495" name="Freeform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208EF0" id="Freeform 324" o:spid="_x0000_s1026" style="position:absolute;margin-left:176.5pt;margin-top:648.95pt;width:1pt;height:21.25pt;z-index:-251746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068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494" name="Freeform 3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F1B14" id="Freeform 325" o:spid="_x0000_s1026" style="position:absolute;margin-left:406.65pt;margin-top:648.95pt;width:1pt;height:21.25pt;z-index:-25174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171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493" name="Freeform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753FC2" id="Freeform 326" o:spid="_x0000_s1026" style="position:absolute;margin-left:512.95pt;margin-top:648.95pt;width:1pt;height:21.25pt;z-index:-25174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273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492" name="Freeform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5D883C" id="Freeform 327" o:spid="_x0000_s1026" style="position:absolute;margin-left:555.8pt;margin-top:648.95pt;width:1pt;height:21.25pt;z-index:-25174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376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511540</wp:posOffset>
                </wp:positionV>
                <wp:extent cx="5080" cy="4445"/>
                <wp:effectExtent l="0" t="0" r="0" b="0"/>
                <wp:wrapNone/>
                <wp:docPr id="491" name="Freeform 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381875" id="Freeform 328" o:spid="_x0000_s1026" style="position:absolute;margin-left:40.3pt;margin-top:670.2pt;width:.4pt;height:.35pt;z-index:-251742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478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8511540</wp:posOffset>
                </wp:positionV>
                <wp:extent cx="1724660" cy="12700"/>
                <wp:effectExtent l="0" t="0" r="0" b="0"/>
                <wp:wrapNone/>
                <wp:docPr id="490" name="Freeform 3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735956" id="Freeform 329" o:spid="_x0000_s1026" style="position:absolute;margin-left:40.7pt;margin-top:670.2pt;width:135.8pt;height:1pt;z-index:-25174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5808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511540</wp:posOffset>
                </wp:positionV>
                <wp:extent cx="4445" cy="4445"/>
                <wp:effectExtent l="0" t="0" r="0" b="0"/>
                <wp:wrapNone/>
                <wp:docPr id="489" name="Freeform 3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4EC11D" id="Freeform 330" o:spid="_x0000_s1026" style="position:absolute;margin-left:176.5pt;margin-top:670.2pt;width:.35pt;height:.35pt;z-index:-251740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6832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8511540</wp:posOffset>
                </wp:positionV>
                <wp:extent cx="2918460" cy="12700"/>
                <wp:effectExtent l="0" t="0" r="0" b="0"/>
                <wp:wrapNone/>
                <wp:docPr id="488" name="Freeform 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AB5D2" id="Freeform 331" o:spid="_x0000_s1026" style="position:absolute;margin-left:176.85pt;margin-top:670.2pt;width:229.8pt;height:1pt;z-index:-251739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785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511540</wp:posOffset>
                </wp:positionV>
                <wp:extent cx="4445" cy="4445"/>
                <wp:effectExtent l="0" t="0" r="0" b="0"/>
                <wp:wrapNone/>
                <wp:docPr id="487" name="Freeform 3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CEABB5" id="Freeform 332" o:spid="_x0000_s1026" style="position:absolute;margin-left:406.65pt;margin-top:670.2pt;width:.35pt;height:.35pt;z-index:-251738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888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8511540</wp:posOffset>
                </wp:positionV>
                <wp:extent cx="1345565" cy="12700"/>
                <wp:effectExtent l="0" t="0" r="0" b="0"/>
                <wp:wrapNone/>
                <wp:docPr id="486" name="Freeform 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81B69" id="Freeform 333" o:spid="_x0000_s1026" style="position:absolute;margin-left:407pt;margin-top:670.2pt;width:105.95pt;height:1pt;z-index:-251737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7990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511540</wp:posOffset>
                </wp:positionV>
                <wp:extent cx="4445" cy="4445"/>
                <wp:effectExtent l="0" t="0" r="0" b="0"/>
                <wp:wrapNone/>
                <wp:docPr id="485" name="Freeform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5190B8" id="Freeform 334" o:spid="_x0000_s1026" style="position:absolute;margin-left:512.95pt;margin-top:670.2pt;width:.35pt;height:.35pt;z-index:-251736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092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8511540</wp:posOffset>
                </wp:positionV>
                <wp:extent cx="539750" cy="12700"/>
                <wp:effectExtent l="0" t="0" r="0" b="0"/>
                <wp:wrapNone/>
                <wp:docPr id="484" name="Freeform 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09A80" id="Freeform 335" o:spid="_x0000_s1026" style="position:absolute;margin-left:513.3pt;margin-top:670.2pt;width:42.5pt;height:1pt;z-index:-251735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195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511540</wp:posOffset>
                </wp:positionV>
                <wp:extent cx="4445" cy="4445"/>
                <wp:effectExtent l="0" t="0" r="0" b="0"/>
                <wp:wrapNone/>
                <wp:docPr id="483" name="Freeform 3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CD8538" id="Freeform 336" o:spid="_x0000_s1026" style="position:absolute;margin-left:555.8pt;margin-top:670.2pt;width:.35pt;height:.35pt;z-index:-25173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297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482" name="Freeform 3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641634" id="Freeform 337" o:spid="_x0000_s1026" style="position:absolute;margin-left:40.3pt;margin-top:670.55pt;width:1pt;height:20.55pt;z-index:-25173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400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481" name="Freeform 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5F0464" id="Freeform 338" o:spid="_x0000_s1026" style="position:absolute;margin-left:176.5pt;margin-top:670.55pt;width:1pt;height:20.55pt;z-index:-251732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U+DOQ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502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480" name="Freeform 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D647A" id="Freeform 339" o:spid="_x0000_s1026" style="position:absolute;margin-left:406.65pt;margin-top:670.55pt;width:1pt;height:20.55pt;z-index:-251731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mDOOA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604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479" name="Freeform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E69CA4" id="Freeform 340" o:spid="_x0000_s1026" style="position:absolute;margin-left:512.95pt;margin-top:670.55pt;width:1pt;height:20.55pt;z-index:-251730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707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478" name="Freeform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221A09" id="Freeform 341" o:spid="_x0000_s1026" style="position:absolute;margin-left:555.8pt;margin-top:670.55pt;width:1pt;height:20.55pt;z-index:-251729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MBkOA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809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776970</wp:posOffset>
                </wp:positionV>
                <wp:extent cx="5080" cy="4445"/>
                <wp:effectExtent l="0" t="0" r="0" b="0"/>
                <wp:wrapNone/>
                <wp:docPr id="477" name="Freeform 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9207D5" id="Freeform 342" o:spid="_x0000_s1026" style="position:absolute;margin-left:40.3pt;margin-top:691.1pt;width:.4pt;height:.35pt;z-index:-251728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8912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8776970</wp:posOffset>
                </wp:positionV>
                <wp:extent cx="1724660" cy="12700"/>
                <wp:effectExtent l="0" t="0" r="0" b="0"/>
                <wp:wrapNone/>
                <wp:docPr id="476" name="Freeform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91923" id="Freeform 343" o:spid="_x0000_s1026" style="position:absolute;margin-left:40.7pt;margin-top:691.1pt;width:135.8pt;height:1pt;z-index:-25172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0144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776970</wp:posOffset>
                </wp:positionV>
                <wp:extent cx="4445" cy="4445"/>
                <wp:effectExtent l="0" t="0" r="0" b="0"/>
                <wp:wrapNone/>
                <wp:docPr id="475" name="Freeform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E14311" id="Freeform 344" o:spid="_x0000_s1026" style="position:absolute;margin-left:176.5pt;margin-top:691.1pt;width:.35pt;height:.35pt;z-index:-251726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1168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8776970</wp:posOffset>
                </wp:positionV>
                <wp:extent cx="2918460" cy="12700"/>
                <wp:effectExtent l="0" t="0" r="0" b="0"/>
                <wp:wrapNone/>
                <wp:docPr id="474" name="Freeform 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4F4E49" id="Freeform 345" o:spid="_x0000_s1026" style="position:absolute;margin-left:176.85pt;margin-top:691.1pt;width:229.8pt;height:1pt;z-index:-251725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219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776970</wp:posOffset>
                </wp:positionV>
                <wp:extent cx="4445" cy="4445"/>
                <wp:effectExtent l="0" t="0" r="0" b="0"/>
                <wp:wrapNone/>
                <wp:docPr id="473" name="Freeform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7ED60" id="Freeform 346" o:spid="_x0000_s1026" style="position:absolute;margin-left:406.65pt;margin-top:691.1pt;width:.35pt;height:.35pt;z-index:-25172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321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8776970</wp:posOffset>
                </wp:positionV>
                <wp:extent cx="1345565" cy="12700"/>
                <wp:effectExtent l="0" t="0" r="0" b="0"/>
                <wp:wrapNone/>
                <wp:docPr id="472" name="Freeform 3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3EB7FB" id="Freeform 347" o:spid="_x0000_s1026" style="position:absolute;margin-left:407pt;margin-top:691.1pt;width:105.95pt;height:1pt;z-index:-25172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424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776970</wp:posOffset>
                </wp:positionV>
                <wp:extent cx="4445" cy="4445"/>
                <wp:effectExtent l="0" t="0" r="0" b="0"/>
                <wp:wrapNone/>
                <wp:docPr id="471" name="Freeform 3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AADFC0" id="Freeform 348" o:spid="_x0000_s1026" style="position:absolute;margin-left:512.95pt;margin-top:691.1pt;width:.35pt;height:.35pt;z-index:-251722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ngj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526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8776970</wp:posOffset>
                </wp:positionV>
                <wp:extent cx="539750" cy="12700"/>
                <wp:effectExtent l="0" t="0" r="0" b="0"/>
                <wp:wrapNone/>
                <wp:docPr id="470" name="Freeform 3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23336F" id="Freeform 349" o:spid="_x0000_s1026" style="position:absolute;margin-left:513.3pt;margin-top:691.1pt;width:42.5pt;height:1pt;z-index:-251721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628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776970</wp:posOffset>
                </wp:positionV>
                <wp:extent cx="4445" cy="4445"/>
                <wp:effectExtent l="0" t="0" r="0" b="0"/>
                <wp:wrapNone/>
                <wp:docPr id="469" name="Freeform 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1CBA1C" id="Freeform 350" o:spid="_x0000_s1026" style="position:absolute;margin-left:555.8pt;margin-top:691.1pt;width:.35pt;height:.35pt;z-index:-251720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PqpJg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731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468" name="Freeform 3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B6E81A" id="Freeform 351" o:spid="_x0000_s1026" style="position:absolute;margin-left:40.3pt;margin-top:691.45pt;width:1pt;height:28.1pt;z-index:-251719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8336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467" name="Freeform 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DCBE3" id="Freeform 352" o:spid="_x0000_s1026" style="position:absolute;margin-left:176.5pt;margin-top:691.45pt;width:1pt;height:28.1pt;z-index:-251718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59936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466" name="Freeform 3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E57A4" id="Freeform 353" o:spid="_x0000_s1026" style="position:absolute;margin-left:406.65pt;margin-top:691.45pt;width:1pt;height:28.1pt;z-index:-251717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038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465" name="Freeform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98DA51" id="Freeform 354" o:spid="_x0000_s1026" style="position:absolute;margin-left:512.95pt;margin-top:691.45pt;width:1pt;height:28.1pt;z-index:-251716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140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464" name="Freeform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225C7B" id="Freeform 355" o:spid="_x0000_s1026" style="position:absolute;margin-left:555.8pt;margin-top:691.45pt;width:1pt;height:28.1pt;z-index:-251715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243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9137650</wp:posOffset>
                </wp:positionV>
                <wp:extent cx="5080" cy="5080"/>
                <wp:effectExtent l="0" t="0" r="0" b="0"/>
                <wp:wrapNone/>
                <wp:docPr id="463" name="Freeform 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623256" id="Freeform 356" o:spid="_x0000_s1026" style="position:absolute;margin-left:40.3pt;margin-top:719.5pt;width:.4pt;height:.4pt;z-index:-25171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345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9137650</wp:posOffset>
                </wp:positionV>
                <wp:extent cx="1724660" cy="12700"/>
                <wp:effectExtent l="0" t="0" r="0" b="0"/>
                <wp:wrapNone/>
                <wp:docPr id="462" name="Freeform 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5D361A" id="Freeform 357" o:spid="_x0000_s1026" style="position:absolute;margin-left:40.7pt;margin-top:719.5pt;width:135.8pt;height:1pt;z-index:-251713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448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9137650</wp:posOffset>
                </wp:positionV>
                <wp:extent cx="4445" cy="5080"/>
                <wp:effectExtent l="0" t="0" r="0" b="0"/>
                <wp:wrapNone/>
                <wp:docPr id="461" name="Freeform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DB1E4D" id="Freeform 358" o:spid="_x0000_s1026" style="position:absolute;margin-left:176.5pt;margin-top:719.5pt;width:.35pt;height:.4pt;z-index:-251712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5504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9137650</wp:posOffset>
                </wp:positionV>
                <wp:extent cx="2918460" cy="12700"/>
                <wp:effectExtent l="0" t="0" r="0" b="0"/>
                <wp:wrapNone/>
                <wp:docPr id="460" name="Freeform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EFFBF1" id="Freeform 359" o:spid="_x0000_s1026" style="position:absolute;margin-left:176.85pt;margin-top:719.5pt;width:229.8pt;height:1pt;z-index:-251710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652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9137650</wp:posOffset>
                </wp:positionV>
                <wp:extent cx="4445" cy="5080"/>
                <wp:effectExtent l="0" t="0" r="0" b="0"/>
                <wp:wrapNone/>
                <wp:docPr id="459" name="Freeform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DC8ED" id="Freeform 360" o:spid="_x0000_s1026" style="position:absolute;margin-left:406.65pt;margin-top:719.5pt;width:.35pt;height:.4pt;z-index:-251709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755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9137650</wp:posOffset>
                </wp:positionV>
                <wp:extent cx="1345565" cy="12700"/>
                <wp:effectExtent l="0" t="0" r="0" b="0"/>
                <wp:wrapNone/>
                <wp:docPr id="458" name="Freeform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90821A" id="Freeform 361" o:spid="_x0000_s1026" style="position:absolute;margin-left:407pt;margin-top:719.5pt;width:105.95pt;height:1pt;z-index:-251708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857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9137650</wp:posOffset>
                </wp:positionV>
                <wp:extent cx="4445" cy="5080"/>
                <wp:effectExtent l="0" t="0" r="0" b="0"/>
                <wp:wrapNone/>
                <wp:docPr id="457" name="Freeform 3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92F996" id="Freeform 362" o:spid="_x0000_s1026" style="position:absolute;margin-left:512.95pt;margin-top:719.5pt;width:.35pt;height:.4pt;z-index:-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0960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9137650</wp:posOffset>
                </wp:positionV>
                <wp:extent cx="539750" cy="12700"/>
                <wp:effectExtent l="0" t="0" r="0" b="0"/>
                <wp:wrapNone/>
                <wp:docPr id="456" name="Freeform 3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0A95CD" id="Freeform 363" o:spid="_x0000_s1026" style="position:absolute;margin-left:513.3pt;margin-top:719.5pt;width:42.5pt;height:1pt;z-index:-251706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062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9137650</wp:posOffset>
                </wp:positionV>
                <wp:extent cx="4445" cy="5080"/>
                <wp:effectExtent l="0" t="0" r="0" b="0"/>
                <wp:wrapNone/>
                <wp:docPr id="455" name="Freeform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5F70F" id="Freeform 364" o:spid="_x0000_s1026" style="position:absolute;margin-left:555.8pt;margin-top:719.5pt;width:.35pt;height:.4pt;z-index:-251705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164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9142730</wp:posOffset>
                </wp:positionV>
                <wp:extent cx="12700" cy="502920"/>
                <wp:effectExtent l="0" t="0" r="0" b="0"/>
                <wp:wrapNone/>
                <wp:docPr id="454" name="Freeform 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502920"/>
                        </a:xfrm>
                        <a:custGeom>
                          <a:avLst/>
                          <a:gdLst>
                            <a:gd name="T0" fmla="*/ 0 w 20"/>
                            <a:gd name="T1" fmla="*/ 792 h 792"/>
                            <a:gd name="T2" fmla="*/ 20 w 20"/>
                            <a:gd name="T3" fmla="*/ 792 h 792"/>
                            <a:gd name="T4" fmla="*/ 20 w 20"/>
                            <a:gd name="T5" fmla="*/ 0 h 792"/>
                            <a:gd name="T6" fmla="*/ 0 w 20"/>
                            <a:gd name="T7" fmla="*/ 0 h 7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792">
                              <a:moveTo>
                                <a:pt x="0" y="792"/>
                              </a:moveTo>
                              <a:lnTo>
                                <a:pt x="20" y="79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DC5A87" id="Freeform 365" o:spid="_x0000_s1026" style="position:absolute;margin-left:40.3pt;margin-top:719.9pt;width:1pt;height:39.6pt;z-index:-251704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" o:allowincell="f" path="m,792r20,l20,,,,,792xe" fillcolor="black" stroked="f">
                <v:path arrowok="t" o:connecttype="custom" o:connectlocs="0,502920;12700,50292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267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9645650</wp:posOffset>
                </wp:positionV>
                <wp:extent cx="5080" cy="4445"/>
                <wp:effectExtent l="0" t="0" r="0" b="0"/>
                <wp:wrapNone/>
                <wp:docPr id="453" name="Freeform 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DA7F4E" id="Freeform 366" o:spid="_x0000_s1026" style="position:absolute;margin-left:40.3pt;margin-top:759.5pt;width:.4pt;height:.35pt;z-index:-251703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369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9645650</wp:posOffset>
                </wp:positionV>
                <wp:extent cx="5080" cy="4445"/>
                <wp:effectExtent l="0" t="0" r="0" b="0"/>
                <wp:wrapNone/>
                <wp:docPr id="452" name="Freeform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627A8" id="Freeform 367" o:spid="_x0000_s1026" style="position:absolute;margin-left:40.3pt;margin-top:759.5pt;width:.4pt;height:.35pt;z-index:-251702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472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9645650</wp:posOffset>
                </wp:positionV>
                <wp:extent cx="1724660" cy="12700"/>
                <wp:effectExtent l="0" t="0" r="0" b="0"/>
                <wp:wrapNone/>
                <wp:docPr id="451" name="Freeform 3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081E02" id="Freeform 368" o:spid="_x0000_s1026" style="position:absolute;margin-left:40.7pt;margin-top:759.5pt;width:135.8pt;height:1pt;z-index:-251701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5744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9142730</wp:posOffset>
                </wp:positionV>
                <wp:extent cx="12700" cy="502920"/>
                <wp:effectExtent l="0" t="0" r="0" b="0"/>
                <wp:wrapNone/>
                <wp:docPr id="450" name="Freeform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502920"/>
                        </a:xfrm>
                        <a:custGeom>
                          <a:avLst/>
                          <a:gdLst>
                            <a:gd name="T0" fmla="*/ 0 w 20"/>
                            <a:gd name="T1" fmla="*/ 792 h 792"/>
                            <a:gd name="T2" fmla="*/ 20 w 20"/>
                            <a:gd name="T3" fmla="*/ 792 h 792"/>
                            <a:gd name="T4" fmla="*/ 20 w 20"/>
                            <a:gd name="T5" fmla="*/ 0 h 792"/>
                            <a:gd name="T6" fmla="*/ 0 w 20"/>
                            <a:gd name="T7" fmla="*/ 0 h 7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792">
                              <a:moveTo>
                                <a:pt x="0" y="792"/>
                              </a:moveTo>
                              <a:lnTo>
                                <a:pt x="20" y="79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4A93F9" id="Freeform 369" o:spid="_x0000_s1026" style="position:absolute;margin-left:176.5pt;margin-top:719.9pt;width:1pt;height:39.6pt;z-index:-251700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" o:allowincell="f" path="m,792r20,l20,,,,,792xe" fillcolor="black" stroked="f">
                <v:path arrowok="t" o:connecttype="custom" o:connectlocs="0,502920;12700,50292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6768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9645650</wp:posOffset>
                </wp:positionV>
                <wp:extent cx="4445" cy="4445"/>
                <wp:effectExtent l="0" t="0" r="0" b="0"/>
                <wp:wrapNone/>
                <wp:docPr id="449" name="Freeform 3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BE8235" id="Freeform 370" o:spid="_x0000_s1026" style="position:absolute;margin-left:176.5pt;margin-top:759.5pt;width:.35pt;height:.35pt;z-index:-251699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7792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9645650</wp:posOffset>
                </wp:positionV>
                <wp:extent cx="2918460" cy="12700"/>
                <wp:effectExtent l="0" t="0" r="0" b="0"/>
                <wp:wrapNone/>
                <wp:docPr id="448" name="Freeform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4424C0" id="Freeform 371" o:spid="_x0000_s1026" style="position:absolute;margin-left:176.85pt;margin-top:759.5pt;width:229.8pt;height:1pt;z-index:-251698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881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9142730</wp:posOffset>
                </wp:positionV>
                <wp:extent cx="12700" cy="502920"/>
                <wp:effectExtent l="0" t="0" r="0" b="0"/>
                <wp:wrapNone/>
                <wp:docPr id="447" name="Freeform 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502920"/>
                        </a:xfrm>
                        <a:custGeom>
                          <a:avLst/>
                          <a:gdLst>
                            <a:gd name="T0" fmla="*/ 0 w 20"/>
                            <a:gd name="T1" fmla="*/ 792 h 792"/>
                            <a:gd name="T2" fmla="*/ 20 w 20"/>
                            <a:gd name="T3" fmla="*/ 792 h 792"/>
                            <a:gd name="T4" fmla="*/ 20 w 20"/>
                            <a:gd name="T5" fmla="*/ 0 h 792"/>
                            <a:gd name="T6" fmla="*/ 0 w 20"/>
                            <a:gd name="T7" fmla="*/ 0 h 7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792">
                              <a:moveTo>
                                <a:pt x="0" y="792"/>
                              </a:moveTo>
                              <a:lnTo>
                                <a:pt x="20" y="79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4BAECD" id="Freeform 372" o:spid="_x0000_s1026" style="position:absolute;margin-left:406.65pt;margin-top:719.9pt;width:1pt;height:39.6pt;z-index:-251697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" o:allowincell="f" path="m,792r20,l20,,,,,792xe" fillcolor="black" stroked="f">
                <v:path arrowok="t" o:connecttype="custom" o:connectlocs="0,502920;12700,50292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1984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9645650</wp:posOffset>
                </wp:positionV>
                <wp:extent cx="4445" cy="4445"/>
                <wp:effectExtent l="0" t="0" r="0" b="0"/>
                <wp:wrapNone/>
                <wp:docPr id="446" name="Freeform 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5D4ABF" id="Freeform 373" o:spid="_x0000_s1026" style="position:absolute;margin-left:406.65pt;margin-top:759.5pt;width:.35pt;height:.35pt;z-index:-251696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086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9645650</wp:posOffset>
                </wp:positionV>
                <wp:extent cx="1889760" cy="12700"/>
                <wp:effectExtent l="0" t="0" r="0" b="0"/>
                <wp:wrapNone/>
                <wp:docPr id="445" name="Freeform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89760" cy="12700"/>
                        </a:xfrm>
                        <a:custGeom>
                          <a:avLst/>
                          <a:gdLst>
                            <a:gd name="T0" fmla="*/ 0 w 2976"/>
                            <a:gd name="T1" fmla="*/ 20 h 20"/>
                            <a:gd name="T2" fmla="*/ 2976 w 2976"/>
                            <a:gd name="T3" fmla="*/ 20 h 20"/>
                            <a:gd name="T4" fmla="*/ 2976 w 2976"/>
                            <a:gd name="T5" fmla="*/ 0 h 20"/>
                            <a:gd name="T6" fmla="*/ 0 w 297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976" h="20">
                              <a:moveTo>
                                <a:pt x="0" y="20"/>
                              </a:moveTo>
                              <a:lnTo>
                                <a:pt x="2976" y="20"/>
                              </a:lnTo>
                              <a:lnTo>
                                <a:pt x="29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91120F" id="Freeform 374" o:spid="_x0000_s1026" style="position:absolute;margin-left:407pt;margin-top:759.5pt;width:148.8pt;height:1pt;z-index:-251695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9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" o:allowincell="f" path="m,20r2976,l2976,,,,,20xe" fillcolor="black" stroked="f">
                <v:path arrowok="t" o:connecttype="custom" o:connectlocs="0,12700;1889760,12700;18897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188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9142730</wp:posOffset>
                </wp:positionV>
                <wp:extent cx="12700" cy="502920"/>
                <wp:effectExtent l="0" t="0" r="0" b="0"/>
                <wp:wrapNone/>
                <wp:docPr id="444" name="Freeform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502920"/>
                        </a:xfrm>
                        <a:custGeom>
                          <a:avLst/>
                          <a:gdLst>
                            <a:gd name="T0" fmla="*/ 0 w 20"/>
                            <a:gd name="T1" fmla="*/ 792 h 792"/>
                            <a:gd name="T2" fmla="*/ 20 w 20"/>
                            <a:gd name="T3" fmla="*/ 792 h 792"/>
                            <a:gd name="T4" fmla="*/ 20 w 20"/>
                            <a:gd name="T5" fmla="*/ 0 h 792"/>
                            <a:gd name="T6" fmla="*/ 0 w 20"/>
                            <a:gd name="T7" fmla="*/ 0 h 7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792">
                              <a:moveTo>
                                <a:pt x="0" y="792"/>
                              </a:moveTo>
                              <a:lnTo>
                                <a:pt x="20" y="79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78ADD" id="Freeform 375" o:spid="_x0000_s1026" style="position:absolute;margin-left:555.8pt;margin-top:719.9pt;width:1pt;height:39.6pt;z-index:-251694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" o:allowincell="f" path="m,792r20,l20,,,,,792xe" fillcolor="black" stroked="f">
                <v:path arrowok="t" o:connecttype="custom" o:connectlocs="0,502920;12700,50292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291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9645650</wp:posOffset>
                </wp:positionV>
                <wp:extent cx="4445" cy="4445"/>
                <wp:effectExtent l="0" t="0" r="0" b="0"/>
                <wp:wrapNone/>
                <wp:docPr id="443" name="Freeform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7323B0" id="Freeform 376" o:spid="_x0000_s1026" style="position:absolute;margin-left:555.8pt;margin-top:759.5pt;width:.35pt;height:.35pt;z-index:-25169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393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9645650</wp:posOffset>
                </wp:positionV>
                <wp:extent cx="4445" cy="4445"/>
                <wp:effectExtent l="0" t="0" r="0" b="0"/>
                <wp:wrapNone/>
                <wp:docPr id="442" name="Freeform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A32BA" id="Freeform 377" o:spid="_x0000_s1026" style="position:absolute;margin-left:555.8pt;margin-top:759.5pt;width:.35pt;height:.35pt;z-index:-251692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4960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441" name="Freeform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6D280E" id="Freeform 378" o:spid="_x0000_s1026" style="position:absolute;margin-left:23.75pt;margin-top:21.2pt;width:.35pt;height:.35pt;z-index:-25169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blS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5984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440" name="Freeform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FA3DC5" id="Freeform 379" o:spid="_x0000_s1026" style="position:absolute;margin-left:23.75pt;margin-top:21.2pt;width:.35pt;height:.35pt;z-index:-251690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7008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269240</wp:posOffset>
                </wp:positionV>
                <wp:extent cx="6986270" cy="12700"/>
                <wp:effectExtent l="0" t="0" r="0" b="0"/>
                <wp:wrapNone/>
                <wp:docPr id="439" name="Freeform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86270" cy="12700"/>
                        </a:xfrm>
                        <a:custGeom>
                          <a:avLst/>
                          <a:gdLst>
                            <a:gd name="T0" fmla="*/ 0 w 11002"/>
                            <a:gd name="T1" fmla="*/ 20 h 20"/>
                            <a:gd name="T2" fmla="*/ 11002 w 11002"/>
                            <a:gd name="T3" fmla="*/ 20 h 20"/>
                            <a:gd name="T4" fmla="*/ 11002 w 11002"/>
                            <a:gd name="T5" fmla="*/ 0 h 20"/>
                            <a:gd name="T6" fmla="*/ 0 w 1100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2" h="20">
                              <a:moveTo>
                                <a:pt x="0" y="20"/>
                              </a:moveTo>
                              <a:lnTo>
                                <a:pt x="11002" y="20"/>
                              </a:lnTo>
                              <a:lnTo>
                                <a:pt x="1100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D615DF" id="Freeform 380" o:spid="_x0000_s1026" style="position:absolute;margin-left:24.1pt;margin-top:21.2pt;width:550.1pt;height:1pt;z-index:-251689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" o:allowincell="f" path="m,20r11002,l11002,,,,,20xe" fillcolor="black" stroked="f">
                <v:path arrowok="t" o:connecttype="custom" o:connectlocs="0,12700;6986270,12700;698627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8032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438" name="Freeform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B8FD64" id="Freeform 381" o:spid="_x0000_s1026" style="position:absolute;margin-left:574.2pt;margin-top:21.2pt;width:.35pt;height:.35pt;z-index:-251688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29056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437" name="Freeform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2E25A" id="Freeform 382" o:spid="_x0000_s1026" style="position:absolute;margin-left:574.2pt;margin-top:21.2pt;width:.35pt;height:.35pt;z-index:-251687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0080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73685</wp:posOffset>
                </wp:positionV>
                <wp:extent cx="12700" cy="10204450"/>
                <wp:effectExtent l="0" t="0" r="0" b="0"/>
                <wp:wrapNone/>
                <wp:docPr id="436" name="Freeform 3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204450"/>
                        </a:xfrm>
                        <a:custGeom>
                          <a:avLst/>
                          <a:gdLst>
                            <a:gd name="T0" fmla="*/ 0 w 20"/>
                            <a:gd name="T1" fmla="*/ 16070 h 16070"/>
                            <a:gd name="T2" fmla="*/ 20 w 20"/>
                            <a:gd name="T3" fmla="*/ 16070 h 16070"/>
                            <a:gd name="T4" fmla="*/ 20 w 20"/>
                            <a:gd name="T5" fmla="*/ 0 h 16070"/>
                            <a:gd name="T6" fmla="*/ 0 w 20"/>
                            <a:gd name="T7" fmla="*/ 0 h 160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6070">
                              <a:moveTo>
                                <a:pt x="0" y="16070"/>
                              </a:moveTo>
                              <a:lnTo>
                                <a:pt x="20" y="160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10CFB" id="Freeform 383" o:spid="_x0000_s1026" style="position:absolute;margin-left:23.75pt;margin-top:21.55pt;width:1pt;height:803.5pt;z-index:-25168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" o:allowincell="f" path="m,16070r20,l20,,,,,16070xe" fillcolor="black" stroked="f">
                <v:path arrowok="t" o:connecttype="custom" o:connectlocs="0,10204450;12700,102044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1104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478135</wp:posOffset>
                </wp:positionV>
                <wp:extent cx="4445" cy="4445"/>
                <wp:effectExtent l="0" t="0" r="0" b="0"/>
                <wp:wrapNone/>
                <wp:docPr id="435" name="Freeform 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142607" id="Freeform 384" o:spid="_x0000_s1026" style="position:absolute;margin-left:23.75pt;margin-top:825.05pt;width:.35pt;height:.35pt;z-index:-251685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2128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478135</wp:posOffset>
                </wp:positionV>
                <wp:extent cx="4445" cy="4445"/>
                <wp:effectExtent l="0" t="0" r="0" b="0"/>
                <wp:wrapNone/>
                <wp:docPr id="434" name="Freeform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0B145C" id="Freeform 385" o:spid="_x0000_s1026" style="position:absolute;margin-left:23.75pt;margin-top:825.05pt;width:.35pt;height:.35pt;z-index:-251684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3152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10478135</wp:posOffset>
                </wp:positionV>
                <wp:extent cx="6986270" cy="12700"/>
                <wp:effectExtent l="0" t="0" r="0" b="0"/>
                <wp:wrapNone/>
                <wp:docPr id="433" name="Freeform 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86270" cy="12700"/>
                        </a:xfrm>
                        <a:custGeom>
                          <a:avLst/>
                          <a:gdLst>
                            <a:gd name="T0" fmla="*/ 0 w 11002"/>
                            <a:gd name="T1" fmla="*/ 20 h 20"/>
                            <a:gd name="T2" fmla="*/ 11002 w 11002"/>
                            <a:gd name="T3" fmla="*/ 20 h 20"/>
                            <a:gd name="T4" fmla="*/ 11002 w 11002"/>
                            <a:gd name="T5" fmla="*/ 0 h 20"/>
                            <a:gd name="T6" fmla="*/ 0 w 1100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2" h="20">
                              <a:moveTo>
                                <a:pt x="0" y="20"/>
                              </a:moveTo>
                              <a:lnTo>
                                <a:pt x="11002" y="20"/>
                              </a:lnTo>
                              <a:lnTo>
                                <a:pt x="1100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6D30F9" id="Freeform 386" o:spid="_x0000_s1026" style="position:absolute;margin-left:24.1pt;margin-top:825.05pt;width:550.1pt;height:1pt;z-index:-251683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" o:allowincell="f" path="m,20r11002,l11002,,,,,20xe" fillcolor="black" stroked="f">
                <v:path arrowok="t" o:connecttype="custom" o:connectlocs="0,12700;6986270,12700;698627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4176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3685</wp:posOffset>
                </wp:positionV>
                <wp:extent cx="12700" cy="10204450"/>
                <wp:effectExtent l="0" t="0" r="0" b="0"/>
                <wp:wrapNone/>
                <wp:docPr id="432" name="Freeform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204450"/>
                        </a:xfrm>
                        <a:custGeom>
                          <a:avLst/>
                          <a:gdLst>
                            <a:gd name="T0" fmla="*/ 0 w 20"/>
                            <a:gd name="T1" fmla="*/ 16070 h 16070"/>
                            <a:gd name="T2" fmla="*/ 20 w 20"/>
                            <a:gd name="T3" fmla="*/ 16070 h 16070"/>
                            <a:gd name="T4" fmla="*/ 20 w 20"/>
                            <a:gd name="T5" fmla="*/ 0 h 16070"/>
                            <a:gd name="T6" fmla="*/ 0 w 20"/>
                            <a:gd name="T7" fmla="*/ 0 h 160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6070">
                              <a:moveTo>
                                <a:pt x="0" y="16070"/>
                              </a:moveTo>
                              <a:lnTo>
                                <a:pt x="20" y="160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A0F4F" id="Freeform 387" o:spid="_x0000_s1026" style="position:absolute;margin-left:574.2pt;margin-top:21.55pt;width:1pt;height:803.5pt;z-index:-251682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" o:allowincell="f" path="m,16070r20,l20,,,,,16070xe" fillcolor="black" stroked="f">
                <v:path arrowok="t" o:connecttype="custom" o:connectlocs="0,10204450;12700,102044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5200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478135</wp:posOffset>
                </wp:positionV>
                <wp:extent cx="4445" cy="4445"/>
                <wp:effectExtent l="0" t="0" r="0" b="0"/>
                <wp:wrapNone/>
                <wp:docPr id="431" name="Freeform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B15337" id="Freeform 388" o:spid="_x0000_s1026" style="position:absolute;margin-left:574.2pt;margin-top:825.05pt;width:.35pt;height:.35pt;z-index:-251681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6224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478135</wp:posOffset>
                </wp:positionV>
                <wp:extent cx="4445" cy="4445"/>
                <wp:effectExtent l="0" t="0" r="0" b="0"/>
                <wp:wrapNone/>
                <wp:docPr id="430" name="Freeform 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F688C0" id="Freeform 389" o:spid="_x0000_s1026" style="position:absolute;margin-left:574.2pt;margin-top:825.05pt;width:.35pt;height:.35pt;z-index:-251680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</w:p>
    <w:p w:rsidR="00D74DB7" w:rsidRDefault="00D74DB7">
      <w:pPr>
        <w:widowControl w:val="0"/>
        <w:autoSpaceDE w:val="0"/>
        <w:autoSpaceDN w:val="0"/>
        <w:adjustRightInd w:val="0"/>
        <w:rPr>
          <w:color w:val="000000"/>
          <w:spacing w:val="-4"/>
          <w:sz w:val="28"/>
          <w:szCs w:val="28"/>
        </w:rPr>
        <w:sectPr w:rsidR="00D74DB7">
          <w:pgSz w:w="11900" w:h="16840"/>
          <w:pgMar w:top="0" w:right="0" w:bottom="0" w:left="0" w:header="708" w:footer="708" w:gutter="0"/>
          <w:cols w:space="708"/>
          <w:noEndnote/>
        </w:sectPr>
      </w:pPr>
    </w:p>
    <w:p w:rsidR="00D74DB7" w:rsidRDefault="00D74DB7">
      <w:pPr>
        <w:widowControl w:val="0"/>
        <w:autoSpaceDE w:val="0"/>
        <w:autoSpaceDN w:val="0"/>
        <w:adjustRightInd w:val="0"/>
        <w:spacing w:line="240" w:lineRule="exact"/>
        <w:rPr>
          <w:color w:val="000000"/>
          <w:spacing w:val="-4"/>
        </w:rPr>
      </w:pPr>
      <w:bookmarkStart w:id="3" w:name="Pg3"/>
      <w:bookmarkEnd w:id="3"/>
    </w:p>
    <w:p w:rsidR="00531D9B" w:rsidRDefault="00531D9B" w:rsidP="00531D9B">
      <w:pPr>
        <w:widowControl w:val="0"/>
        <w:autoSpaceDE w:val="0"/>
        <w:autoSpaceDN w:val="0"/>
        <w:adjustRightInd w:val="0"/>
        <w:spacing w:line="322" w:lineRule="exact"/>
        <w:ind w:left="590"/>
        <w:rPr>
          <w:color w:val="000000"/>
          <w:spacing w:val="-11"/>
        </w:rPr>
      </w:pPr>
    </w:p>
    <w:p w:rsidR="00531D9B" w:rsidRDefault="00531D9B" w:rsidP="00531D9B">
      <w:pPr>
        <w:widowControl w:val="0"/>
        <w:autoSpaceDE w:val="0"/>
        <w:autoSpaceDN w:val="0"/>
        <w:adjustRightInd w:val="0"/>
        <w:spacing w:before="192" w:line="322" w:lineRule="exact"/>
        <w:ind w:left="590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 xml:space="preserve">Dates: From…………..........To…………………. 1 Week Study </w:t>
      </w:r>
    </w:p>
    <w:p w:rsidR="00531D9B" w:rsidRDefault="00531D9B" w:rsidP="00531D9B">
      <w:pPr>
        <w:widowControl w:val="0"/>
        <w:tabs>
          <w:tab w:val="left" w:pos="3696"/>
          <w:tab w:val="left" w:pos="8249"/>
          <w:tab w:val="left" w:pos="10381"/>
        </w:tabs>
        <w:autoSpaceDE w:val="0"/>
        <w:autoSpaceDN w:val="0"/>
        <w:adjustRightInd w:val="0"/>
        <w:spacing w:before="16" w:line="322" w:lineRule="exact"/>
        <w:ind w:left="680"/>
        <w:rPr>
          <w:color w:val="000000"/>
          <w:spacing w:val="-12"/>
          <w:sz w:val="28"/>
          <w:szCs w:val="28"/>
        </w:rPr>
      </w:pPr>
      <w:r>
        <w:rPr>
          <w:color w:val="000000"/>
          <w:spacing w:val="-12"/>
          <w:sz w:val="28"/>
          <w:szCs w:val="28"/>
        </w:rPr>
        <w:t xml:space="preserve">     Days</w:t>
      </w:r>
      <w:r>
        <w:rPr>
          <w:color w:val="000000"/>
          <w:spacing w:val="-12"/>
          <w:sz w:val="28"/>
          <w:szCs w:val="28"/>
        </w:rPr>
        <w:tab/>
        <w:t>Studies Performed</w:t>
      </w:r>
      <w:r>
        <w:rPr>
          <w:color w:val="000000"/>
          <w:spacing w:val="-12"/>
          <w:sz w:val="28"/>
          <w:szCs w:val="28"/>
        </w:rPr>
        <w:tab/>
      </w:r>
      <w:r w:rsidRPr="00886B71">
        <w:rPr>
          <w:color w:val="000000"/>
          <w:spacing w:val="-12"/>
        </w:rPr>
        <w:t>Page number</w:t>
      </w:r>
      <w:r>
        <w:rPr>
          <w:color w:val="000000"/>
          <w:spacing w:val="-12"/>
          <w:sz w:val="28"/>
          <w:szCs w:val="28"/>
        </w:rPr>
        <w:t xml:space="preserve"> </w:t>
      </w:r>
      <w:r>
        <w:rPr>
          <w:color w:val="000000"/>
          <w:spacing w:val="-12"/>
          <w:sz w:val="28"/>
          <w:szCs w:val="28"/>
        </w:rPr>
        <w:tab/>
        <w:t>Hours</w:t>
      </w:r>
    </w:p>
    <w:p w:rsidR="00531D9B" w:rsidRPr="00886B71" w:rsidRDefault="00531D9B" w:rsidP="00531D9B">
      <w:pPr>
        <w:widowControl w:val="0"/>
        <w:autoSpaceDE w:val="0"/>
        <w:autoSpaceDN w:val="0"/>
        <w:adjustRightInd w:val="0"/>
        <w:spacing w:before="3" w:line="322" w:lineRule="exact"/>
        <w:ind w:left="914" w:firstLine="7334"/>
        <w:rPr>
          <w:color w:val="000000"/>
          <w:spacing w:val="-4"/>
        </w:rPr>
      </w:pPr>
      <w:r w:rsidRPr="00886B71">
        <w:rPr>
          <w:color w:val="000000"/>
          <w:spacing w:val="-4"/>
        </w:rPr>
        <w:t>related to work done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9" w:line="322" w:lineRule="exact"/>
        <w:ind w:left="914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Mon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164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Tues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60" w:line="410" w:lineRule="exact"/>
        <w:ind w:left="913" w:right="4939"/>
        <w:rPr>
          <w:color w:val="000000"/>
          <w:spacing w:val="-12"/>
          <w:w w:val="97"/>
          <w:sz w:val="28"/>
          <w:szCs w:val="28"/>
        </w:rPr>
      </w:pPr>
      <w:r>
        <w:rPr>
          <w:color w:val="000000"/>
          <w:spacing w:val="-12"/>
          <w:w w:val="96"/>
          <w:sz w:val="28"/>
          <w:szCs w:val="28"/>
        </w:rPr>
        <w:t xml:space="preserve">Wednesday </w:t>
      </w:r>
      <w:r>
        <w:rPr>
          <w:color w:val="000000"/>
          <w:spacing w:val="-12"/>
          <w:w w:val="96"/>
          <w:sz w:val="28"/>
          <w:szCs w:val="28"/>
        </w:rPr>
        <w:br/>
        <w:t>Thursday</w:t>
      </w:r>
      <w:r>
        <w:rPr>
          <w:color w:val="000000"/>
          <w:spacing w:val="-12"/>
          <w:w w:val="96"/>
          <w:sz w:val="28"/>
          <w:szCs w:val="28"/>
        </w:rPr>
        <w:br/>
      </w:r>
      <w:r>
        <w:rPr>
          <w:color w:val="000000"/>
          <w:spacing w:val="-12"/>
          <w:w w:val="97"/>
          <w:sz w:val="28"/>
          <w:szCs w:val="28"/>
        </w:rPr>
        <w:t>Fri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243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 xml:space="preserve">Saturday </w:t>
      </w:r>
    </w:p>
    <w:p w:rsidR="00531D9B" w:rsidRPr="00380490" w:rsidRDefault="00531D9B" w:rsidP="00531D9B">
      <w:pPr>
        <w:widowControl w:val="0"/>
        <w:tabs>
          <w:tab w:val="left" w:pos="8249"/>
        </w:tabs>
        <w:autoSpaceDE w:val="0"/>
        <w:autoSpaceDN w:val="0"/>
        <w:adjustRightInd w:val="0"/>
        <w:spacing w:before="246" w:line="322" w:lineRule="exact"/>
        <w:ind w:left="914"/>
        <w:rPr>
          <w:color w:val="000000"/>
          <w:spacing w:val="-4"/>
          <w:sz w:val="23"/>
          <w:szCs w:val="23"/>
        </w:rPr>
      </w:pPr>
      <w:r w:rsidRPr="00380490">
        <w:rPr>
          <w:color w:val="000000"/>
          <w:spacing w:val="-4"/>
          <w:sz w:val="23"/>
          <w:szCs w:val="23"/>
        </w:rPr>
        <w:t>Signature of authorized person</w:t>
      </w:r>
      <w:r>
        <w:rPr>
          <w:color w:val="000000"/>
          <w:spacing w:val="-4"/>
          <w:sz w:val="23"/>
          <w:szCs w:val="23"/>
        </w:rPr>
        <w:tab/>
        <w:t xml:space="preserve">        </w:t>
      </w:r>
      <w:r>
        <w:rPr>
          <w:color w:val="000000"/>
          <w:spacing w:val="-4"/>
          <w:sz w:val="28"/>
          <w:szCs w:val="28"/>
        </w:rPr>
        <w:t>Total hours: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192" w:line="322" w:lineRule="exact"/>
        <w:ind w:left="590"/>
        <w:rPr>
          <w:color w:val="000000"/>
          <w:spacing w:val="-5"/>
          <w:sz w:val="28"/>
          <w:szCs w:val="28"/>
        </w:rPr>
      </w:pPr>
    </w:p>
    <w:p w:rsidR="00531D9B" w:rsidRDefault="00531D9B" w:rsidP="00531D9B">
      <w:pPr>
        <w:widowControl w:val="0"/>
        <w:autoSpaceDE w:val="0"/>
        <w:autoSpaceDN w:val="0"/>
        <w:adjustRightInd w:val="0"/>
        <w:spacing w:line="322" w:lineRule="exact"/>
        <w:ind w:left="590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 xml:space="preserve">Dates: From…………..........To…………………. 1 Week Study </w:t>
      </w:r>
    </w:p>
    <w:p w:rsidR="00531D9B" w:rsidRPr="00380490" w:rsidRDefault="00531D9B" w:rsidP="00531D9B">
      <w:pPr>
        <w:widowControl w:val="0"/>
        <w:tabs>
          <w:tab w:val="left" w:pos="3710"/>
          <w:tab w:val="left" w:pos="8249"/>
          <w:tab w:val="left" w:pos="10381"/>
        </w:tabs>
        <w:autoSpaceDE w:val="0"/>
        <w:autoSpaceDN w:val="0"/>
        <w:adjustRightInd w:val="0"/>
        <w:spacing w:before="10" w:line="322" w:lineRule="exact"/>
        <w:ind w:left="590" w:firstLine="323"/>
        <w:rPr>
          <w:color w:val="000000"/>
          <w:spacing w:val="-7"/>
        </w:rPr>
      </w:pPr>
      <w:r>
        <w:rPr>
          <w:color w:val="000000"/>
          <w:spacing w:val="-7"/>
          <w:sz w:val="28"/>
          <w:szCs w:val="28"/>
        </w:rPr>
        <w:t>Days</w:t>
      </w:r>
      <w:r>
        <w:rPr>
          <w:color w:val="000000"/>
          <w:spacing w:val="-7"/>
          <w:sz w:val="28"/>
          <w:szCs w:val="28"/>
        </w:rPr>
        <w:tab/>
        <w:t>Studies Performed</w:t>
      </w:r>
      <w:r>
        <w:rPr>
          <w:color w:val="000000"/>
          <w:spacing w:val="-7"/>
          <w:sz w:val="28"/>
          <w:szCs w:val="28"/>
        </w:rPr>
        <w:tab/>
      </w:r>
      <w:r w:rsidRPr="00380490">
        <w:rPr>
          <w:color w:val="000000"/>
          <w:spacing w:val="-7"/>
        </w:rPr>
        <w:t>Page number</w:t>
      </w:r>
      <w:r w:rsidRPr="00380490">
        <w:rPr>
          <w:color w:val="000000"/>
          <w:spacing w:val="-7"/>
        </w:rPr>
        <w:tab/>
      </w:r>
      <w:r w:rsidRPr="00380490">
        <w:rPr>
          <w:color w:val="000000"/>
          <w:spacing w:val="-7"/>
          <w:sz w:val="28"/>
          <w:szCs w:val="28"/>
        </w:rPr>
        <w:t>Hours</w:t>
      </w:r>
    </w:p>
    <w:p w:rsidR="00531D9B" w:rsidRPr="00380490" w:rsidRDefault="00531D9B" w:rsidP="00531D9B">
      <w:pPr>
        <w:widowControl w:val="0"/>
        <w:autoSpaceDE w:val="0"/>
        <w:autoSpaceDN w:val="0"/>
        <w:adjustRightInd w:val="0"/>
        <w:spacing w:before="1" w:line="315" w:lineRule="exact"/>
        <w:ind w:left="914" w:firstLine="7334"/>
        <w:rPr>
          <w:color w:val="000000"/>
          <w:spacing w:val="-4"/>
        </w:rPr>
      </w:pPr>
      <w:r w:rsidRPr="00380490">
        <w:rPr>
          <w:color w:val="000000"/>
          <w:spacing w:val="-4"/>
        </w:rPr>
        <w:t>related to work done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11" w:line="322" w:lineRule="exact"/>
        <w:ind w:left="914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Mon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137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Tues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186" w:line="410" w:lineRule="exact"/>
        <w:ind w:left="914" w:right="4936"/>
        <w:rPr>
          <w:color w:val="000000"/>
          <w:spacing w:val="-12"/>
          <w:w w:val="97"/>
          <w:sz w:val="28"/>
          <w:szCs w:val="28"/>
        </w:rPr>
      </w:pPr>
      <w:r>
        <w:rPr>
          <w:color w:val="000000"/>
          <w:spacing w:val="-12"/>
          <w:w w:val="96"/>
          <w:sz w:val="28"/>
          <w:szCs w:val="28"/>
        </w:rPr>
        <w:t xml:space="preserve">Wednesday </w:t>
      </w:r>
      <w:r>
        <w:rPr>
          <w:color w:val="000000"/>
          <w:spacing w:val="-12"/>
          <w:w w:val="96"/>
          <w:sz w:val="28"/>
          <w:szCs w:val="28"/>
        </w:rPr>
        <w:br/>
      </w:r>
      <w:r>
        <w:rPr>
          <w:color w:val="000000"/>
          <w:spacing w:val="-12"/>
          <w:w w:val="97"/>
          <w:sz w:val="28"/>
          <w:szCs w:val="28"/>
        </w:rPr>
        <w:t>Thurs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103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Friday</w:t>
      </w:r>
    </w:p>
    <w:p w:rsidR="00531D9B" w:rsidRDefault="00531D9B" w:rsidP="00531D9B">
      <w:pPr>
        <w:widowControl w:val="0"/>
        <w:tabs>
          <w:tab w:val="left" w:pos="8249"/>
        </w:tabs>
        <w:autoSpaceDE w:val="0"/>
        <w:autoSpaceDN w:val="0"/>
        <w:adjustRightInd w:val="0"/>
        <w:spacing w:before="239" w:line="322" w:lineRule="exact"/>
        <w:ind w:left="914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Saturday</w:t>
      </w:r>
      <w:r>
        <w:rPr>
          <w:color w:val="000000"/>
          <w:spacing w:val="-4"/>
          <w:sz w:val="28"/>
          <w:szCs w:val="28"/>
        </w:rPr>
        <w:tab/>
      </w:r>
    </w:p>
    <w:p w:rsidR="00531D9B" w:rsidRDefault="00531D9B" w:rsidP="00531D9B">
      <w:pPr>
        <w:widowControl w:val="0"/>
        <w:autoSpaceDE w:val="0"/>
        <w:autoSpaceDN w:val="0"/>
        <w:adjustRightInd w:val="0"/>
        <w:spacing w:line="322" w:lineRule="exact"/>
        <w:ind w:left="590"/>
        <w:rPr>
          <w:color w:val="000000"/>
          <w:spacing w:val="-4"/>
          <w:sz w:val="23"/>
          <w:szCs w:val="23"/>
        </w:rPr>
      </w:pPr>
      <w:r>
        <w:rPr>
          <w:color w:val="000000"/>
          <w:spacing w:val="-4"/>
          <w:sz w:val="23"/>
          <w:szCs w:val="23"/>
        </w:rPr>
        <w:t xml:space="preserve">     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line="360" w:lineRule="auto"/>
        <w:ind w:left="590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3"/>
          <w:szCs w:val="23"/>
        </w:rPr>
        <w:t xml:space="preserve">     </w:t>
      </w:r>
      <w:r w:rsidRPr="00380490">
        <w:rPr>
          <w:color w:val="000000"/>
          <w:spacing w:val="-4"/>
          <w:sz w:val="23"/>
          <w:szCs w:val="23"/>
        </w:rPr>
        <w:t>Signature of authorized person</w:t>
      </w:r>
      <w:r>
        <w:rPr>
          <w:color w:val="000000"/>
          <w:spacing w:val="-4"/>
          <w:sz w:val="23"/>
          <w:szCs w:val="23"/>
        </w:rPr>
        <w:t xml:space="preserve"> </w:t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</w:r>
      <w:r>
        <w:rPr>
          <w:color w:val="000000"/>
          <w:spacing w:val="-4"/>
          <w:sz w:val="23"/>
          <w:szCs w:val="23"/>
        </w:rPr>
        <w:tab/>
        <w:t xml:space="preserve">      </w:t>
      </w:r>
      <w:r>
        <w:rPr>
          <w:color w:val="000000"/>
          <w:spacing w:val="-4"/>
          <w:sz w:val="28"/>
          <w:szCs w:val="28"/>
        </w:rPr>
        <w:t>Total hours: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192" w:line="322" w:lineRule="exact"/>
        <w:ind w:left="590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 xml:space="preserve">Dates: From…………..........To…………………. 1 Week Study </w:t>
      </w:r>
    </w:p>
    <w:p w:rsidR="00531D9B" w:rsidRPr="00544801" w:rsidRDefault="00531D9B" w:rsidP="00531D9B">
      <w:pPr>
        <w:widowControl w:val="0"/>
        <w:tabs>
          <w:tab w:val="left" w:pos="3645"/>
          <w:tab w:val="left" w:pos="8249"/>
          <w:tab w:val="left" w:pos="10381"/>
        </w:tabs>
        <w:autoSpaceDE w:val="0"/>
        <w:autoSpaceDN w:val="0"/>
        <w:adjustRightInd w:val="0"/>
        <w:spacing w:before="9" w:line="322" w:lineRule="exact"/>
        <w:ind w:left="590" w:firstLine="323"/>
        <w:rPr>
          <w:color w:val="000000"/>
          <w:spacing w:val="-7"/>
          <w:sz w:val="28"/>
          <w:szCs w:val="28"/>
        </w:rPr>
      </w:pPr>
      <w:r>
        <w:rPr>
          <w:color w:val="000000"/>
          <w:spacing w:val="-7"/>
          <w:sz w:val="28"/>
          <w:szCs w:val="28"/>
        </w:rPr>
        <w:t>Days</w:t>
      </w:r>
      <w:r>
        <w:rPr>
          <w:color w:val="000000"/>
          <w:spacing w:val="-7"/>
          <w:sz w:val="28"/>
          <w:szCs w:val="28"/>
        </w:rPr>
        <w:tab/>
        <w:t>Studies Performed</w:t>
      </w:r>
      <w:r>
        <w:rPr>
          <w:color w:val="000000"/>
          <w:spacing w:val="-7"/>
          <w:sz w:val="28"/>
          <w:szCs w:val="28"/>
        </w:rPr>
        <w:tab/>
      </w:r>
      <w:r w:rsidRPr="00544801">
        <w:rPr>
          <w:color w:val="000000"/>
          <w:spacing w:val="-7"/>
        </w:rPr>
        <w:t>Page number</w:t>
      </w:r>
      <w:r w:rsidRPr="00544801">
        <w:rPr>
          <w:color w:val="000000"/>
          <w:spacing w:val="-7"/>
        </w:rPr>
        <w:tab/>
      </w:r>
      <w:r w:rsidRPr="00544801">
        <w:rPr>
          <w:color w:val="000000"/>
          <w:spacing w:val="-7"/>
          <w:sz w:val="28"/>
          <w:szCs w:val="28"/>
        </w:rPr>
        <w:t>Hours</w:t>
      </w:r>
    </w:p>
    <w:p w:rsidR="00531D9B" w:rsidRPr="00544801" w:rsidRDefault="00531D9B" w:rsidP="00531D9B">
      <w:pPr>
        <w:widowControl w:val="0"/>
        <w:autoSpaceDE w:val="0"/>
        <w:autoSpaceDN w:val="0"/>
        <w:adjustRightInd w:val="0"/>
        <w:spacing w:before="2" w:line="322" w:lineRule="exact"/>
        <w:ind w:left="914" w:firstLine="7334"/>
        <w:rPr>
          <w:color w:val="000000"/>
          <w:spacing w:val="-4"/>
        </w:rPr>
      </w:pPr>
      <w:r w:rsidRPr="00544801">
        <w:rPr>
          <w:color w:val="000000"/>
          <w:spacing w:val="-4"/>
        </w:rPr>
        <w:t>related to work done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9" w:line="322" w:lineRule="exact"/>
        <w:ind w:left="914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Mon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298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Tues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91" w:line="500" w:lineRule="exact"/>
        <w:ind w:left="914" w:right="4936"/>
        <w:rPr>
          <w:color w:val="000000"/>
          <w:spacing w:val="-12"/>
          <w:w w:val="97"/>
          <w:sz w:val="28"/>
          <w:szCs w:val="28"/>
        </w:rPr>
      </w:pPr>
      <w:r>
        <w:rPr>
          <w:color w:val="000000"/>
          <w:spacing w:val="-12"/>
          <w:w w:val="96"/>
          <w:sz w:val="28"/>
          <w:szCs w:val="28"/>
        </w:rPr>
        <w:t xml:space="preserve">Wednesday </w:t>
      </w:r>
      <w:r>
        <w:rPr>
          <w:color w:val="000000"/>
          <w:spacing w:val="-12"/>
          <w:w w:val="96"/>
          <w:sz w:val="28"/>
          <w:szCs w:val="28"/>
        </w:rPr>
        <w:br/>
        <w:t>Thursday</w:t>
      </w:r>
      <w:r>
        <w:rPr>
          <w:color w:val="000000"/>
          <w:spacing w:val="-12"/>
          <w:w w:val="96"/>
          <w:sz w:val="28"/>
          <w:szCs w:val="28"/>
        </w:rPr>
        <w:br/>
      </w:r>
      <w:r>
        <w:rPr>
          <w:color w:val="000000"/>
          <w:spacing w:val="-12"/>
          <w:w w:val="97"/>
          <w:sz w:val="28"/>
          <w:szCs w:val="28"/>
        </w:rPr>
        <w:t>Friday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before="68" w:line="322" w:lineRule="exact"/>
        <w:ind w:left="914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Saturday</w:t>
      </w:r>
    </w:p>
    <w:p w:rsidR="00531D9B" w:rsidRDefault="00531D9B" w:rsidP="00531D9B">
      <w:pPr>
        <w:widowControl w:val="0"/>
        <w:tabs>
          <w:tab w:val="left" w:pos="8249"/>
        </w:tabs>
        <w:autoSpaceDE w:val="0"/>
        <w:autoSpaceDN w:val="0"/>
        <w:adjustRightInd w:val="0"/>
        <w:spacing w:before="360" w:line="322" w:lineRule="exact"/>
        <w:ind w:left="567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3"/>
          <w:szCs w:val="23"/>
        </w:rPr>
        <w:t xml:space="preserve">     </w:t>
      </w:r>
      <w:r w:rsidRPr="00380490">
        <w:rPr>
          <w:color w:val="000000"/>
          <w:spacing w:val="-4"/>
          <w:sz w:val="23"/>
          <w:szCs w:val="23"/>
        </w:rPr>
        <w:t>Signature of authorized person</w:t>
      </w:r>
      <w:r>
        <w:rPr>
          <w:color w:val="000000"/>
          <w:spacing w:val="-4"/>
          <w:sz w:val="28"/>
          <w:szCs w:val="28"/>
        </w:rPr>
        <w:tab/>
        <w:t xml:space="preserve">      Total Hours:</w:t>
      </w:r>
    </w:p>
    <w:p w:rsidR="00531D9B" w:rsidRDefault="00531D9B" w:rsidP="00531D9B">
      <w:pPr>
        <w:widowControl w:val="0"/>
        <w:autoSpaceDE w:val="0"/>
        <w:autoSpaceDN w:val="0"/>
        <w:adjustRightInd w:val="0"/>
        <w:spacing w:line="322" w:lineRule="exact"/>
        <w:ind w:left="11101"/>
        <w:rPr>
          <w:color w:val="000000"/>
          <w:spacing w:val="-4"/>
          <w:sz w:val="28"/>
          <w:szCs w:val="28"/>
        </w:rPr>
      </w:pPr>
    </w:p>
    <w:p w:rsidR="00531D9B" w:rsidRDefault="00531D9B" w:rsidP="00531D9B">
      <w:pPr>
        <w:widowControl w:val="0"/>
        <w:autoSpaceDE w:val="0"/>
        <w:autoSpaceDN w:val="0"/>
        <w:adjustRightInd w:val="0"/>
        <w:spacing w:line="322" w:lineRule="exact"/>
        <w:ind w:left="11101"/>
        <w:rPr>
          <w:color w:val="000000"/>
          <w:spacing w:val="-4"/>
          <w:sz w:val="28"/>
          <w:szCs w:val="28"/>
        </w:rPr>
      </w:pPr>
    </w:p>
    <w:p w:rsidR="00531D9B" w:rsidRDefault="00531D9B" w:rsidP="00531D9B">
      <w:pPr>
        <w:widowControl w:val="0"/>
        <w:autoSpaceDE w:val="0"/>
        <w:autoSpaceDN w:val="0"/>
        <w:adjustRightInd w:val="0"/>
        <w:spacing w:line="322" w:lineRule="exact"/>
        <w:ind w:left="11101"/>
        <w:rPr>
          <w:color w:val="000000"/>
          <w:spacing w:val="-4"/>
          <w:sz w:val="28"/>
          <w:szCs w:val="28"/>
        </w:rPr>
      </w:pPr>
    </w:p>
    <w:p w:rsidR="00531D9B" w:rsidRDefault="004053E1" w:rsidP="00531D9B">
      <w:pPr>
        <w:widowControl w:val="0"/>
        <w:autoSpaceDE w:val="0"/>
        <w:autoSpaceDN w:val="0"/>
        <w:adjustRightInd w:val="0"/>
        <w:spacing w:before="142" w:line="322" w:lineRule="exact"/>
        <w:ind w:left="11101"/>
        <w:rPr>
          <w:color w:val="000000"/>
          <w:spacing w:val="-4"/>
          <w:sz w:val="28"/>
          <w:szCs w:val="28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947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85165</wp:posOffset>
                </wp:positionV>
                <wp:extent cx="5080" cy="4445"/>
                <wp:effectExtent l="0" t="0" r="0" b="0"/>
                <wp:wrapNone/>
                <wp:docPr id="429" name="Freeform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56FC68" id="Freeform 390" o:spid="_x0000_s1026" style="position:absolute;margin-left:40.3pt;margin-top:53.95pt;width:.4pt;height:.35pt;z-index:-25162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049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85165</wp:posOffset>
                </wp:positionV>
                <wp:extent cx="5080" cy="4445"/>
                <wp:effectExtent l="0" t="0" r="0" b="0"/>
                <wp:wrapNone/>
                <wp:docPr id="428" name="Freeform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62668" id="Freeform 391" o:spid="_x0000_s1026" style="position:absolute;margin-left:40.3pt;margin-top:53.95pt;width:.4pt;height:.35pt;z-index:-251625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152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685165</wp:posOffset>
                </wp:positionV>
                <wp:extent cx="1756410" cy="12700"/>
                <wp:effectExtent l="0" t="0" r="0" b="0"/>
                <wp:wrapNone/>
                <wp:docPr id="427" name="Freeform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BB174B" id="Freeform 392" o:spid="_x0000_s1026" style="position:absolute;margin-left:40.7pt;margin-top:53.95pt;width:138.3pt;height:1pt;z-index:-25162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254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685165</wp:posOffset>
                </wp:positionV>
                <wp:extent cx="5080" cy="4445"/>
                <wp:effectExtent l="0" t="0" r="0" b="0"/>
                <wp:wrapNone/>
                <wp:docPr id="426" name="Freeform 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6A6D7" id="Freeform 393" o:spid="_x0000_s1026" style="position:absolute;margin-left:179pt;margin-top:53.95pt;width:.4pt;height:.35pt;z-index:-251623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3568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685165</wp:posOffset>
                </wp:positionV>
                <wp:extent cx="2886075" cy="12700"/>
                <wp:effectExtent l="0" t="0" r="0" b="0"/>
                <wp:wrapNone/>
                <wp:docPr id="425" name="Freeform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D13916" id="Freeform 394" o:spid="_x0000_s1026" style="position:absolute;margin-left:179.4pt;margin-top:53.95pt;width:227.25pt;height:1pt;z-index:-251622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459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85165</wp:posOffset>
                </wp:positionV>
                <wp:extent cx="4445" cy="4445"/>
                <wp:effectExtent l="0" t="0" r="0" b="0"/>
                <wp:wrapNone/>
                <wp:docPr id="424" name="Freeform 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3A417B" id="Freeform 395" o:spid="_x0000_s1026" style="position:absolute;margin-left:406.65pt;margin-top:53.95pt;width:.35pt;height:.35pt;z-index:-25162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561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685165</wp:posOffset>
                </wp:positionV>
                <wp:extent cx="1345565" cy="12700"/>
                <wp:effectExtent l="0" t="0" r="0" b="0"/>
                <wp:wrapNone/>
                <wp:docPr id="423" name="Freeform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F18F8E" id="Freeform 396" o:spid="_x0000_s1026" style="position:absolute;margin-left:407pt;margin-top:53.95pt;width:105.95pt;height:1pt;z-index:-251620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664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685165</wp:posOffset>
                </wp:positionV>
                <wp:extent cx="4445" cy="4445"/>
                <wp:effectExtent l="0" t="0" r="0" b="0"/>
                <wp:wrapNone/>
                <wp:docPr id="422" name="Freeform 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B473C7" id="Freeform 397" o:spid="_x0000_s1026" style="position:absolute;margin-left:512.95pt;margin-top:53.95pt;width:.35pt;height:.35pt;z-index:-251619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766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685165</wp:posOffset>
                </wp:positionV>
                <wp:extent cx="539750" cy="12700"/>
                <wp:effectExtent l="0" t="0" r="0" b="0"/>
                <wp:wrapNone/>
                <wp:docPr id="421" name="Freeform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498A3" id="Freeform 398" o:spid="_x0000_s1026" style="position:absolute;margin-left:513.3pt;margin-top:53.95pt;width:42.5pt;height:1pt;z-index:-251618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868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85165</wp:posOffset>
                </wp:positionV>
                <wp:extent cx="4445" cy="4445"/>
                <wp:effectExtent l="0" t="0" r="0" b="0"/>
                <wp:wrapNone/>
                <wp:docPr id="420" name="Freeform 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5B949A" id="Freeform 399" o:spid="_x0000_s1026" style="position:absolute;margin-left:555.8pt;margin-top:53.95pt;width:.35pt;height:.35pt;z-index:-251617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971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85165</wp:posOffset>
                </wp:positionV>
                <wp:extent cx="4445" cy="4445"/>
                <wp:effectExtent l="0" t="0" r="0" b="0"/>
                <wp:wrapNone/>
                <wp:docPr id="419" name="Freeform 4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F3E6ED" id="Freeform 400" o:spid="_x0000_s1026" style="position:absolute;margin-left:555.8pt;margin-top:53.95pt;width:.35pt;height:.35pt;z-index:-25161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073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418" name="Freeform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C194A9" id="Freeform 401" o:spid="_x0000_s1026" style="position:absolute;margin-left:40.3pt;margin-top:54.3pt;width:1pt;height:32.45pt;z-index:-25161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1760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417" name="Freeform 4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10E70B" id="Freeform 402" o:spid="_x0000_s1026" style="position:absolute;margin-left:179pt;margin-top:54.3pt;width:1pt;height:32.45pt;z-index:-25161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JOhNwMAAMg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278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416" name="Freeform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B1AA3B" id="Freeform 403" o:spid="_x0000_s1026" style="position:absolute;margin-left:406.65pt;margin-top:54.3pt;width:1pt;height:32.45pt;z-index:-251613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380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415" name="Freeform 4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2B04AB" id="Freeform 404" o:spid="_x0000_s1026" style="position:absolute;margin-left:512.95pt;margin-top:54.3pt;width:1pt;height:32.45pt;z-index:-251612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483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89610</wp:posOffset>
                </wp:positionV>
                <wp:extent cx="12700" cy="412115"/>
                <wp:effectExtent l="0" t="0" r="0" b="0"/>
                <wp:wrapNone/>
                <wp:docPr id="414" name="Freeform 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76AA0F" id="Freeform 405" o:spid="_x0000_s1026" style="position:absolute;margin-left:555.8pt;margin-top:54.3pt;width:1pt;height:32.45pt;z-index:-251611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585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101725</wp:posOffset>
                </wp:positionV>
                <wp:extent cx="5080" cy="4445"/>
                <wp:effectExtent l="0" t="0" r="0" b="0"/>
                <wp:wrapNone/>
                <wp:docPr id="413" name="Freeform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BD5D2B" id="Freeform 406" o:spid="_x0000_s1026" style="position:absolute;margin-left:40.3pt;margin-top:86.75pt;width:.4pt;height:.35pt;z-index:-251610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688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1101725</wp:posOffset>
                </wp:positionV>
                <wp:extent cx="1756410" cy="12700"/>
                <wp:effectExtent l="0" t="0" r="0" b="0"/>
                <wp:wrapNone/>
                <wp:docPr id="412" name="Freeform 4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4D98B9" id="Freeform 407" o:spid="_x0000_s1026" style="position:absolute;margin-left:40.7pt;margin-top:86.75pt;width:138.3pt;height:1pt;z-index:-25160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790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101725</wp:posOffset>
                </wp:positionV>
                <wp:extent cx="5080" cy="4445"/>
                <wp:effectExtent l="0" t="0" r="0" b="0"/>
                <wp:wrapNone/>
                <wp:docPr id="411" name="Freeform 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D41DE0" id="Freeform 408" o:spid="_x0000_s1026" style="position:absolute;margin-left:179pt;margin-top:86.75pt;width:.4pt;height:.35pt;z-index:-251608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8928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1101725</wp:posOffset>
                </wp:positionV>
                <wp:extent cx="2886075" cy="12700"/>
                <wp:effectExtent l="0" t="0" r="0" b="0"/>
                <wp:wrapNone/>
                <wp:docPr id="410" name="Freeform 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10596F" id="Freeform 409" o:spid="_x0000_s1026" style="position:absolute;margin-left:179.4pt;margin-top:86.75pt;width:227.25pt;height:1pt;z-index:-25160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995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101725</wp:posOffset>
                </wp:positionV>
                <wp:extent cx="4445" cy="4445"/>
                <wp:effectExtent l="0" t="0" r="0" b="0"/>
                <wp:wrapNone/>
                <wp:docPr id="409" name="Freeform 4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9D759" id="Freeform 410" o:spid="_x0000_s1026" style="position:absolute;margin-left:406.65pt;margin-top:86.75pt;width:.35pt;height:.35pt;z-index:-25160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097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1101725</wp:posOffset>
                </wp:positionV>
                <wp:extent cx="1345565" cy="12700"/>
                <wp:effectExtent l="0" t="0" r="0" b="0"/>
                <wp:wrapNone/>
                <wp:docPr id="408" name="Freeform 4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B648D" id="Freeform 411" o:spid="_x0000_s1026" style="position:absolute;margin-left:407pt;margin-top:86.75pt;width:105.95pt;height:1pt;z-index:-251605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200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101725</wp:posOffset>
                </wp:positionV>
                <wp:extent cx="4445" cy="4445"/>
                <wp:effectExtent l="0" t="0" r="0" b="0"/>
                <wp:wrapNone/>
                <wp:docPr id="407" name="Freeform 4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E40B56" id="Freeform 412" o:spid="_x0000_s1026" style="position:absolute;margin-left:512.95pt;margin-top:86.75pt;width:.35pt;height:.35pt;z-index:-25160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302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1101725</wp:posOffset>
                </wp:positionV>
                <wp:extent cx="539750" cy="12700"/>
                <wp:effectExtent l="0" t="0" r="0" b="0"/>
                <wp:wrapNone/>
                <wp:docPr id="406" name="Freeform 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57F60E" id="Freeform 413" o:spid="_x0000_s1026" style="position:absolute;margin-left:513.3pt;margin-top:86.75pt;width:42.5pt;height:1pt;z-index:-251603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404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101725</wp:posOffset>
                </wp:positionV>
                <wp:extent cx="4445" cy="4445"/>
                <wp:effectExtent l="0" t="0" r="0" b="0"/>
                <wp:wrapNone/>
                <wp:docPr id="405" name="Freeform 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0121B0" id="Freeform 414" o:spid="_x0000_s1026" style="position:absolute;margin-left:555.8pt;margin-top:86.75pt;width:.35pt;height:.35pt;z-index:-25160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507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404" name="Freeform 4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003D5" id="Freeform 415" o:spid="_x0000_s1026" style="position:absolute;margin-left:40.3pt;margin-top:87.1pt;width:1pt;height:23.75pt;z-index:-251601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6096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403" name="Freeform 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552435" id="Freeform 416" o:spid="_x0000_s1026" style="position:absolute;margin-left:179pt;margin-top:87.1pt;width:1pt;height:23.75pt;z-index:-251600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712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402" name="Freeform 4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1D3AEF" id="Freeform 417" o:spid="_x0000_s1026" style="position:absolute;margin-left:406.65pt;margin-top:87.1pt;width:1pt;height:23.75pt;z-index:-251599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814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401" name="Freeform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3C45AA" id="Freeform 418" o:spid="_x0000_s1026" style="position:absolute;margin-left:512.95pt;margin-top:87.1pt;width:1pt;height:23.75pt;z-index:-251598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916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106170</wp:posOffset>
                </wp:positionV>
                <wp:extent cx="12700" cy="301625"/>
                <wp:effectExtent l="0" t="0" r="0" b="0"/>
                <wp:wrapNone/>
                <wp:docPr id="400" name="Freeform 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1625"/>
                        </a:xfrm>
                        <a:custGeom>
                          <a:avLst/>
                          <a:gdLst>
                            <a:gd name="T0" fmla="*/ 0 w 20"/>
                            <a:gd name="T1" fmla="*/ 475 h 475"/>
                            <a:gd name="T2" fmla="*/ 20 w 20"/>
                            <a:gd name="T3" fmla="*/ 475 h 475"/>
                            <a:gd name="T4" fmla="*/ 20 w 20"/>
                            <a:gd name="T5" fmla="*/ 0 h 475"/>
                            <a:gd name="T6" fmla="*/ 0 w 20"/>
                            <a:gd name="T7" fmla="*/ 0 h 4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75">
                              <a:moveTo>
                                <a:pt x="0" y="475"/>
                              </a:moveTo>
                              <a:lnTo>
                                <a:pt x="20" y="47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A9686E" id="Freeform 419" o:spid="_x0000_s1026" style="position:absolute;margin-left:555.8pt;margin-top:87.1pt;width:1pt;height:23.75pt;z-index:-25159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" o:allowincell="f" path="m,475r20,l20,,,,,475xe" fillcolor="black" stroked="f">
                <v:path arrowok="t" o:connecttype="custom" o:connectlocs="0,301625;12700,3016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019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407795</wp:posOffset>
                </wp:positionV>
                <wp:extent cx="5080" cy="5080"/>
                <wp:effectExtent l="0" t="0" r="0" b="0"/>
                <wp:wrapNone/>
                <wp:docPr id="399" name="Freeform 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FC6FF4" id="Freeform 420" o:spid="_x0000_s1026" style="position:absolute;margin-left:40.3pt;margin-top:110.85pt;width:.4pt;height:.4pt;z-index:-251596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121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1407795</wp:posOffset>
                </wp:positionV>
                <wp:extent cx="1756410" cy="12700"/>
                <wp:effectExtent l="0" t="0" r="0" b="0"/>
                <wp:wrapNone/>
                <wp:docPr id="398" name="Freeform 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F360B5" id="Freeform 421" o:spid="_x0000_s1026" style="position:absolute;margin-left:40.7pt;margin-top:110.85pt;width:138.3pt;height:1pt;z-index:-25159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2240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407795</wp:posOffset>
                </wp:positionV>
                <wp:extent cx="5080" cy="5080"/>
                <wp:effectExtent l="0" t="0" r="0" b="0"/>
                <wp:wrapNone/>
                <wp:docPr id="397" name="Freeform 4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155812" id="Freeform 422" o:spid="_x0000_s1026" style="position:absolute;margin-left:179pt;margin-top:110.85pt;width:.4pt;height:.4pt;z-index:-25159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3264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1407795</wp:posOffset>
                </wp:positionV>
                <wp:extent cx="2886075" cy="12700"/>
                <wp:effectExtent l="0" t="0" r="0" b="0"/>
                <wp:wrapNone/>
                <wp:docPr id="396" name="Freeform 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6BB0A3" id="Freeform 423" o:spid="_x0000_s1026" style="position:absolute;margin-left:179.4pt;margin-top:110.85pt;width:227.25pt;height:1pt;z-index:-251593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428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407795</wp:posOffset>
                </wp:positionV>
                <wp:extent cx="4445" cy="5080"/>
                <wp:effectExtent l="0" t="0" r="0" b="0"/>
                <wp:wrapNone/>
                <wp:docPr id="395" name="Freeform 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DBB66E" id="Freeform 424" o:spid="_x0000_s1026" style="position:absolute;margin-left:406.65pt;margin-top:110.85pt;width:.35pt;height:.4pt;z-index:-251592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531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1407795</wp:posOffset>
                </wp:positionV>
                <wp:extent cx="1345565" cy="12700"/>
                <wp:effectExtent l="0" t="0" r="0" b="0"/>
                <wp:wrapNone/>
                <wp:docPr id="394" name="Freeform 4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C3C485" id="Freeform 425" o:spid="_x0000_s1026" style="position:absolute;margin-left:407pt;margin-top:110.85pt;width:105.95pt;height:1pt;z-index:-25159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633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407795</wp:posOffset>
                </wp:positionV>
                <wp:extent cx="4445" cy="5080"/>
                <wp:effectExtent l="0" t="0" r="0" b="0"/>
                <wp:wrapNone/>
                <wp:docPr id="393" name="Freeform 4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09489" id="Freeform 426" o:spid="_x0000_s1026" style="position:absolute;margin-left:512.95pt;margin-top:110.85pt;width:.35pt;height:.4pt;z-index:-251590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736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1407795</wp:posOffset>
                </wp:positionV>
                <wp:extent cx="539750" cy="12700"/>
                <wp:effectExtent l="0" t="0" r="0" b="0"/>
                <wp:wrapNone/>
                <wp:docPr id="392" name="Freeform 4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2CDDD4" id="Freeform 427" o:spid="_x0000_s1026" style="position:absolute;margin-left:513.3pt;margin-top:110.85pt;width:42.5pt;height:1pt;z-index:-25158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838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407795</wp:posOffset>
                </wp:positionV>
                <wp:extent cx="4445" cy="5080"/>
                <wp:effectExtent l="0" t="0" r="0" b="0"/>
                <wp:wrapNone/>
                <wp:docPr id="391" name="Freeform 4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D1830B" id="Freeform 428" o:spid="_x0000_s1026" style="position:absolute;margin-left:555.8pt;margin-top:110.85pt;width:.35pt;height:.4pt;z-index:-25158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940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390" name="Freeform 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619AC" id="Freeform 429" o:spid="_x0000_s1026" style="position:absolute;margin-left:40.3pt;margin-top:111.25pt;width:1pt;height:20.85pt;z-index:-25158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0432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389" name="Freeform 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EC68BF" id="Freeform 430" o:spid="_x0000_s1026" style="position:absolute;margin-left:179pt;margin-top:111.25pt;width:1pt;height:20.85pt;z-index:-251586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145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388" name="Freeform 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91E2CA" id="Freeform 431" o:spid="_x0000_s1026" style="position:absolute;margin-left:406.65pt;margin-top:111.25pt;width:1pt;height:20.85pt;z-index:-25158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248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387" name="Freeform 4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47248" id="Freeform 432" o:spid="_x0000_s1026" style="position:absolute;margin-left:512.95pt;margin-top:111.25pt;width:1pt;height:20.85pt;z-index:-25158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350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412875</wp:posOffset>
                </wp:positionV>
                <wp:extent cx="12700" cy="264795"/>
                <wp:effectExtent l="0" t="0" r="0" b="0"/>
                <wp:wrapNone/>
                <wp:docPr id="386" name="Freeform 4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4795"/>
                        </a:xfrm>
                        <a:custGeom>
                          <a:avLst/>
                          <a:gdLst>
                            <a:gd name="T0" fmla="*/ 0 w 20"/>
                            <a:gd name="T1" fmla="*/ 417 h 417"/>
                            <a:gd name="T2" fmla="*/ 20 w 20"/>
                            <a:gd name="T3" fmla="*/ 417 h 417"/>
                            <a:gd name="T4" fmla="*/ 20 w 20"/>
                            <a:gd name="T5" fmla="*/ 0 h 417"/>
                            <a:gd name="T6" fmla="*/ 0 w 20"/>
                            <a:gd name="T7" fmla="*/ 0 h 4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7">
                              <a:moveTo>
                                <a:pt x="0" y="417"/>
                              </a:moveTo>
                              <a:lnTo>
                                <a:pt x="20" y="417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647240" id="Freeform 433" o:spid="_x0000_s1026" style="position:absolute;margin-left:555.8pt;margin-top:111.25pt;width:1pt;height:20.85pt;z-index:-25158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" o:allowincell="f" path="m,417r20,l20,,,,,417xe" fillcolor="black" stroked="f">
                <v:path arrowok="t" o:connecttype="custom" o:connectlocs="0,264795;12700,26479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452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677670</wp:posOffset>
                </wp:positionV>
                <wp:extent cx="5080" cy="4445"/>
                <wp:effectExtent l="0" t="0" r="0" b="0"/>
                <wp:wrapNone/>
                <wp:docPr id="385" name="Freeform 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DE3902" id="Freeform 434" o:spid="_x0000_s1026" style="position:absolute;margin-left:40.3pt;margin-top:132.1pt;width:.4pt;height:.35pt;z-index:-25158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555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1677670</wp:posOffset>
                </wp:positionV>
                <wp:extent cx="1756410" cy="12700"/>
                <wp:effectExtent l="0" t="0" r="0" b="0"/>
                <wp:wrapNone/>
                <wp:docPr id="384" name="Freeform 4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F4F830" id="Freeform 435" o:spid="_x0000_s1026" style="position:absolute;margin-left:40.7pt;margin-top:132.1pt;width:138.3pt;height:1pt;z-index:-25158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6576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677670</wp:posOffset>
                </wp:positionV>
                <wp:extent cx="5080" cy="4445"/>
                <wp:effectExtent l="0" t="0" r="0" b="0"/>
                <wp:wrapNone/>
                <wp:docPr id="383" name="Freeform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B5DA83" id="Freeform 436" o:spid="_x0000_s1026" style="position:absolute;margin-left:179pt;margin-top:132.1pt;width:.4pt;height:.35pt;z-index:-25157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7600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1677670</wp:posOffset>
                </wp:positionV>
                <wp:extent cx="2886075" cy="12700"/>
                <wp:effectExtent l="0" t="0" r="0" b="0"/>
                <wp:wrapNone/>
                <wp:docPr id="382" name="Freeform 4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FF29FA" id="Freeform 437" o:spid="_x0000_s1026" style="position:absolute;margin-left:179.4pt;margin-top:132.1pt;width:227.25pt;height:1pt;z-index:-25157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862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677670</wp:posOffset>
                </wp:positionV>
                <wp:extent cx="4445" cy="4445"/>
                <wp:effectExtent l="0" t="0" r="0" b="0"/>
                <wp:wrapNone/>
                <wp:docPr id="381" name="Freeform 4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D40E72" id="Freeform 438" o:spid="_x0000_s1026" style="position:absolute;margin-left:406.65pt;margin-top:132.1pt;width:.35pt;height:.35pt;z-index:-25157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964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1677670</wp:posOffset>
                </wp:positionV>
                <wp:extent cx="1345565" cy="12700"/>
                <wp:effectExtent l="0" t="0" r="0" b="0"/>
                <wp:wrapNone/>
                <wp:docPr id="380" name="Freeform 4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D65477" id="Freeform 439" o:spid="_x0000_s1026" style="position:absolute;margin-left:407pt;margin-top:132.1pt;width:105.95pt;height:1pt;z-index:-25157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067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677670</wp:posOffset>
                </wp:positionV>
                <wp:extent cx="4445" cy="4445"/>
                <wp:effectExtent l="0" t="0" r="0" b="0"/>
                <wp:wrapNone/>
                <wp:docPr id="379" name="Freeform 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18BF8B" id="Freeform 440" o:spid="_x0000_s1026" style="position:absolute;margin-left:512.95pt;margin-top:132.1pt;width:.35pt;height:.35pt;z-index:-25157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cgNJg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169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1677670</wp:posOffset>
                </wp:positionV>
                <wp:extent cx="539750" cy="12700"/>
                <wp:effectExtent l="0" t="0" r="0" b="0"/>
                <wp:wrapNone/>
                <wp:docPr id="378" name="Freeform 4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2A04F3" id="Freeform 441" o:spid="_x0000_s1026" style="position:absolute;margin-left:513.3pt;margin-top:132.1pt;width:42.5pt;height:1pt;z-index:-25157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272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677670</wp:posOffset>
                </wp:positionV>
                <wp:extent cx="4445" cy="4445"/>
                <wp:effectExtent l="0" t="0" r="0" b="0"/>
                <wp:wrapNone/>
                <wp:docPr id="377" name="Freeform 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955190" id="Freeform 442" o:spid="_x0000_s1026" style="position:absolute;margin-left:555.8pt;margin-top:132.1pt;width:.35pt;height:.35pt;z-index:-25157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374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376" name="Freeform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203BBC" id="Freeform 443" o:spid="_x0000_s1026" style="position:absolute;margin-left:40.3pt;margin-top:132.45pt;width:1pt;height:20.9pt;z-index:-25157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4768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375" name="Freeform 4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E30909" id="Freeform 444" o:spid="_x0000_s1026" style="position:absolute;margin-left:179pt;margin-top:132.45pt;width:1pt;height:20.9pt;z-index:-25157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579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374" name="Freeform 4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0753BE" id="Freeform 445" o:spid="_x0000_s1026" style="position:absolute;margin-left:406.65pt;margin-top:132.45pt;width:1pt;height:20.9pt;z-index:-25157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681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373" name="Freeform 4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6710AB" id="Freeform 446" o:spid="_x0000_s1026" style="position:absolute;margin-left:512.95pt;margin-top:132.45pt;width:1pt;height:20.9pt;z-index:-25156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784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682115</wp:posOffset>
                </wp:positionV>
                <wp:extent cx="12700" cy="265430"/>
                <wp:effectExtent l="0" t="0" r="0" b="0"/>
                <wp:wrapNone/>
                <wp:docPr id="372" name="Freeform 4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5430"/>
                        </a:xfrm>
                        <a:custGeom>
                          <a:avLst/>
                          <a:gdLst>
                            <a:gd name="T0" fmla="*/ 0 w 20"/>
                            <a:gd name="T1" fmla="*/ 418 h 418"/>
                            <a:gd name="T2" fmla="*/ 20 w 20"/>
                            <a:gd name="T3" fmla="*/ 418 h 418"/>
                            <a:gd name="T4" fmla="*/ 20 w 20"/>
                            <a:gd name="T5" fmla="*/ 0 h 418"/>
                            <a:gd name="T6" fmla="*/ 0 w 20"/>
                            <a:gd name="T7" fmla="*/ 0 h 4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8">
                              <a:moveTo>
                                <a:pt x="0" y="418"/>
                              </a:moveTo>
                              <a:lnTo>
                                <a:pt x="20" y="41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DCF003" id="Freeform 447" o:spid="_x0000_s1026" style="position:absolute;margin-left:555.8pt;margin-top:132.45pt;width:1pt;height:20.9pt;z-index:-25156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" o:allowincell="f" path="m,418r20,l20,,,,,418xe" fillcolor="black" stroked="f">
                <v:path arrowok="t" o:connecttype="custom" o:connectlocs="0,265430;12700,26543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886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947545</wp:posOffset>
                </wp:positionV>
                <wp:extent cx="5080" cy="5080"/>
                <wp:effectExtent l="0" t="0" r="0" b="0"/>
                <wp:wrapNone/>
                <wp:docPr id="371" name="Freeform 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D4811" id="Freeform 448" o:spid="_x0000_s1026" style="position:absolute;margin-left:40.3pt;margin-top:153.35pt;width:.4pt;height:.4pt;z-index:-251567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4988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1947545</wp:posOffset>
                </wp:positionV>
                <wp:extent cx="1756410" cy="12700"/>
                <wp:effectExtent l="0" t="0" r="0" b="0"/>
                <wp:wrapNone/>
                <wp:docPr id="370" name="Freeform 4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AC2AF" id="Freeform 449" o:spid="_x0000_s1026" style="position:absolute;margin-left:40.7pt;margin-top:153.35pt;width:138.3pt;height:1pt;z-index:-25156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0912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947545</wp:posOffset>
                </wp:positionV>
                <wp:extent cx="5080" cy="5080"/>
                <wp:effectExtent l="0" t="0" r="0" b="0"/>
                <wp:wrapNone/>
                <wp:docPr id="369" name="Freeform 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E2D591" id="Freeform 450" o:spid="_x0000_s1026" style="position:absolute;margin-left:179pt;margin-top:153.35pt;width:.4pt;height:.4pt;z-index:-251565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1936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1947545</wp:posOffset>
                </wp:positionV>
                <wp:extent cx="2886075" cy="12700"/>
                <wp:effectExtent l="0" t="0" r="0" b="0"/>
                <wp:wrapNone/>
                <wp:docPr id="368" name="Freeform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F95C2" id="Freeform 451" o:spid="_x0000_s1026" style="position:absolute;margin-left:179.4pt;margin-top:153.35pt;width:227.25pt;height:1pt;z-index:-251564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296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947545</wp:posOffset>
                </wp:positionV>
                <wp:extent cx="4445" cy="5080"/>
                <wp:effectExtent l="0" t="0" r="0" b="0"/>
                <wp:wrapNone/>
                <wp:docPr id="367" name="Freeform 4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8C7729" id="Freeform 452" o:spid="_x0000_s1026" style="position:absolute;margin-left:406.65pt;margin-top:153.35pt;width:.35pt;height:.4pt;z-index:-251563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398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1947545</wp:posOffset>
                </wp:positionV>
                <wp:extent cx="1345565" cy="12700"/>
                <wp:effectExtent l="0" t="0" r="0" b="0"/>
                <wp:wrapNone/>
                <wp:docPr id="366" name="Freeform 4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BA4911" id="Freeform 453" o:spid="_x0000_s1026" style="position:absolute;margin-left:407pt;margin-top:153.35pt;width:105.95pt;height:1pt;z-index:-251562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500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947545</wp:posOffset>
                </wp:positionV>
                <wp:extent cx="4445" cy="5080"/>
                <wp:effectExtent l="0" t="0" r="0" b="0"/>
                <wp:wrapNone/>
                <wp:docPr id="365" name="Freeform 4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72514" id="Freeform 454" o:spid="_x0000_s1026" style="position:absolute;margin-left:512.95pt;margin-top:153.35pt;width:.35pt;height:.4pt;z-index:-251561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603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1947545</wp:posOffset>
                </wp:positionV>
                <wp:extent cx="539750" cy="12700"/>
                <wp:effectExtent l="0" t="0" r="0" b="0"/>
                <wp:wrapNone/>
                <wp:docPr id="364" name="Freeform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71239" id="Freeform 455" o:spid="_x0000_s1026" style="position:absolute;margin-left:513.3pt;margin-top:153.35pt;width:42.5pt;height:1pt;z-index:-251560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705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947545</wp:posOffset>
                </wp:positionV>
                <wp:extent cx="4445" cy="5080"/>
                <wp:effectExtent l="0" t="0" r="0" b="0"/>
                <wp:wrapNone/>
                <wp:docPr id="363" name="Freeform 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5B9D16" id="Freeform 456" o:spid="_x0000_s1026" style="position:absolute;margin-left:555.8pt;margin-top:153.35pt;width:.35pt;height:.4pt;z-index:-25155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808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362" name="Freeform 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2E00BD" id="Freeform 457" o:spid="_x0000_s1026" style="position:absolute;margin-left:40.3pt;margin-top:153.75pt;width:1pt;height:19.8pt;z-index:-251558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910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361" name="Freeform 4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83261D" id="Freeform 458" o:spid="_x0000_s1026" style="position:absolute;margin-left:179pt;margin-top:153.75pt;width:1pt;height:19.8pt;z-index:-251557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012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360" name="Freeform 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8DED68" id="Freeform 459" o:spid="_x0000_s1026" style="position:absolute;margin-left:406.65pt;margin-top:153.75pt;width:1pt;height:19.8pt;z-index:-251556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115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359" name="Freeform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5F5C6E" id="Freeform 460" o:spid="_x0000_s1026" style="position:absolute;margin-left:512.95pt;margin-top:153.75pt;width:1pt;height:19.8pt;z-index:-251555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217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1952625</wp:posOffset>
                </wp:positionV>
                <wp:extent cx="12700" cy="251460"/>
                <wp:effectExtent l="0" t="0" r="0" b="0"/>
                <wp:wrapNone/>
                <wp:docPr id="358" name="Freeform 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51460"/>
                        </a:xfrm>
                        <a:custGeom>
                          <a:avLst/>
                          <a:gdLst>
                            <a:gd name="T0" fmla="*/ 0 w 20"/>
                            <a:gd name="T1" fmla="*/ 396 h 396"/>
                            <a:gd name="T2" fmla="*/ 20 w 20"/>
                            <a:gd name="T3" fmla="*/ 396 h 396"/>
                            <a:gd name="T4" fmla="*/ 20 w 20"/>
                            <a:gd name="T5" fmla="*/ 0 h 396"/>
                            <a:gd name="T6" fmla="*/ 0 w 20"/>
                            <a:gd name="T7" fmla="*/ 0 h 3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396">
                              <a:moveTo>
                                <a:pt x="0" y="396"/>
                              </a:moveTo>
                              <a:lnTo>
                                <a:pt x="20" y="39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7A71EF" id="Freeform 461" o:spid="_x0000_s1026" style="position:absolute;margin-left:555.8pt;margin-top:153.75pt;width:1pt;height:19.8pt;z-index:-251554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" o:allowincell="f" path="m,396r20,l20,,,,,396xe" fillcolor="black" stroked="f">
                <v:path arrowok="t" o:connecttype="custom" o:connectlocs="0,251460;12700,25146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320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204085</wp:posOffset>
                </wp:positionV>
                <wp:extent cx="5080" cy="4445"/>
                <wp:effectExtent l="0" t="0" r="0" b="0"/>
                <wp:wrapNone/>
                <wp:docPr id="357" name="Freeform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52187" id="Freeform 462" o:spid="_x0000_s1026" style="position:absolute;margin-left:40.3pt;margin-top:173.55pt;width:.4pt;height:.35pt;z-index:-251553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422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2204085</wp:posOffset>
                </wp:positionV>
                <wp:extent cx="1756410" cy="12700"/>
                <wp:effectExtent l="0" t="0" r="0" b="0"/>
                <wp:wrapNone/>
                <wp:docPr id="356" name="Freeform 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7B337C" id="Freeform 463" o:spid="_x0000_s1026" style="position:absolute;margin-left:40.7pt;margin-top:173.55pt;width:138.3pt;height:1pt;z-index:-251552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5248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204085</wp:posOffset>
                </wp:positionV>
                <wp:extent cx="5080" cy="4445"/>
                <wp:effectExtent l="0" t="0" r="0" b="0"/>
                <wp:wrapNone/>
                <wp:docPr id="355" name="Freeform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868013" id="Freeform 464" o:spid="_x0000_s1026" style="position:absolute;margin-left:179pt;margin-top:173.55pt;width:.4pt;height:.35pt;z-index:-251551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6272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2204085</wp:posOffset>
                </wp:positionV>
                <wp:extent cx="2886075" cy="12700"/>
                <wp:effectExtent l="0" t="0" r="0" b="0"/>
                <wp:wrapNone/>
                <wp:docPr id="354" name="Freeform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FF1DC5" id="Freeform 465" o:spid="_x0000_s1026" style="position:absolute;margin-left:179.4pt;margin-top:173.55pt;width:227.25pt;height:1pt;z-index:-25155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729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204085</wp:posOffset>
                </wp:positionV>
                <wp:extent cx="4445" cy="4445"/>
                <wp:effectExtent l="0" t="0" r="0" b="0"/>
                <wp:wrapNone/>
                <wp:docPr id="353" name="Freeform 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C8561" id="Freeform 466" o:spid="_x0000_s1026" style="position:absolute;margin-left:406.65pt;margin-top:173.55pt;width:.35pt;height:.35pt;z-index:-251549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b1EKA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832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2204085</wp:posOffset>
                </wp:positionV>
                <wp:extent cx="1345565" cy="12700"/>
                <wp:effectExtent l="0" t="0" r="0" b="0"/>
                <wp:wrapNone/>
                <wp:docPr id="352" name="Freeform 4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C2C369" id="Freeform 467" o:spid="_x0000_s1026" style="position:absolute;margin-left:407pt;margin-top:173.55pt;width:105.95pt;height:1pt;z-index:-251548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934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204085</wp:posOffset>
                </wp:positionV>
                <wp:extent cx="4445" cy="4445"/>
                <wp:effectExtent l="0" t="0" r="0" b="0"/>
                <wp:wrapNone/>
                <wp:docPr id="351" name="Freeform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443728" id="Freeform 468" o:spid="_x0000_s1026" style="position:absolute;margin-left:512.95pt;margin-top:173.55pt;width:.35pt;height:.35pt;z-index:-251547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Iv2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036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2204085</wp:posOffset>
                </wp:positionV>
                <wp:extent cx="539750" cy="12700"/>
                <wp:effectExtent l="0" t="0" r="0" b="0"/>
                <wp:wrapNone/>
                <wp:docPr id="350" name="Freeform 4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E1DEB1" id="Freeform 469" o:spid="_x0000_s1026" style="position:absolute;margin-left:513.3pt;margin-top:173.55pt;width:42.5pt;height:1pt;z-index:-251546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139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204085</wp:posOffset>
                </wp:positionV>
                <wp:extent cx="4445" cy="4445"/>
                <wp:effectExtent l="0" t="0" r="0" b="0"/>
                <wp:wrapNone/>
                <wp:docPr id="349" name="Freeform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0EA536" id="Freeform 470" o:spid="_x0000_s1026" style="position:absolute;margin-left:555.8pt;margin-top:173.55pt;width:.35pt;height:.35pt;z-index:-25154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241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348" name="Freeform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B4B4D" id="Freeform 471" o:spid="_x0000_s1026" style="position:absolute;margin-left:40.3pt;margin-top:173.9pt;width:1pt;height:28.45pt;z-index:-251544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3440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347" name="Freeform 4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46678" id="Freeform 472" o:spid="_x0000_s1026" style="position:absolute;margin-left:179pt;margin-top:173.9pt;width:1pt;height:28.45pt;z-index:-251543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446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346" name="Freeform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85FCEA" id="Freeform 473" o:spid="_x0000_s1026" style="position:absolute;margin-left:406.65pt;margin-top:173.9pt;width:1pt;height:28.45pt;z-index:-251542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548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345" name="Freeform 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C1F1D6" id="Freeform 474" o:spid="_x0000_s1026" style="position:absolute;margin-left:512.95pt;margin-top:173.9pt;width:1pt;height:28.45pt;z-index:-251540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651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208530</wp:posOffset>
                </wp:positionV>
                <wp:extent cx="12700" cy="361315"/>
                <wp:effectExtent l="0" t="0" r="0" b="0"/>
                <wp:wrapNone/>
                <wp:docPr id="344" name="Freeform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CA51AE" id="Freeform 475" o:spid="_x0000_s1026" style="position:absolute;margin-left:555.8pt;margin-top:173.9pt;width:1pt;height:28.45pt;z-index:-25153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753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569845</wp:posOffset>
                </wp:positionV>
                <wp:extent cx="5080" cy="4445"/>
                <wp:effectExtent l="0" t="0" r="0" b="0"/>
                <wp:wrapNone/>
                <wp:docPr id="343" name="Freeform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3F6EEE" id="Freeform 476" o:spid="_x0000_s1026" style="position:absolute;margin-left:40.3pt;margin-top:202.35pt;width:.4pt;height:.35pt;z-index:-25153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856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2569845</wp:posOffset>
                </wp:positionV>
                <wp:extent cx="1756410" cy="12700"/>
                <wp:effectExtent l="0" t="0" r="0" b="0"/>
                <wp:wrapNone/>
                <wp:docPr id="342" name="Freeform 4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4B2460" id="Freeform 477" o:spid="_x0000_s1026" style="position:absolute;margin-left:40.7pt;margin-top:202.35pt;width:138.3pt;height:1pt;z-index:-251537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958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569845</wp:posOffset>
                </wp:positionV>
                <wp:extent cx="5080" cy="4445"/>
                <wp:effectExtent l="0" t="0" r="0" b="0"/>
                <wp:wrapNone/>
                <wp:docPr id="341" name="Freeform 4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005570" id="Freeform 478" o:spid="_x0000_s1026" style="position:absolute;margin-left:179pt;margin-top:202.35pt;width:.4pt;height:.35pt;z-index:-251536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0608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2569845</wp:posOffset>
                </wp:positionV>
                <wp:extent cx="2886075" cy="12700"/>
                <wp:effectExtent l="0" t="0" r="0" b="0"/>
                <wp:wrapNone/>
                <wp:docPr id="340" name="Freeform 4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32948F" id="Freeform 479" o:spid="_x0000_s1026" style="position:absolute;margin-left:179.4pt;margin-top:202.35pt;width:227.25pt;height:1pt;z-index:-251535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163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569845</wp:posOffset>
                </wp:positionV>
                <wp:extent cx="4445" cy="4445"/>
                <wp:effectExtent l="0" t="0" r="0" b="0"/>
                <wp:wrapNone/>
                <wp:docPr id="339" name="Freeform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7BC7CF" id="Freeform 480" o:spid="_x0000_s1026" style="position:absolute;margin-left:406.65pt;margin-top:202.35pt;width:.35pt;height:.35pt;z-index:-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265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2569845</wp:posOffset>
                </wp:positionV>
                <wp:extent cx="1345565" cy="12700"/>
                <wp:effectExtent l="0" t="0" r="0" b="0"/>
                <wp:wrapNone/>
                <wp:docPr id="338" name="Freeform 4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96D788" id="Freeform 481" o:spid="_x0000_s1026" style="position:absolute;margin-left:407pt;margin-top:202.35pt;width:105.95pt;height:1pt;z-index:-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368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569845</wp:posOffset>
                </wp:positionV>
                <wp:extent cx="4445" cy="4445"/>
                <wp:effectExtent l="0" t="0" r="0" b="0"/>
                <wp:wrapNone/>
                <wp:docPr id="337" name="Freeform 4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7F4D98" id="Freeform 482" o:spid="_x0000_s1026" style="position:absolute;margin-left:512.95pt;margin-top:202.35pt;width:.35pt;height:.35pt;z-index:-251532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470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2569845</wp:posOffset>
                </wp:positionV>
                <wp:extent cx="539750" cy="12700"/>
                <wp:effectExtent l="0" t="0" r="0" b="0"/>
                <wp:wrapNone/>
                <wp:docPr id="336" name="Freeform 4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1D7196" id="Freeform 483" o:spid="_x0000_s1026" style="position:absolute;margin-left:513.3pt;margin-top:202.35pt;width:42.5pt;height:1pt;z-index:-251531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572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569845</wp:posOffset>
                </wp:positionV>
                <wp:extent cx="4445" cy="4445"/>
                <wp:effectExtent l="0" t="0" r="0" b="0"/>
                <wp:wrapNone/>
                <wp:docPr id="335" name="Freeform 4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511835" id="Freeform 484" o:spid="_x0000_s1026" style="position:absolute;margin-left:555.8pt;margin-top:202.35pt;width:.35pt;height:.35pt;z-index:-251530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675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334" name="Freeform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B14BA9" id="Freeform 485" o:spid="_x0000_s1026" style="position:absolute;margin-left:40.3pt;margin-top:202.7pt;width:1pt;height:27.75pt;z-index:-251529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7776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333" name="Freeform 4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DD4C94" id="Freeform 486" o:spid="_x0000_s1026" style="position:absolute;margin-left:179pt;margin-top:202.7pt;width:1pt;height:27.75pt;z-index:-251528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880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332" name="Freeform 4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D4A3E1" id="Freeform 487" o:spid="_x0000_s1026" style="position:absolute;margin-left:406.65pt;margin-top:202.7pt;width:1pt;height:27.75pt;z-index:-251527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982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331" name="Freeform 4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2950C" id="Freeform 488" o:spid="_x0000_s1026" style="position:absolute;margin-left:512.95pt;margin-top:202.7pt;width:1pt;height:27.75pt;z-index:-251526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084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574290</wp:posOffset>
                </wp:positionV>
                <wp:extent cx="12700" cy="352425"/>
                <wp:effectExtent l="0" t="0" r="0" b="0"/>
                <wp:wrapNone/>
                <wp:docPr id="330" name="Freeform 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2425"/>
                        </a:xfrm>
                        <a:custGeom>
                          <a:avLst/>
                          <a:gdLst>
                            <a:gd name="T0" fmla="*/ 0 w 20"/>
                            <a:gd name="T1" fmla="*/ 555 h 555"/>
                            <a:gd name="T2" fmla="*/ 20 w 20"/>
                            <a:gd name="T3" fmla="*/ 555 h 555"/>
                            <a:gd name="T4" fmla="*/ 20 w 20"/>
                            <a:gd name="T5" fmla="*/ 0 h 555"/>
                            <a:gd name="T6" fmla="*/ 0 w 20"/>
                            <a:gd name="T7" fmla="*/ 0 h 5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55">
                              <a:moveTo>
                                <a:pt x="0" y="555"/>
                              </a:moveTo>
                              <a:lnTo>
                                <a:pt x="20" y="55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E67274" id="Freeform 489" o:spid="_x0000_s1026" style="position:absolute;margin-left:555.8pt;margin-top:202.7pt;width:1pt;height:27.75pt;z-index:-25152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" o:allowincell="f" path="m,555r20,l20,,,,,555xe" fillcolor="black" stroked="f">
                <v:path arrowok="t" o:connecttype="custom" o:connectlocs="0,352425;12700,35242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187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926715</wp:posOffset>
                </wp:positionV>
                <wp:extent cx="5080" cy="4445"/>
                <wp:effectExtent l="0" t="0" r="0" b="0"/>
                <wp:wrapNone/>
                <wp:docPr id="329" name="Freeform 4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E9050" id="Freeform 490" o:spid="_x0000_s1026" style="position:absolute;margin-left:40.3pt;margin-top:230.45pt;width:.4pt;height:.35pt;z-index:-251524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289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2926715</wp:posOffset>
                </wp:positionV>
                <wp:extent cx="1756410" cy="12700"/>
                <wp:effectExtent l="0" t="0" r="0" b="0"/>
                <wp:wrapNone/>
                <wp:docPr id="328" name="Freeform 4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0F6B82" id="Freeform 491" o:spid="_x0000_s1026" style="position:absolute;margin-left:40.7pt;margin-top:230.45pt;width:138.3pt;height:1pt;z-index:-251523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3920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926715</wp:posOffset>
                </wp:positionV>
                <wp:extent cx="5080" cy="4445"/>
                <wp:effectExtent l="0" t="0" r="0" b="0"/>
                <wp:wrapNone/>
                <wp:docPr id="327" name="Freeform 4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4AFD97" id="Freeform 492" o:spid="_x0000_s1026" style="position:absolute;margin-left:179pt;margin-top:230.45pt;width:.4pt;height:.35pt;z-index:-251522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4944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2926715</wp:posOffset>
                </wp:positionV>
                <wp:extent cx="2886075" cy="12700"/>
                <wp:effectExtent l="0" t="0" r="0" b="0"/>
                <wp:wrapNone/>
                <wp:docPr id="326" name="Freeform 4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4EF710" id="Freeform 493" o:spid="_x0000_s1026" style="position:absolute;margin-left:179.4pt;margin-top:230.45pt;width:227.25pt;height:1pt;z-index:-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596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926715</wp:posOffset>
                </wp:positionV>
                <wp:extent cx="4445" cy="4445"/>
                <wp:effectExtent l="0" t="0" r="0" b="0"/>
                <wp:wrapNone/>
                <wp:docPr id="325" name="Freeform 4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29FC4" id="Freeform 494" o:spid="_x0000_s1026" style="position:absolute;margin-left:406.65pt;margin-top:230.45pt;width:.35pt;height:.35pt;z-index:-251520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699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2926715</wp:posOffset>
                </wp:positionV>
                <wp:extent cx="1345565" cy="12700"/>
                <wp:effectExtent l="0" t="0" r="0" b="0"/>
                <wp:wrapNone/>
                <wp:docPr id="324" name="Freeform 4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2FF21F" id="Freeform 495" o:spid="_x0000_s1026" style="position:absolute;margin-left:407pt;margin-top:230.45pt;width:105.95pt;height:1pt;z-index:-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801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2926715</wp:posOffset>
                </wp:positionV>
                <wp:extent cx="4445" cy="4445"/>
                <wp:effectExtent l="0" t="0" r="0" b="0"/>
                <wp:wrapNone/>
                <wp:docPr id="323" name="Freeform 4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3127CB" id="Freeform 496" o:spid="_x0000_s1026" style="position:absolute;margin-left:512.95pt;margin-top:230.45pt;width:.35pt;height:.35pt;z-index:-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6L1Jw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904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2926715</wp:posOffset>
                </wp:positionV>
                <wp:extent cx="539750" cy="12700"/>
                <wp:effectExtent l="0" t="0" r="0" b="0"/>
                <wp:wrapNone/>
                <wp:docPr id="322" name="Freeform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029A1" id="Freeform 497" o:spid="_x0000_s1026" style="position:absolute;margin-left:513.3pt;margin-top:230.45pt;width:42.5pt;height:1pt;z-index:-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006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926715</wp:posOffset>
                </wp:positionV>
                <wp:extent cx="4445" cy="4445"/>
                <wp:effectExtent l="0" t="0" r="0" b="0"/>
                <wp:wrapNone/>
                <wp:docPr id="321" name="Freeform 4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6711FA" id="Freeform 498" o:spid="_x0000_s1026" style="position:absolute;margin-left:555.8pt;margin-top:230.45pt;width:.35pt;height:.35pt;z-index:-251516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pRH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108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2931160</wp:posOffset>
                </wp:positionV>
                <wp:extent cx="12700" cy="356870"/>
                <wp:effectExtent l="0" t="0" r="0" b="0"/>
                <wp:wrapNone/>
                <wp:docPr id="320" name="Freeform 4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B4E3A" id="Freeform 499" o:spid="_x0000_s1026" style="position:absolute;margin-left:40.3pt;margin-top:230.8pt;width:1pt;height:28.1pt;z-index:-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211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288030</wp:posOffset>
                </wp:positionV>
                <wp:extent cx="5080" cy="4445"/>
                <wp:effectExtent l="0" t="0" r="0" b="0"/>
                <wp:wrapNone/>
                <wp:docPr id="319" name="Freeform 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85D417" id="Freeform 500" o:spid="_x0000_s1026" style="position:absolute;margin-left:40.3pt;margin-top:258.9pt;width:.4pt;height:.35pt;z-index:-251514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313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288030</wp:posOffset>
                </wp:positionV>
                <wp:extent cx="5080" cy="4445"/>
                <wp:effectExtent l="0" t="0" r="0" b="0"/>
                <wp:wrapNone/>
                <wp:docPr id="318" name="Freeform 5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F7FC70" id="Freeform 501" o:spid="_x0000_s1026" style="position:absolute;margin-left:40.3pt;margin-top:258.9pt;width:.4pt;height:.35pt;z-index:-251513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416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3288030</wp:posOffset>
                </wp:positionV>
                <wp:extent cx="1756410" cy="12700"/>
                <wp:effectExtent l="0" t="0" r="0" b="0"/>
                <wp:wrapNone/>
                <wp:docPr id="317" name="Freeform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56410" cy="12700"/>
                        </a:xfrm>
                        <a:custGeom>
                          <a:avLst/>
                          <a:gdLst>
                            <a:gd name="T0" fmla="*/ 0 w 2766"/>
                            <a:gd name="T1" fmla="*/ 20 h 20"/>
                            <a:gd name="T2" fmla="*/ 2766 w 2766"/>
                            <a:gd name="T3" fmla="*/ 20 h 20"/>
                            <a:gd name="T4" fmla="*/ 2766 w 2766"/>
                            <a:gd name="T5" fmla="*/ 0 h 20"/>
                            <a:gd name="T6" fmla="*/ 0 w 276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66" h="20">
                              <a:moveTo>
                                <a:pt x="0" y="20"/>
                              </a:moveTo>
                              <a:lnTo>
                                <a:pt x="2766" y="20"/>
                              </a:lnTo>
                              <a:lnTo>
                                <a:pt x="276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5B173" id="Freeform 502" o:spid="_x0000_s1026" style="position:absolute;margin-left:40.7pt;margin-top:258.9pt;width:138.3pt;height:1pt;z-index:-251512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" o:allowincell="f" path="m,20r2766,l2766,,,,,20xe" fillcolor="black" stroked="f">
                <v:path arrowok="t" o:connecttype="custom" o:connectlocs="0,12700;1756410,12700;175641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5184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2931160</wp:posOffset>
                </wp:positionV>
                <wp:extent cx="12700" cy="356870"/>
                <wp:effectExtent l="0" t="0" r="0" b="0"/>
                <wp:wrapNone/>
                <wp:docPr id="316" name="Freeform 5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644193" id="Freeform 503" o:spid="_x0000_s1026" style="position:absolute;margin-left:179pt;margin-top:230.8pt;width:1pt;height:28.1pt;z-index:-251511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6208" behindDoc="1" locked="0" layoutInCell="0" allowOverlap="1">
                <wp:simplePos x="0" y="0"/>
                <wp:positionH relativeFrom="page">
                  <wp:posOffset>2273300</wp:posOffset>
                </wp:positionH>
                <wp:positionV relativeFrom="page">
                  <wp:posOffset>3288030</wp:posOffset>
                </wp:positionV>
                <wp:extent cx="5080" cy="4445"/>
                <wp:effectExtent l="0" t="0" r="0" b="0"/>
                <wp:wrapNone/>
                <wp:docPr id="315" name="Freeform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0BF9C4" id="Freeform 504" o:spid="_x0000_s1026" style="position:absolute;margin-left:179pt;margin-top:258.9pt;width:.4pt;height:.35pt;z-index:-251510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7232" behindDoc="1" locked="0" layoutInCell="0" allowOverlap="1">
                <wp:simplePos x="0" y="0"/>
                <wp:positionH relativeFrom="page">
                  <wp:posOffset>2278380</wp:posOffset>
                </wp:positionH>
                <wp:positionV relativeFrom="page">
                  <wp:posOffset>3288030</wp:posOffset>
                </wp:positionV>
                <wp:extent cx="2886075" cy="12700"/>
                <wp:effectExtent l="0" t="0" r="0" b="0"/>
                <wp:wrapNone/>
                <wp:docPr id="314" name="Freeform 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6075" cy="12700"/>
                        </a:xfrm>
                        <a:custGeom>
                          <a:avLst/>
                          <a:gdLst>
                            <a:gd name="T0" fmla="*/ 0 w 4545"/>
                            <a:gd name="T1" fmla="*/ 20 h 20"/>
                            <a:gd name="T2" fmla="*/ 4545 w 4545"/>
                            <a:gd name="T3" fmla="*/ 20 h 20"/>
                            <a:gd name="T4" fmla="*/ 4545 w 4545"/>
                            <a:gd name="T5" fmla="*/ 0 h 20"/>
                            <a:gd name="T6" fmla="*/ 0 w 454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45" h="20">
                              <a:moveTo>
                                <a:pt x="0" y="20"/>
                              </a:moveTo>
                              <a:lnTo>
                                <a:pt x="4545" y="20"/>
                              </a:lnTo>
                              <a:lnTo>
                                <a:pt x="454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AB5200" id="Freeform 505" o:spid="_x0000_s1026" style="position:absolute;margin-left:179.4pt;margin-top:258.9pt;width:227.25pt;height:1pt;z-index:-251509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" o:allowincell="f" path="m,20r4545,l4545,,,,,20xe" fillcolor="black" stroked="f">
                <v:path arrowok="t" o:connecttype="custom" o:connectlocs="0,12700;2886075,12700;288607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825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2931160</wp:posOffset>
                </wp:positionV>
                <wp:extent cx="12700" cy="356870"/>
                <wp:effectExtent l="0" t="0" r="0" b="0"/>
                <wp:wrapNone/>
                <wp:docPr id="313" name="Freeform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47E5D3" id="Freeform 506" o:spid="_x0000_s1026" style="position:absolute;margin-left:406.65pt;margin-top:230.8pt;width:1pt;height:28.1pt;z-index:-251508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928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3288030</wp:posOffset>
                </wp:positionV>
                <wp:extent cx="4445" cy="4445"/>
                <wp:effectExtent l="0" t="0" r="0" b="0"/>
                <wp:wrapNone/>
                <wp:docPr id="312" name="Freeform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8086DA" id="Freeform 507" o:spid="_x0000_s1026" style="position:absolute;margin-left:406.65pt;margin-top:258.9pt;width:.35pt;height:.35pt;z-index:-25150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030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3288030</wp:posOffset>
                </wp:positionV>
                <wp:extent cx="1889760" cy="12700"/>
                <wp:effectExtent l="0" t="0" r="0" b="0"/>
                <wp:wrapNone/>
                <wp:docPr id="311" name="Freeform 5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89760" cy="12700"/>
                        </a:xfrm>
                        <a:custGeom>
                          <a:avLst/>
                          <a:gdLst>
                            <a:gd name="T0" fmla="*/ 0 w 2976"/>
                            <a:gd name="T1" fmla="*/ 20 h 20"/>
                            <a:gd name="T2" fmla="*/ 2976 w 2976"/>
                            <a:gd name="T3" fmla="*/ 20 h 20"/>
                            <a:gd name="T4" fmla="*/ 2976 w 2976"/>
                            <a:gd name="T5" fmla="*/ 0 h 20"/>
                            <a:gd name="T6" fmla="*/ 0 w 297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976" h="20">
                              <a:moveTo>
                                <a:pt x="0" y="20"/>
                              </a:moveTo>
                              <a:lnTo>
                                <a:pt x="2976" y="20"/>
                              </a:lnTo>
                              <a:lnTo>
                                <a:pt x="29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EBBC02" id="Freeform 508" o:spid="_x0000_s1026" style="position:absolute;margin-left:407pt;margin-top:258.9pt;width:148.8pt;height:1pt;z-index:-251506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9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" o:allowincell="f" path="m,20r2976,l2976,,,,,20xe" fillcolor="black" stroked="f">
                <v:path arrowok="t" o:connecttype="custom" o:connectlocs="0,12700;1889760,12700;18897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132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2931160</wp:posOffset>
                </wp:positionV>
                <wp:extent cx="12700" cy="356870"/>
                <wp:effectExtent l="0" t="0" r="0" b="0"/>
                <wp:wrapNone/>
                <wp:docPr id="310" name="Freeform 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FED72C" id="Freeform 509" o:spid="_x0000_s1026" style="position:absolute;margin-left:555.8pt;margin-top:230.8pt;width:1pt;height:28.1pt;z-index:-25150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235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288030</wp:posOffset>
                </wp:positionV>
                <wp:extent cx="4445" cy="4445"/>
                <wp:effectExtent l="0" t="0" r="0" b="0"/>
                <wp:wrapNone/>
                <wp:docPr id="309" name="Freeform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FFD56" id="Freeform 510" o:spid="_x0000_s1026" style="position:absolute;margin-left:555.8pt;margin-top:258.9pt;width:.35pt;height:.35pt;z-index:-251504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GjaJg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337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288030</wp:posOffset>
                </wp:positionV>
                <wp:extent cx="4445" cy="4445"/>
                <wp:effectExtent l="0" t="0" r="0" b="0"/>
                <wp:wrapNone/>
                <wp:docPr id="308" name="Freeform 5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F392A" id="Freeform 511" o:spid="_x0000_s1026" style="position:absolute;margin-left:555.8pt;margin-top:258.9pt;width:.35pt;height:.35pt;z-index:-251503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440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699510</wp:posOffset>
                </wp:positionV>
                <wp:extent cx="5080" cy="4445"/>
                <wp:effectExtent l="0" t="0" r="0" b="0"/>
                <wp:wrapNone/>
                <wp:docPr id="307" name="Freeform 5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CD2690" id="Freeform 512" o:spid="_x0000_s1026" style="position:absolute;margin-left:40.3pt;margin-top:291.3pt;width:.4pt;height:.35pt;z-index:-251502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542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699510</wp:posOffset>
                </wp:positionV>
                <wp:extent cx="5080" cy="4445"/>
                <wp:effectExtent l="0" t="0" r="0" b="0"/>
                <wp:wrapNone/>
                <wp:docPr id="306" name="Freeform 5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EE847B" id="Freeform 513" o:spid="_x0000_s1026" style="position:absolute;margin-left:40.3pt;margin-top:291.3pt;width:.4pt;height:.35pt;z-index:-25150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644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3699510</wp:posOffset>
                </wp:positionV>
                <wp:extent cx="1765935" cy="12700"/>
                <wp:effectExtent l="0" t="0" r="0" b="0"/>
                <wp:wrapNone/>
                <wp:docPr id="305" name="Freeform 5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0EDD7C" id="Freeform 514" o:spid="_x0000_s1026" style="position:absolute;margin-left:40.7pt;margin-top:291.3pt;width:139.05pt;height:1pt;z-index:-251500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747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304" name="Freeform 5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55EB63" id="Freeform 515" o:spid="_x0000_s1026" style="position:absolute;margin-left:179.75pt;margin-top:291.3pt;width:.35pt;height:.35pt;z-index:-251499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8496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3699510</wp:posOffset>
                </wp:positionV>
                <wp:extent cx="2877185" cy="12700"/>
                <wp:effectExtent l="0" t="0" r="0" b="0"/>
                <wp:wrapNone/>
                <wp:docPr id="303" name="Freeform 5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2E8B7B" id="Freeform 516" o:spid="_x0000_s1026" style="position:absolute;margin-left:180.1pt;margin-top:291.3pt;width:226.55pt;height:1pt;z-index:-251497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952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302" name="Freeform 5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654210" id="Freeform 517" o:spid="_x0000_s1026" style="position:absolute;margin-left:406.65pt;margin-top:291.3pt;width:.35pt;height:.35pt;z-index:-251496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054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3699510</wp:posOffset>
                </wp:positionV>
                <wp:extent cx="1345565" cy="12700"/>
                <wp:effectExtent l="0" t="0" r="0" b="0"/>
                <wp:wrapNone/>
                <wp:docPr id="301" name="Freeform 5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A559B2" id="Freeform 518" o:spid="_x0000_s1026" style="position:absolute;margin-left:407pt;margin-top:291.3pt;width:105.95pt;height:1pt;z-index:-251495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156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300" name="Freeform 5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674D8" id="Freeform 519" o:spid="_x0000_s1026" style="position:absolute;margin-left:512.95pt;margin-top:291.3pt;width:.35pt;height:.35pt;z-index:-25149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259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3699510</wp:posOffset>
                </wp:positionV>
                <wp:extent cx="539750" cy="12700"/>
                <wp:effectExtent l="0" t="0" r="0" b="0"/>
                <wp:wrapNone/>
                <wp:docPr id="299" name="Freeform 5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A80B12" id="Freeform 520" o:spid="_x0000_s1026" style="position:absolute;margin-left:513.3pt;margin-top:291.3pt;width:42.5pt;height:1pt;z-index:-251493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361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298" name="Freeform 5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495A16" id="Freeform 521" o:spid="_x0000_s1026" style="position:absolute;margin-left:555.8pt;margin-top:291.3pt;width:.35pt;height:.35pt;z-index:-251492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464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699510</wp:posOffset>
                </wp:positionV>
                <wp:extent cx="4445" cy="4445"/>
                <wp:effectExtent l="0" t="0" r="0" b="0"/>
                <wp:wrapNone/>
                <wp:docPr id="297" name="Freeform 5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A36A60" id="Freeform 522" o:spid="_x0000_s1026" style="position:absolute;margin-left:555.8pt;margin-top:291.3pt;width:.35pt;height:.35pt;z-index:-251491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566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296" name="Freeform 5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62632D" id="Freeform 523" o:spid="_x0000_s1026" style="position:absolute;margin-left:40.3pt;margin-top:291.65pt;width:1pt;height:32.45pt;z-index:-251490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6688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295" name="Freeform 5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410816" id="Freeform 524" o:spid="_x0000_s1026" style="position:absolute;margin-left:179.75pt;margin-top:291.65pt;width:1pt;height:32.45pt;z-index:-251489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ZT4NgMAAMg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771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294" name="Freeform 5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C983E4" id="Freeform 525" o:spid="_x0000_s1026" style="position:absolute;margin-left:406.65pt;margin-top:291.65pt;width:1pt;height:32.45pt;z-index:-251488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873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293" name="Freeform 5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7EF7B2" id="Freeform 526" o:spid="_x0000_s1026" style="position:absolute;margin-left:512.95pt;margin-top:291.65pt;width:1pt;height:32.45pt;z-index:-251487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976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3703955</wp:posOffset>
                </wp:positionV>
                <wp:extent cx="12700" cy="412115"/>
                <wp:effectExtent l="0" t="0" r="0" b="0"/>
                <wp:wrapNone/>
                <wp:docPr id="292" name="Freeform 5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2115"/>
                        </a:xfrm>
                        <a:custGeom>
                          <a:avLst/>
                          <a:gdLst>
                            <a:gd name="T0" fmla="*/ 0 w 20"/>
                            <a:gd name="T1" fmla="*/ 649 h 649"/>
                            <a:gd name="T2" fmla="*/ 20 w 20"/>
                            <a:gd name="T3" fmla="*/ 649 h 649"/>
                            <a:gd name="T4" fmla="*/ 20 w 20"/>
                            <a:gd name="T5" fmla="*/ 0 h 649"/>
                            <a:gd name="T6" fmla="*/ 0 w 20"/>
                            <a:gd name="T7" fmla="*/ 0 h 6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9">
                              <a:moveTo>
                                <a:pt x="0" y="649"/>
                              </a:moveTo>
                              <a:lnTo>
                                <a:pt x="20" y="64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FEBEF" id="Freeform 527" o:spid="_x0000_s1026" style="position:absolute;margin-left:555.8pt;margin-top:291.65pt;width:1pt;height:32.45pt;z-index:-251486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" o:allowincell="f" path="m,649r20,l20,,,,,649xe" fillcolor="black" stroked="f">
                <v:path arrowok="t" o:connecttype="custom" o:connectlocs="0,412115;12700,4121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078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116070</wp:posOffset>
                </wp:positionV>
                <wp:extent cx="5080" cy="4445"/>
                <wp:effectExtent l="0" t="0" r="0" b="0"/>
                <wp:wrapNone/>
                <wp:docPr id="291" name="Freeform 5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AE67C8" id="Freeform 528" o:spid="_x0000_s1026" style="position:absolute;margin-left:40.3pt;margin-top:324.1pt;width:.4pt;height:.35pt;z-index:-251485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180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4116070</wp:posOffset>
                </wp:positionV>
                <wp:extent cx="1765935" cy="12700"/>
                <wp:effectExtent l="0" t="0" r="0" b="0"/>
                <wp:wrapNone/>
                <wp:docPr id="290" name="Freeform 5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B213CF" id="Freeform 529" o:spid="_x0000_s1026" style="position:absolute;margin-left:40.7pt;margin-top:324.1pt;width:139.05pt;height:1pt;z-index:-25148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283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116070</wp:posOffset>
                </wp:positionV>
                <wp:extent cx="4445" cy="4445"/>
                <wp:effectExtent l="0" t="0" r="0" b="0"/>
                <wp:wrapNone/>
                <wp:docPr id="289" name="Freeform 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383903" id="Freeform 530" o:spid="_x0000_s1026" style="position:absolute;margin-left:179.75pt;margin-top:324.1pt;width:.35pt;height:.35pt;z-index:-251483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3856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4116070</wp:posOffset>
                </wp:positionV>
                <wp:extent cx="2877185" cy="12700"/>
                <wp:effectExtent l="0" t="0" r="0" b="0"/>
                <wp:wrapNone/>
                <wp:docPr id="288" name="Freeform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F9A0DC" id="Freeform 531" o:spid="_x0000_s1026" style="position:absolute;margin-left:180.1pt;margin-top:324.1pt;width:226.55pt;height:1pt;z-index:-251482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488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116070</wp:posOffset>
                </wp:positionV>
                <wp:extent cx="4445" cy="4445"/>
                <wp:effectExtent l="0" t="0" r="0" b="0"/>
                <wp:wrapNone/>
                <wp:docPr id="287" name="Freeform 5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44D9A3" id="Freeform 532" o:spid="_x0000_s1026" style="position:absolute;margin-left:406.65pt;margin-top:324.1pt;width:.35pt;height:.35pt;z-index:-251481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590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4116070</wp:posOffset>
                </wp:positionV>
                <wp:extent cx="1345565" cy="12700"/>
                <wp:effectExtent l="0" t="0" r="0" b="0"/>
                <wp:wrapNone/>
                <wp:docPr id="286" name="Freeform 5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C651BF" id="Freeform 533" o:spid="_x0000_s1026" style="position:absolute;margin-left:407pt;margin-top:324.1pt;width:105.95pt;height:1pt;z-index:-251480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692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116070</wp:posOffset>
                </wp:positionV>
                <wp:extent cx="4445" cy="4445"/>
                <wp:effectExtent l="0" t="0" r="0" b="0"/>
                <wp:wrapNone/>
                <wp:docPr id="285" name="Freeform 5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2CF3B4" id="Freeform 534" o:spid="_x0000_s1026" style="position:absolute;margin-left:512.95pt;margin-top:324.1pt;width:.35pt;height:.35pt;z-index:-25147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ZSQJQMAAKo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795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4116070</wp:posOffset>
                </wp:positionV>
                <wp:extent cx="539750" cy="12700"/>
                <wp:effectExtent l="0" t="0" r="0" b="0"/>
                <wp:wrapNone/>
                <wp:docPr id="284" name="Freeform 5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D2EB23" id="Freeform 535" o:spid="_x0000_s1026" style="position:absolute;margin-left:513.3pt;margin-top:324.1pt;width:42.5pt;height:1pt;z-index:-251478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897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116070</wp:posOffset>
                </wp:positionV>
                <wp:extent cx="4445" cy="4445"/>
                <wp:effectExtent l="0" t="0" r="0" b="0"/>
                <wp:wrapNone/>
                <wp:docPr id="283" name="Freeform 5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677E" id="Freeform 536" o:spid="_x0000_s1026" style="position:absolute;margin-left:555.8pt;margin-top:324.1pt;width:.35pt;height:.35pt;z-index:-251477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6dGKAMAAKo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000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282" name="Freeform 5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6FD053" id="Freeform 537" o:spid="_x0000_s1026" style="position:absolute;margin-left:40.3pt;margin-top:324.45pt;width:1pt;height:22.65pt;z-index:-251476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1024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281" name="Freeform 5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FAE3A0" id="Freeform 538" o:spid="_x0000_s1026" style="position:absolute;margin-left:179.75pt;margin-top:324.45pt;width:1pt;height:22.65pt;z-index:-251475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204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280" name="Freeform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53D295" id="Freeform 539" o:spid="_x0000_s1026" style="position:absolute;margin-left:406.65pt;margin-top:324.45pt;width:1pt;height:22.65pt;z-index:-25147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307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279" name="Freeform 5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5D3E0A" id="Freeform 540" o:spid="_x0000_s1026" style="position:absolute;margin-left:512.95pt;margin-top:324.45pt;width:1pt;height:22.65pt;z-index:-251473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409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120515</wp:posOffset>
                </wp:positionV>
                <wp:extent cx="12700" cy="287655"/>
                <wp:effectExtent l="0" t="0" r="0" b="0"/>
                <wp:wrapNone/>
                <wp:docPr id="278" name="Freeform 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87655"/>
                        </a:xfrm>
                        <a:custGeom>
                          <a:avLst/>
                          <a:gdLst>
                            <a:gd name="T0" fmla="*/ 0 w 20"/>
                            <a:gd name="T1" fmla="*/ 453 h 453"/>
                            <a:gd name="T2" fmla="*/ 20 w 20"/>
                            <a:gd name="T3" fmla="*/ 453 h 453"/>
                            <a:gd name="T4" fmla="*/ 20 w 20"/>
                            <a:gd name="T5" fmla="*/ 0 h 453"/>
                            <a:gd name="T6" fmla="*/ 0 w 20"/>
                            <a:gd name="T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53">
                              <a:moveTo>
                                <a:pt x="0" y="453"/>
                              </a:moveTo>
                              <a:lnTo>
                                <a:pt x="20" y="453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0707C7" id="Freeform 541" o:spid="_x0000_s1026" style="position:absolute;margin-left:555.8pt;margin-top:324.45pt;width:1pt;height:22.65pt;z-index:-251472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" o:allowincell="f" path="m,453r20,l20,,,,,453xe" fillcolor="black" stroked="f">
                <v:path arrowok="t" o:connecttype="custom" o:connectlocs="0,287655;12700,28765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512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408170</wp:posOffset>
                </wp:positionV>
                <wp:extent cx="5080" cy="5080"/>
                <wp:effectExtent l="0" t="0" r="0" b="0"/>
                <wp:wrapNone/>
                <wp:docPr id="277" name="Freeform 5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6A11E6" id="Freeform 542" o:spid="_x0000_s1026" style="position:absolute;margin-left:40.3pt;margin-top:347.1pt;width:.4pt;height:.4pt;z-index:-251471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614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4408170</wp:posOffset>
                </wp:positionV>
                <wp:extent cx="1765935" cy="12700"/>
                <wp:effectExtent l="0" t="0" r="0" b="0"/>
                <wp:wrapNone/>
                <wp:docPr id="276" name="Freeform 5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A691EF" id="Freeform 543" o:spid="_x0000_s1026" style="position:absolute;margin-left:40.7pt;margin-top:347.1pt;width:139.05pt;height:1pt;z-index:-251470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7168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408170</wp:posOffset>
                </wp:positionV>
                <wp:extent cx="4445" cy="5080"/>
                <wp:effectExtent l="0" t="0" r="0" b="0"/>
                <wp:wrapNone/>
                <wp:docPr id="275" name="Freeform 5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1A1D17" id="Freeform 544" o:spid="_x0000_s1026" style="position:absolute;margin-left:179.75pt;margin-top:347.1pt;width:.35pt;height:.4pt;z-index:-251469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8192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4408170</wp:posOffset>
                </wp:positionV>
                <wp:extent cx="2877185" cy="12700"/>
                <wp:effectExtent l="0" t="0" r="0" b="0"/>
                <wp:wrapNone/>
                <wp:docPr id="274" name="Freeform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EAD18" id="Freeform 545" o:spid="_x0000_s1026" style="position:absolute;margin-left:180.1pt;margin-top:347.1pt;width:226.55pt;height:1pt;z-index:-251468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921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408170</wp:posOffset>
                </wp:positionV>
                <wp:extent cx="4445" cy="5080"/>
                <wp:effectExtent l="0" t="0" r="0" b="0"/>
                <wp:wrapNone/>
                <wp:docPr id="273" name="Freeform 5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3F72B9" id="Freeform 546" o:spid="_x0000_s1026" style="position:absolute;margin-left:406.65pt;margin-top:347.1pt;width:.35pt;height:.4pt;z-index:-25146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024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4408170</wp:posOffset>
                </wp:positionV>
                <wp:extent cx="1345565" cy="12700"/>
                <wp:effectExtent l="0" t="0" r="0" b="0"/>
                <wp:wrapNone/>
                <wp:docPr id="272" name="Freeform 5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D49A36" id="Freeform 547" o:spid="_x0000_s1026" style="position:absolute;margin-left:407pt;margin-top:347.1pt;width:105.95pt;height:1pt;z-index:-25146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126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408170</wp:posOffset>
                </wp:positionV>
                <wp:extent cx="4445" cy="5080"/>
                <wp:effectExtent l="0" t="0" r="0" b="0"/>
                <wp:wrapNone/>
                <wp:docPr id="271" name="Freeform 5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BD4DC" id="Freeform 548" o:spid="_x0000_s1026" style="position:absolute;margin-left:512.95pt;margin-top:347.1pt;width:.35pt;height:.4pt;z-index:-251465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228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4408170</wp:posOffset>
                </wp:positionV>
                <wp:extent cx="539750" cy="12700"/>
                <wp:effectExtent l="0" t="0" r="0" b="0"/>
                <wp:wrapNone/>
                <wp:docPr id="270" name="Freeform 5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305325" id="Freeform 549" o:spid="_x0000_s1026" style="position:absolute;margin-left:513.3pt;margin-top:347.1pt;width:42.5pt;height:1pt;z-index:-251464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331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408170</wp:posOffset>
                </wp:positionV>
                <wp:extent cx="4445" cy="5080"/>
                <wp:effectExtent l="0" t="0" r="0" b="0"/>
                <wp:wrapNone/>
                <wp:docPr id="269" name="Freeform 5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78E211" id="Freeform 550" o:spid="_x0000_s1026" style="position:absolute;margin-left:555.8pt;margin-top:347.1pt;width:.35pt;height:.4pt;z-index:-251463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433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268" name="Freeform 5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233B08" id="Freeform 551" o:spid="_x0000_s1026" style="position:absolute;margin-left:40.3pt;margin-top:347.5pt;width:1pt;height:28.45pt;z-index:-251462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5360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267" name="Freeform 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94C67C" id="Freeform 552" o:spid="_x0000_s1026" style="position:absolute;margin-left:179.75pt;margin-top:347.5pt;width:1pt;height:28.45pt;z-index:-251461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638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266" name="Freeform 5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085A96" id="Freeform 553" o:spid="_x0000_s1026" style="position:absolute;margin-left:406.65pt;margin-top:347.5pt;width:1pt;height:28.45pt;z-index:-251460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740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265" name="Freeform 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86A1E0" id="Freeform 554" o:spid="_x0000_s1026" style="position:absolute;margin-left:512.95pt;margin-top:347.5pt;width:1pt;height:28.45pt;z-index:-251459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843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413250</wp:posOffset>
                </wp:positionV>
                <wp:extent cx="12700" cy="361315"/>
                <wp:effectExtent l="0" t="0" r="0" b="0"/>
                <wp:wrapNone/>
                <wp:docPr id="264" name="Freeform 5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315"/>
                        </a:xfrm>
                        <a:custGeom>
                          <a:avLst/>
                          <a:gdLst>
                            <a:gd name="T0" fmla="*/ 0 w 20"/>
                            <a:gd name="T1" fmla="*/ 569 h 569"/>
                            <a:gd name="T2" fmla="*/ 20 w 20"/>
                            <a:gd name="T3" fmla="*/ 569 h 569"/>
                            <a:gd name="T4" fmla="*/ 20 w 20"/>
                            <a:gd name="T5" fmla="*/ 0 h 569"/>
                            <a:gd name="T6" fmla="*/ 0 w 20"/>
                            <a:gd name="T7" fmla="*/ 0 h 5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9">
                              <a:moveTo>
                                <a:pt x="0" y="569"/>
                              </a:moveTo>
                              <a:lnTo>
                                <a:pt x="20" y="569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95F3B0" id="Freeform 555" o:spid="_x0000_s1026" style="position:absolute;margin-left:555.8pt;margin-top:347.5pt;width:1pt;height:28.45pt;z-index:-251458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" o:allowincell="f" path="m,569r20,l20,,,,,569xe" fillcolor="black" stroked="f">
                <v:path arrowok="t" o:connecttype="custom" o:connectlocs="0,361315;12700,36131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945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774565</wp:posOffset>
                </wp:positionV>
                <wp:extent cx="5080" cy="4445"/>
                <wp:effectExtent l="0" t="0" r="0" b="0"/>
                <wp:wrapNone/>
                <wp:docPr id="263" name="Freeform 5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96104" id="Freeform 556" o:spid="_x0000_s1026" style="position:absolute;margin-left:40.3pt;margin-top:375.95pt;width:.4pt;height:.35pt;z-index:-251457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048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4774565</wp:posOffset>
                </wp:positionV>
                <wp:extent cx="1765935" cy="12700"/>
                <wp:effectExtent l="0" t="0" r="0" b="0"/>
                <wp:wrapNone/>
                <wp:docPr id="262" name="Freeform 5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C08708" id="Freeform 557" o:spid="_x0000_s1026" style="position:absolute;margin-left:40.7pt;margin-top:375.95pt;width:139.05pt;height:1pt;z-index:-251456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1504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774565</wp:posOffset>
                </wp:positionV>
                <wp:extent cx="4445" cy="4445"/>
                <wp:effectExtent l="0" t="0" r="0" b="0"/>
                <wp:wrapNone/>
                <wp:docPr id="261" name="Freeform 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31AC74" id="Freeform 558" o:spid="_x0000_s1026" style="position:absolute;margin-left:179.75pt;margin-top:375.95pt;width:.35pt;height:.35pt;z-index:-25145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2528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4774565</wp:posOffset>
                </wp:positionV>
                <wp:extent cx="2877185" cy="12700"/>
                <wp:effectExtent l="0" t="0" r="0" b="0"/>
                <wp:wrapNone/>
                <wp:docPr id="260" name="Freeform 5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4EF8C0" id="Freeform 559" o:spid="_x0000_s1026" style="position:absolute;margin-left:180.1pt;margin-top:375.95pt;width:226.55pt;height:1pt;z-index:-25145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355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774565</wp:posOffset>
                </wp:positionV>
                <wp:extent cx="4445" cy="4445"/>
                <wp:effectExtent l="0" t="0" r="0" b="0"/>
                <wp:wrapNone/>
                <wp:docPr id="259" name="Freeform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0C1C8" id="Freeform 560" o:spid="_x0000_s1026" style="position:absolute;margin-left:406.65pt;margin-top:375.95pt;width:.35pt;height:.35pt;z-index:-251452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457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4774565</wp:posOffset>
                </wp:positionV>
                <wp:extent cx="1345565" cy="12700"/>
                <wp:effectExtent l="0" t="0" r="0" b="0"/>
                <wp:wrapNone/>
                <wp:docPr id="258" name="Freeform 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403C3C" id="Freeform 561" o:spid="_x0000_s1026" style="position:absolute;margin-left:407pt;margin-top:375.95pt;width:105.95pt;height:1pt;z-index:-251451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560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774565</wp:posOffset>
                </wp:positionV>
                <wp:extent cx="4445" cy="4445"/>
                <wp:effectExtent l="0" t="0" r="0" b="0"/>
                <wp:wrapNone/>
                <wp:docPr id="257" name="Freeform 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351FD9" id="Freeform 562" o:spid="_x0000_s1026" style="position:absolute;margin-left:512.95pt;margin-top:375.95pt;width:.35pt;height:.35pt;z-index:-25145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8QBJQ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662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4774565</wp:posOffset>
                </wp:positionV>
                <wp:extent cx="539750" cy="12700"/>
                <wp:effectExtent l="0" t="0" r="0" b="0"/>
                <wp:wrapNone/>
                <wp:docPr id="256" name="Freeform 5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20FEE" id="Freeform 563" o:spid="_x0000_s1026" style="position:absolute;margin-left:513.3pt;margin-top:375.95pt;width:42.5pt;height:1pt;z-index:-25144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764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774565</wp:posOffset>
                </wp:positionV>
                <wp:extent cx="4445" cy="4445"/>
                <wp:effectExtent l="0" t="0" r="0" b="0"/>
                <wp:wrapNone/>
                <wp:docPr id="255" name="Freeform 5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53CF3E" id="Freeform 564" o:spid="_x0000_s1026" style="position:absolute;margin-left:555.8pt;margin-top:375.95pt;width:.35pt;height:.35pt;z-index:-251448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37eJQ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867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254" name="Freeform 5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C19AC3" id="Freeform 565" o:spid="_x0000_s1026" style="position:absolute;margin-left:40.3pt;margin-top:376.3pt;width:1pt;height:20.55pt;z-index:-25144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9696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253" name="Freeform 5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C9E8FA" id="Freeform 566" o:spid="_x0000_s1026" style="position:absolute;margin-left:179.75pt;margin-top:376.3pt;width:1pt;height:20.55pt;z-index:-251446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072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252" name="Freeform 5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D71B36" id="Freeform 567" o:spid="_x0000_s1026" style="position:absolute;margin-left:406.65pt;margin-top:376.3pt;width:1pt;height:20.55pt;z-index:-251445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174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251" name="Freeform 5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BF7D6F" id="Freeform 568" o:spid="_x0000_s1026" style="position:absolute;margin-left:512.95pt;margin-top:376.3pt;width:1pt;height:20.55pt;z-index:-25144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276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4779010</wp:posOffset>
                </wp:positionV>
                <wp:extent cx="12700" cy="260985"/>
                <wp:effectExtent l="0" t="0" r="0" b="0"/>
                <wp:wrapNone/>
                <wp:docPr id="250" name="Freeform 5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8B6B42" id="Freeform 569" o:spid="_x0000_s1026" style="position:absolute;margin-left:555.8pt;margin-top:376.3pt;width:1pt;height:20.55pt;z-index:-25144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/JyNw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379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039360</wp:posOffset>
                </wp:positionV>
                <wp:extent cx="5080" cy="5080"/>
                <wp:effectExtent l="0" t="0" r="0" b="0"/>
                <wp:wrapNone/>
                <wp:docPr id="249" name="Freeform 5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60C2F5" id="Freeform 570" o:spid="_x0000_s1026" style="position:absolute;margin-left:40.3pt;margin-top:396.8pt;width:.4pt;height:.4pt;z-index:-251442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481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5039360</wp:posOffset>
                </wp:positionV>
                <wp:extent cx="1765935" cy="12700"/>
                <wp:effectExtent l="0" t="0" r="0" b="0"/>
                <wp:wrapNone/>
                <wp:docPr id="248" name="Freeform 5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7ED316" id="Freeform 571" o:spid="_x0000_s1026" style="position:absolute;margin-left:40.7pt;margin-top:396.8pt;width:139.05pt;height:1pt;z-index:-25144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5840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039360</wp:posOffset>
                </wp:positionV>
                <wp:extent cx="4445" cy="5080"/>
                <wp:effectExtent l="0" t="0" r="0" b="0"/>
                <wp:wrapNone/>
                <wp:docPr id="247" name="Freeform 5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F186F5" id="Freeform 572" o:spid="_x0000_s1026" style="position:absolute;margin-left:179.75pt;margin-top:396.8pt;width:.35pt;height:.4pt;z-index:-251440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6864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5039360</wp:posOffset>
                </wp:positionV>
                <wp:extent cx="2877185" cy="12700"/>
                <wp:effectExtent l="0" t="0" r="0" b="0"/>
                <wp:wrapNone/>
                <wp:docPr id="246" name="Freeform 5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9EDFC2" id="Freeform 573" o:spid="_x0000_s1026" style="position:absolute;margin-left:180.1pt;margin-top:396.8pt;width:226.55pt;height:1pt;z-index:-25143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788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039360</wp:posOffset>
                </wp:positionV>
                <wp:extent cx="4445" cy="5080"/>
                <wp:effectExtent l="0" t="0" r="0" b="0"/>
                <wp:wrapNone/>
                <wp:docPr id="245" name="Freeform 5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E3B3DC" id="Freeform 574" o:spid="_x0000_s1026" style="position:absolute;margin-left:406.65pt;margin-top:396.8pt;width:.35pt;height:.4pt;z-index:-251438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891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5039360</wp:posOffset>
                </wp:positionV>
                <wp:extent cx="1345565" cy="12700"/>
                <wp:effectExtent l="0" t="0" r="0" b="0"/>
                <wp:wrapNone/>
                <wp:docPr id="244" name="Freeform 5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ECDDE" id="Freeform 575" o:spid="_x0000_s1026" style="position:absolute;margin-left:407pt;margin-top:396.8pt;width:105.95pt;height:1pt;z-index:-251437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993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039360</wp:posOffset>
                </wp:positionV>
                <wp:extent cx="4445" cy="5080"/>
                <wp:effectExtent l="0" t="0" r="0" b="0"/>
                <wp:wrapNone/>
                <wp:docPr id="243" name="Freeform 5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47997A" id="Freeform 576" o:spid="_x0000_s1026" style="position:absolute;margin-left:512.95pt;margin-top:396.8pt;width:.35pt;height:.4pt;z-index:-251436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096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5039360</wp:posOffset>
                </wp:positionV>
                <wp:extent cx="539750" cy="12700"/>
                <wp:effectExtent l="0" t="0" r="0" b="0"/>
                <wp:wrapNone/>
                <wp:docPr id="242" name="Freeform 5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F6D0F8" id="Freeform 577" o:spid="_x0000_s1026" style="position:absolute;margin-left:513.3pt;margin-top:396.8pt;width:42.5pt;height:1pt;z-index:-25143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198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039360</wp:posOffset>
                </wp:positionV>
                <wp:extent cx="4445" cy="5080"/>
                <wp:effectExtent l="0" t="0" r="0" b="0"/>
                <wp:wrapNone/>
                <wp:docPr id="241" name="Freeform 5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555F1" id="Freeform 578" o:spid="_x0000_s1026" style="position:absolute;margin-left:555.8pt;margin-top:396.8pt;width:.35pt;height:.4pt;z-index:-251434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300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240" name="Freeform 5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0B78B3" id="Freeform 579" o:spid="_x0000_s1026" style="position:absolute;margin-left:40.3pt;margin-top:397.2pt;width:1pt;height:20.55pt;z-index:-251433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403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239" name="Freeform 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7944D4" id="Freeform 580" o:spid="_x0000_s1026" style="position:absolute;margin-left:179.75pt;margin-top:397.2pt;width:1pt;height:20.55pt;z-index:-251432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505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238" name="Freeform 5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B62663" id="Freeform 581" o:spid="_x0000_s1026" style="position:absolute;margin-left:406.65pt;margin-top:397.2pt;width:1pt;height:20.55pt;z-index:-25143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6iONw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608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237" name="Freeform 5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788B70" id="Freeform 582" o:spid="_x0000_s1026" style="position:absolute;margin-left:512.95pt;margin-top:397.2pt;width:1pt;height:20.55pt;z-index:-25143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uJEOQ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710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044440</wp:posOffset>
                </wp:positionV>
                <wp:extent cx="12700" cy="260985"/>
                <wp:effectExtent l="0" t="0" r="0" b="0"/>
                <wp:wrapNone/>
                <wp:docPr id="236" name="Freeform 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A09F9C" id="Freeform 583" o:spid="_x0000_s1026" style="position:absolute;margin-left:555.8pt;margin-top:397.2pt;width:1pt;height:20.55pt;z-index:-251429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812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304790</wp:posOffset>
                </wp:positionV>
                <wp:extent cx="5080" cy="5080"/>
                <wp:effectExtent l="0" t="0" r="0" b="0"/>
                <wp:wrapNone/>
                <wp:docPr id="235" name="Freeform 5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1DA185" id="Freeform 584" o:spid="_x0000_s1026" style="position:absolute;margin-left:40.3pt;margin-top:417.7pt;width:.4pt;height:.4pt;z-index:-25142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915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5304790</wp:posOffset>
                </wp:positionV>
                <wp:extent cx="1765935" cy="12700"/>
                <wp:effectExtent l="0" t="0" r="0" b="0"/>
                <wp:wrapNone/>
                <wp:docPr id="234" name="Freeform 5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46074" id="Freeform 585" o:spid="_x0000_s1026" style="position:absolute;margin-left:40.7pt;margin-top:417.7pt;width:139.05pt;height:1pt;z-index:-25142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0176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304790</wp:posOffset>
                </wp:positionV>
                <wp:extent cx="4445" cy="5080"/>
                <wp:effectExtent l="0" t="0" r="0" b="0"/>
                <wp:wrapNone/>
                <wp:docPr id="233" name="Freeform 5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927C3" id="Freeform 586" o:spid="_x0000_s1026" style="position:absolute;margin-left:179.75pt;margin-top:417.7pt;width:.35pt;height:.4pt;z-index:-25142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1200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5304790</wp:posOffset>
                </wp:positionV>
                <wp:extent cx="2877185" cy="12700"/>
                <wp:effectExtent l="0" t="0" r="0" b="0"/>
                <wp:wrapNone/>
                <wp:docPr id="232" name="Freeform 5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7C2872" id="Freeform 587" o:spid="_x0000_s1026" style="position:absolute;margin-left:180.1pt;margin-top:417.7pt;width:226.55pt;height:1pt;z-index:-25142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222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304790</wp:posOffset>
                </wp:positionV>
                <wp:extent cx="4445" cy="5080"/>
                <wp:effectExtent l="0" t="0" r="0" b="0"/>
                <wp:wrapNone/>
                <wp:docPr id="231" name="Freeform 5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4D2ACF" id="Freeform 588" o:spid="_x0000_s1026" style="position:absolute;margin-left:406.65pt;margin-top:417.7pt;width:.35pt;height:.4pt;z-index:-251424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324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5304790</wp:posOffset>
                </wp:positionV>
                <wp:extent cx="1345565" cy="12700"/>
                <wp:effectExtent l="0" t="0" r="0" b="0"/>
                <wp:wrapNone/>
                <wp:docPr id="230" name="Freeform 5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B75CB1" id="Freeform 589" o:spid="_x0000_s1026" style="position:absolute;margin-left:407pt;margin-top:417.7pt;width:105.95pt;height:1pt;z-index:-251423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427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304790</wp:posOffset>
                </wp:positionV>
                <wp:extent cx="4445" cy="5080"/>
                <wp:effectExtent l="0" t="0" r="0" b="0"/>
                <wp:wrapNone/>
                <wp:docPr id="229" name="Freeform 5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7B379" id="Freeform 590" o:spid="_x0000_s1026" style="position:absolute;margin-left:512.95pt;margin-top:417.7pt;width:.35pt;height:.4pt;z-index:-251422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529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5304790</wp:posOffset>
                </wp:positionV>
                <wp:extent cx="539750" cy="12700"/>
                <wp:effectExtent l="0" t="0" r="0" b="0"/>
                <wp:wrapNone/>
                <wp:docPr id="228" name="Freeform 5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FB285D" id="Freeform 591" o:spid="_x0000_s1026" style="position:absolute;margin-left:513.3pt;margin-top:417.7pt;width:42.5pt;height:1pt;z-index:-25142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632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304790</wp:posOffset>
                </wp:positionV>
                <wp:extent cx="4445" cy="5080"/>
                <wp:effectExtent l="0" t="0" r="0" b="0"/>
                <wp:wrapNone/>
                <wp:docPr id="227" name="Freeform 5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93D98" id="Freeform 592" o:spid="_x0000_s1026" style="position:absolute;margin-left:555.8pt;margin-top:417.7pt;width:.35pt;height:.4pt;z-index:-25142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734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226" name="Freeform 5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2110D4" id="Freeform 593" o:spid="_x0000_s1026" style="position:absolute;margin-left:40.3pt;margin-top:418.1pt;width:1pt;height:21.25pt;z-index:-25141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8368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225" name="Freeform 5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69CD1B" id="Freeform 594" o:spid="_x0000_s1026" style="position:absolute;margin-left:179.75pt;margin-top:418.1pt;width:1pt;height:21.25pt;z-index:-25141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939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224" name="Freeform 5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5624C8" id="Freeform 595" o:spid="_x0000_s1026" style="position:absolute;margin-left:406.65pt;margin-top:418.1pt;width:1pt;height:21.25pt;z-index:-25141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041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223" name="Freeform 5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771784" id="Freeform 596" o:spid="_x0000_s1026" style="position:absolute;margin-left:512.95pt;margin-top:418.1pt;width:1pt;height:21.25pt;z-index:-25141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144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309870</wp:posOffset>
                </wp:positionV>
                <wp:extent cx="12700" cy="269875"/>
                <wp:effectExtent l="0" t="0" r="0" b="0"/>
                <wp:wrapNone/>
                <wp:docPr id="222" name="Freeform 5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2DBD01" id="Freeform 597" o:spid="_x0000_s1026" style="position:absolute;margin-left:555.8pt;margin-top:418.1pt;width:1pt;height:21.25pt;z-index:-25141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246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579745</wp:posOffset>
                </wp:positionV>
                <wp:extent cx="5080" cy="4445"/>
                <wp:effectExtent l="0" t="0" r="0" b="0"/>
                <wp:wrapNone/>
                <wp:docPr id="221" name="Freeform 5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492B7" id="Freeform 598" o:spid="_x0000_s1026" style="position:absolute;margin-left:40.3pt;margin-top:439.35pt;width:.4pt;height:.35pt;z-index:-251414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348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5579745</wp:posOffset>
                </wp:positionV>
                <wp:extent cx="1765935" cy="12700"/>
                <wp:effectExtent l="0" t="0" r="0" b="0"/>
                <wp:wrapNone/>
                <wp:docPr id="220" name="Freeform 5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21F2F1" id="Freeform 599" o:spid="_x0000_s1026" style="position:absolute;margin-left:40.7pt;margin-top:439.35pt;width:139.05pt;height:1pt;z-index:-25141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451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579745</wp:posOffset>
                </wp:positionV>
                <wp:extent cx="4445" cy="4445"/>
                <wp:effectExtent l="0" t="0" r="0" b="0"/>
                <wp:wrapNone/>
                <wp:docPr id="219" name="Freeform 6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34EB8D" id="Freeform 600" o:spid="_x0000_s1026" style="position:absolute;margin-left:179.75pt;margin-top:439.35pt;width:.35pt;height:.35pt;z-index:-251411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5536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5579745</wp:posOffset>
                </wp:positionV>
                <wp:extent cx="2877185" cy="12700"/>
                <wp:effectExtent l="0" t="0" r="0" b="0"/>
                <wp:wrapNone/>
                <wp:docPr id="218" name="Freeform 6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75C1B5" id="Freeform 601" o:spid="_x0000_s1026" style="position:absolute;margin-left:180.1pt;margin-top:439.35pt;width:226.55pt;height:1pt;z-index:-251410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656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579745</wp:posOffset>
                </wp:positionV>
                <wp:extent cx="4445" cy="4445"/>
                <wp:effectExtent l="0" t="0" r="0" b="0"/>
                <wp:wrapNone/>
                <wp:docPr id="217" name="Freeform 6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B38E4" id="Freeform 602" o:spid="_x0000_s1026" style="position:absolute;margin-left:406.65pt;margin-top:439.35pt;width:.35pt;height:.35pt;z-index:-251409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4yvJQ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758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5579745</wp:posOffset>
                </wp:positionV>
                <wp:extent cx="1345565" cy="12700"/>
                <wp:effectExtent l="0" t="0" r="0" b="0"/>
                <wp:wrapNone/>
                <wp:docPr id="216" name="Freeform 6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C2ECE" id="Freeform 603" o:spid="_x0000_s1026" style="position:absolute;margin-left:407pt;margin-top:439.35pt;width:105.95pt;height:1pt;z-index:-25140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860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579745</wp:posOffset>
                </wp:positionV>
                <wp:extent cx="4445" cy="4445"/>
                <wp:effectExtent l="0" t="0" r="0" b="0"/>
                <wp:wrapNone/>
                <wp:docPr id="215" name="Freeform 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9B60F7" id="Freeform 604" o:spid="_x0000_s1026" style="position:absolute;margin-left:512.95pt;margin-top:439.35pt;width:.35pt;height:.35pt;z-index:-25140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zZwJAMAAKo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963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5579745</wp:posOffset>
                </wp:positionV>
                <wp:extent cx="539750" cy="12700"/>
                <wp:effectExtent l="0" t="0" r="0" b="0"/>
                <wp:wrapNone/>
                <wp:docPr id="214" name="Freeform 6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5394EE" id="Freeform 605" o:spid="_x0000_s1026" style="position:absolute;margin-left:513.3pt;margin-top:439.35pt;width:42.5pt;height:1pt;z-index:-2514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065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579745</wp:posOffset>
                </wp:positionV>
                <wp:extent cx="4445" cy="4445"/>
                <wp:effectExtent l="0" t="0" r="0" b="0"/>
                <wp:wrapNone/>
                <wp:docPr id="213" name="Freeform 6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86793E" id="Freeform 606" o:spid="_x0000_s1026" style="position:absolute;margin-left:555.8pt;margin-top:439.35pt;width:.35pt;height:.35pt;z-index:-251405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QWmJw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168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212" name="Freeform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9E2E87" id="Freeform 607" o:spid="_x0000_s1026" style="position:absolute;margin-left:40.3pt;margin-top:439.7pt;width:1pt;height:27.4pt;z-index:-25140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2704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211" name="Freeform 6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769DE5" id="Freeform 608" o:spid="_x0000_s1026" style="position:absolute;margin-left:179.75pt;margin-top:439.7pt;width:1pt;height:27.4pt;z-index:-25140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372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210" name="Freeform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F86AF0" id="Freeform 609" o:spid="_x0000_s1026" style="position:absolute;margin-left:406.65pt;margin-top:439.7pt;width:1pt;height:27.4pt;z-index:-25140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475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209" name="Freeform 6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B5F2CC" id="Freeform 610" o:spid="_x0000_s1026" style="position:absolute;margin-left:512.95pt;margin-top:439.7pt;width:1pt;height:27.4pt;z-index:-25140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577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584190</wp:posOffset>
                </wp:positionV>
                <wp:extent cx="12700" cy="347980"/>
                <wp:effectExtent l="0" t="0" r="0" b="0"/>
                <wp:wrapNone/>
                <wp:docPr id="208" name="Freeform 6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7980"/>
                        </a:xfrm>
                        <a:custGeom>
                          <a:avLst/>
                          <a:gdLst>
                            <a:gd name="T0" fmla="*/ 0 w 20"/>
                            <a:gd name="T1" fmla="*/ 548 h 548"/>
                            <a:gd name="T2" fmla="*/ 20 w 20"/>
                            <a:gd name="T3" fmla="*/ 548 h 548"/>
                            <a:gd name="T4" fmla="*/ 20 w 20"/>
                            <a:gd name="T5" fmla="*/ 0 h 548"/>
                            <a:gd name="T6" fmla="*/ 0 w 20"/>
                            <a:gd name="T7" fmla="*/ 0 h 5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8">
                              <a:moveTo>
                                <a:pt x="0" y="548"/>
                              </a:moveTo>
                              <a:lnTo>
                                <a:pt x="20" y="5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5F4FA3" id="Freeform 611" o:spid="_x0000_s1026" style="position:absolute;margin-left:555.8pt;margin-top:439.7pt;width:1pt;height:27.4pt;z-index:-25140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" o:allowincell="f" path="m,548r20,l20,,,,,548xe" fillcolor="black" stroked="f">
                <v:path arrowok="t" o:connecttype="custom" o:connectlocs="0,347980;12700,3479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680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932170</wp:posOffset>
                </wp:positionV>
                <wp:extent cx="5080" cy="4445"/>
                <wp:effectExtent l="0" t="0" r="0" b="0"/>
                <wp:wrapNone/>
                <wp:docPr id="207" name="Freeform 6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66C277" id="Freeform 612" o:spid="_x0000_s1026" style="position:absolute;margin-left:40.3pt;margin-top:467.1pt;width:.4pt;height:.35pt;z-index:-25139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782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5932170</wp:posOffset>
                </wp:positionV>
                <wp:extent cx="1765935" cy="12700"/>
                <wp:effectExtent l="0" t="0" r="0" b="0"/>
                <wp:wrapNone/>
                <wp:docPr id="206" name="Freeform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BF11AC" id="Freeform 613" o:spid="_x0000_s1026" style="position:absolute;margin-left:40.7pt;margin-top:467.1pt;width:139.05pt;height:1pt;z-index:-25139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8848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932170</wp:posOffset>
                </wp:positionV>
                <wp:extent cx="4445" cy="4445"/>
                <wp:effectExtent l="0" t="0" r="0" b="0"/>
                <wp:wrapNone/>
                <wp:docPr id="205" name="Freeform 6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54DD09" id="Freeform 614" o:spid="_x0000_s1026" style="position:absolute;margin-left:179.75pt;margin-top:467.1pt;width:.35pt;height:.35pt;z-index:-25139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KbpJQ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9872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5932170</wp:posOffset>
                </wp:positionV>
                <wp:extent cx="2877185" cy="12700"/>
                <wp:effectExtent l="0" t="0" r="0" b="0"/>
                <wp:wrapNone/>
                <wp:docPr id="204" name="Freeform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77457" id="Freeform 615" o:spid="_x0000_s1026" style="position:absolute;margin-left:180.1pt;margin-top:467.1pt;width:226.55pt;height:1pt;z-index:-25139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089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932170</wp:posOffset>
                </wp:positionV>
                <wp:extent cx="4445" cy="4445"/>
                <wp:effectExtent l="0" t="0" r="0" b="0"/>
                <wp:wrapNone/>
                <wp:docPr id="203" name="Freeform 6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A1A53A" id="Freeform 616" o:spid="_x0000_s1026" style="position:absolute;margin-left:406.65pt;margin-top:467.1pt;width:.35pt;height:.35pt;z-index:-25139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pU/Jw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192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5932170</wp:posOffset>
                </wp:positionV>
                <wp:extent cx="1345565" cy="12700"/>
                <wp:effectExtent l="0" t="0" r="0" b="0"/>
                <wp:wrapNone/>
                <wp:docPr id="202" name="Freeform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37DB34" id="Freeform 617" o:spid="_x0000_s1026" style="position:absolute;margin-left:407pt;margin-top:467.1pt;width:105.95pt;height:1pt;z-index:-25139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294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5932170</wp:posOffset>
                </wp:positionV>
                <wp:extent cx="4445" cy="4445"/>
                <wp:effectExtent l="0" t="0" r="0" b="0"/>
                <wp:wrapNone/>
                <wp:docPr id="201" name="Freeform 6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16A26C" id="Freeform 618" o:spid="_x0000_s1026" style="position:absolute;margin-left:512.95pt;margin-top:467.1pt;width:.35pt;height:.35pt;z-index:-251393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396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5932170</wp:posOffset>
                </wp:positionV>
                <wp:extent cx="539750" cy="12700"/>
                <wp:effectExtent l="0" t="0" r="0" b="0"/>
                <wp:wrapNone/>
                <wp:docPr id="200" name="Freeform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94936D" id="Freeform 619" o:spid="_x0000_s1026" style="position:absolute;margin-left:513.3pt;margin-top:467.1pt;width:42.5pt;height:1pt;z-index:-25139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499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932170</wp:posOffset>
                </wp:positionV>
                <wp:extent cx="4445" cy="4445"/>
                <wp:effectExtent l="0" t="0" r="0" b="0"/>
                <wp:wrapNone/>
                <wp:docPr id="199" name="Freeform 6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9EFAD1" id="Freeform 620" o:spid="_x0000_s1026" style="position:absolute;margin-left:555.8pt;margin-top:467.1pt;width:.35pt;height:.35pt;z-index:-251391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AKrJg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601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5936615</wp:posOffset>
                </wp:positionV>
                <wp:extent cx="12700" cy="356235"/>
                <wp:effectExtent l="0" t="0" r="0" b="0"/>
                <wp:wrapNone/>
                <wp:docPr id="198" name="Freeform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235"/>
                        </a:xfrm>
                        <a:custGeom>
                          <a:avLst/>
                          <a:gdLst>
                            <a:gd name="T0" fmla="*/ 0 w 20"/>
                            <a:gd name="T1" fmla="*/ 561 h 561"/>
                            <a:gd name="T2" fmla="*/ 20 w 20"/>
                            <a:gd name="T3" fmla="*/ 561 h 561"/>
                            <a:gd name="T4" fmla="*/ 20 w 20"/>
                            <a:gd name="T5" fmla="*/ 0 h 561"/>
                            <a:gd name="T6" fmla="*/ 0 w 20"/>
                            <a:gd name="T7" fmla="*/ 0 h 5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1">
                              <a:moveTo>
                                <a:pt x="0" y="561"/>
                              </a:moveTo>
                              <a:lnTo>
                                <a:pt x="20" y="56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D7592" id="Freeform 621" o:spid="_x0000_s1026" style="position:absolute;margin-left:40.3pt;margin-top:467.45pt;width:1pt;height:28.05pt;z-index:-251390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" o:allowincell="f" path="m,561r20,l20,,,,,561xe" fillcolor="black" stroked="f">
                <v:path arrowok="t" o:connecttype="custom" o:connectlocs="0,356235;12700,35623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704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292850</wp:posOffset>
                </wp:positionV>
                <wp:extent cx="5080" cy="5080"/>
                <wp:effectExtent l="0" t="0" r="0" b="0"/>
                <wp:wrapNone/>
                <wp:docPr id="197" name="Freeform 6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7FEE26" id="Freeform 622" o:spid="_x0000_s1026" style="position:absolute;margin-left:40.3pt;margin-top:495.5pt;width:.4pt;height:.4pt;z-index:-251389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806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292850</wp:posOffset>
                </wp:positionV>
                <wp:extent cx="5080" cy="5080"/>
                <wp:effectExtent l="0" t="0" r="0" b="0"/>
                <wp:wrapNone/>
                <wp:docPr id="196" name="Freeform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B1F5A" id="Freeform 623" o:spid="_x0000_s1026" style="position:absolute;margin-left:40.3pt;margin-top:495.5pt;width:.4pt;height:.4pt;z-index:-25138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908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6292850</wp:posOffset>
                </wp:positionV>
                <wp:extent cx="1765935" cy="12700"/>
                <wp:effectExtent l="0" t="0" r="0" b="0"/>
                <wp:wrapNone/>
                <wp:docPr id="195" name="Freeform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5935" cy="12700"/>
                        </a:xfrm>
                        <a:custGeom>
                          <a:avLst/>
                          <a:gdLst>
                            <a:gd name="T0" fmla="*/ 0 w 2781"/>
                            <a:gd name="T1" fmla="*/ 20 h 20"/>
                            <a:gd name="T2" fmla="*/ 2781 w 2781"/>
                            <a:gd name="T3" fmla="*/ 20 h 20"/>
                            <a:gd name="T4" fmla="*/ 2781 w 2781"/>
                            <a:gd name="T5" fmla="*/ 0 h 20"/>
                            <a:gd name="T6" fmla="*/ 0 w 278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81" h="20">
                              <a:moveTo>
                                <a:pt x="0" y="20"/>
                              </a:moveTo>
                              <a:lnTo>
                                <a:pt x="2781" y="20"/>
                              </a:lnTo>
                              <a:lnTo>
                                <a:pt x="278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7A4656" id="Freeform 624" o:spid="_x0000_s1026" style="position:absolute;margin-left:40.7pt;margin-top:495.5pt;width:139.05pt;height:1pt;z-index:-25138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8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" o:allowincell="f" path="m,20r2781,l2781,,,,,20xe" fillcolor="black" stroked="f">
                <v:path arrowok="t" o:connecttype="custom" o:connectlocs="0,12700;1765935,12700;176593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0112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5936615</wp:posOffset>
                </wp:positionV>
                <wp:extent cx="12700" cy="356235"/>
                <wp:effectExtent l="0" t="0" r="0" b="0"/>
                <wp:wrapNone/>
                <wp:docPr id="194" name="Freeform 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235"/>
                        </a:xfrm>
                        <a:custGeom>
                          <a:avLst/>
                          <a:gdLst>
                            <a:gd name="T0" fmla="*/ 0 w 20"/>
                            <a:gd name="T1" fmla="*/ 561 h 561"/>
                            <a:gd name="T2" fmla="*/ 20 w 20"/>
                            <a:gd name="T3" fmla="*/ 561 h 561"/>
                            <a:gd name="T4" fmla="*/ 20 w 20"/>
                            <a:gd name="T5" fmla="*/ 0 h 561"/>
                            <a:gd name="T6" fmla="*/ 0 w 20"/>
                            <a:gd name="T7" fmla="*/ 0 h 5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1">
                              <a:moveTo>
                                <a:pt x="0" y="561"/>
                              </a:moveTo>
                              <a:lnTo>
                                <a:pt x="20" y="56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4416A" id="Freeform 625" o:spid="_x0000_s1026" style="position:absolute;margin-left:179.75pt;margin-top:467.45pt;width:1pt;height:28.05pt;z-index:-25138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" o:allowincell="f" path="m,561r20,l20,,,,,561xe" fillcolor="black" stroked="f">
                <v:path arrowok="t" o:connecttype="custom" o:connectlocs="0,356235;12700,35623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1136" behindDoc="1" locked="0" layoutInCell="0" allowOverlap="1">
                <wp:simplePos x="0" y="0"/>
                <wp:positionH relativeFrom="page">
                  <wp:posOffset>2282825</wp:posOffset>
                </wp:positionH>
                <wp:positionV relativeFrom="page">
                  <wp:posOffset>6292850</wp:posOffset>
                </wp:positionV>
                <wp:extent cx="4445" cy="5080"/>
                <wp:effectExtent l="0" t="0" r="0" b="0"/>
                <wp:wrapNone/>
                <wp:docPr id="193" name="Freeform 6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B5C65D" id="Freeform 626" o:spid="_x0000_s1026" style="position:absolute;margin-left:179.75pt;margin-top:495.5pt;width:.35pt;height:.4pt;z-index:-25138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2160" behindDoc="1" locked="0" layoutInCell="0" allowOverlap="1">
                <wp:simplePos x="0" y="0"/>
                <wp:positionH relativeFrom="page">
                  <wp:posOffset>2287270</wp:posOffset>
                </wp:positionH>
                <wp:positionV relativeFrom="page">
                  <wp:posOffset>6292850</wp:posOffset>
                </wp:positionV>
                <wp:extent cx="2877185" cy="12700"/>
                <wp:effectExtent l="0" t="0" r="0" b="0"/>
                <wp:wrapNone/>
                <wp:docPr id="192" name="Freeform 6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7185" cy="12700"/>
                        </a:xfrm>
                        <a:custGeom>
                          <a:avLst/>
                          <a:gdLst>
                            <a:gd name="T0" fmla="*/ 0 w 4531"/>
                            <a:gd name="T1" fmla="*/ 20 h 20"/>
                            <a:gd name="T2" fmla="*/ 4531 w 4531"/>
                            <a:gd name="T3" fmla="*/ 20 h 20"/>
                            <a:gd name="T4" fmla="*/ 4531 w 4531"/>
                            <a:gd name="T5" fmla="*/ 0 h 20"/>
                            <a:gd name="T6" fmla="*/ 0 w 4531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31" h="20">
                              <a:moveTo>
                                <a:pt x="0" y="20"/>
                              </a:moveTo>
                              <a:lnTo>
                                <a:pt x="4531" y="20"/>
                              </a:lnTo>
                              <a:lnTo>
                                <a:pt x="453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DE9BE" id="Freeform 627" o:spid="_x0000_s1026" style="position:absolute;margin-left:180.1pt;margin-top:495.5pt;width:226.55pt;height:1pt;z-index:-25138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" o:allowincell="f" path="m,20r4531,l4531,,,,,20xe" fillcolor="black" stroked="f">
                <v:path arrowok="t" o:connecttype="custom" o:connectlocs="0,12700;2877185,12700;287718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318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5936615</wp:posOffset>
                </wp:positionV>
                <wp:extent cx="12700" cy="356235"/>
                <wp:effectExtent l="0" t="0" r="0" b="0"/>
                <wp:wrapNone/>
                <wp:docPr id="191" name="Freeform 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235"/>
                        </a:xfrm>
                        <a:custGeom>
                          <a:avLst/>
                          <a:gdLst>
                            <a:gd name="T0" fmla="*/ 0 w 20"/>
                            <a:gd name="T1" fmla="*/ 561 h 561"/>
                            <a:gd name="T2" fmla="*/ 20 w 20"/>
                            <a:gd name="T3" fmla="*/ 561 h 561"/>
                            <a:gd name="T4" fmla="*/ 20 w 20"/>
                            <a:gd name="T5" fmla="*/ 0 h 561"/>
                            <a:gd name="T6" fmla="*/ 0 w 20"/>
                            <a:gd name="T7" fmla="*/ 0 h 5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1">
                              <a:moveTo>
                                <a:pt x="0" y="561"/>
                              </a:moveTo>
                              <a:lnTo>
                                <a:pt x="20" y="56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C7FE74" id="Freeform 628" o:spid="_x0000_s1026" style="position:absolute;margin-left:406.65pt;margin-top:467.45pt;width:1pt;height:28.05pt;z-index:-25138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" o:allowincell="f" path="m,561r20,l20,,,,,561xe" fillcolor="black" stroked="f">
                <v:path arrowok="t" o:connecttype="custom" o:connectlocs="0,356235;12700,35623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420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292850</wp:posOffset>
                </wp:positionV>
                <wp:extent cx="4445" cy="5080"/>
                <wp:effectExtent l="0" t="0" r="0" b="0"/>
                <wp:wrapNone/>
                <wp:docPr id="190" name="Freeform 6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5FD4D8" id="Freeform 629" o:spid="_x0000_s1026" style="position:absolute;margin-left:406.65pt;margin-top:495.5pt;width:.35pt;height:.4pt;z-index:-25138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523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6292850</wp:posOffset>
                </wp:positionV>
                <wp:extent cx="1889760" cy="12700"/>
                <wp:effectExtent l="0" t="0" r="0" b="0"/>
                <wp:wrapNone/>
                <wp:docPr id="189" name="Freeform 6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89760" cy="12700"/>
                        </a:xfrm>
                        <a:custGeom>
                          <a:avLst/>
                          <a:gdLst>
                            <a:gd name="T0" fmla="*/ 0 w 2976"/>
                            <a:gd name="T1" fmla="*/ 20 h 20"/>
                            <a:gd name="T2" fmla="*/ 2976 w 2976"/>
                            <a:gd name="T3" fmla="*/ 20 h 20"/>
                            <a:gd name="T4" fmla="*/ 2976 w 2976"/>
                            <a:gd name="T5" fmla="*/ 0 h 20"/>
                            <a:gd name="T6" fmla="*/ 0 w 297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976" h="20">
                              <a:moveTo>
                                <a:pt x="0" y="20"/>
                              </a:moveTo>
                              <a:lnTo>
                                <a:pt x="2976" y="20"/>
                              </a:lnTo>
                              <a:lnTo>
                                <a:pt x="29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DB8B32" id="Freeform 630" o:spid="_x0000_s1026" style="position:absolute;margin-left:407pt;margin-top:495.5pt;width:148.8pt;height:1pt;z-index:-25138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9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" o:allowincell="f" path="m,20r2976,l2976,,,,,20xe" fillcolor="black" stroked="f">
                <v:path arrowok="t" o:connecttype="custom" o:connectlocs="0,12700;1889760,12700;18897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625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5936615</wp:posOffset>
                </wp:positionV>
                <wp:extent cx="12700" cy="356235"/>
                <wp:effectExtent l="0" t="0" r="0" b="0"/>
                <wp:wrapNone/>
                <wp:docPr id="188" name="Freeform 6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235"/>
                        </a:xfrm>
                        <a:custGeom>
                          <a:avLst/>
                          <a:gdLst>
                            <a:gd name="T0" fmla="*/ 0 w 20"/>
                            <a:gd name="T1" fmla="*/ 561 h 561"/>
                            <a:gd name="T2" fmla="*/ 20 w 20"/>
                            <a:gd name="T3" fmla="*/ 561 h 561"/>
                            <a:gd name="T4" fmla="*/ 20 w 20"/>
                            <a:gd name="T5" fmla="*/ 0 h 561"/>
                            <a:gd name="T6" fmla="*/ 0 w 20"/>
                            <a:gd name="T7" fmla="*/ 0 h 5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1">
                              <a:moveTo>
                                <a:pt x="0" y="561"/>
                              </a:moveTo>
                              <a:lnTo>
                                <a:pt x="20" y="56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34135" id="Freeform 631" o:spid="_x0000_s1026" style="position:absolute;margin-left:555.8pt;margin-top:467.45pt;width:1pt;height:28.05pt;z-index:-25138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" o:allowincell="f" path="m,561r20,l20,,,,,561xe" fillcolor="black" stroked="f">
                <v:path arrowok="t" o:connecttype="custom" o:connectlocs="0,356235;12700,35623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728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292850</wp:posOffset>
                </wp:positionV>
                <wp:extent cx="4445" cy="5080"/>
                <wp:effectExtent l="0" t="0" r="0" b="0"/>
                <wp:wrapNone/>
                <wp:docPr id="187" name="Freeform 6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BECCB8" id="Freeform 632" o:spid="_x0000_s1026" style="position:absolute;margin-left:555.8pt;margin-top:495.5pt;width:.35pt;height:.4pt;z-index:-25137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830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292850</wp:posOffset>
                </wp:positionV>
                <wp:extent cx="4445" cy="5080"/>
                <wp:effectExtent l="0" t="0" r="0" b="0"/>
                <wp:wrapNone/>
                <wp:docPr id="186" name="Freeform 6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0E86A" id="Freeform 633" o:spid="_x0000_s1026" style="position:absolute;margin-left:555.8pt;margin-top:495.5pt;width:.35pt;height:.4pt;z-index:-25137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932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709410</wp:posOffset>
                </wp:positionV>
                <wp:extent cx="5080" cy="4445"/>
                <wp:effectExtent l="0" t="0" r="0" b="0"/>
                <wp:wrapNone/>
                <wp:docPr id="185" name="Freeform 6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3A7B55" id="Freeform 634" o:spid="_x0000_s1026" style="position:absolute;margin-left:40.3pt;margin-top:528.3pt;width:.4pt;height:.35pt;z-index:-25137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035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709410</wp:posOffset>
                </wp:positionV>
                <wp:extent cx="5080" cy="4445"/>
                <wp:effectExtent l="0" t="0" r="0" b="0"/>
                <wp:wrapNone/>
                <wp:docPr id="184" name="Freeform 6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EA9A4E" id="Freeform 635" o:spid="_x0000_s1026" style="position:absolute;margin-left:40.3pt;margin-top:528.3pt;width:.4pt;height:.35pt;z-index:-25137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137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6709410</wp:posOffset>
                </wp:positionV>
                <wp:extent cx="1724660" cy="12700"/>
                <wp:effectExtent l="0" t="0" r="0" b="0"/>
                <wp:wrapNone/>
                <wp:docPr id="183" name="Freeform 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D5330F" id="Freeform 636" o:spid="_x0000_s1026" style="position:absolute;margin-left:40.7pt;margin-top:528.3pt;width:135.8pt;height:1pt;z-index:-25137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240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182" name="Freeform 6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424ED2" id="Freeform 637" o:spid="_x0000_s1026" style="position:absolute;margin-left:176.5pt;margin-top:528.3pt;width:.35pt;height:.35pt;z-index:-25137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3424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6709410</wp:posOffset>
                </wp:positionV>
                <wp:extent cx="2918460" cy="12700"/>
                <wp:effectExtent l="0" t="0" r="0" b="0"/>
                <wp:wrapNone/>
                <wp:docPr id="181" name="Freeform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D1788B" id="Freeform 638" o:spid="_x0000_s1026" style="position:absolute;margin-left:176.85pt;margin-top:528.3pt;width:229.8pt;height:1pt;z-index:-25137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444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180" name="Freeform 6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8DA7C4" id="Freeform 639" o:spid="_x0000_s1026" style="position:absolute;margin-left:406.65pt;margin-top:528.3pt;width:.35pt;height:.35pt;z-index:-25137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547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6709410</wp:posOffset>
                </wp:positionV>
                <wp:extent cx="1345565" cy="12700"/>
                <wp:effectExtent l="0" t="0" r="0" b="0"/>
                <wp:wrapNone/>
                <wp:docPr id="179" name="Freeform 6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9C3CE9" id="Freeform 640" o:spid="_x0000_s1026" style="position:absolute;margin-left:407pt;margin-top:528.3pt;width:105.95pt;height:1pt;z-index:-25137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649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178" name="Freeform 6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8E6923" id="Freeform 641" o:spid="_x0000_s1026" style="position:absolute;margin-left:512.95pt;margin-top:528.3pt;width:.35pt;height:.35pt;z-index:-25136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752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6709410</wp:posOffset>
                </wp:positionV>
                <wp:extent cx="539750" cy="12700"/>
                <wp:effectExtent l="0" t="0" r="0" b="0"/>
                <wp:wrapNone/>
                <wp:docPr id="177" name="Freeform 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24DFD4" id="Freeform 642" o:spid="_x0000_s1026" style="position:absolute;margin-left:513.3pt;margin-top:528.3pt;width:42.5pt;height:1pt;z-index:-25136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854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176" name="Freeform 6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6517DF" id="Freeform 643" o:spid="_x0000_s1026" style="position:absolute;margin-left:555.8pt;margin-top:528.3pt;width:.35pt;height:.35pt;z-index:-25136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956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709410</wp:posOffset>
                </wp:positionV>
                <wp:extent cx="4445" cy="4445"/>
                <wp:effectExtent l="0" t="0" r="0" b="0"/>
                <wp:wrapNone/>
                <wp:docPr id="175" name="Freeform 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0B842" id="Freeform 644" o:spid="_x0000_s1026" style="position:absolute;margin-left:555.8pt;margin-top:528.3pt;width:.35pt;height:.35pt;z-index:-25136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z7jJA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059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174" name="Freeform 6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D5922" id="Freeform 645" o:spid="_x0000_s1026" style="position:absolute;margin-left:40.3pt;margin-top:528.65pt;width:1pt;height:32.4pt;z-index:-25136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1616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173" name="Freeform 6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B33987" id="Freeform 646" o:spid="_x0000_s1026" style="position:absolute;margin-left:176.5pt;margin-top:528.65pt;width:1pt;height:32.4pt;z-index:-25136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264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172" name="Freeform 6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44DE7B" id="Freeform 647" o:spid="_x0000_s1026" style="position:absolute;margin-left:406.65pt;margin-top:528.65pt;width:1pt;height:32.4pt;z-index:-25136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366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171" name="Freeform 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30975" id="Freeform 648" o:spid="_x0000_s1026" style="position:absolute;margin-left:512.95pt;margin-top:528.65pt;width:1pt;height:32.4pt;z-index:-25136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468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6713855</wp:posOffset>
                </wp:positionV>
                <wp:extent cx="12700" cy="411480"/>
                <wp:effectExtent l="0" t="0" r="0" b="0"/>
                <wp:wrapNone/>
                <wp:docPr id="170" name="Freeform 6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411480"/>
                        </a:xfrm>
                        <a:custGeom>
                          <a:avLst/>
                          <a:gdLst>
                            <a:gd name="T0" fmla="*/ 0 w 20"/>
                            <a:gd name="T1" fmla="*/ 648 h 648"/>
                            <a:gd name="T2" fmla="*/ 20 w 20"/>
                            <a:gd name="T3" fmla="*/ 648 h 648"/>
                            <a:gd name="T4" fmla="*/ 20 w 20"/>
                            <a:gd name="T5" fmla="*/ 0 h 648"/>
                            <a:gd name="T6" fmla="*/ 0 w 20"/>
                            <a:gd name="T7" fmla="*/ 0 h 6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48">
                              <a:moveTo>
                                <a:pt x="0" y="648"/>
                              </a:moveTo>
                              <a:lnTo>
                                <a:pt x="20" y="6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009C5C" id="Freeform 649" o:spid="_x0000_s1026" style="position:absolute;margin-left:555.8pt;margin-top:528.65pt;width:1pt;height:32.4pt;z-index:-25136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" o:allowincell="f" path="m,648r20,l20,,,,,648xe" fillcolor="black" stroked="f">
                <v:path arrowok="t" o:connecttype="custom" o:connectlocs="0,411480;12700,41148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571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125335</wp:posOffset>
                </wp:positionV>
                <wp:extent cx="5080" cy="4445"/>
                <wp:effectExtent l="0" t="0" r="0" b="0"/>
                <wp:wrapNone/>
                <wp:docPr id="169" name="Freeform 6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0ECD05" id="Freeform 650" o:spid="_x0000_s1026" style="position:absolute;margin-left:40.3pt;margin-top:561.05pt;width:.4pt;height:.35pt;z-index:-25136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673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7125335</wp:posOffset>
                </wp:positionV>
                <wp:extent cx="1724660" cy="12700"/>
                <wp:effectExtent l="0" t="0" r="0" b="0"/>
                <wp:wrapNone/>
                <wp:docPr id="168" name="Freeform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B9767D" id="Freeform 651" o:spid="_x0000_s1026" style="position:absolute;margin-left:40.7pt;margin-top:561.05pt;width:135.8pt;height:1pt;z-index:-25135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776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125335</wp:posOffset>
                </wp:positionV>
                <wp:extent cx="4445" cy="4445"/>
                <wp:effectExtent l="0" t="0" r="0" b="0"/>
                <wp:wrapNone/>
                <wp:docPr id="167" name="Freeform 6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B9278D" id="Freeform 652" o:spid="_x0000_s1026" style="position:absolute;margin-left:176.5pt;margin-top:561.05pt;width:.35pt;height:.35pt;z-index:-25135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8784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7125335</wp:posOffset>
                </wp:positionV>
                <wp:extent cx="2918460" cy="12700"/>
                <wp:effectExtent l="0" t="0" r="0" b="0"/>
                <wp:wrapNone/>
                <wp:docPr id="166" name="Freeform 6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F50C4" id="Freeform 653" o:spid="_x0000_s1026" style="position:absolute;margin-left:176.85pt;margin-top:561.05pt;width:229.8pt;height:1pt;z-index:-25135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980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125335</wp:posOffset>
                </wp:positionV>
                <wp:extent cx="4445" cy="4445"/>
                <wp:effectExtent l="0" t="0" r="0" b="0"/>
                <wp:wrapNone/>
                <wp:docPr id="165" name="Freeform 6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5BE269" id="Freeform 654" o:spid="_x0000_s1026" style="position:absolute;margin-left:406.65pt;margin-top:561.05pt;width:.35pt;height:.35pt;z-index:-25135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K56JQ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083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7125335</wp:posOffset>
                </wp:positionV>
                <wp:extent cx="1345565" cy="12700"/>
                <wp:effectExtent l="0" t="0" r="0" b="0"/>
                <wp:wrapNone/>
                <wp:docPr id="164" name="Freeform 6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A25441" id="Freeform 655" o:spid="_x0000_s1026" style="position:absolute;margin-left:407pt;margin-top:561.05pt;width:105.95pt;height:1pt;z-index:-25135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185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125335</wp:posOffset>
                </wp:positionV>
                <wp:extent cx="4445" cy="4445"/>
                <wp:effectExtent l="0" t="0" r="0" b="0"/>
                <wp:wrapNone/>
                <wp:docPr id="163" name="Freeform 6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AD73E5" id="Freeform 656" o:spid="_x0000_s1026" style="position:absolute;margin-left:512.95pt;margin-top:561.05pt;width:.35pt;height:.35pt;z-index:-25135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2sJw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288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7125335</wp:posOffset>
                </wp:positionV>
                <wp:extent cx="539750" cy="12700"/>
                <wp:effectExtent l="0" t="0" r="0" b="0"/>
                <wp:wrapNone/>
                <wp:docPr id="162" name="Freeform 6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BAE7E9" id="Freeform 657" o:spid="_x0000_s1026" style="position:absolute;margin-left:513.3pt;margin-top:561.05pt;width:42.5pt;height:1pt;z-index:-25135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390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125335</wp:posOffset>
                </wp:positionV>
                <wp:extent cx="4445" cy="4445"/>
                <wp:effectExtent l="0" t="0" r="0" b="0"/>
                <wp:wrapNone/>
                <wp:docPr id="161" name="Freeform 6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35AD1F" id="Freeform 658" o:spid="_x0000_s1026" style="position:absolute;margin-left:555.8pt;margin-top:561.05pt;width:.35pt;height:.35pt;z-index:-25135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6se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492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160" name="Freeform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890BF3" id="Freeform 659" o:spid="_x0000_s1026" style="position:absolute;margin-left:40.3pt;margin-top:561.4pt;width:1pt;height:31pt;z-index:-25135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5952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159" name="Freeform 6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3EBA53" id="Freeform 660" o:spid="_x0000_s1026" style="position:absolute;margin-left:176.5pt;margin-top:561.4pt;width:1pt;height:31pt;z-index:-25135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697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158" name="Freeform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7C730A" id="Freeform 661" o:spid="_x0000_s1026" style="position:absolute;margin-left:406.65pt;margin-top:561.4pt;width:1pt;height:31pt;z-index:-25134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800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157" name="Freeform 6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0F7E34" id="Freeform 662" o:spid="_x0000_s1026" style="position:absolute;margin-left:512.95pt;margin-top:561.4pt;width:1pt;height:31pt;z-index:-25134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902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129780</wp:posOffset>
                </wp:positionV>
                <wp:extent cx="12700" cy="393700"/>
                <wp:effectExtent l="0" t="0" r="0" b="0"/>
                <wp:wrapNone/>
                <wp:docPr id="156" name="Freeform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3700"/>
                        </a:xfrm>
                        <a:custGeom>
                          <a:avLst/>
                          <a:gdLst>
                            <a:gd name="T0" fmla="*/ 0 w 20"/>
                            <a:gd name="T1" fmla="*/ 620 h 620"/>
                            <a:gd name="T2" fmla="*/ 20 w 20"/>
                            <a:gd name="T3" fmla="*/ 620 h 620"/>
                            <a:gd name="T4" fmla="*/ 20 w 20"/>
                            <a:gd name="T5" fmla="*/ 0 h 620"/>
                            <a:gd name="T6" fmla="*/ 0 w 20"/>
                            <a:gd name="T7" fmla="*/ 0 h 6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620">
                              <a:moveTo>
                                <a:pt x="0" y="620"/>
                              </a:moveTo>
                              <a:lnTo>
                                <a:pt x="20" y="62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09D965" id="Freeform 663" o:spid="_x0000_s1026" style="position:absolute;margin-left:555.8pt;margin-top:561.4pt;width:1pt;height:31pt;z-index:-25134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" o:allowincell="f" path="m,620r20,l20,,,,,620xe" fillcolor="black" stroked="f">
                <v:path arrowok="t" o:connecttype="custom" o:connectlocs="0,393700;12700,3937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004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523480</wp:posOffset>
                </wp:positionV>
                <wp:extent cx="5080" cy="4445"/>
                <wp:effectExtent l="0" t="0" r="0" b="0"/>
                <wp:wrapNone/>
                <wp:docPr id="155" name="Freeform 6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AB0126" id="Freeform 664" o:spid="_x0000_s1026" style="position:absolute;margin-left:40.3pt;margin-top:592.4pt;width:.4pt;height:.35pt;z-index:-25134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107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7523480</wp:posOffset>
                </wp:positionV>
                <wp:extent cx="1724660" cy="12700"/>
                <wp:effectExtent l="0" t="0" r="0" b="0"/>
                <wp:wrapNone/>
                <wp:docPr id="154" name="Freeform 6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03825" id="Freeform 665" o:spid="_x0000_s1026" style="position:absolute;margin-left:40.7pt;margin-top:592.4pt;width:135.8pt;height:1pt;z-index:-25134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2096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523480</wp:posOffset>
                </wp:positionV>
                <wp:extent cx="4445" cy="4445"/>
                <wp:effectExtent l="0" t="0" r="0" b="0"/>
                <wp:wrapNone/>
                <wp:docPr id="153" name="Freeform 6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A9CA7D" id="Freeform 666" o:spid="_x0000_s1026" style="position:absolute;margin-left:176.5pt;margin-top:592.4pt;width:.35pt;height:.35pt;z-index:-25134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VzdJwMAAKo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3120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7523480</wp:posOffset>
                </wp:positionV>
                <wp:extent cx="2918460" cy="12700"/>
                <wp:effectExtent l="0" t="0" r="0" b="0"/>
                <wp:wrapNone/>
                <wp:docPr id="152" name="Freeform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F58635" id="Freeform 667" o:spid="_x0000_s1026" style="position:absolute;margin-left:176.85pt;margin-top:592.4pt;width:229.8pt;height:1pt;z-index:-25134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414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523480</wp:posOffset>
                </wp:positionV>
                <wp:extent cx="4445" cy="4445"/>
                <wp:effectExtent l="0" t="0" r="0" b="0"/>
                <wp:wrapNone/>
                <wp:docPr id="151" name="Freeform 6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B2022F" id="Freeform 668" o:spid="_x0000_s1026" style="position:absolute;margin-left:406.65pt;margin-top:592.4pt;width:.35pt;height:.35pt;z-index:-25134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Gpv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516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7523480</wp:posOffset>
                </wp:positionV>
                <wp:extent cx="1345565" cy="12700"/>
                <wp:effectExtent l="0" t="0" r="0" b="0"/>
                <wp:wrapNone/>
                <wp:docPr id="150" name="Freeform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8FB3FF" id="Freeform 669" o:spid="_x0000_s1026" style="position:absolute;margin-left:407pt;margin-top:592.4pt;width:105.95pt;height:1pt;z-index:-25134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619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523480</wp:posOffset>
                </wp:positionV>
                <wp:extent cx="4445" cy="4445"/>
                <wp:effectExtent l="0" t="0" r="0" b="0"/>
                <wp:wrapNone/>
                <wp:docPr id="149" name="Freeform 6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2E2AE9" id="Freeform 670" o:spid="_x0000_s1026" style="position:absolute;margin-left:512.95pt;margin-top:592.4pt;width:.35pt;height:.35pt;z-index:-25134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ujlJg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721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7523480</wp:posOffset>
                </wp:positionV>
                <wp:extent cx="539750" cy="12700"/>
                <wp:effectExtent l="0" t="0" r="0" b="0"/>
                <wp:wrapNone/>
                <wp:docPr id="148" name="Freeform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E82B" id="Freeform 671" o:spid="_x0000_s1026" style="position:absolute;margin-left:513.3pt;margin-top:592.4pt;width:42.5pt;height:1pt;z-index:-25133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824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523480</wp:posOffset>
                </wp:positionV>
                <wp:extent cx="4445" cy="4445"/>
                <wp:effectExtent l="0" t="0" r="0" b="0"/>
                <wp:wrapNone/>
                <wp:docPr id="147" name="Freeform 6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D36CAE" id="Freeform 672" o:spid="_x0000_s1026" style="position:absolute;margin-left:555.8pt;margin-top:592.4pt;width:.35pt;height:.35pt;z-index:-25133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VNJA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7926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146" name="Freeform 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983C5E" id="Freeform 673" o:spid="_x0000_s1026" style="position:absolute;margin-left:40.3pt;margin-top:592.75pt;width:1pt;height:27pt;z-index:-25133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0288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145" name="Freeform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8CE9CB" id="Freeform 674" o:spid="_x0000_s1026" style="position:absolute;margin-left:176.5pt;margin-top:592.75pt;width:1pt;height:27pt;z-index:-25133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131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144" name="Freeform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A6234A" id="Freeform 675" o:spid="_x0000_s1026" style="position:absolute;margin-left:406.65pt;margin-top:592.75pt;width:1pt;height:27pt;z-index:-25133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233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143" name="Freeform 6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DD944E" id="Freeform 676" o:spid="_x0000_s1026" style="position:absolute;margin-left:512.95pt;margin-top:592.75pt;width:1pt;height:27pt;z-index:-25133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336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527925</wp:posOffset>
                </wp:positionV>
                <wp:extent cx="12700" cy="342900"/>
                <wp:effectExtent l="0" t="0" r="0" b="0"/>
                <wp:wrapNone/>
                <wp:docPr id="142" name="Freeform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42900"/>
                        </a:xfrm>
                        <a:custGeom>
                          <a:avLst/>
                          <a:gdLst>
                            <a:gd name="T0" fmla="*/ 0 w 20"/>
                            <a:gd name="T1" fmla="*/ 540 h 540"/>
                            <a:gd name="T2" fmla="*/ 20 w 20"/>
                            <a:gd name="T3" fmla="*/ 540 h 540"/>
                            <a:gd name="T4" fmla="*/ 20 w 20"/>
                            <a:gd name="T5" fmla="*/ 0 h 540"/>
                            <a:gd name="T6" fmla="*/ 0 w 20"/>
                            <a:gd name="T7" fmla="*/ 0 h 5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40">
                              <a:moveTo>
                                <a:pt x="0" y="540"/>
                              </a:moveTo>
                              <a:lnTo>
                                <a:pt x="20" y="54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EE654B" id="Freeform 677" o:spid="_x0000_s1026" style="position:absolute;margin-left:555.8pt;margin-top:592.75pt;width:1pt;height:27pt;z-index:-25133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" o:allowincell="f" path="m,540r20,l20,,,,,540xe" fillcolor="black" stroked="f">
                <v:path arrowok="t" o:connecttype="custom" o:connectlocs="0,342900;12700,34290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438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870825</wp:posOffset>
                </wp:positionV>
                <wp:extent cx="5080" cy="4445"/>
                <wp:effectExtent l="0" t="0" r="0" b="0"/>
                <wp:wrapNone/>
                <wp:docPr id="141" name="Freeform 6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3EA7D6" id="Freeform 678" o:spid="_x0000_s1026" style="position:absolute;margin-left:40.3pt;margin-top:619.75pt;width:.4pt;height:.35pt;z-index:-25133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5408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7870825</wp:posOffset>
                </wp:positionV>
                <wp:extent cx="1724660" cy="12700"/>
                <wp:effectExtent l="0" t="0" r="0" b="0"/>
                <wp:wrapNone/>
                <wp:docPr id="140" name="Freeform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48D4AA" id="Freeform 679" o:spid="_x0000_s1026" style="position:absolute;margin-left:40.7pt;margin-top:619.75pt;width:135.8pt;height:1pt;z-index:-25133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6432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870825</wp:posOffset>
                </wp:positionV>
                <wp:extent cx="4445" cy="4445"/>
                <wp:effectExtent l="0" t="0" r="0" b="0"/>
                <wp:wrapNone/>
                <wp:docPr id="139" name="Freeform 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CB6510" id="Freeform 680" o:spid="_x0000_s1026" style="position:absolute;margin-left:176.5pt;margin-top:619.75pt;width:.35pt;height:.35pt;z-index:-25133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7456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7870825</wp:posOffset>
                </wp:positionV>
                <wp:extent cx="2918460" cy="12700"/>
                <wp:effectExtent l="0" t="0" r="0" b="0"/>
                <wp:wrapNone/>
                <wp:docPr id="138" name="Freeform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F699EB" id="Freeform 681" o:spid="_x0000_s1026" style="position:absolute;margin-left:176.85pt;margin-top:619.75pt;width:229.8pt;height:1pt;z-index:-25132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848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870825</wp:posOffset>
                </wp:positionV>
                <wp:extent cx="4445" cy="4445"/>
                <wp:effectExtent l="0" t="0" r="0" b="0"/>
                <wp:wrapNone/>
                <wp:docPr id="137" name="Freeform 6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8BAC57" id="Freeform 682" o:spid="_x0000_s1026" style="position:absolute;margin-left:406.65pt;margin-top:619.75pt;width:.35pt;height:.35pt;z-index:-25132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lr8JQMAAKo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89504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7870825</wp:posOffset>
                </wp:positionV>
                <wp:extent cx="1345565" cy="12700"/>
                <wp:effectExtent l="0" t="0" r="0" b="0"/>
                <wp:wrapNone/>
                <wp:docPr id="136" name="Freeform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F70B90" id="Freeform 683" o:spid="_x0000_s1026" style="position:absolute;margin-left:407pt;margin-top:619.75pt;width:105.95pt;height:1pt;z-index:-25132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052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870825</wp:posOffset>
                </wp:positionV>
                <wp:extent cx="4445" cy="4445"/>
                <wp:effectExtent l="0" t="0" r="0" b="0"/>
                <wp:wrapNone/>
                <wp:docPr id="135" name="Freeform 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B41A4" id="Freeform 684" o:spid="_x0000_s1026" style="position:absolute;margin-left:512.95pt;margin-top:619.75pt;width:.35pt;height:.35pt;z-index:-25132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uAjJQMAAKo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1552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7870825</wp:posOffset>
                </wp:positionV>
                <wp:extent cx="539750" cy="12700"/>
                <wp:effectExtent l="0" t="0" r="0" b="0"/>
                <wp:wrapNone/>
                <wp:docPr id="134" name="Freeform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6246F" id="Freeform 685" o:spid="_x0000_s1026" style="position:absolute;margin-left:513.3pt;margin-top:619.75pt;width:42.5pt;height:1pt;z-index:-25132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257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870825</wp:posOffset>
                </wp:positionV>
                <wp:extent cx="4445" cy="4445"/>
                <wp:effectExtent l="0" t="0" r="0" b="0"/>
                <wp:wrapNone/>
                <wp:docPr id="133" name="Freeform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833CC9" id="Freeform 686" o:spid="_x0000_s1026" style="position:absolute;margin-left:555.8pt;margin-top:619.75pt;width:.35pt;height:.35pt;z-index:-25132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360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132" name="Freeform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CA2851" id="Freeform 687" o:spid="_x0000_s1026" style="position:absolute;margin-left:40.3pt;margin-top:620.1pt;width:1pt;height:28.5pt;z-index:-25132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4624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131" name="Freeform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B53CE9" id="Freeform 688" o:spid="_x0000_s1026" style="position:absolute;margin-left:176.5pt;margin-top:620.1pt;width:1pt;height:28.5pt;z-index:-25132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564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130" name="Freeform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2535EA" id="Freeform 689" o:spid="_x0000_s1026" style="position:absolute;margin-left:406.65pt;margin-top:620.1pt;width:1pt;height:28.5pt;z-index:-25132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667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129" name="Freeform 6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F393" id="Freeform 690" o:spid="_x0000_s1026" style="position:absolute;margin-left:512.95pt;margin-top:620.1pt;width:1pt;height:28.5pt;z-index:-25131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7696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7875270</wp:posOffset>
                </wp:positionV>
                <wp:extent cx="12700" cy="361950"/>
                <wp:effectExtent l="0" t="0" r="0" b="0"/>
                <wp:wrapNone/>
                <wp:docPr id="128" name="Freeform 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61950"/>
                        </a:xfrm>
                        <a:custGeom>
                          <a:avLst/>
                          <a:gdLst>
                            <a:gd name="T0" fmla="*/ 0 w 20"/>
                            <a:gd name="T1" fmla="*/ 570 h 570"/>
                            <a:gd name="T2" fmla="*/ 20 w 20"/>
                            <a:gd name="T3" fmla="*/ 570 h 570"/>
                            <a:gd name="T4" fmla="*/ 20 w 20"/>
                            <a:gd name="T5" fmla="*/ 0 h 570"/>
                            <a:gd name="T6" fmla="*/ 0 w 20"/>
                            <a:gd name="T7" fmla="*/ 0 h 5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70">
                              <a:moveTo>
                                <a:pt x="0" y="570"/>
                              </a:moveTo>
                              <a:lnTo>
                                <a:pt x="20" y="5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A1B5D0" id="Freeform 691" o:spid="_x0000_s1026" style="position:absolute;margin-left:555.8pt;margin-top:620.1pt;width:1pt;height:28.5pt;z-index:-25131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" o:allowincell="f" path="m,570r20,l20,,,,,570xe" fillcolor="black" stroked="f">
                <v:path arrowok="t" o:connecttype="custom" o:connectlocs="0,361950;12700,3619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8720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237220</wp:posOffset>
                </wp:positionV>
                <wp:extent cx="5080" cy="4445"/>
                <wp:effectExtent l="0" t="0" r="0" b="0"/>
                <wp:wrapNone/>
                <wp:docPr id="127" name="Freeform 6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AB9A82" id="Freeform 692" o:spid="_x0000_s1026" style="position:absolute;margin-left:40.3pt;margin-top:648.6pt;width:.4pt;height:.35pt;z-index:-25131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99744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8237220</wp:posOffset>
                </wp:positionV>
                <wp:extent cx="1724660" cy="12700"/>
                <wp:effectExtent l="0" t="0" r="0" b="0"/>
                <wp:wrapNone/>
                <wp:docPr id="126" name="Freeform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5DB4B" id="Freeform 693" o:spid="_x0000_s1026" style="position:absolute;margin-left:40.7pt;margin-top:648.6pt;width:135.8pt;height:1pt;z-index:-25131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0768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237220</wp:posOffset>
                </wp:positionV>
                <wp:extent cx="4445" cy="4445"/>
                <wp:effectExtent l="0" t="0" r="0" b="0"/>
                <wp:wrapNone/>
                <wp:docPr id="125" name="Freeform 6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341B0B" id="Freeform 694" o:spid="_x0000_s1026" style="position:absolute;margin-left:176.5pt;margin-top:648.6pt;width:.35pt;height:.35pt;z-index:-25131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1792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8237220</wp:posOffset>
                </wp:positionV>
                <wp:extent cx="2918460" cy="12700"/>
                <wp:effectExtent l="0" t="0" r="0" b="0"/>
                <wp:wrapNone/>
                <wp:docPr id="124" name="Freeform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33F115" id="Freeform 695" o:spid="_x0000_s1026" style="position:absolute;margin-left:176.85pt;margin-top:648.6pt;width:229.8pt;height:1pt;z-index:-25131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281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237220</wp:posOffset>
                </wp:positionV>
                <wp:extent cx="4445" cy="4445"/>
                <wp:effectExtent l="0" t="0" r="0" b="0"/>
                <wp:wrapNone/>
                <wp:docPr id="123" name="Freeform 6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C8AE1F" id="Freeform 696" o:spid="_x0000_s1026" style="position:absolute;margin-left:406.65pt;margin-top:648.6pt;width:.35pt;height:.35pt;z-index:-25131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0NsJwMAAKo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384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8237220</wp:posOffset>
                </wp:positionV>
                <wp:extent cx="1345565" cy="12700"/>
                <wp:effectExtent l="0" t="0" r="0" b="0"/>
                <wp:wrapNone/>
                <wp:docPr id="122" name="Freeform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096E2C" id="Freeform 697" o:spid="_x0000_s1026" style="position:absolute;margin-left:407pt;margin-top:648.6pt;width:105.95pt;height:1pt;z-index:-25131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486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237220</wp:posOffset>
                </wp:positionV>
                <wp:extent cx="4445" cy="4445"/>
                <wp:effectExtent l="0" t="0" r="0" b="0"/>
                <wp:wrapNone/>
                <wp:docPr id="121" name="Freeform 6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1264EC" id="Freeform 698" o:spid="_x0000_s1026" style="position:absolute;margin-left:512.95pt;margin-top:648.6pt;width:.35pt;height:.35pt;z-index:-25131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nXeJwMAAKo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5888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8237220</wp:posOffset>
                </wp:positionV>
                <wp:extent cx="539750" cy="12700"/>
                <wp:effectExtent l="0" t="0" r="0" b="0"/>
                <wp:wrapNone/>
                <wp:docPr id="120" name="Freeform 6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A4C4E2" id="Freeform 699" o:spid="_x0000_s1026" style="position:absolute;margin-left:513.3pt;margin-top:648.6pt;width:42.5pt;height:1pt;z-index:-25131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691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237220</wp:posOffset>
                </wp:positionV>
                <wp:extent cx="4445" cy="4445"/>
                <wp:effectExtent l="0" t="0" r="0" b="0"/>
                <wp:wrapNone/>
                <wp:docPr id="119" name="Freeform 7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EC9323" id="Freeform 700" o:spid="_x0000_s1026" style="position:absolute;margin-left:555.8pt;margin-top:648.6pt;width:.35pt;height:.35pt;z-index:-25130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xnaJg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793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118" name="Freeform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F0F14B" id="Freeform 701" o:spid="_x0000_s1026" style="position:absolute;margin-left:40.3pt;margin-top:648.95pt;width:1pt;height:21.25pt;z-index:-25130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896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117" name="Freeform 7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039A71" id="Freeform 702" o:spid="_x0000_s1026" style="position:absolute;margin-left:176.5pt;margin-top:648.95pt;width:1pt;height:21.25pt;z-index:-25130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0998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116" name="Freeform 7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7CE928" id="Freeform 703" o:spid="_x0000_s1026" style="position:absolute;margin-left:406.65pt;margin-top:648.95pt;width:1pt;height:21.25pt;z-index:-25130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1008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115" name="Freeform 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EBE8BC" id="Freeform 704" o:spid="_x0000_s1026" style="position:absolute;margin-left:512.95pt;margin-top:648.95pt;width:1pt;height:21.25pt;z-index:-25130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203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241665</wp:posOffset>
                </wp:positionV>
                <wp:extent cx="12700" cy="269875"/>
                <wp:effectExtent l="0" t="0" r="0" b="0"/>
                <wp:wrapNone/>
                <wp:docPr id="114" name="Freeform 7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9875"/>
                        </a:xfrm>
                        <a:custGeom>
                          <a:avLst/>
                          <a:gdLst>
                            <a:gd name="T0" fmla="*/ 0 w 20"/>
                            <a:gd name="T1" fmla="*/ 425 h 425"/>
                            <a:gd name="T2" fmla="*/ 20 w 20"/>
                            <a:gd name="T3" fmla="*/ 425 h 425"/>
                            <a:gd name="T4" fmla="*/ 20 w 20"/>
                            <a:gd name="T5" fmla="*/ 0 h 425"/>
                            <a:gd name="T6" fmla="*/ 0 w 20"/>
                            <a:gd name="T7" fmla="*/ 0 h 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25">
                              <a:moveTo>
                                <a:pt x="0" y="425"/>
                              </a:moveTo>
                              <a:lnTo>
                                <a:pt x="20" y="425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1492D" id="Freeform 705" o:spid="_x0000_s1026" style="position:absolute;margin-left:555.8pt;margin-top:648.95pt;width:1pt;height:21.25pt;z-index:-25130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" o:allowincell="f" path="m,425r20,l20,,,,,425xe" fillcolor="black" stroked="f">
                <v:path arrowok="t" o:connecttype="custom" o:connectlocs="0,269875;12700,26987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3056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511540</wp:posOffset>
                </wp:positionV>
                <wp:extent cx="5080" cy="4445"/>
                <wp:effectExtent l="0" t="0" r="0" b="0"/>
                <wp:wrapNone/>
                <wp:docPr id="113" name="Freeform 7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DE1069" id="Freeform 706" o:spid="_x0000_s1026" style="position:absolute;margin-left:40.3pt;margin-top:670.2pt;width:.4pt;height:.35pt;z-index:-25130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4080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8511540</wp:posOffset>
                </wp:positionV>
                <wp:extent cx="1724660" cy="12700"/>
                <wp:effectExtent l="0" t="0" r="0" b="0"/>
                <wp:wrapNone/>
                <wp:docPr id="112" name="Freeform 7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7B24F" id="Freeform 707" o:spid="_x0000_s1026" style="position:absolute;margin-left:40.7pt;margin-top:670.2pt;width:135.8pt;height:1pt;z-index:-25130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5104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511540</wp:posOffset>
                </wp:positionV>
                <wp:extent cx="4445" cy="4445"/>
                <wp:effectExtent l="0" t="0" r="0" b="0"/>
                <wp:wrapNone/>
                <wp:docPr id="111" name="Freeform 7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66C72A" id="Freeform 708" o:spid="_x0000_s1026" style="position:absolute;margin-left:176.5pt;margin-top:670.2pt;width:.35pt;height:.35pt;z-index:-25130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6128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8511540</wp:posOffset>
                </wp:positionV>
                <wp:extent cx="2918460" cy="12700"/>
                <wp:effectExtent l="0" t="0" r="0" b="0"/>
                <wp:wrapNone/>
                <wp:docPr id="110" name="Freeform 7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BBDDE4" id="Freeform 709" o:spid="_x0000_s1026" style="position:absolute;margin-left:176.85pt;margin-top:670.2pt;width:229.8pt;height:1pt;z-index:-25130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715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511540</wp:posOffset>
                </wp:positionV>
                <wp:extent cx="4445" cy="4445"/>
                <wp:effectExtent l="0" t="0" r="0" b="0"/>
                <wp:wrapNone/>
                <wp:docPr id="109" name="Freeform 7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616BF" id="Freeform 710" o:spid="_x0000_s1026" style="position:absolute;margin-left:406.65pt;margin-top:670.2pt;width:.35pt;height:.35pt;z-index:-25129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IlDJgMAAKo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8176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8511540</wp:posOffset>
                </wp:positionV>
                <wp:extent cx="1345565" cy="12700"/>
                <wp:effectExtent l="0" t="0" r="0" b="0"/>
                <wp:wrapNone/>
                <wp:docPr id="108" name="Freeform 7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B0F5A" id="Freeform 711" o:spid="_x0000_s1026" style="position:absolute;margin-left:407pt;margin-top:670.2pt;width:105.95pt;height:1pt;z-index:-25129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1920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511540</wp:posOffset>
                </wp:positionV>
                <wp:extent cx="4445" cy="4445"/>
                <wp:effectExtent l="0" t="0" r="0" b="0"/>
                <wp:wrapNone/>
                <wp:docPr id="107" name="Freeform 7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752255" id="Freeform 712" o:spid="_x0000_s1026" style="position:absolute;margin-left:512.95pt;margin-top:670.2pt;width:.35pt;height:.35pt;z-index:-25129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iTrJAMAAKo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0224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8511540</wp:posOffset>
                </wp:positionV>
                <wp:extent cx="539750" cy="12700"/>
                <wp:effectExtent l="0" t="0" r="0" b="0"/>
                <wp:wrapNone/>
                <wp:docPr id="106" name="Freeform 7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8BD578" id="Freeform 713" o:spid="_x0000_s1026" style="position:absolute;margin-left:513.3pt;margin-top:670.2pt;width:42.5pt;height:1pt;z-index:-25129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124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511540</wp:posOffset>
                </wp:positionV>
                <wp:extent cx="4445" cy="4445"/>
                <wp:effectExtent l="0" t="0" r="0" b="0"/>
                <wp:wrapNone/>
                <wp:docPr id="105" name="Freeform 7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202300" id="Freeform 714" o:spid="_x0000_s1026" style="position:absolute;margin-left:555.8pt;margin-top:670.2pt;width:.35pt;height:.35pt;z-index:-25129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227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104" name="Freeform 7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C4339" id="Freeform 715" o:spid="_x0000_s1026" style="position:absolute;margin-left:40.3pt;margin-top:670.55pt;width:1pt;height:20.55pt;z-index:-25129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3296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103" name="Freeform 7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84DC01" id="Freeform 716" o:spid="_x0000_s1026" style="position:absolute;margin-left:176.5pt;margin-top:670.55pt;width:1pt;height:20.55pt;z-index:-25129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4320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102" name="Freeform 7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8390D" id="Freeform 717" o:spid="_x0000_s1026" style="position:absolute;margin-left:406.65pt;margin-top:670.55pt;width:1pt;height:20.55pt;z-index:-25129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5344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101" name="Freeform 7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C8F55" id="Freeform 718" o:spid="_x0000_s1026" style="position:absolute;margin-left:512.95pt;margin-top:670.55pt;width:1pt;height:20.55pt;z-index:-25129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636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515985</wp:posOffset>
                </wp:positionV>
                <wp:extent cx="12700" cy="260985"/>
                <wp:effectExtent l="0" t="0" r="0" b="0"/>
                <wp:wrapNone/>
                <wp:docPr id="100" name="Freeform 7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60985"/>
                        </a:xfrm>
                        <a:custGeom>
                          <a:avLst/>
                          <a:gdLst>
                            <a:gd name="T0" fmla="*/ 0 w 20"/>
                            <a:gd name="T1" fmla="*/ 411 h 411"/>
                            <a:gd name="T2" fmla="*/ 20 w 20"/>
                            <a:gd name="T3" fmla="*/ 411 h 411"/>
                            <a:gd name="T4" fmla="*/ 20 w 20"/>
                            <a:gd name="T5" fmla="*/ 0 h 411"/>
                            <a:gd name="T6" fmla="*/ 0 w 20"/>
                            <a:gd name="T7" fmla="*/ 0 h 4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411">
                              <a:moveTo>
                                <a:pt x="0" y="411"/>
                              </a:moveTo>
                              <a:lnTo>
                                <a:pt x="20" y="41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6D5492" id="Freeform 719" o:spid="_x0000_s1026" style="position:absolute;margin-left:555.8pt;margin-top:670.55pt;width:1pt;height:20.55pt;z-index:-25129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" o:allowincell="f" path="m,411r20,l20,,,,,411xe" fillcolor="black" stroked="f">
                <v:path arrowok="t" o:connecttype="custom" o:connectlocs="0,260985;12700,260985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739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776970</wp:posOffset>
                </wp:positionV>
                <wp:extent cx="5080" cy="4445"/>
                <wp:effectExtent l="0" t="0" r="0" b="0"/>
                <wp:wrapNone/>
                <wp:docPr id="99" name="Freeform 7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D20045" id="Freeform 720" o:spid="_x0000_s1026" style="position:absolute;margin-left:40.3pt;margin-top:691.1pt;width:.4pt;height:.35pt;z-index:-25128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841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8776970</wp:posOffset>
                </wp:positionV>
                <wp:extent cx="1724660" cy="12700"/>
                <wp:effectExtent l="0" t="0" r="0" b="0"/>
                <wp:wrapNone/>
                <wp:docPr id="98" name="Freeform 7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5F29EA" id="Freeform 721" o:spid="_x0000_s1026" style="position:absolute;margin-left:40.7pt;margin-top:691.1pt;width:135.8pt;height:1pt;z-index:-25128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944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776970</wp:posOffset>
                </wp:positionV>
                <wp:extent cx="4445" cy="4445"/>
                <wp:effectExtent l="0" t="0" r="0" b="0"/>
                <wp:wrapNone/>
                <wp:docPr id="97" name="Freeform 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83589F" id="Freeform 722" o:spid="_x0000_s1026" style="position:absolute;margin-left:176.5pt;margin-top:691.1pt;width:.35pt;height:.35pt;z-index:-25128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LWUJAMAAKk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0464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8776970</wp:posOffset>
                </wp:positionV>
                <wp:extent cx="2918460" cy="12700"/>
                <wp:effectExtent l="0" t="0" r="0" b="0"/>
                <wp:wrapNone/>
                <wp:docPr id="96" name="Freeform 7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40B910" id="Freeform 723" o:spid="_x0000_s1026" style="position:absolute;margin-left:176.85pt;margin-top:691.1pt;width:229.8pt;height:1pt;z-index:-25128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1488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776970</wp:posOffset>
                </wp:positionV>
                <wp:extent cx="4445" cy="4445"/>
                <wp:effectExtent l="0" t="0" r="0" b="0"/>
                <wp:wrapNone/>
                <wp:docPr id="95" name="Freeform 7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B47753" id="Freeform 724" o:spid="_x0000_s1026" style="position:absolute;margin-left:406.65pt;margin-top:691.1pt;width:.35pt;height:.35pt;z-index:-25128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A9LJAMAAKk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2512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8776970</wp:posOffset>
                </wp:positionV>
                <wp:extent cx="1345565" cy="12700"/>
                <wp:effectExtent l="0" t="0" r="0" b="0"/>
                <wp:wrapNone/>
                <wp:docPr id="94" name="Freeform 7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6FE7DD" id="Freeform 725" o:spid="_x0000_s1026" style="position:absolute;margin-left:407pt;margin-top:691.1pt;width:105.95pt;height:1pt;z-index:-25128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3536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776970</wp:posOffset>
                </wp:positionV>
                <wp:extent cx="4445" cy="4445"/>
                <wp:effectExtent l="0" t="0" r="0" b="0"/>
                <wp:wrapNone/>
                <wp:docPr id="93" name="Freeform 7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8B3D62" id="Freeform 726" o:spid="_x0000_s1026" style="position:absolute;margin-left:512.95pt;margin-top:691.1pt;width:.35pt;height:.35pt;z-index:-25128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jydJgMAAKk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4560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8776970</wp:posOffset>
                </wp:positionV>
                <wp:extent cx="539750" cy="12700"/>
                <wp:effectExtent l="0" t="0" r="0" b="0"/>
                <wp:wrapNone/>
                <wp:docPr id="92" name="Freeform 7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CE9AA1" id="Freeform 727" o:spid="_x0000_s1026" style="position:absolute;margin-left:513.3pt;margin-top:691.1pt;width:42.5pt;height:1pt;z-index:-25128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558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776970</wp:posOffset>
                </wp:positionV>
                <wp:extent cx="4445" cy="4445"/>
                <wp:effectExtent l="0" t="0" r="0" b="0"/>
                <wp:wrapNone/>
                <wp:docPr id="91" name="Freeform 7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DA68C4" id="Freeform 728" o:spid="_x0000_s1026" style="position:absolute;margin-left:555.8pt;margin-top:691.1pt;width:.35pt;height:.35pt;z-index:-25128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wovJgMAAKk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660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90" name="Freeform 7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23059C" id="Freeform 729" o:spid="_x0000_s1026" style="position:absolute;margin-left:40.3pt;margin-top:691.45pt;width:1pt;height:28.1pt;z-index:-25127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7632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89" name="Freeform 7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14638" id="Freeform 730" o:spid="_x0000_s1026" style="position:absolute;margin-left:176.5pt;margin-top:691.45pt;width:1pt;height:28.1pt;z-index:-25127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865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88" name="Freeform 7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8B616D" id="Freeform 731" o:spid="_x0000_s1026" style="position:absolute;margin-left:406.65pt;margin-top:691.45pt;width:1pt;height:28.1pt;z-index:-25127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9680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87" name="Freeform 7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81EEC2" id="Freeform 732" o:spid="_x0000_s1026" style="position:absolute;margin-left:512.95pt;margin-top:691.45pt;width:1pt;height:28.1pt;z-index:-25127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070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8781415</wp:posOffset>
                </wp:positionV>
                <wp:extent cx="12700" cy="356870"/>
                <wp:effectExtent l="0" t="0" r="0" b="0"/>
                <wp:wrapNone/>
                <wp:docPr id="86" name="Freeform 7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56870"/>
                        </a:xfrm>
                        <a:custGeom>
                          <a:avLst/>
                          <a:gdLst>
                            <a:gd name="T0" fmla="*/ 0 w 20"/>
                            <a:gd name="T1" fmla="*/ 562 h 562"/>
                            <a:gd name="T2" fmla="*/ 20 w 20"/>
                            <a:gd name="T3" fmla="*/ 562 h 562"/>
                            <a:gd name="T4" fmla="*/ 20 w 20"/>
                            <a:gd name="T5" fmla="*/ 0 h 562"/>
                            <a:gd name="T6" fmla="*/ 0 w 20"/>
                            <a:gd name="T7" fmla="*/ 0 h 5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562">
                              <a:moveTo>
                                <a:pt x="0" y="562"/>
                              </a:moveTo>
                              <a:lnTo>
                                <a:pt x="20" y="56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8533DB" id="Freeform 733" o:spid="_x0000_s1026" style="position:absolute;margin-left:555.8pt;margin-top:691.45pt;width:1pt;height:28.1pt;z-index:-25127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" o:allowincell="f" path="m,562r20,l20,,,,,562xe" fillcolor="black" stroked="f">
                <v:path arrowok="t" o:connecttype="custom" o:connectlocs="0,356870;12700,35687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172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9137650</wp:posOffset>
                </wp:positionV>
                <wp:extent cx="5080" cy="5080"/>
                <wp:effectExtent l="0" t="0" r="0" b="0"/>
                <wp:wrapNone/>
                <wp:docPr id="85" name="Freeform 7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5080"/>
                        </a:xfrm>
                        <a:custGeom>
                          <a:avLst/>
                          <a:gdLst>
                            <a:gd name="T0" fmla="*/ 0 w 8"/>
                            <a:gd name="T1" fmla="*/ 8 h 8"/>
                            <a:gd name="T2" fmla="*/ 8 w 8"/>
                            <a:gd name="T3" fmla="*/ 8 h 8"/>
                            <a:gd name="T4" fmla="*/ 8 w 8"/>
                            <a:gd name="T5" fmla="*/ 0 h 8"/>
                            <a:gd name="T6" fmla="*/ 0 w 8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8"/>
                              </a:moveTo>
                              <a:lnTo>
                                <a:pt x="8" y="8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BE71B8" id="Freeform 734" o:spid="_x0000_s1026" style="position:absolute;margin-left:40.3pt;margin-top:719.5pt;width:.4pt;height:.4pt;z-index:-25127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" o:allowincell="f" path="m,8r8,l8,,,,,8xe" fillcolor="black" stroked="f">
                <v:path arrowok="t" o:connecttype="custom" o:connectlocs="0,5080;5080,5080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2752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9137650</wp:posOffset>
                </wp:positionV>
                <wp:extent cx="1724660" cy="12700"/>
                <wp:effectExtent l="0" t="0" r="0" b="0"/>
                <wp:wrapNone/>
                <wp:docPr id="84" name="Freeform 7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2C162" id="Freeform 735" o:spid="_x0000_s1026" style="position:absolute;margin-left:40.7pt;margin-top:719.5pt;width:135.8pt;height:1pt;z-index:-25127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3776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9137650</wp:posOffset>
                </wp:positionV>
                <wp:extent cx="4445" cy="5080"/>
                <wp:effectExtent l="0" t="0" r="0" b="0"/>
                <wp:wrapNone/>
                <wp:docPr id="83" name="Freeform 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73BB5" id="Freeform 736" o:spid="_x0000_s1026" style="position:absolute;margin-left:176.5pt;margin-top:719.5pt;width:.35pt;height:.4pt;z-index:-25127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4800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9137650</wp:posOffset>
                </wp:positionV>
                <wp:extent cx="2918460" cy="12700"/>
                <wp:effectExtent l="0" t="0" r="0" b="0"/>
                <wp:wrapNone/>
                <wp:docPr id="82" name="Freeform 7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6FB3E9" id="Freeform 737" o:spid="_x0000_s1026" style="position:absolute;margin-left:176.85pt;margin-top:719.5pt;width:229.8pt;height:1pt;z-index:-25127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5824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9137650</wp:posOffset>
                </wp:positionV>
                <wp:extent cx="4445" cy="5080"/>
                <wp:effectExtent l="0" t="0" r="0" b="0"/>
                <wp:wrapNone/>
                <wp:docPr id="81" name="Freeform 7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ECE49" id="Freeform 738" o:spid="_x0000_s1026" style="position:absolute;margin-left:406.65pt;margin-top:719.5pt;width:.35pt;height:.4pt;z-index:-25127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6848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9137650</wp:posOffset>
                </wp:positionV>
                <wp:extent cx="1345565" cy="12700"/>
                <wp:effectExtent l="0" t="0" r="0" b="0"/>
                <wp:wrapNone/>
                <wp:docPr id="80" name="Freeform 7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45565" cy="12700"/>
                        </a:xfrm>
                        <a:custGeom>
                          <a:avLst/>
                          <a:gdLst>
                            <a:gd name="T0" fmla="*/ 0 w 2119"/>
                            <a:gd name="T1" fmla="*/ 20 h 20"/>
                            <a:gd name="T2" fmla="*/ 2119 w 2119"/>
                            <a:gd name="T3" fmla="*/ 20 h 20"/>
                            <a:gd name="T4" fmla="*/ 2119 w 2119"/>
                            <a:gd name="T5" fmla="*/ 0 h 20"/>
                            <a:gd name="T6" fmla="*/ 0 w 21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19" h="20">
                              <a:moveTo>
                                <a:pt x="0" y="20"/>
                              </a:moveTo>
                              <a:lnTo>
                                <a:pt x="2119" y="20"/>
                              </a:lnTo>
                              <a:lnTo>
                                <a:pt x="21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F26492" id="Freeform 739" o:spid="_x0000_s1026" style="position:absolute;margin-left:407pt;margin-top:719.5pt;width:105.95pt;height:1pt;z-index:-25126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" o:allowincell="f" path="m,20r2119,l2119,,,,,20xe" fillcolor="black" stroked="f">
                <v:path arrowok="t" o:connecttype="custom" o:connectlocs="0,12700;1345565,12700;134556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7872" behindDoc="1" locked="0" layoutInCell="0" allowOverlap="1">
                <wp:simplePos x="0" y="0"/>
                <wp:positionH relativeFrom="page">
                  <wp:posOffset>6514465</wp:posOffset>
                </wp:positionH>
                <wp:positionV relativeFrom="page">
                  <wp:posOffset>9137650</wp:posOffset>
                </wp:positionV>
                <wp:extent cx="4445" cy="5080"/>
                <wp:effectExtent l="0" t="0" r="0" b="0"/>
                <wp:wrapNone/>
                <wp:docPr id="79" name="Freeform 7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F0DAD" id="Freeform 740" o:spid="_x0000_s1026" style="position:absolute;margin-left:512.95pt;margin-top:719.5pt;width:.35pt;height:.4pt;z-index:-25126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8896" behindDoc="1" locked="0" layoutInCell="0" allowOverlap="1">
                <wp:simplePos x="0" y="0"/>
                <wp:positionH relativeFrom="page">
                  <wp:posOffset>6518910</wp:posOffset>
                </wp:positionH>
                <wp:positionV relativeFrom="page">
                  <wp:posOffset>9137650</wp:posOffset>
                </wp:positionV>
                <wp:extent cx="539750" cy="12700"/>
                <wp:effectExtent l="0" t="0" r="0" b="0"/>
                <wp:wrapNone/>
                <wp:docPr id="78" name="Freeform 7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50" cy="12700"/>
                        </a:xfrm>
                        <a:custGeom>
                          <a:avLst/>
                          <a:gdLst>
                            <a:gd name="T0" fmla="*/ 0 w 850"/>
                            <a:gd name="T1" fmla="*/ 20 h 20"/>
                            <a:gd name="T2" fmla="*/ 850 w 850"/>
                            <a:gd name="T3" fmla="*/ 20 h 20"/>
                            <a:gd name="T4" fmla="*/ 850 w 850"/>
                            <a:gd name="T5" fmla="*/ 0 h 20"/>
                            <a:gd name="T6" fmla="*/ 0 w 850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50" h="20">
                              <a:moveTo>
                                <a:pt x="0" y="20"/>
                              </a:moveTo>
                              <a:lnTo>
                                <a:pt x="850" y="20"/>
                              </a:lnTo>
                              <a:lnTo>
                                <a:pt x="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D045F2" id="Freeform 741" o:spid="_x0000_s1026" style="position:absolute;margin-left:513.3pt;margin-top:719.5pt;width:42.5pt;height:1pt;z-index:-25126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" o:allowincell="f" path="m,20r850,l850,,,,,20xe" fillcolor="black" stroked="f">
                <v:path arrowok="t" o:connecttype="custom" o:connectlocs="0,12700;539750,12700;53975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9920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9137650</wp:posOffset>
                </wp:positionV>
                <wp:extent cx="4445" cy="5080"/>
                <wp:effectExtent l="0" t="0" r="0" b="0"/>
                <wp:wrapNone/>
                <wp:docPr id="77" name="Freeform 7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5080"/>
                        </a:xfrm>
                        <a:custGeom>
                          <a:avLst/>
                          <a:gdLst>
                            <a:gd name="T0" fmla="*/ 0 w 7"/>
                            <a:gd name="T1" fmla="*/ 8 h 8"/>
                            <a:gd name="T2" fmla="*/ 7 w 7"/>
                            <a:gd name="T3" fmla="*/ 8 h 8"/>
                            <a:gd name="T4" fmla="*/ 7 w 7"/>
                            <a:gd name="T5" fmla="*/ 0 h 8"/>
                            <a:gd name="T6" fmla="*/ 0 w 7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8">
                              <a:moveTo>
                                <a:pt x="0" y="8"/>
                              </a:moveTo>
                              <a:lnTo>
                                <a:pt x="7" y="8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593CC" id="Freeform 742" o:spid="_x0000_s1026" style="position:absolute;margin-left:555.8pt;margin-top:719.5pt;width:.35pt;height:.4pt;z-index:-25126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" o:allowincell="f" path="m,8r7,l7,,,,,8xe" fillcolor="black" stroked="f">
                <v:path arrowok="t" o:connecttype="custom" o:connectlocs="0,5080;4445,5080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0944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9142730</wp:posOffset>
                </wp:positionV>
                <wp:extent cx="12700" cy="502920"/>
                <wp:effectExtent l="0" t="0" r="0" b="0"/>
                <wp:wrapNone/>
                <wp:docPr id="76" name="Freeform 7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502920"/>
                        </a:xfrm>
                        <a:custGeom>
                          <a:avLst/>
                          <a:gdLst>
                            <a:gd name="T0" fmla="*/ 0 w 20"/>
                            <a:gd name="T1" fmla="*/ 792 h 792"/>
                            <a:gd name="T2" fmla="*/ 20 w 20"/>
                            <a:gd name="T3" fmla="*/ 792 h 792"/>
                            <a:gd name="T4" fmla="*/ 20 w 20"/>
                            <a:gd name="T5" fmla="*/ 0 h 792"/>
                            <a:gd name="T6" fmla="*/ 0 w 20"/>
                            <a:gd name="T7" fmla="*/ 0 h 7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792">
                              <a:moveTo>
                                <a:pt x="0" y="792"/>
                              </a:moveTo>
                              <a:lnTo>
                                <a:pt x="20" y="79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B281CB" id="Freeform 743" o:spid="_x0000_s1026" style="position:absolute;margin-left:40.3pt;margin-top:719.9pt;width:1pt;height:39.6pt;z-index:-25126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" o:allowincell="f" path="m,792r20,l20,,,,,792xe" fillcolor="black" stroked="f">
                <v:path arrowok="t" o:connecttype="custom" o:connectlocs="0,502920;12700,50292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1968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9645650</wp:posOffset>
                </wp:positionV>
                <wp:extent cx="5080" cy="4445"/>
                <wp:effectExtent l="0" t="0" r="0" b="0"/>
                <wp:wrapNone/>
                <wp:docPr id="75" name="Freeform 7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D9C3F3" id="Freeform 744" o:spid="_x0000_s1026" style="position:absolute;margin-left:40.3pt;margin-top:759.5pt;width:.4pt;height:.35pt;z-index:-25126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2992" behindDoc="1" locked="0" layoutInCell="0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9645650</wp:posOffset>
                </wp:positionV>
                <wp:extent cx="5080" cy="4445"/>
                <wp:effectExtent l="0" t="0" r="0" b="0"/>
                <wp:wrapNone/>
                <wp:docPr id="74" name="Freeform 7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80" cy="4445"/>
                        </a:xfrm>
                        <a:custGeom>
                          <a:avLst/>
                          <a:gdLst>
                            <a:gd name="T0" fmla="*/ 0 w 8"/>
                            <a:gd name="T1" fmla="*/ 7 h 7"/>
                            <a:gd name="T2" fmla="*/ 8 w 8"/>
                            <a:gd name="T3" fmla="*/ 7 h 7"/>
                            <a:gd name="T4" fmla="*/ 8 w 8"/>
                            <a:gd name="T5" fmla="*/ 0 h 7"/>
                            <a:gd name="T6" fmla="*/ 0 w 8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7">
                              <a:moveTo>
                                <a:pt x="0" y="7"/>
                              </a:moveTo>
                              <a:lnTo>
                                <a:pt x="8" y="7"/>
                              </a:lnTo>
                              <a:lnTo>
                                <a:pt x="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E9AB5" id="Freeform 745" o:spid="_x0000_s1026" style="position:absolute;margin-left:40.3pt;margin-top:759.5pt;width:.4pt;height:.35pt;z-index:-25126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" o:allowincell="f" path="m,7r8,l8,,,,,7xe" fillcolor="black" stroked="f">
                <v:path arrowok="t" o:connecttype="custom" o:connectlocs="0,4445;5080,4445;508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4016" behindDoc="1" locked="0" layoutInCell="0" allowOverlap="1">
                <wp:simplePos x="0" y="0"/>
                <wp:positionH relativeFrom="page">
                  <wp:posOffset>516890</wp:posOffset>
                </wp:positionH>
                <wp:positionV relativeFrom="page">
                  <wp:posOffset>9645650</wp:posOffset>
                </wp:positionV>
                <wp:extent cx="1724660" cy="12700"/>
                <wp:effectExtent l="0" t="0" r="0" b="0"/>
                <wp:wrapNone/>
                <wp:docPr id="73" name="Freeform 7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4660" cy="12700"/>
                        </a:xfrm>
                        <a:custGeom>
                          <a:avLst/>
                          <a:gdLst>
                            <a:gd name="T0" fmla="*/ 0 w 2716"/>
                            <a:gd name="T1" fmla="*/ 20 h 20"/>
                            <a:gd name="T2" fmla="*/ 2716 w 2716"/>
                            <a:gd name="T3" fmla="*/ 20 h 20"/>
                            <a:gd name="T4" fmla="*/ 2716 w 2716"/>
                            <a:gd name="T5" fmla="*/ 0 h 20"/>
                            <a:gd name="T6" fmla="*/ 0 w 271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16" h="20">
                              <a:moveTo>
                                <a:pt x="0" y="20"/>
                              </a:moveTo>
                              <a:lnTo>
                                <a:pt x="2716" y="20"/>
                              </a:lnTo>
                              <a:lnTo>
                                <a:pt x="271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78ABBB" id="Freeform 746" o:spid="_x0000_s1026" style="position:absolute;margin-left:40.7pt;margin-top:759.5pt;width:135.8pt;height:1pt;z-index:-25126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7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" o:allowincell="f" path="m,20r2716,l2716,,,,,20xe" fillcolor="black" stroked="f">
                <v:path arrowok="t" o:connecttype="custom" o:connectlocs="0,12700;1724660,12700;17246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5040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9142730</wp:posOffset>
                </wp:positionV>
                <wp:extent cx="12700" cy="502920"/>
                <wp:effectExtent l="0" t="0" r="0" b="0"/>
                <wp:wrapNone/>
                <wp:docPr id="72" name="Freeform 7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502920"/>
                        </a:xfrm>
                        <a:custGeom>
                          <a:avLst/>
                          <a:gdLst>
                            <a:gd name="T0" fmla="*/ 0 w 20"/>
                            <a:gd name="T1" fmla="*/ 792 h 792"/>
                            <a:gd name="T2" fmla="*/ 20 w 20"/>
                            <a:gd name="T3" fmla="*/ 792 h 792"/>
                            <a:gd name="T4" fmla="*/ 20 w 20"/>
                            <a:gd name="T5" fmla="*/ 0 h 792"/>
                            <a:gd name="T6" fmla="*/ 0 w 20"/>
                            <a:gd name="T7" fmla="*/ 0 h 7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792">
                              <a:moveTo>
                                <a:pt x="0" y="792"/>
                              </a:moveTo>
                              <a:lnTo>
                                <a:pt x="20" y="79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43767E" id="Freeform 747" o:spid="_x0000_s1026" style="position:absolute;margin-left:176.5pt;margin-top:719.9pt;width:1pt;height:39.6pt;z-index:-25126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" o:allowincell="f" path="m,792r20,l20,,,,,792xe" fillcolor="black" stroked="f">
                <v:path arrowok="t" o:connecttype="custom" o:connectlocs="0,502920;12700,50292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6064" behindDoc="1" locked="0" layoutInCell="0" allowOverlap="1">
                <wp:simplePos x="0" y="0"/>
                <wp:positionH relativeFrom="page">
                  <wp:posOffset>2241550</wp:posOffset>
                </wp:positionH>
                <wp:positionV relativeFrom="page">
                  <wp:posOffset>9645650</wp:posOffset>
                </wp:positionV>
                <wp:extent cx="4445" cy="4445"/>
                <wp:effectExtent l="0" t="0" r="0" b="0"/>
                <wp:wrapNone/>
                <wp:docPr id="71" name="Freeform 7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96BDE" id="Freeform 748" o:spid="_x0000_s1026" style="position:absolute;margin-left:176.5pt;margin-top:759.5pt;width:.35pt;height:.35pt;z-index:-25126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7088" behindDoc="1" locked="0" layoutInCell="0" allowOverlap="1">
                <wp:simplePos x="0" y="0"/>
                <wp:positionH relativeFrom="page">
                  <wp:posOffset>2245995</wp:posOffset>
                </wp:positionH>
                <wp:positionV relativeFrom="page">
                  <wp:posOffset>9645650</wp:posOffset>
                </wp:positionV>
                <wp:extent cx="2918460" cy="12700"/>
                <wp:effectExtent l="0" t="0" r="0" b="0"/>
                <wp:wrapNone/>
                <wp:docPr id="70" name="Freeform 7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8460" cy="12700"/>
                        </a:xfrm>
                        <a:custGeom>
                          <a:avLst/>
                          <a:gdLst>
                            <a:gd name="T0" fmla="*/ 0 w 4596"/>
                            <a:gd name="T1" fmla="*/ 20 h 20"/>
                            <a:gd name="T2" fmla="*/ 4596 w 4596"/>
                            <a:gd name="T3" fmla="*/ 20 h 20"/>
                            <a:gd name="T4" fmla="*/ 4596 w 4596"/>
                            <a:gd name="T5" fmla="*/ 0 h 20"/>
                            <a:gd name="T6" fmla="*/ 0 w 459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596" h="20">
                              <a:moveTo>
                                <a:pt x="0" y="20"/>
                              </a:moveTo>
                              <a:lnTo>
                                <a:pt x="4596" y="20"/>
                              </a:lnTo>
                              <a:lnTo>
                                <a:pt x="459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53A0C" id="Freeform 749" o:spid="_x0000_s1026" style="position:absolute;margin-left:176.85pt;margin-top:759.5pt;width:229.8pt;height:1pt;z-index:-25125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" o:allowincell="f" path="m,20r4596,l4596,,,,,20xe" fillcolor="black" stroked="f">
                <v:path arrowok="t" o:connecttype="custom" o:connectlocs="0,12700;2918460,12700;29184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8112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9142730</wp:posOffset>
                </wp:positionV>
                <wp:extent cx="12700" cy="502920"/>
                <wp:effectExtent l="0" t="0" r="0" b="0"/>
                <wp:wrapNone/>
                <wp:docPr id="69" name="Freeform 7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502920"/>
                        </a:xfrm>
                        <a:custGeom>
                          <a:avLst/>
                          <a:gdLst>
                            <a:gd name="T0" fmla="*/ 0 w 20"/>
                            <a:gd name="T1" fmla="*/ 792 h 792"/>
                            <a:gd name="T2" fmla="*/ 20 w 20"/>
                            <a:gd name="T3" fmla="*/ 792 h 792"/>
                            <a:gd name="T4" fmla="*/ 20 w 20"/>
                            <a:gd name="T5" fmla="*/ 0 h 792"/>
                            <a:gd name="T6" fmla="*/ 0 w 20"/>
                            <a:gd name="T7" fmla="*/ 0 h 7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792">
                              <a:moveTo>
                                <a:pt x="0" y="792"/>
                              </a:moveTo>
                              <a:lnTo>
                                <a:pt x="20" y="79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1D41B9" id="Freeform 750" o:spid="_x0000_s1026" style="position:absolute;margin-left:406.65pt;margin-top:719.9pt;width:1pt;height:39.6pt;z-index:-25125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" o:allowincell="f" path="m,792r20,l20,,,,,792xe" fillcolor="black" stroked="f">
                <v:path arrowok="t" o:connecttype="custom" o:connectlocs="0,502920;12700,50292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9136" behindDoc="1" locked="0" layoutInCell="0" allowOverlap="1">
                <wp:simplePos x="0" y="0"/>
                <wp:positionH relativeFrom="page">
                  <wp:posOffset>5164455</wp:posOffset>
                </wp:positionH>
                <wp:positionV relativeFrom="page">
                  <wp:posOffset>9645650</wp:posOffset>
                </wp:positionV>
                <wp:extent cx="4445" cy="4445"/>
                <wp:effectExtent l="0" t="0" r="0" b="0"/>
                <wp:wrapNone/>
                <wp:docPr id="68" name="Freeform 7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5EB08B" id="Freeform 751" o:spid="_x0000_s1026" style="position:absolute;margin-left:406.65pt;margin-top:759.5pt;width:.35pt;height:.35pt;z-index:-25125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0160" behindDoc="1" locked="0" layoutInCell="0" allowOverlap="1">
                <wp:simplePos x="0" y="0"/>
                <wp:positionH relativeFrom="page">
                  <wp:posOffset>5168900</wp:posOffset>
                </wp:positionH>
                <wp:positionV relativeFrom="page">
                  <wp:posOffset>9645650</wp:posOffset>
                </wp:positionV>
                <wp:extent cx="1889760" cy="12700"/>
                <wp:effectExtent l="0" t="0" r="0" b="0"/>
                <wp:wrapNone/>
                <wp:docPr id="67" name="Freeform 7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89760" cy="12700"/>
                        </a:xfrm>
                        <a:custGeom>
                          <a:avLst/>
                          <a:gdLst>
                            <a:gd name="T0" fmla="*/ 0 w 2976"/>
                            <a:gd name="T1" fmla="*/ 20 h 20"/>
                            <a:gd name="T2" fmla="*/ 2976 w 2976"/>
                            <a:gd name="T3" fmla="*/ 20 h 20"/>
                            <a:gd name="T4" fmla="*/ 2976 w 2976"/>
                            <a:gd name="T5" fmla="*/ 0 h 20"/>
                            <a:gd name="T6" fmla="*/ 0 w 2976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976" h="20">
                              <a:moveTo>
                                <a:pt x="0" y="20"/>
                              </a:moveTo>
                              <a:lnTo>
                                <a:pt x="2976" y="20"/>
                              </a:lnTo>
                              <a:lnTo>
                                <a:pt x="297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C81420" id="Freeform 752" o:spid="_x0000_s1026" style="position:absolute;margin-left:407pt;margin-top:759.5pt;width:148.8pt;height:1pt;z-index:-25125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9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" o:allowincell="f" path="m,20r2976,l2976,,,,,20xe" fillcolor="black" stroked="f">
                <v:path arrowok="t" o:connecttype="custom" o:connectlocs="0,12700;1889760,12700;188976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1184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9142730</wp:posOffset>
                </wp:positionV>
                <wp:extent cx="12700" cy="502920"/>
                <wp:effectExtent l="0" t="0" r="0" b="0"/>
                <wp:wrapNone/>
                <wp:docPr id="66" name="Freeform 7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502920"/>
                        </a:xfrm>
                        <a:custGeom>
                          <a:avLst/>
                          <a:gdLst>
                            <a:gd name="T0" fmla="*/ 0 w 20"/>
                            <a:gd name="T1" fmla="*/ 792 h 792"/>
                            <a:gd name="T2" fmla="*/ 20 w 20"/>
                            <a:gd name="T3" fmla="*/ 792 h 792"/>
                            <a:gd name="T4" fmla="*/ 20 w 20"/>
                            <a:gd name="T5" fmla="*/ 0 h 792"/>
                            <a:gd name="T6" fmla="*/ 0 w 20"/>
                            <a:gd name="T7" fmla="*/ 0 h 7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792">
                              <a:moveTo>
                                <a:pt x="0" y="792"/>
                              </a:moveTo>
                              <a:lnTo>
                                <a:pt x="20" y="792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D223A1" id="Freeform 753" o:spid="_x0000_s1026" style="position:absolute;margin-left:555.8pt;margin-top:719.9pt;width:1pt;height:39.6pt;z-index:-25125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" o:allowincell="f" path="m,792r20,l20,,,,,792xe" fillcolor="black" stroked="f">
                <v:path arrowok="t" o:connecttype="custom" o:connectlocs="0,502920;12700,50292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2208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9645650</wp:posOffset>
                </wp:positionV>
                <wp:extent cx="4445" cy="4445"/>
                <wp:effectExtent l="0" t="0" r="0" b="0"/>
                <wp:wrapNone/>
                <wp:docPr id="65" name="Freeform 7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D1667A" id="Freeform 754" o:spid="_x0000_s1026" style="position:absolute;margin-left:555.8pt;margin-top:759.5pt;width:.35pt;height:.35pt;z-index:-25125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rTtJAMAAKk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3232" behindDoc="1" locked="0" layoutInCell="0" allowOverlap="1">
                <wp:simplePos x="0" y="0"/>
                <wp:positionH relativeFrom="page">
                  <wp:posOffset>7058660</wp:posOffset>
                </wp:positionH>
                <wp:positionV relativeFrom="page">
                  <wp:posOffset>9645650</wp:posOffset>
                </wp:positionV>
                <wp:extent cx="4445" cy="4445"/>
                <wp:effectExtent l="0" t="0" r="0" b="0"/>
                <wp:wrapNone/>
                <wp:docPr id="64" name="Freeform 7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710A97" id="Freeform 755" o:spid="_x0000_s1026" style="position:absolute;margin-left:555.8pt;margin-top:759.5pt;width:.35pt;height:.35pt;z-index:-25125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4256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63" name="Freeform 7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73809D" id="Freeform 756" o:spid="_x0000_s1026" style="position:absolute;margin-left:23.75pt;margin-top:21.2pt;width:.35pt;height:.35pt;z-index:-25125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Ic7JwMAAKk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5280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62" name="Freeform 7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C82759" id="Freeform 757" o:spid="_x0000_s1026" style="position:absolute;margin-left:23.75pt;margin-top:21.2pt;width:.35pt;height:.35pt;z-index:-25125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6304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269240</wp:posOffset>
                </wp:positionV>
                <wp:extent cx="6986270" cy="12700"/>
                <wp:effectExtent l="0" t="0" r="0" b="0"/>
                <wp:wrapNone/>
                <wp:docPr id="61" name="Freeform 7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86270" cy="12700"/>
                        </a:xfrm>
                        <a:custGeom>
                          <a:avLst/>
                          <a:gdLst>
                            <a:gd name="T0" fmla="*/ 0 w 11002"/>
                            <a:gd name="T1" fmla="*/ 20 h 20"/>
                            <a:gd name="T2" fmla="*/ 11002 w 11002"/>
                            <a:gd name="T3" fmla="*/ 20 h 20"/>
                            <a:gd name="T4" fmla="*/ 11002 w 11002"/>
                            <a:gd name="T5" fmla="*/ 0 h 20"/>
                            <a:gd name="T6" fmla="*/ 0 w 1100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2" h="20">
                              <a:moveTo>
                                <a:pt x="0" y="20"/>
                              </a:moveTo>
                              <a:lnTo>
                                <a:pt x="11002" y="20"/>
                              </a:lnTo>
                              <a:lnTo>
                                <a:pt x="1100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A06152" id="Freeform 758" o:spid="_x0000_s1026" style="position:absolute;margin-left:24.1pt;margin-top:21.2pt;width:550.1pt;height:1pt;z-index:-25125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" o:allowincell="f" path="m,20r11002,l11002,,,,,20xe" fillcolor="black" stroked="f">
                <v:path arrowok="t" o:connecttype="custom" o:connectlocs="0,12700;6986270,12700;698627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7328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60" name="Freeform 7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B45EBC" id="Freeform 759" o:spid="_x0000_s1026" style="position:absolute;margin-left:574.2pt;margin-top:21.2pt;width:.35pt;height:.35pt;z-index:-25124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8352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59" name="Freeform 7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B3E72B" id="Freeform 760" o:spid="_x0000_s1026" style="position:absolute;margin-left:574.2pt;margin-top:21.2pt;width:.35pt;height:.35pt;z-index:-25124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9376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73685</wp:posOffset>
                </wp:positionV>
                <wp:extent cx="12700" cy="10204450"/>
                <wp:effectExtent l="0" t="0" r="0" b="0"/>
                <wp:wrapNone/>
                <wp:docPr id="58" name="Freeform 7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204450"/>
                        </a:xfrm>
                        <a:custGeom>
                          <a:avLst/>
                          <a:gdLst>
                            <a:gd name="T0" fmla="*/ 0 w 20"/>
                            <a:gd name="T1" fmla="*/ 16070 h 16070"/>
                            <a:gd name="T2" fmla="*/ 20 w 20"/>
                            <a:gd name="T3" fmla="*/ 16070 h 16070"/>
                            <a:gd name="T4" fmla="*/ 20 w 20"/>
                            <a:gd name="T5" fmla="*/ 0 h 16070"/>
                            <a:gd name="T6" fmla="*/ 0 w 20"/>
                            <a:gd name="T7" fmla="*/ 0 h 160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6070">
                              <a:moveTo>
                                <a:pt x="0" y="16070"/>
                              </a:moveTo>
                              <a:lnTo>
                                <a:pt x="20" y="160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745ED5" id="Freeform 761" o:spid="_x0000_s1026" style="position:absolute;margin-left:23.75pt;margin-top:21.55pt;width:1pt;height:803.5pt;z-index:-25124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" o:allowincell="f" path="m,16070r20,l20,,,,,16070xe" fillcolor="black" stroked="f">
                <v:path arrowok="t" o:connecttype="custom" o:connectlocs="0,10204450;12700,102044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0400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478135</wp:posOffset>
                </wp:positionV>
                <wp:extent cx="4445" cy="4445"/>
                <wp:effectExtent l="0" t="0" r="0" b="0"/>
                <wp:wrapNone/>
                <wp:docPr id="57" name="Freeform 7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9F251E" id="Freeform 762" o:spid="_x0000_s1026" style="position:absolute;margin-left:23.75pt;margin-top:825.05pt;width:.35pt;height:.35pt;z-index:-25124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c9DJAMAAKk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1424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478135</wp:posOffset>
                </wp:positionV>
                <wp:extent cx="4445" cy="4445"/>
                <wp:effectExtent l="0" t="0" r="0" b="0"/>
                <wp:wrapNone/>
                <wp:docPr id="56" name="Freeform 7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73B27" id="Freeform 763" o:spid="_x0000_s1026" style="position:absolute;margin-left:23.75pt;margin-top:825.05pt;width:.35pt;height:.35pt;z-index:-25124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2448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10478135</wp:posOffset>
                </wp:positionV>
                <wp:extent cx="6986270" cy="12700"/>
                <wp:effectExtent l="0" t="0" r="0" b="0"/>
                <wp:wrapNone/>
                <wp:docPr id="55" name="Freeform 7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86270" cy="12700"/>
                        </a:xfrm>
                        <a:custGeom>
                          <a:avLst/>
                          <a:gdLst>
                            <a:gd name="T0" fmla="*/ 0 w 11002"/>
                            <a:gd name="T1" fmla="*/ 20 h 20"/>
                            <a:gd name="T2" fmla="*/ 11002 w 11002"/>
                            <a:gd name="T3" fmla="*/ 20 h 20"/>
                            <a:gd name="T4" fmla="*/ 11002 w 11002"/>
                            <a:gd name="T5" fmla="*/ 0 h 20"/>
                            <a:gd name="T6" fmla="*/ 0 w 1100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2" h="20">
                              <a:moveTo>
                                <a:pt x="0" y="20"/>
                              </a:moveTo>
                              <a:lnTo>
                                <a:pt x="11002" y="20"/>
                              </a:lnTo>
                              <a:lnTo>
                                <a:pt x="1100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E284D" id="Freeform 764" o:spid="_x0000_s1026" style="position:absolute;margin-left:24.1pt;margin-top:825.05pt;width:550.1pt;height:1pt;z-index:-251244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" o:allowincell="f" path="m,20r11002,l11002,,,,,20xe" fillcolor="black" stroked="f">
                <v:path arrowok="t" o:connecttype="custom" o:connectlocs="0,12700;6986270,12700;698627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3472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3685</wp:posOffset>
                </wp:positionV>
                <wp:extent cx="12700" cy="10204450"/>
                <wp:effectExtent l="0" t="0" r="0" b="0"/>
                <wp:wrapNone/>
                <wp:docPr id="54" name="Freeform 7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204450"/>
                        </a:xfrm>
                        <a:custGeom>
                          <a:avLst/>
                          <a:gdLst>
                            <a:gd name="T0" fmla="*/ 0 w 20"/>
                            <a:gd name="T1" fmla="*/ 16070 h 16070"/>
                            <a:gd name="T2" fmla="*/ 20 w 20"/>
                            <a:gd name="T3" fmla="*/ 16070 h 16070"/>
                            <a:gd name="T4" fmla="*/ 20 w 20"/>
                            <a:gd name="T5" fmla="*/ 0 h 16070"/>
                            <a:gd name="T6" fmla="*/ 0 w 20"/>
                            <a:gd name="T7" fmla="*/ 0 h 160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6070">
                              <a:moveTo>
                                <a:pt x="0" y="16070"/>
                              </a:moveTo>
                              <a:lnTo>
                                <a:pt x="20" y="16070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4720D3" id="Freeform 765" o:spid="_x0000_s1026" style="position:absolute;margin-left:574.2pt;margin-top:21.55pt;width:1pt;height:803.5pt;z-index:-25124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" o:allowincell="f" path="m,16070r20,l20,,,,,16070xe" fillcolor="black" stroked="f">
                <v:path arrowok="t" o:connecttype="custom" o:connectlocs="0,10204450;12700,10204450;12700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4496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478135</wp:posOffset>
                </wp:positionV>
                <wp:extent cx="4445" cy="4445"/>
                <wp:effectExtent l="0" t="0" r="0" b="0"/>
                <wp:wrapNone/>
                <wp:docPr id="53" name="Freeform 7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FA0994" id="Freeform 766" o:spid="_x0000_s1026" style="position:absolute;margin-left:574.2pt;margin-top:825.05pt;width:.35pt;height:.35pt;z-index:-25124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5520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478135</wp:posOffset>
                </wp:positionV>
                <wp:extent cx="4445" cy="4445"/>
                <wp:effectExtent l="0" t="0" r="0" b="0"/>
                <wp:wrapNone/>
                <wp:docPr id="52" name="Freeform 7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965D3C" id="Freeform 767" o:spid="_x0000_s1026" style="position:absolute;margin-left:574.2pt;margin-top:825.05pt;width:.35pt;height:.35pt;z-index:-251240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</w:p>
    <w:p w:rsidR="00531D9B" w:rsidRDefault="00531D9B" w:rsidP="00531D9B">
      <w:pPr>
        <w:widowControl w:val="0"/>
        <w:autoSpaceDE w:val="0"/>
        <w:autoSpaceDN w:val="0"/>
        <w:adjustRightInd w:val="0"/>
        <w:rPr>
          <w:color w:val="000000"/>
          <w:spacing w:val="-4"/>
          <w:sz w:val="28"/>
          <w:szCs w:val="28"/>
        </w:rPr>
        <w:sectPr w:rsidR="00531D9B">
          <w:pgSz w:w="11900" w:h="16840"/>
          <w:pgMar w:top="0" w:right="0" w:bottom="0" w:left="0" w:header="708" w:footer="708" w:gutter="0"/>
          <w:cols w:space="708"/>
          <w:noEndnote/>
        </w:sect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1101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240" w:lineRule="exact"/>
        <w:rPr>
          <w:color w:val="000000"/>
          <w:spacing w:val="-7"/>
        </w:rPr>
      </w:pPr>
      <w:bookmarkStart w:id="4" w:name="Pg4"/>
      <w:bookmarkEnd w:id="4"/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4862"/>
        <w:rPr>
          <w:color w:val="000000"/>
          <w:spacing w:val="-7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4862"/>
        <w:rPr>
          <w:color w:val="000000"/>
          <w:spacing w:val="-7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4862"/>
        <w:rPr>
          <w:color w:val="000000"/>
          <w:spacing w:val="-7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4862"/>
        <w:rPr>
          <w:color w:val="000000"/>
          <w:spacing w:val="-7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before="26" w:line="322" w:lineRule="exact"/>
        <w:ind w:left="4862"/>
        <w:rPr>
          <w:color w:val="000000"/>
          <w:w w:val="101"/>
          <w:sz w:val="28"/>
          <w:szCs w:val="28"/>
        </w:rPr>
      </w:pPr>
      <w:r>
        <w:rPr>
          <w:color w:val="000000"/>
          <w:w w:val="101"/>
          <w:sz w:val="28"/>
          <w:szCs w:val="28"/>
        </w:rPr>
        <w:t>TE</w:t>
      </w:r>
      <w:r w:rsidR="00B30184">
        <w:rPr>
          <w:color w:val="000000"/>
          <w:w w:val="101"/>
          <w:sz w:val="28"/>
          <w:szCs w:val="28"/>
        </w:rPr>
        <w:t>CHNICAL</w:t>
      </w:r>
      <w:r>
        <w:rPr>
          <w:color w:val="000000"/>
          <w:w w:val="101"/>
          <w:sz w:val="28"/>
          <w:szCs w:val="28"/>
        </w:rPr>
        <w:t xml:space="preserve"> R</w:t>
      </w:r>
      <w:r w:rsidR="00B30184">
        <w:rPr>
          <w:color w:val="000000"/>
          <w:w w:val="101"/>
          <w:sz w:val="28"/>
          <w:szCs w:val="28"/>
        </w:rPr>
        <w:t>EPORT</w:t>
      </w:r>
      <w:r>
        <w:rPr>
          <w:color w:val="000000"/>
          <w:w w:val="101"/>
          <w:sz w:val="28"/>
          <w:szCs w:val="28"/>
        </w:rPr>
        <w:t xml:space="preserve"> 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929"/>
        <w:rPr>
          <w:color w:val="000000"/>
          <w:w w:val="101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before="96" w:line="322" w:lineRule="exact"/>
        <w:ind w:left="929"/>
        <w:rPr>
          <w:color w:val="000000"/>
          <w:w w:val="101"/>
          <w:sz w:val="28"/>
          <w:szCs w:val="28"/>
        </w:rPr>
      </w:pPr>
      <w:r>
        <w:rPr>
          <w:color w:val="000000"/>
          <w:w w:val="101"/>
          <w:sz w:val="28"/>
          <w:szCs w:val="28"/>
        </w:rPr>
        <w:t>1)</w:t>
      </w:r>
      <w:r w:rsidR="00A72901">
        <w:rPr>
          <w:color w:val="000000"/>
          <w:w w:val="101"/>
          <w:sz w:val="28"/>
          <w:szCs w:val="28"/>
        </w:rPr>
        <w:t xml:space="preserve"> </w:t>
      </w:r>
      <w:r w:rsidR="006C5242">
        <w:rPr>
          <w:color w:val="000000"/>
          <w:w w:val="101"/>
          <w:sz w:val="28"/>
          <w:szCs w:val="28"/>
        </w:rPr>
        <w:t xml:space="preserve">OVERVIEW </w:t>
      </w:r>
      <w:r w:rsidR="00B30184">
        <w:rPr>
          <w:color w:val="000000"/>
          <w:w w:val="101"/>
          <w:sz w:val="28"/>
          <w:szCs w:val="28"/>
        </w:rPr>
        <w:t>OF THE WORKPLACE</w:t>
      </w:r>
      <w:r>
        <w:rPr>
          <w:color w:val="000000"/>
          <w:w w:val="101"/>
          <w:sz w:val="28"/>
          <w:szCs w:val="28"/>
        </w:rPr>
        <w:t xml:space="preserve"> 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929"/>
        <w:rPr>
          <w:color w:val="000000"/>
          <w:w w:val="101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929"/>
        <w:rPr>
          <w:color w:val="000000"/>
          <w:w w:val="101"/>
          <w:sz w:val="28"/>
          <w:szCs w:val="28"/>
        </w:rPr>
      </w:pPr>
    </w:p>
    <w:p w:rsidR="00D74DB7" w:rsidRDefault="006C5242">
      <w:pPr>
        <w:widowControl w:val="0"/>
        <w:tabs>
          <w:tab w:val="left" w:pos="4747"/>
        </w:tabs>
        <w:autoSpaceDE w:val="0"/>
        <w:autoSpaceDN w:val="0"/>
        <w:adjustRightInd w:val="0"/>
        <w:spacing w:before="145" w:line="322" w:lineRule="exact"/>
        <w:ind w:left="929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Name and Address of the Company</w:t>
      </w:r>
      <w:r w:rsidR="00D74DB7">
        <w:rPr>
          <w:color w:val="000000"/>
          <w:spacing w:val="-5"/>
          <w:sz w:val="28"/>
          <w:szCs w:val="28"/>
        </w:rPr>
        <w:tab/>
        <w:t>:…………………………………………………………….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929"/>
        <w:rPr>
          <w:color w:val="000000"/>
          <w:spacing w:val="-5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929"/>
        <w:rPr>
          <w:color w:val="000000"/>
          <w:spacing w:val="-5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929"/>
        <w:rPr>
          <w:color w:val="000000"/>
          <w:spacing w:val="-5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929"/>
        <w:rPr>
          <w:color w:val="000000"/>
          <w:spacing w:val="-5"/>
          <w:sz w:val="28"/>
          <w:szCs w:val="28"/>
        </w:rPr>
      </w:pPr>
    </w:p>
    <w:p w:rsidR="00D74DB7" w:rsidRDefault="00D74DB7">
      <w:pPr>
        <w:widowControl w:val="0"/>
        <w:tabs>
          <w:tab w:val="left" w:pos="5108"/>
        </w:tabs>
        <w:autoSpaceDE w:val="0"/>
        <w:autoSpaceDN w:val="0"/>
        <w:adjustRightInd w:val="0"/>
        <w:spacing w:before="241" w:line="322" w:lineRule="exact"/>
        <w:ind w:left="929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Gene</w:t>
      </w:r>
      <w:r w:rsidR="006C5242">
        <w:rPr>
          <w:color w:val="000000"/>
          <w:spacing w:val="-5"/>
          <w:sz w:val="28"/>
          <w:szCs w:val="28"/>
        </w:rPr>
        <w:t>ra</w:t>
      </w:r>
      <w:r>
        <w:rPr>
          <w:color w:val="000000"/>
          <w:spacing w:val="-5"/>
          <w:sz w:val="28"/>
          <w:szCs w:val="28"/>
        </w:rPr>
        <w:t>l M</w:t>
      </w:r>
      <w:r w:rsidR="006C5242">
        <w:rPr>
          <w:color w:val="000000"/>
          <w:spacing w:val="-5"/>
          <w:sz w:val="28"/>
          <w:szCs w:val="28"/>
        </w:rPr>
        <w:t>anager</w:t>
      </w:r>
      <w:r>
        <w:rPr>
          <w:color w:val="000000"/>
          <w:spacing w:val="-5"/>
          <w:sz w:val="28"/>
          <w:szCs w:val="28"/>
        </w:rPr>
        <w:tab/>
        <w:t>:-</w:t>
      </w:r>
      <w:r w:rsidR="006C5242">
        <w:rPr>
          <w:color w:val="000000"/>
          <w:spacing w:val="-5"/>
          <w:sz w:val="28"/>
          <w:szCs w:val="28"/>
        </w:rPr>
        <w:t>Name</w:t>
      </w:r>
      <w:r>
        <w:rPr>
          <w:color w:val="000000"/>
          <w:spacing w:val="-5"/>
          <w:sz w:val="28"/>
          <w:szCs w:val="28"/>
        </w:rPr>
        <w:t>: ………………………………………………….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5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5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before="143" w:line="322" w:lineRule="exact"/>
        <w:ind w:left="785" w:firstLine="4322"/>
        <w:rPr>
          <w:color w:val="000000"/>
          <w:spacing w:val="-3"/>
          <w:sz w:val="28"/>
          <w:szCs w:val="28"/>
        </w:rPr>
      </w:pPr>
      <w:r>
        <w:rPr>
          <w:color w:val="000000"/>
          <w:spacing w:val="-3"/>
          <w:sz w:val="28"/>
          <w:szCs w:val="28"/>
        </w:rPr>
        <w:t>:-</w:t>
      </w:r>
      <w:r w:rsidR="006C5242">
        <w:rPr>
          <w:color w:val="000000"/>
          <w:spacing w:val="-3"/>
          <w:sz w:val="28"/>
          <w:szCs w:val="28"/>
        </w:rPr>
        <w:t>Profession</w:t>
      </w:r>
      <w:r>
        <w:rPr>
          <w:color w:val="000000"/>
          <w:spacing w:val="-3"/>
          <w:sz w:val="28"/>
          <w:szCs w:val="28"/>
        </w:rPr>
        <w:t>: ………………………………………………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3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3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before="151" w:line="322" w:lineRule="exact"/>
        <w:ind w:left="785" w:firstLine="4250"/>
        <w:rPr>
          <w:color w:val="000000"/>
          <w:spacing w:val="-3"/>
          <w:sz w:val="28"/>
          <w:szCs w:val="28"/>
        </w:rPr>
      </w:pPr>
      <w:r>
        <w:rPr>
          <w:color w:val="000000"/>
          <w:spacing w:val="-3"/>
          <w:sz w:val="28"/>
          <w:szCs w:val="28"/>
        </w:rPr>
        <w:t>:-Tel No : ……………………Fax No:………………….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3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3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3"/>
          <w:sz w:val="28"/>
          <w:szCs w:val="28"/>
        </w:rPr>
      </w:pPr>
    </w:p>
    <w:p w:rsidR="00D74DB7" w:rsidRDefault="00D74DB7" w:rsidP="006C5242">
      <w:pPr>
        <w:widowControl w:val="0"/>
        <w:autoSpaceDE w:val="0"/>
        <w:autoSpaceDN w:val="0"/>
        <w:adjustRightInd w:val="0"/>
        <w:spacing w:before="188" w:line="322" w:lineRule="exact"/>
        <w:ind w:left="785"/>
        <w:rPr>
          <w:color w:val="000000"/>
          <w:spacing w:val="-3"/>
          <w:sz w:val="28"/>
          <w:szCs w:val="28"/>
        </w:rPr>
      </w:pPr>
      <w:r>
        <w:rPr>
          <w:color w:val="000000"/>
          <w:spacing w:val="-3"/>
          <w:sz w:val="28"/>
          <w:szCs w:val="28"/>
        </w:rPr>
        <w:t>2)</w:t>
      </w:r>
      <w:r w:rsidR="006C5242">
        <w:rPr>
          <w:color w:val="000000"/>
          <w:spacing w:val="-3"/>
          <w:sz w:val="28"/>
          <w:szCs w:val="28"/>
        </w:rPr>
        <w:t>INFORMATION ABOUT THE PRODUCTS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3"/>
          <w:sz w:val="28"/>
          <w:szCs w:val="28"/>
        </w:rPr>
      </w:pPr>
    </w:p>
    <w:p w:rsidR="00D74DB7" w:rsidRDefault="007B1307">
      <w:pPr>
        <w:widowControl w:val="0"/>
        <w:tabs>
          <w:tab w:val="left" w:pos="4747"/>
        </w:tabs>
        <w:autoSpaceDE w:val="0"/>
        <w:autoSpaceDN w:val="0"/>
        <w:adjustRightInd w:val="0"/>
        <w:spacing w:before="151" w:line="322" w:lineRule="exact"/>
        <w:ind w:left="785"/>
        <w:rPr>
          <w:color w:val="000000"/>
          <w:spacing w:val="-3"/>
          <w:sz w:val="28"/>
          <w:szCs w:val="28"/>
        </w:rPr>
      </w:pPr>
      <w:r>
        <w:rPr>
          <w:color w:val="000000"/>
          <w:spacing w:val="-3"/>
          <w:sz w:val="28"/>
          <w:szCs w:val="28"/>
        </w:rPr>
        <w:t>Amount of product</w:t>
      </w:r>
      <w:r w:rsidR="00D74DB7">
        <w:rPr>
          <w:color w:val="000000"/>
          <w:spacing w:val="-3"/>
          <w:sz w:val="28"/>
          <w:szCs w:val="28"/>
        </w:rPr>
        <w:t xml:space="preserve"> </w:t>
      </w:r>
      <w:r w:rsidR="00801A2E">
        <w:rPr>
          <w:color w:val="000000"/>
          <w:spacing w:val="-3"/>
          <w:sz w:val="28"/>
          <w:szCs w:val="28"/>
        </w:rPr>
        <w:t>manufacture</w:t>
      </w:r>
      <w:r>
        <w:rPr>
          <w:color w:val="000000"/>
          <w:spacing w:val="-3"/>
          <w:sz w:val="28"/>
          <w:szCs w:val="28"/>
        </w:rPr>
        <w:t>d</w:t>
      </w:r>
      <w:r w:rsidR="00D74DB7">
        <w:rPr>
          <w:color w:val="000000"/>
          <w:spacing w:val="-3"/>
          <w:sz w:val="28"/>
          <w:szCs w:val="28"/>
        </w:rPr>
        <w:t xml:space="preserve"> (y</w:t>
      </w:r>
      <w:r>
        <w:rPr>
          <w:color w:val="000000"/>
          <w:spacing w:val="-3"/>
          <w:sz w:val="28"/>
          <w:szCs w:val="28"/>
        </w:rPr>
        <w:t>ear</w:t>
      </w:r>
      <w:r w:rsidR="00D74DB7">
        <w:rPr>
          <w:color w:val="000000"/>
          <w:spacing w:val="-3"/>
          <w:sz w:val="28"/>
          <w:szCs w:val="28"/>
        </w:rPr>
        <w:t>)</w:t>
      </w:r>
      <w:r w:rsidR="00D74DB7">
        <w:rPr>
          <w:color w:val="000000"/>
          <w:spacing w:val="-3"/>
          <w:sz w:val="28"/>
          <w:szCs w:val="28"/>
        </w:rPr>
        <w:tab/>
        <w:t>:……………………………………………………………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3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3"/>
          <w:sz w:val="28"/>
          <w:szCs w:val="28"/>
        </w:rPr>
      </w:pPr>
    </w:p>
    <w:p w:rsidR="00D74DB7" w:rsidRDefault="00801A2E">
      <w:pPr>
        <w:widowControl w:val="0"/>
        <w:tabs>
          <w:tab w:val="left" w:pos="4747"/>
        </w:tabs>
        <w:autoSpaceDE w:val="0"/>
        <w:autoSpaceDN w:val="0"/>
        <w:adjustRightInd w:val="0"/>
        <w:spacing w:before="143" w:line="322" w:lineRule="exact"/>
        <w:ind w:left="785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>Amount exported</w:t>
      </w:r>
      <w:r w:rsidR="00D74DB7">
        <w:rPr>
          <w:color w:val="000000"/>
          <w:spacing w:val="-5"/>
          <w:sz w:val="28"/>
          <w:szCs w:val="28"/>
        </w:rPr>
        <w:t xml:space="preserve"> (y</w:t>
      </w:r>
      <w:r>
        <w:rPr>
          <w:color w:val="000000"/>
          <w:spacing w:val="-5"/>
          <w:sz w:val="28"/>
          <w:szCs w:val="28"/>
        </w:rPr>
        <w:t>ear</w:t>
      </w:r>
      <w:r w:rsidR="00D74DB7">
        <w:rPr>
          <w:color w:val="000000"/>
          <w:spacing w:val="-5"/>
          <w:sz w:val="28"/>
          <w:szCs w:val="28"/>
        </w:rPr>
        <w:t xml:space="preserve">) </w:t>
      </w:r>
      <w:r>
        <w:rPr>
          <w:color w:val="000000"/>
          <w:spacing w:val="-5"/>
          <w:sz w:val="28"/>
          <w:szCs w:val="28"/>
        </w:rPr>
        <w:t>and</w:t>
      </w:r>
      <w:r w:rsidR="007F2192">
        <w:rPr>
          <w:color w:val="000000"/>
          <w:spacing w:val="-5"/>
          <w:sz w:val="28"/>
          <w:szCs w:val="28"/>
        </w:rPr>
        <w:t xml:space="preserve"> the</w:t>
      </w:r>
      <w:r w:rsidR="00D74DB7">
        <w:rPr>
          <w:color w:val="000000"/>
          <w:spacing w:val="-5"/>
          <w:sz w:val="28"/>
          <w:szCs w:val="28"/>
        </w:rPr>
        <w:tab/>
        <w:t>:……………………………………………………………</w:t>
      </w:r>
    </w:p>
    <w:p w:rsidR="00D74DB7" w:rsidRDefault="00801A2E">
      <w:pPr>
        <w:widowControl w:val="0"/>
        <w:autoSpaceDE w:val="0"/>
        <w:autoSpaceDN w:val="0"/>
        <w:adjustRightInd w:val="0"/>
        <w:spacing w:before="28" w:line="322" w:lineRule="exact"/>
        <w:ind w:left="785"/>
        <w:rPr>
          <w:color w:val="000000"/>
          <w:spacing w:val="-12"/>
          <w:w w:val="95"/>
          <w:sz w:val="28"/>
          <w:szCs w:val="28"/>
        </w:rPr>
      </w:pPr>
      <w:r>
        <w:rPr>
          <w:color w:val="000000"/>
          <w:spacing w:val="-12"/>
          <w:w w:val="95"/>
          <w:sz w:val="28"/>
          <w:szCs w:val="28"/>
        </w:rPr>
        <w:t xml:space="preserve">first 5 countries </w:t>
      </w:r>
      <w:r w:rsidR="007F2192">
        <w:rPr>
          <w:color w:val="000000"/>
          <w:spacing w:val="-12"/>
          <w:w w:val="95"/>
          <w:sz w:val="28"/>
          <w:szCs w:val="28"/>
        </w:rPr>
        <w:t>products are exported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12"/>
          <w:w w:val="95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12"/>
          <w:w w:val="95"/>
          <w:sz w:val="28"/>
          <w:szCs w:val="28"/>
        </w:rPr>
      </w:pPr>
    </w:p>
    <w:p w:rsidR="00D74DB7" w:rsidRDefault="00801A2E">
      <w:pPr>
        <w:widowControl w:val="0"/>
        <w:autoSpaceDE w:val="0"/>
        <w:autoSpaceDN w:val="0"/>
        <w:adjustRightInd w:val="0"/>
        <w:spacing w:before="154" w:line="322" w:lineRule="exact"/>
        <w:ind w:left="785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>Raw materials used in p</w:t>
      </w:r>
      <w:r w:rsidR="00D74DB7">
        <w:rPr>
          <w:color w:val="000000"/>
          <w:spacing w:val="-4"/>
          <w:sz w:val="28"/>
          <w:szCs w:val="28"/>
        </w:rPr>
        <w:t>r</w:t>
      </w:r>
      <w:r>
        <w:rPr>
          <w:color w:val="000000"/>
          <w:spacing w:val="-4"/>
          <w:sz w:val="28"/>
          <w:szCs w:val="28"/>
        </w:rPr>
        <w:t>oduction</w:t>
      </w:r>
      <w:r w:rsidR="00D74DB7">
        <w:rPr>
          <w:color w:val="000000"/>
          <w:spacing w:val="-4"/>
          <w:sz w:val="28"/>
          <w:szCs w:val="28"/>
        </w:rPr>
        <w:t xml:space="preserve">  :…………………………………………………………… 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785"/>
        <w:rPr>
          <w:color w:val="000000"/>
          <w:spacing w:val="-4"/>
          <w:sz w:val="28"/>
          <w:szCs w:val="28"/>
        </w:rPr>
      </w:pPr>
    </w:p>
    <w:p w:rsidR="00D74DB7" w:rsidRDefault="00801A2E">
      <w:pPr>
        <w:widowControl w:val="0"/>
        <w:tabs>
          <w:tab w:val="left" w:pos="4747"/>
        </w:tabs>
        <w:autoSpaceDE w:val="0"/>
        <w:autoSpaceDN w:val="0"/>
        <w:adjustRightInd w:val="0"/>
        <w:spacing w:before="154" w:line="322" w:lineRule="exact"/>
        <w:ind w:left="785"/>
        <w:rPr>
          <w:color w:val="000000"/>
          <w:spacing w:val="-4"/>
          <w:sz w:val="28"/>
          <w:szCs w:val="28"/>
        </w:rPr>
      </w:pPr>
      <w:r>
        <w:rPr>
          <w:color w:val="000000"/>
          <w:spacing w:val="-4"/>
          <w:sz w:val="28"/>
          <w:szCs w:val="28"/>
        </w:rPr>
        <w:t xml:space="preserve">Use of capacity </w:t>
      </w:r>
      <w:r w:rsidR="00D74DB7">
        <w:rPr>
          <w:color w:val="000000"/>
          <w:spacing w:val="-4"/>
          <w:sz w:val="28"/>
          <w:szCs w:val="28"/>
        </w:rPr>
        <w:t xml:space="preserve">(%) </w:t>
      </w:r>
      <w:r w:rsidR="00D74DB7">
        <w:rPr>
          <w:color w:val="000000"/>
          <w:spacing w:val="-4"/>
          <w:sz w:val="28"/>
          <w:szCs w:val="28"/>
        </w:rPr>
        <w:tab/>
        <w:t xml:space="preserve">:…………………………………………………………… 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950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950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950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950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950"/>
        <w:rPr>
          <w:color w:val="000000"/>
          <w:spacing w:val="-4"/>
          <w:sz w:val="28"/>
          <w:szCs w:val="28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before="288" w:line="322" w:lineRule="exact"/>
        <w:ind w:left="10950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 xml:space="preserve">iii </w: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7248" behindDoc="1" locked="0" layoutInCell="0" allowOverlap="1">
                <wp:simplePos x="0" y="0"/>
                <wp:positionH relativeFrom="page">
                  <wp:posOffset>26543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51" name="Freeform 7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C6CF8B" id="Freeform 768" o:spid="_x0000_s1026" style="position:absolute;margin-left:20.9pt;margin-top:21.2pt;width:.35pt;height:.35pt;z-index:-251679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nD4JwMAAKk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8272" behindDoc="1" locked="0" layoutInCell="0" allowOverlap="1">
                <wp:simplePos x="0" y="0"/>
                <wp:positionH relativeFrom="page">
                  <wp:posOffset>26543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50" name="Freeform 7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35AF5" id="Freeform 769" o:spid="_x0000_s1026" style="position:absolute;margin-left:20.9pt;margin-top:21.2pt;width:.35pt;height:.35pt;z-index:-251678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39296" behindDoc="1" locked="0" layoutInCell="0" allowOverlap="1">
                <wp:simplePos x="0" y="0"/>
                <wp:positionH relativeFrom="page">
                  <wp:posOffset>269875</wp:posOffset>
                </wp:positionH>
                <wp:positionV relativeFrom="page">
                  <wp:posOffset>269240</wp:posOffset>
                </wp:positionV>
                <wp:extent cx="7022465" cy="12700"/>
                <wp:effectExtent l="0" t="0" r="0" b="0"/>
                <wp:wrapNone/>
                <wp:docPr id="49" name="Freeform 7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22465" cy="12700"/>
                        </a:xfrm>
                        <a:custGeom>
                          <a:avLst/>
                          <a:gdLst>
                            <a:gd name="T0" fmla="*/ 0 w 11059"/>
                            <a:gd name="T1" fmla="*/ 20 h 20"/>
                            <a:gd name="T2" fmla="*/ 11059 w 11059"/>
                            <a:gd name="T3" fmla="*/ 20 h 20"/>
                            <a:gd name="T4" fmla="*/ 11059 w 11059"/>
                            <a:gd name="T5" fmla="*/ 0 h 20"/>
                            <a:gd name="T6" fmla="*/ 0 w 1105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59" h="20">
                              <a:moveTo>
                                <a:pt x="0" y="20"/>
                              </a:moveTo>
                              <a:lnTo>
                                <a:pt x="11059" y="20"/>
                              </a:lnTo>
                              <a:lnTo>
                                <a:pt x="1105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F79A6" id="Freeform 770" o:spid="_x0000_s1026" style="position:absolute;margin-left:21.25pt;margin-top:21.2pt;width:552.95pt;height:1pt;z-index:-251677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5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" o:allowincell="f" path="m,20r11059,l11059,,,,,20xe" fillcolor="black" stroked="f">
                <v:path arrowok="t" o:connecttype="custom" o:connectlocs="0,12700;7022465,12700;702246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0320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48" name="Freeform 7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A0BD27" id="Freeform 771" o:spid="_x0000_s1026" style="position:absolute;margin-left:574.2pt;margin-top:21.2pt;width:.35pt;height:.35pt;z-index:-251676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1344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47" name="Freeform 7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7FBAC5" id="Freeform 772" o:spid="_x0000_s1026" style="position:absolute;margin-left:574.2pt;margin-top:21.2pt;width:.35pt;height:.35pt;z-index:-251675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2368" behindDoc="1" locked="0" layoutInCell="0" allowOverlap="1">
                <wp:simplePos x="0" y="0"/>
                <wp:positionH relativeFrom="page">
                  <wp:posOffset>265430</wp:posOffset>
                </wp:positionH>
                <wp:positionV relativeFrom="page">
                  <wp:posOffset>273685</wp:posOffset>
                </wp:positionV>
                <wp:extent cx="12700" cy="10236835"/>
                <wp:effectExtent l="0" t="0" r="0" b="0"/>
                <wp:wrapNone/>
                <wp:docPr id="46" name="Freeform 7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236835"/>
                        </a:xfrm>
                        <a:custGeom>
                          <a:avLst/>
                          <a:gdLst>
                            <a:gd name="T0" fmla="*/ 0 w 20"/>
                            <a:gd name="T1" fmla="*/ 16121 h 16121"/>
                            <a:gd name="T2" fmla="*/ 20 w 20"/>
                            <a:gd name="T3" fmla="*/ 16121 h 16121"/>
                            <a:gd name="T4" fmla="*/ 20 w 20"/>
                            <a:gd name="T5" fmla="*/ 0 h 16121"/>
                            <a:gd name="T6" fmla="*/ 0 w 20"/>
                            <a:gd name="T7" fmla="*/ 0 h 161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6121">
                              <a:moveTo>
                                <a:pt x="0" y="16121"/>
                              </a:moveTo>
                              <a:lnTo>
                                <a:pt x="20" y="1612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637D34" id="Freeform 773" o:spid="_x0000_s1026" style="position:absolute;margin-left:20.9pt;margin-top:21.55pt;width:1pt;height:806.05pt;z-index:-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6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" o:allowincell="f" path="m,16121r20,l20,,,,,16121xe" fillcolor="black" stroked="f">
                <v:path arrowok="t" o:connecttype="custom" o:connectlocs="0,10236835;12700,10236835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3392" behindDoc="1" locked="0" layoutInCell="0" allowOverlap="1">
                <wp:simplePos x="0" y="0"/>
                <wp:positionH relativeFrom="page">
                  <wp:posOffset>265430</wp:posOffset>
                </wp:positionH>
                <wp:positionV relativeFrom="page">
                  <wp:posOffset>10510520</wp:posOffset>
                </wp:positionV>
                <wp:extent cx="4445" cy="4445"/>
                <wp:effectExtent l="0" t="0" r="0" b="0"/>
                <wp:wrapNone/>
                <wp:docPr id="45" name="Freeform 7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4936FC" id="Freeform 774" o:spid="_x0000_s1026" style="position:absolute;margin-left:20.9pt;margin-top:827.6pt;width:.35pt;height:.35pt;z-index:-251673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4416" behindDoc="1" locked="0" layoutInCell="0" allowOverlap="1">
                <wp:simplePos x="0" y="0"/>
                <wp:positionH relativeFrom="page">
                  <wp:posOffset>265430</wp:posOffset>
                </wp:positionH>
                <wp:positionV relativeFrom="page">
                  <wp:posOffset>10510520</wp:posOffset>
                </wp:positionV>
                <wp:extent cx="4445" cy="4445"/>
                <wp:effectExtent l="0" t="0" r="0" b="0"/>
                <wp:wrapNone/>
                <wp:docPr id="44" name="Freeform 7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4F5224" id="Freeform 775" o:spid="_x0000_s1026" style="position:absolute;margin-left:20.9pt;margin-top:827.6pt;width:.35pt;height:.35pt;z-index:-251672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5440" behindDoc="1" locked="0" layoutInCell="0" allowOverlap="1">
                <wp:simplePos x="0" y="0"/>
                <wp:positionH relativeFrom="page">
                  <wp:posOffset>269875</wp:posOffset>
                </wp:positionH>
                <wp:positionV relativeFrom="page">
                  <wp:posOffset>10510520</wp:posOffset>
                </wp:positionV>
                <wp:extent cx="7022465" cy="12700"/>
                <wp:effectExtent l="0" t="0" r="0" b="0"/>
                <wp:wrapNone/>
                <wp:docPr id="43" name="Freeform 7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22465" cy="12700"/>
                        </a:xfrm>
                        <a:custGeom>
                          <a:avLst/>
                          <a:gdLst>
                            <a:gd name="T0" fmla="*/ 0 w 11059"/>
                            <a:gd name="T1" fmla="*/ 20 h 20"/>
                            <a:gd name="T2" fmla="*/ 11059 w 11059"/>
                            <a:gd name="T3" fmla="*/ 20 h 20"/>
                            <a:gd name="T4" fmla="*/ 11059 w 11059"/>
                            <a:gd name="T5" fmla="*/ 0 h 20"/>
                            <a:gd name="T6" fmla="*/ 0 w 1105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59" h="20">
                              <a:moveTo>
                                <a:pt x="0" y="20"/>
                              </a:moveTo>
                              <a:lnTo>
                                <a:pt x="11059" y="20"/>
                              </a:lnTo>
                              <a:lnTo>
                                <a:pt x="1105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0330A" id="Freeform 776" o:spid="_x0000_s1026" style="position:absolute;margin-left:21.25pt;margin-top:827.6pt;width:552.95pt;height:1pt;z-index:-251671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5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" o:allowincell="f" path="m,20r11059,l11059,,,,,20xe" fillcolor="black" stroked="f">
                <v:path arrowok="t" o:connecttype="custom" o:connectlocs="0,12700;7022465,12700;702246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6464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3685</wp:posOffset>
                </wp:positionV>
                <wp:extent cx="12700" cy="10236835"/>
                <wp:effectExtent l="0" t="0" r="0" b="0"/>
                <wp:wrapNone/>
                <wp:docPr id="42" name="Freeform 7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236835"/>
                        </a:xfrm>
                        <a:custGeom>
                          <a:avLst/>
                          <a:gdLst>
                            <a:gd name="T0" fmla="*/ 0 w 20"/>
                            <a:gd name="T1" fmla="*/ 16121 h 16121"/>
                            <a:gd name="T2" fmla="*/ 20 w 20"/>
                            <a:gd name="T3" fmla="*/ 16121 h 16121"/>
                            <a:gd name="T4" fmla="*/ 20 w 20"/>
                            <a:gd name="T5" fmla="*/ 0 h 16121"/>
                            <a:gd name="T6" fmla="*/ 0 w 20"/>
                            <a:gd name="T7" fmla="*/ 0 h 161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6121">
                              <a:moveTo>
                                <a:pt x="0" y="16121"/>
                              </a:moveTo>
                              <a:lnTo>
                                <a:pt x="20" y="1612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3C9EDA" id="Freeform 777" o:spid="_x0000_s1026" style="position:absolute;margin-left:574.2pt;margin-top:21.55pt;width:1pt;height:806.05pt;z-index:-251670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6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" o:allowincell="f" path="m,16121r20,l20,,,,,16121xe" fillcolor="black" stroked="f">
                <v:path arrowok="t" o:connecttype="custom" o:connectlocs="0,10236835;12700,10236835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7488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510520</wp:posOffset>
                </wp:positionV>
                <wp:extent cx="4445" cy="4445"/>
                <wp:effectExtent l="0" t="0" r="0" b="0"/>
                <wp:wrapNone/>
                <wp:docPr id="41" name="Freeform 7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9A56D" id="Freeform 778" o:spid="_x0000_s1026" style="position:absolute;margin-left:574.2pt;margin-top:827.6pt;width:.35pt;height:.35pt;z-index:-251668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8512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510520</wp:posOffset>
                </wp:positionV>
                <wp:extent cx="4445" cy="4445"/>
                <wp:effectExtent l="0" t="0" r="0" b="0"/>
                <wp:wrapNone/>
                <wp:docPr id="40" name="Freeform 7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D4F253" id="Freeform 779" o:spid="_x0000_s1026" style="position:absolute;margin-left:574.2pt;margin-top:827.6pt;width:.35pt;height:.35p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</w:p>
    <w:p w:rsidR="00D74DB7" w:rsidRDefault="00D74DB7">
      <w:pPr>
        <w:widowControl w:val="0"/>
        <w:autoSpaceDE w:val="0"/>
        <w:autoSpaceDN w:val="0"/>
        <w:adjustRightInd w:val="0"/>
        <w:rPr>
          <w:color w:val="000000"/>
          <w:spacing w:val="-5"/>
          <w:sz w:val="28"/>
          <w:szCs w:val="28"/>
        </w:rPr>
        <w:sectPr w:rsidR="00D74DB7">
          <w:pgSz w:w="11900" w:h="16840"/>
          <w:pgMar w:top="0" w:right="0" w:bottom="0" w:left="0" w:header="708" w:footer="708" w:gutter="0"/>
          <w:cols w:space="708"/>
          <w:noEndnote/>
        </w:sectPr>
      </w:pPr>
    </w:p>
    <w:p w:rsidR="00D74DB7" w:rsidRDefault="00D74DB7">
      <w:pPr>
        <w:widowControl w:val="0"/>
        <w:autoSpaceDE w:val="0"/>
        <w:autoSpaceDN w:val="0"/>
        <w:adjustRightInd w:val="0"/>
        <w:spacing w:line="240" w:lineRule="exact"/>
        <w:rPr>
          <w:color w:val="000000"/>
          <w:spacing w:val="-5"/>
        </w:rPr>
      </w:pPr>
      <w:bookmarkStart w:id="5" w:name="Pg5"/>
      <w:bookmarkEnd w:id="5"/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5172"/>
        <w:rPr>
          <w:color w:val="000000"/>
          <w:spacing w:val="-5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5172"/>
        <w:rPr>
          <w:color w:val="000000"/>
          <w:spacing w:val="-5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before="110" w:line="322" w:lineRule="exact"/>
        <w:ind w:left="5172"/>
        <w:rPr>
          <w:color w:val="000000"/>
          <w:w w:val="101"/>
          <w:sz w:val="28"/>
          <w:szCs w:val="28"/>
        </w:rPr>
      </w:pPr>
      <w:r>
        <w:rPr>
          <w:color w:val="000000"/>
          <w:w w:val="101"/>
          <w:sz w:val="28"/>
          <w:szCs w:val="28"/>
        </w:rPr>
        <w:t>TE</w:t>
      </w:r>
      <w:r w:rsidR="00801A2E">
        <w:rPr>
          <w:color w:val="000000"/>
          <w:w w:val="101"/>
          <w:sz w:val="28"/>
          <w:szCs w:val="28"/>
        </w:rPr>
        <w:t>CHNICAL</w:t>
      </w:r>
      <w:r>
        <w:rPr>
          <w:color w:val="000000"/>
          <w:w w:val="101"/>
          <w:sz w:val="28"/>
          <w:szCs w:val="28"/>
        </w:rPr>
        <w:t xml:space="preserve"> R</w:t>
      </w:r>
      <w:r w:rsidR="00801A2E">
        <w:rPr>
          <w:color w:val="000000"/>
          <w:w w:val="101"/>
          <w:sz w:val="28"/>
          <w:szCs w:val="28"/>
        </w:rPr>
        <w:t>E</w:t>
      </w:r>
      <w:r>
        <w:rPr>
          <w:color w:val="000000"/>
          <w:w w:val="101"/>
          <w:sz w:val="28"/>
          <w:szCs w:val="28"/>
        </w:rPr>
        <w:t>POR</w:t>
      </w:r>
      <w:r w:rsidR="00801A2E">
        <w:rPr>
          <w:color w:val="000000"/>
          <w:w w:val="101"/>
          <w:sz w:val="28"/>
          <w:szCs w:val="28"/>
        </w:rPr>
        <w:t>T</w:t>
      </w:r>
      <w:r>
        <w:rPr>
          <w:color w:val="000000"/>
          <w:w w:val="101"/>
          <w:sz w:val="28"/>
          <w:szCs w:val="28"/>
        </w:rPr>
        <w:t xml:space="preserve"> </w:t>
      </w:r>
    </w:p>
    <w:p w:rsidR="0091719A" w:rsidRDefault="00D74DB7" w:rsidP="0030710B">
      <w:pPr>
        <w:widowControl w:val="0"/>
        <w:autoSpaceDE w:val="0"/>
        <w:autoSpaceDN w:val="0"/>
        <w:adjustRightInd w:val="0"/>
        <w:spacing w:before="240" w:line="287" w:lineRule="exact"/>
        <w:ind w:left="1117"/>
        <w:rPr>
          <w:color w:val="000000"/>
          <w:spacing w:val="-3"/>
        </w:rPr>
      </w:pPr>
      <w:r>
        <w:rPr>
          <w:color w:val="000000"/>
          <w:spacing w:val="-3"/>
          <w:sz w:val="28"/>
          <w:szCs w:val="28"/>
        </w:rPr>
        <w:t xml:space="preserve">3) </w:t>
      </w:r>
      <w:r w:rsidR="00801A2E">
        <w:rPr>
          <w:color w:val="000000"/>
          <w:spacing w:val="-3"/>
          <w:sz w:val="28"/>
          <w:szCs w:val="28"/>
        </w:rPr>
        <w:t>INFORMATION ABOUT THE ENTERPRISE</w:t>
      </w:r>
      <w:r>
        <w:rPr>
          <w:color w:val="000000"/>
          <w:spacing w:val="-3"/>
        </w:rPr>
        <w:t xml:space="preserve"> : </w:t>
      </w:r>
      <w:r w:rsidR="0091719A">
        <w:rPr>
          <w:color w:val="000000"/>
          <w:spacing w:val="-3"/>
        </w:rPr>
        <w:t>In this section</w:t>
      </w:r>
      <w:r>
        <w:rPr>
          <w:color w:val="000000"/>
          <w:spacing w:val="-3"/>
        </w:rPr>
        <w:t xml:space="preserve"> </w:t>
      </w:r>
      <w:r w:rsidR="0091719A">
        <w:rPr>
          <w:color w:val="000000"/>
          <w:spacing w:val="-3"/>
        </w:rPr>
        <w:t xml:space="preserve">information </w:t>
      </w:r>
      <w:r w:rsidR="007F1B0E">
        <w:rPr>
          <w:color w:val="000000"/>
          <w:spacing w:val="-3"/>
        </w:rPr>
        <w:t>will</w:t>
      </w:r>
      <w:r w:rsidR="0091719A">
        <w:rPr>
          <w:color w:val="000000"/>
          <w:spacing w:val="-3"/>
        </w:rPr>
        <w:t xml:space="preserve"> be given about </w:t>
      </w:r>
    </w:p>
    <w:p w:rsidR="007F1B0E" w:rsidRDefault="007F1B0E" w:rsidP="0030710B">
      <w:pPr>
        <w:widowControl w:val="0"/>
        <w:autoSpaceDE w:val="0"/>
        <w:autoSpaceDN w:val="0"/>
        <w:adjustRightInd w:val="0"/>
        <w:spacing w:line="287" w:lineRule="exact"/>
        <w:ind w:left="1117"/>
        <w:jc w:val="both"/>
        <w:rPr>
          <w:color w:val="000000"/>
          <w:spacing w:val="-3"/>
        </w:rPr>
      </w:pPr>
      <w:r>
        <w:rPr>
          <w:color w:val="000000"/>
          <w:spacing w:val="-3"/>
        </w:rPr>
        <w:t xml:space="preserve">the enterprise concerning its </w:t>
      </w:r>
      <w:r w:rsidR="00D74DB7">
        <w:rPr>
          <w:color w:val="000000"/>
          <w:spacing w:val="-3"/>
        </w:rPr>
        <w:t xml:space="preserve">a) </w:t>
      </w:r>
      <w:r>
        <w:rPr>
          <w:color w:val="000000"/>
          <w:spacing w:val="-3"/>
        </w:rPr>
        <w:t>s</w:t>
      </w:r>
      <w:r w:rsidR="0091719A">
        <w:rPr>
          <w:color w:val="000000"/>
          <w:spacing w:val="-3"/>
        </w:rPr>
        <w:t xml:space="preserve">hort </w:t>
      </w:r>
      <w:r>
        <w:rPr>
          <w:color w:val="000000"/>
          <w:spacing w:val="-3"/>
        </w:rPr>
        <w:t>h</w:t>
      </w:r>
      <w:r w:rsidR="0091719A">
        <w:rPr>
          <w:color w:val="000000"/>
          <w:spacing w:val="-3"/>
        </w:rPr>
        <w:t>istory</w:t>
      </w:r>
      <w:r w:rsidR="00D74DB7">
        <w:rPr>
          <w:color w:val="000000"/>
          <w:spacing w:val="-3"/>
        </w:rPr>
        <w:t xml:space="preserve">, b) </w:t>
      </w:r>
      <w:r>
        <w:rPr>
          <w:color w:val="000000"/>
          <w:spacing w:val="-3"/>
        </w:rPr>
        <w:t>s</w:t>
      </w:r>
      <w:r w:rsidR="0091719A">
        <w:rPr>
          <w:color w:val="000000"/>
          <w:spacing w:val="-3"/>
        </w:rPr>
        <w:t xml:space="preserve">ections, </w:t>
      </w:r>
      <w:r w:rsidR="00D74DB7">
        <w:rPr>
          <w:color w:val="000000"/>
          <w:spacing w:val="-3"/>
        </w:rPr>
        <w:t xml:space="preserve">c) </w:t>
      </w:r>
      <w:r>
        <w:rPr>
          <w:color w:val="000000"/>
          <w:spacing w:val="-3"/>
        </w:rPr>
        <w:t>n</w:t>
      </w:r>
      <w:r w:rsidR="0091719A">
        <w:rPr>
          <w:color w:val="000000"/>
          <w:spacing w:val="-3"/>
        </w:rPr>
        <w:t>ames of basic equipments</w:t>
      </w:r>
      <w:r w:rsidR="00D74DB7">
        <w:rPr>
          <w:color w:val="000000"/>
          <w:spacing w:val="-3"/>
        </w:rPr>
        <w:t xml:space="preserve">, d) </w:t>
      </w:r>
      <w:r>
        <w:rPr>
          <w:color w:val="000000"/>
          <w:spacing w:val="-3"/>
        </w:rPr>
        <w:t>n</w:t>
      </w:r>
      <w:r w:rsidR="0091719A">
        <w:rPr>
          <w:color w:val="000000"/>
          <w:spacing w:val="-3"/>
        </w:rPr>
        <w:t>umber</w:t>
      </w:r>
    </w:p>
    <w:p w:rsidR="00D74DB7" w:rsidRDefault="0091719A" w:rsidP="0030710B">
      <w:pPr>
        <w:widowControl w:val="0"/>
        <w:autoSpaceDE w:val="0"/>
        <w:autoSpaceDN w:val="0"/>
        <w:adjustRightInd w:val="0"/>
        <w:spacing w:line="287" w:lineRule="exact"/>
        <w:ind w:left="1117"/>
        <w:jc w:val="both"/>
        <w:rPr>
          <w:color w:val="000000"/>
          <w:spacing w:val="-4"/>
        </w:rPr>
      </w:pPr>
      <w:r>
        <w:rPr>
          <w:color w:val="000000"/>
          <w:spacing w:val="-3"/>
        </w:rPr>
        <w:t>and specifications of the staff</w:t>
      </w:r>
      <w:r w:rsidR="00D74DB7">
        <w:rPr>
          <w:color w:val="000000"/>
          <w:spacing w:val="-3"/>
        </w:rPr>
        <w:t xml:space="preserve">, e) </w:t>
      </w:r>
      <w:r w:rsidR="007F1B0E">
        <w:rPr>
          <w:color w:val="000000"/>
          <w:spacing w:val="-3"/>
        </w:rPr>
        <w:t>t</w:t>
      </w:r>
      <w:r w:rsidR="00D74DB7">
        <w:rPr>
          <w:color w:val="000000"/>
          <w:spacing w:val="-3"/>
        </w:rPr>
        <w:t>o</w:t>
      </w:r>
      <w:r>
        <w:rPr>
          <w:color w:val="000000"/>
          <w:spacing w:val="-3"/>
        </w:rPr>
        <w:t xml:space="preserve">tal </w:t>
      </w:r>
      <w:r w:rsidR="00A72901">
        <w:rPr>
          <w:color w:val="000000"/>
          <w:spacing w:val="-3"/>
        </w:rPr>
        <w:t>an</w:t>
      </w:r>
      <w:r>
        <w:rPr>
          <w:color w:val="000000"/>
          <w:spacing w:val="-3"/>
        </w:rPr>
        <w:t>d closed area</w:t>
      </w:r>
      <w:r w:rsidR="00D74DB7">
        <w:rPr>
          <w:color w:val="000000"/>
          <w:spacing w:val="-3"/>
        </w:rPr>
        <w:t xml:space="preserve"> </w:t>
      </w:r>
      <w:r w:rsidR="00D74DB7">
        <w:rPr>
          <w:color w:val="000000"/>
          <w:spacing w:val="-4"/>
        </w:rPr>
        <w:t>(m</w:t>
      </w:r>
      <w:r w:rsidR="00D74DB7">
        <w:rPr>
          <w:color w:val="000000"/>
          <w:spacing w:val="-4"/>
          <w:sz w:val="23"/>
          <w:szCs w:val="23"/>
          <w:vertAlign w:val="superscript"/>
        </w:rPr>
        <w:t>2</w:t>
      </w:r>
      <w:r w:rsidR="00D74DB7">
        <w:rPr>
          <w:color w:val="000000"/>
          <w:spacing w:val="-4"/>
        </w:rPr>
        <w:t>)</w:t>
      </w:r>
      <w:r w:rsidR="0030710B">
        <w:rPr>
          <w:color w:val="000000"/>
          <w:spacing w:val="-4"/>
        </w:rPr>
        <w:t xml:space="preserve"> and</w:t>
      </w:r>
      <w:r w:rsidR="00D74DB7">
        <w:rPr>
          <w:color w:val="000000"/>
          <w:spacing w:val="-4"/>
        </w:rPr>
        <w:t xml:space="preserve"> f) </w:t>
      </w:r>
      <w:r w:rsidR="007F1B0E">
        <w:rPr>
          <w:color w:val="000000"/>
          <w:spacing w:val="-4"/>
        </w:rPr>
        <w:t>p</w:t>
      </w:r>
      <w:r w:rsidR="00D74DB7">
        <w:rPr>
          <w:color w:val="000000"/>
          <w:spacing w:val="-4"/>
        </w:rPr>
        <w:t>roblem</w:t>
      </w:r>
      <w:r>
        <w:rPr>
          <w:color w:val="000000"/>
          <w:spacing w:val="-4"/>
        </w:rPr>
        <w:t>s</w:t>
      </w:r>
      <w:r w:rsidR="00A72901">
        <w:rPr>
          <w:color w:val="000000"/>
          <w:spacing w:val="-4"/>
        </w:rPr>
        <w:t xml:space="preserve"> encountered</w:t>
      </w:r>
      <w:r w:rsidR="00D74DB7">
        <w:rPr>
          <w:color w:val="000000"/>
          <w:spacing w:val="-4"/>
        </w:rPr>
        <w:t xml:space="preserve">. </w:t>
      </w: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785"/>
        <w:rPr>
          <w:color w:val="000000"/>
          <w:spacing w:val="-4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before="248" w:line="322" w:lineRule="exact"/>
        <w:ind w:left="10785"/>
        <w:rPr>
          <w:color w:val="000000"/>
          <w:spacing w:val="-5"/>
          <w:sz w:val="28"/>
          <w:szCs w:val="28"/>
        </w:rPr>
      </w:pPr>
      <w:r>
        <w:rPr>
          <w:color w:val="000000"/>
          <w:spacing w:val="-5"/>
          <w:sz w:val="28"/>
          <w:szCs w:val="28"/>
        </w:rPr>
        <w:t xml:space="preserve">iv </w: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9536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39" name="Freeform 7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1755A3" id="Freeform 780" o:spid="_x0000_s1026" style="position:absolute;margin-left:23.75pt;margin-top:21.2pt;width:.35pt;height:.35pt;z-index:-25166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38" name="Freeform 7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622D9C" id="Freeform 781" o:spid="_x0000_s1026" style="position:absolute;margin-left:23.75pt;margin-top:21.2pt;width:.35pt;height:.3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269240</wp:posOffset>
                </wp:positionV>
                <wp:extent cx="6986270" cy="12700"/>
                <wp:effectExtent l="0" t="0" r="0" b="0"/>
                <wp:wrapNone/>
                <wp:docPr id="37" name="Freeform 7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86270" cy="12700"/>
                        </a:xfrm>
                        <a:custGeom>
                          <a:avLst/>
                          <a:gdLst>
                            <a:gd name="T0" fmla="*/ 0 w 11002"/>
                            <a:gd name="T1" fmla="*/ 20 h 20"/>
                            <a:gd name="T2" fmla="*/ 11002 w 11002"/>
                            <a:gd name="T3" fmla="*/ 20 h 20"/>
                            <a:gd name="T4" fmla="*/ 11002 w 11002"/>
                            <a:gd name="T5" fmla="*/ 0 h 20"/>
                            <a:gd name="T6" fmla="*/ 0 w 1100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2" h="20">
                              <a:moveTo>
                                <a:pt x="0" y="20"/>
                              </a:moveTo>
                              <a:lnTo>
                                <a:pt x="11002" y="20"/>
                              </a:lnTo>
                              <a:lnTo>
                                <a:pt x="1100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E3C24C" id="Freeform 782" o:spid="_x0000_s1026" style="position:absolute;margin-left:24.1pt;margin-top:21.2pt;width:550.1pt;height:1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" o:allowincell="f" path="m,20r11002,l11002,,,,,20xe" fillcolor="black" stroked="f">
                <v:path arrowok="t" o:connecttype="custom" o:connectlocs="0,12700;6986270,12700;698627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608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36" name="Freeform 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603E3F" id="Freeform 783" o:spid="_x0000_s1026" style="position:absolute;margin-left:574.2pt;margin-top:21.2pt;width:.35pt;height:.3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35" name="Freeform 7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1AC429" id="Freeform 784" o:spid="_x0000_s1026" style="position:absolute;margin-left:574.2pt;margin-top:21.2pt;width:.35pt;height:.35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Pq0JAMAAKk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73685</wp:posOffset>
                </wp:positionV>
                <wp:extent cx="12700" cy="10236835"/>
                <wp:effectExtent l="0" t="0" r="0" b="0"/>
                <wp:wrapNone/>
                <wp:docPr id="34" name="Freeform 7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236835"/>
                        </a:xfrm>
                        <a:custGeom>
                          <a:avLst/>
                          <a:gdLst>
                            <a:gd name="T0" fmla="*/ 0 w 20"/>
                            <a:gd name="T1" fmla="*/ 16121 h 16121"/>
                            <a:gd name="T2" fmla="*/ 20 w 20"/>
                            <a:gd name="T3" fmla="*/ 16121 h 16121"/>
                            <a:gd name="T4" fmla="*/ 20 w 20"/>
                            <a:gd name="T5" fmla="*/ 0 h 16121"/>
                            <a:gd name="T6" fmla="*/ 0 w 20"/>
                            <a:gd name="T7" fmla="*/ 0 h 161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6121">
                              <a:moveTo>
                                <a:pt x="0" y="16121"/>
                              </a:moveTo>
                              <a:lnTo>
                                <a:pt x="20" y="1612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8BAE91" id="Freeform 785" o:spid="_x0000_s1026" style="position:absolute;margin-left:23.75pt;margin-top:21.55pt;width:1pt;height:806.0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6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" o:allowincell="f" path="m,16121r20,l20,,,,,16121xe" fillcolor="black" stroked="f">
                <v:path arrowok="t" o:connecttype="custom" o:connectlocs="0,10236835;12700,10236835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510520</wp:posOffset>
                </wp:positionV>
                <wp:extent cx="4445" cy="4445"/>
                <wp:effectExtent l="0" t="0" r="0" b="0"/>
                <wp:wrapNone/>
                <wp:docPr id="33" name="Freeform 7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B0067A" id="Freeform 786" o:spid="_x0000_s1026" style="position:absolute;margin-left:23.75pt;margin-top:827.6pt;width:.35pt;height:.3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sliJwMAAKk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510520</wp:posOffset>
                </wp:positionV>
                <wp:extent cx="4445" cy="4445"/>
                <wp:effectExtent l="0" t="0" r="0" b="0"/>
                <wp:wrapNone/>
                <wp:docPr id="32" name="Freeform 7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4D64B3" id="Freeform 787" o:spid="_x0000_s1026" style="position:absolute;margin-left:23.75pt;margin-top:827.6pt;width:.35pt;height:.3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10510520</wp:posOffset>
                </wp:positionV>
                <wp:extent cx="6986270" cy="12700"/>
                <wp:effectExtent l="0" t="0" r="0" b="0"/>
                <wp:wrapNone/>
                <wp:docPr id="31" name="Freeform 7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86270" cy="12700"/>
                        </a:xfrm>
                        <a:custGeom>
                          <a:avLst/>
                          <a:gdLst>
                            <a:gd name="T0" fmla="*/ 0 w 11002"/>
                            <a:gd name="T1" fmla="*/ 20 h 20"/>
                            <a:gd name="T2" fmla="*/ 11002 w 11002"/>
                            <a:gd name="T3" fmla="*/ 20 h 20"/>
                            <a:gd name="T4" fmla="*/ 11002 w 11002"/>
                            <a:gd name="T5" fmla="*/ 0 h 20"/>
                            <a:gd name="T6" fmla="*/ 0 w 1100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2" h="20">
                              <a:moveTo>
                                <a:pt x="0" y="20"/>
                              </a:moveTo>
                              <a:lnTo>
                                <a:pt x="11002" y="20"/>
                              </a:lnTo>
                              <a:lnTo>
                                <a:pt x="1100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7AF38B" id="Freeform 788" o:spid="_x0000_s1026" style="position:absolute;margin-left:24.1pt;margin-top:827.6pt;width:550.1pt;height: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" o:allowincell="f" path="m,20r11002,l11002,,,,,20xe" fillcolor="black" stroked="f">
                <v:path arrowok="t" o:connecttype="custom" o:connectlocs="0,12700;6986270,12700;698627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3685</wp:posOffset>
                </wp:positionV>
                <wp:extent cx="12700" cy="10236835"/>
                <wp:effectExtent l="0" t="0" r="0" b="0"/>
                <wp:wrapNone/>
                <wp:docPr id="30" name="Freeform 7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236835"/>
                        </a:xfrm>
                        <a:custGeom>
                          <a:avLst/>
                          <a:gdLst>
                            <a:gd name="T0" fmla="*/ 0 w 20"/>
                            <a:gd name="T1" fmla="*/ 16121 h 16121"/>
                            <a:gd name="T2" fmla="*/ 20 w 20"/>
                            <a:gd name="T3" fmla="*/ 16121 h 16121"/>
                            <a:gd name="T4" fmla="*/ 20 w 20"/>
                            <a:gd name="T5" fmla="*/ 0 h 16121"/>
                            <a:gd name="T6" fmla="*/ 0 w 20"/>
                            <a:gd name="T7" fmla="*/ 0 h 161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6121">
                              <a:moveTo>
                                <a:pt x="0" y="16121"/>
                              </a:moveTo>
                              <a:lnTo>
                                <a:pt x="20" y="16121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77CA50" id="Freeform 789" o:spid="_x0000_s1026" style="position:absolute;margin-left:574.2pt;margin-top:21.55pt;width:1pt;height:806.0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6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" o:allowincell="f" path="m,16121r20,l20,,,,,16121xe" fillcolor="black" stroked="f">
                <v:path arrowok="t" o:connecttype="custom" o:connectlocs="0,10236835;12700,10236835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510520</wp:posOffset>
                </wp:positionV>
                <wp:extent cx="4445" cy="4445"/>
                <wp:effectExtent l="0" t="0" r="0" b="0"/>
                <wp:wrapNone/>
                <wp:docPr id="29" name="Freeform 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E0E89C" id="Freeform 790" o:spid="_x0000_s1026" style="position:absolute;margin-left:574.2pt;margin-top:827.6pt;width:.35pt;height:.3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510520</wp:posOffset>
                </wp:positionV>
                <wp:extent cx="4445" cy="4445"/>
                <wp:effectExtent l="0" t="0" r="0" b="0"/>
                <wp:wrapNone/>
                <wp:docPr id="28" name="Freeform 7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1A0DA7" id="Freeform 791" o:spid="_x0000_s1026" style="position:absolute;margin-left:574.2pt;margin-top:827.6pt;width:.35pt;height:.35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</w:p>
    <w:p w:rsidR="00D74DB7" w:rsidRDefault="00D74DB7">
      <w:pPr>
        <w:widowControl w:val="0"/>
        <w:autoSpaceDE w:val="0"/>
        <w:autoSpaceDN w:val="0"/>
        <w:adjustRightInd w:val="0"/>
        <w:rPr>
          <w:color w:val="000000"/>
          <w:spacing w:val="-5"/>
          <w:sz w:val="28"/>
          <w:szCs w:val="28"/>
        </w:rPr>
        <w:sectPr w:rsidR="00D74DB7">
          <w:pgSz w:w="11900" w:h="16840"/>
          <w:pgMar w:top="0" w:right="0" w:bottom="0" w:left="0" w:header="708" w:footer="708" w:gutter="0"/>
          <w:cols w:space="708"/>
          <w:noEndnote/>
        </w:sectPr>
      </w:pPr>
    </w:p>
    <w:p w:rsidR="00D74DB7" w:rsidRDefault="00D74DB7">
      <w:pPr>
        <w:widowControl w:val="0"/>
        <w:autoSpaceDE w:val="0"/>
        <w:autoSpaceDN w:val="0"/>
        <w:adjustRightInd w:val="0"/>
        <w:spacing w:line="240" w:lineRule="exact"/>
        <w:rPr>
          <w:color w:val="000000"/>
          <w:spacing w:val="-5"/>
        </w:rPr>
      </w:pPr>
      <w:bookmarkStart w:id="6" w:name="Pg6"/>
      <w:bookmarkEnd w:id="6"/>
    </w:p>
    <w:p w:rsidR="00D74DB7" w:rsidRDefault="007F1B0E">
      <w:pPr>
        <w:widowControl w:val="0"/>
        <w:autoSpaceDE w:val="0"/>
        <w:autoSpaceDN w:val="0"/>
        <w:adjustRightInd w:val="0"/>
        <w:spacing w:before="176" w:line="368" w:lineRule="exact"/>
        <w:ind w:left="482"/>
        <w:rPr>
          <w:color w:val="000000"/>
          <w:w w:val="96"/>
          <w:sz w:val="32"/>
          <w:szCs w:val="32"/>
        </w:rPr>
      </w:pPr>
      <w:r>
        <w:rPr>
          <w:color w:val="000000"/>
          <w:w w:val="96"/>
          <w:sz w:val="32"/>
          <w:szCs w:val="32"/>
        </w:rPr>
        <w:t>Page</w:t>
      </w:r>
      <w:r w:rsidR="00D74DB7">
        <w:rPr>
          <w:color w:val="000000"/>
          <w:w w:val="96"/>
          <w:sz w:val="32"/>
          <w:szCs w:val="32"/>
        </w:rPr>
        <w:t xml:space="preserve"> No……….. </w:t>
      </w:r>
    </w:p>
    <w:p w:rsidR="00D74DB7" w:rsidRDefault="007F1B0E">
      <w:pPr>
        <w:widowControl w:val="0"/>
        <w:autoSpaceDE w:val="0"/>
        <w:autoSpaceDN w:val="0"/>
        <w:adjustRightInd w:val="0"/>
        <w:spacing w:before="268" w:line="276" w:lineRule="exact"/>
        <w:ind w:left="554"/>
        <w:rPr>
          <w:color w:val="000000"/>
          <w:spacing w:val="-2"/>
        </w:rPr>
      </w:pPr>
      <w:r>
        <w:rPr>
          <w:color w:val="000000"/>
          <w:spacing w:val="-2"/>
        </w:rPr>
        <w:t>The works performed during internship will be described in detail</w:t>
      </w:r>
      <w:r w:rsidR="00D74DB7">
        <w:rPr>
          <w:color w:val="000000"/>
          <w:spacing w:val="-2"/>
        </w:rPr>
        <w:t xml:space="preserve">. </w:t>
      </w:r>
      <w:r>
        <w:rPr>
          <w:color w:val="000000"/>
          <w:spacing w:val="-2"/>
        </w:rPr>
        <w:t>There is no page limit</w:t>
      </w:r>
      <w:r w:rsidR="00D74DB7">
        <w:rPr>
          <w:color w:val="000000"/>
          <w:spacing w:val="-2"/>
        </w:rPr>
        <w:t xml:space="preserve">. </w: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27" name="Freeform 7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3AF963" id="Freeform 792" o:spid="_x0000_s1026" style="position:absolute;margin-left:23.75pt;margin-top:21.2pt;width:.35pt;height:.35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26" name="Freeform 7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90987C" id="Freeform 793" o:spid="_x0000_s1026" style="position:absolute;margin-left:23.75pt;margin-top:21.2pt;width:.35pt;height:.3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872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269240</wp:posOffset>
                </wp:positionV>
                <wp:extent cx="6986270" cy="12700"/>
                <wp:effectExtent l="0" t="0" r="0" b="0"/>
                <wp:wrapNone/>
                <wp:docPr id="25" name="Freeform 7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86270" cy="12700"/>
                        </a:xfrm>
                        <a:custGeom>
                          <a:avLst/>
                          <a:gdLst>
                            <a:gd name="T0" fmla="*/ 0 w 11002"/>
                            <a:gd name="T1" fmla="*/ 20 h 20"/>
                            <a:gd name="T2" fmla="*/ 11002 w 11002"/>
                            <a:gd name="T3" fmla="*/ 20 h 20"/>
                            <a:gd name="T4" fmla="*/ 11002 w 11002"/>
                            <a:gd name="T5" fmla="*/ 0 h 20"/>
                            <a:gd name="T6" fmla="*/ 0 w 1100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2" h="20">
                              <a:moveTo>
                                <a:pt x="0" y="20"/>
                              </a:moveTo>
                              <a:lnTo>
                                <a:pt x="11002" y="20"/>
                              </a:lnTo>
                              <a:lnTo>
                                <a:pt x="1100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E50F01" id="Freeform 794" o:spid="_x0000_s1026" style="position:absolute;margin-left:24.1pt;margin-top:21.2pt;width:550.1pt;height:1pt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" o:allowincell="f" path="m,20r11002,l11002,,,,,20xe" fillcolor="black" stroked="f">
                <v:path arrowok="t" o:connecttype="custom" o:connectlocs="0,12700;6986270,12700;698627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24" name="Freeform 7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DE0B41" id="Freeform 795" o:spid="_x0000_s1026" style="position:absolute;margin-left:574.2pt;margin-top:21.2pt;width:.35pt;height:.35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920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23" name="Freeform 7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2AF948" id="Freeform 796" o:spid="_x0000_s1026" style="position:absolute;margin-left:574.2pt;margin-top:21.2pt;width:.35pt;height:.35pt;z-index:-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73685</wp:posOffset>
                </wp:positionV>
                <wp:extent cx="12700" cy="10126980"/>
                <wp:effectExtent l="0" t="0" r="0" b="0"/>
                <wp:wrapNone/>
                <wp:docPr id="22" name="Freeform 7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126980"/>
                        </a:xfrm>
                        <a:custGeom>
                          <a:avLst/>
                          <a:gdLst>
                            <a:gd name="T0" fmla="*/ 0 w 20"/>
                            <a:gd name="T1" fmla="*/ 15948 h 15948"/>
                            <a:gd name="T2" fmla="*/ 20 w 20"/>
                            <a:gd name="T3" fmla="*/ 15948 h 15948"/>
                            <a:gd name="T4" fmla="*/ 20 w 20"/>
                            <a:gd name="T5" fmla="*/ 0 h 15948"/>
                            <a:gd name="T6" fmla="*/ 0 w 20"/>
                            <a:gd name="T7" fmla="*/ 0 h 159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5948">
                              <a:moveTo>
                                <a:pt x="0" y="15948"/>
                              </a:moveTo>
                              <a:lnTo>
                                <a:pt x="20" y="159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A5112F" id="Freeform 797" o:spid="_x0000_s1026" style="position:absolute;margin-left:23.75pt;margin-top:21.55pt;width:1pt;height:797.4pt;z-index:-25164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59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" o:allowincell="f" path="m,15948r20,l20,,,,,15948xe" fillcolor="black" stroked="f">
                <v:path arrowok="t" o:connecttype="custom" o:connectlocs="0,10126980;12700,10126980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968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400665</wp:posOffset>
                </wp:positionV>
                <wp:extent cx="4445" cy="4445"/>
                <wp:effectExtent l="0" t="0" r="0" b="0"/>
                <wp:wrapNone/>
                <wp:docPr id="21" name="Freeform 7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2EB83D" id="Freeform 798" o:spid="_x0000_s1026" style="position:absolute;margin-left:23.75pt;margin-top:818.95pt;width:.35pt;height:.35pt;z-index:-25164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G9JJgMAAKk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400665</wp:posOffset>
                </wp:positionV>
                <wp:extent cx="4445" cy="4445"/>
                <wp:effectExtent l="0" t="0" r="0" b="0"/>
                <wp:wrapNone/>
                <wp:docPr id="20" name="Freeform 7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9C9A8" id="Freeform 799" o:spid="_x0000_s1026" style="position:absolute;margin-left:23.75pt;margin-top:818.95pt;width:.35pt;height:.35pt;z-index:-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0016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10400665</wp:posOffset>
                </wp:positionV>
                <wp:extent cx="6986270" cy="12700"/>
                <wp:effectExtent l="0" t="0" r="0" b="0"/>
                <wp:wrapNone/>
                <wp:docPr id="19" name="Freeform 8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86270" cy="12700"/>
                        </a:xfrm>
                        <a:custGeom>
                          <a:avLst/>
                          <a:gdLst>
                            <a:gd name="T0" fmla="*/ 0 w 11002"/>
                            <a:gd name="T1" fmla="*/ 20 h 20"/>
                            <a:gd name="T2" fmla="*/ 11002 w 11002"/>
                            <a:gd name="T3" fmla="*/ 20 h 20"/>
                            <a:gd name="T4" fmla="*/ 11002 w 11002"/>
                            <a:gd name="T5" fmla="*/ 0 h 20"/>
                            <a:gd name="T6" fmla="*/ 0 w 11002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2" h="20">
                              <a:moveTo>
                                <a:pt x="0" y="20"/>
                              </a:moveTo>
                              <a:lnTo>
                                <a:pt x="11002" y="20"/>
                              </a:lnTo>
                              <a:lnTo>
                                <a:pt x="11002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60E6D7" id="Freeform 800" o:spid="_x0000_s1026" style="position:absolute;margin-left:24.1pt;margin-top:818.95pt;width:550.1pt;height:1pt;z-index:-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" o:allowincell="f" path="m,20r11002,l11002,,,,,20xe" fillcolor="black" stroked="f">
                <v:path arrowok="t" o:connecttype="custom" o:connectlocs="0,12700;6986270,12700;698627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3685</wp:posOffset>
                </wp:positionV>
                <wp:extent cx="12700" cy="10126980"/>
                <wp:effectExtent l="0" t="0" r="0" b="0"/>
                <wp:wrapNone/>
                <wp:docPr id="18" name="Freeform 8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0126980"/>
                        </a:xfrm>
                        <a:custGeom>
                          <a:avLst/>
                          <a:gdLst>
                            <a:gd name="T0" fmla="*/ 0 w 20"/>
                            <a:gd name="T1" fmla="*/ 15948 h 15948"/>
                            <a:gd name="T2" fmla="*/ 20 w 20"/>
                            <a:gd name="T3" fmla="*/ 15948 h 15948"/>
                            <a:gd name="T4" fmla="*/ 20 w 20"/>
                            <a:gd name="T5" fmla="*/ 0 h 15948"/>
                            <a:gd name="T6" fmla="*/ 0 w 20"/>
                            <a:gd name="T7" fmla="*/ 0 h 159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5948">
                              <a:moveTo>
                                <a:pt x="0" y="15948"/>
                              </a:moveTo>
                              <a:lnTo>
                                <a:pt x="20" y="15948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41C8FE" id="Freeform 801" o:spid="_x0000_s1026" style="position:absolute;margin-left:574.2pt;margin-top:21.55pt;width:1pt;height:797.4pt;z-index:-25164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59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" o:allowincell="f" path="m,15948r20,l20,,,,,15948xe" fillcolor="black" stroked="f">
                <v:path arrowok="t" o:connecttype="custom" o:connectlocs="0,10126980;12700,10126980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2064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400665</wp:posOffset>
                </wp:positionV>
                <wp:extent cx="4445" cy="4445"/>
                <wp:effectExtent l="0" t="0" r="0" b="0"/>
                <wp:wrapNone/>
                <wp:docPr id="17" name="Freeform 8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64C8E7" id="Freeform 802" o:spid="_x0000_s1026" style="position:absolute;margin-left:574.2pt;margin-top:818.95pt;width:.35pt;height:.35pt;z-index:-25164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HdJAMAAKk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3088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400665</wp:posOffset>
                </wp:positionV>
                <wp:extent cx="4445" cy="4445"/>
                <wp:effectExtent l="0" t="0" r="0" b="0"/>
                <wp:wrapNone/>
                <wp:docPr id="16" name="Freeform 8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03B0A3" id="Freeform 803" o:spid="_x0000_s1026" style="position:absolute;margin-left:574.2pt;margin-top:818.95pt;width:.35pt;height:.35pt;z-index:-2516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</w:p>
    <w:p w:rsidR="00D74DB7" w:rsidRDefault="00D74DB7">
      <w:pPr>
        <w:widowControl w:val="0"/>
        <w:autoSpaceDE w:val="0"/>
        <w:autoSpaceDN w:val="0"/>
        <w:adjustRightInd w:val="0"/>
        <w:rPr>
          <w:color w:val="000000"/>
          <w:spacing w:val="-2"/>
        </w:rPr>
        <w:sectPr w:rsidR="00D74DB7">
          <w:pgSz w:w="11900" w:h="16840"/>
          <w:pgMar w:top="0" w:right="0" w:bottom="0" w:left="0" w:header="708" w:footer="708" w:gutter="0"/>
          <w:cols w:space="708"/>
          <w:noEndnote/>
        </w:sectPr>
      </w:pPr>
    </w:p>
    <w:p w:rsidR="00D74DB7" w:rsidRDefault="00D74DB7">
      <w:pPr>
        <w:widowControl w:val="0"/>
        <w:autoSpaceDE w:val="0"/>
        <w:autoSpaceDN w:val="0"/>
        <w:adjustRightInd w:val="0"/>
        <w:spacing w:line="240" w:lineRule="exact"/>
        <w:rPr>
          <w:color w:val="000000"/>
          <w:spacing w:val="-2"/>
        </w:rPr>
      </w:pPr>
      <w:bookmarkStart w:id="7" w:name="Pg7"/>
      <w:bookmarkEnd w:id="7"/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74DB7">
      <w:pPr>
        <w:widowControl w:val="0"/>
        <w:autoSpaceDE w:val="0"/>
        <w:autoSpaceDN w:val="0"/>
        <w:adjustRightInd w:val="0"/>
        <w:spacing w:line="322" w:lineRule="exact"/>
        <w:ind w:left="1051"/>
        <w:rPr>
          <w:color w:val="000000"/>
          <w:spacing w:val="-2"/>
        </w:rPr>
      </w:pPr>
    </w:p>
    <w:p w:rsidR="00D74DB7" w:rsidRDefault="00DD090E">
      <w:pPr>
        <w:widowControl w:val="0"/>
        <w:autoSpaceDE w:val="0"/>
        <w:autoSpaceDN w:val="0"/>
        <w:adjustRightInd w:val="0"/>
        <w:spacing w:before="268" w:line="322" w:lineRule="exact"/>
        <w:ind w:left="1051"/>
        <w:rPr>
          <w:color w:val="000000"/>
          <w:spacing w:val="-12"/>
          <w:w w:val="94"/>
          <w:sz w:val="28"/>
          <w:szCs w:val="28"/>
        </w:rPr>
      </w:pPr>
      <w:r>
        <w:rPr>
          <w:color w:val="000000"/>
          <w:spacing w:val="-12"/>
          <w:w w:val="94"/>
          <w:sz w:val="28"/>
          <w:szCs w:val="28"/>
        </w:rPr>
        <w:t>NAME, STAMP AND SIGNATURE OF THE</w:t>
      </w:r>
      <w:r w:rsidR="00D74DB7">
        <w:rPr>
          <w:color w:val="000000"/>
          <w:spacing w:val="-12"/>
          <w:w w:val="94"/>
          <w:sz w:val="28"/>
          <w:szCs w:val="28"/>
        </w:rPr>
        <w:t xml:space="preserve"> </w:t>
      </w:r>
      <w:r>
        <w:rPr>
          <w:color w:val="000000"/>
          <w:spacing w:val="-12"/>
          <w:w w:val="94"/>
          <w:sz w:val="28"/>
          <w:szCs w:val="28"/>
        </w:rPr>
        <w:t xml:space="preserve">ADMINISTRATOR </w:t>
      </w:r>
      <w:r w:rsidR="00D74DB7">
        <w:rPr>
          <w:color w:val="000000"/>
          <w:spacing w:val="-12"/>
          <w:w w:val="94"/>
          <w:sz w:val="28"/>
          <w:szCs w:val="28"/>
        </w:rPr>
        <w:t>I</w:t>
      </w:r>
      <w:r>
        <w:rPr>
          <w:color w:val="000000"/>
          <w:spacing w:val="-12"/>
          <w:w w:val="94"/>
          <w:sz w:val="28"/>
          <w:szCs w:val="28"/>
        </w:rPr>
        <w:t>N CHARGE</w:t>
      </w:r>
      <w:r w:rsidR="00D74DB7">
        <w:rPr>
          <w:color w:val="000000"/>
          <w:spacing w:val="-12"/>
          <w:w w:val="94"/>
          <w:sz w:val="28"/>
          <w:szCs w:val="28"/>
        </w:rPr>
        <w:t xml:space="preserve"> </w:t>
      </w:r>
    </w:p>
    <w:p w:rsidR="00D74DB7" w:rsidRPr="00DD090E" w:rsidRDefault="00D74DB7">
      <w:pPr>
        <w:widowControl w:val="0"/>
        <w:tabs>
          <w:tab w:val="left" w:pos="4257"/>
          <w:tab w:val="left" w:pos="6411"/>
        </w:tabs>
        <w:autoSpaceDE w:val="0"/>
        <w:autoSpaceDN w:val="0"/>
        <w:adjustRightInd w:val="0"/>
        <w:spacing w:before="254" w:line="322" w:lineRule="exact"/>
        <w:ind w:left="1051"/>
        <w:rPr>
          <w:color w:val="000000"/>
          <w:spacing w:val="-7"/>
          <w:sz w:val="28"/>
          <w:szCs w:val="28"/>
          <w:u w:val="single"/>
        </w:rPr>
      </w:pPr>
      <w:r w:rsidRPr="00DD090E">
        <w:rPr>
          <w:color w:val="000000"/>
          <w:spacing w:val="-7"/>
          <w:sz w:val="28"/>
          <w:szCs w:val="28"/>
          <w:u w:val="single"/>
        </w:rPr>
        <w:t>A</w:t>
      </w:r>
      <w:r w:rsidR="00DD090E" w:rsidRPr="00DD090E">
        <w:rPr>
          <w:color w:val="000000"/>
          <w:spacing w:val="-7"/>
          <w:sz w:val="28"/>
          <w:szCs w:val="28"/>
          <w:u w:val="single"/>
        </w:rPr>
        <w:t>dministrator’s</w:t>
      </w:r>
      <w:r w:rsidRPr="00DD090E">
        <w:rPr>
          <w:color w:val="000000"/>
          <w:spacing w:val="-7"/>
          <w:sz w:val="28"/>
          <w:szCs w:val="28"/>
          <w:u w:val="single"/>
        </w:rPr>
        <w:t xml:space="preserve"> </w:t>
      </w:r>
      <w:r w:rsidR="00DD090E" w:rsidRPr="00DD090E">
        <w:rPr>
          <w:color w:val="000000"/>
          <w:spacing w:val="-7"/>
          <w:sz w:val="28"/>
          <w:szCs w:val="28"/>
          <w:u w:val="single"/>
        </w:rPr>
        <w:t>Name</w:t>
      </w:r>
      <w:r w:rsidRPr="00DD090E">
        <w:rPr>
          <w:color w:val="000000"/>
          <w:spacing w:val="-7"/>
          <w:sz w:val="28"/>
          <w:szCs w:val="28"/>
          <w:u w:val="single"/>
        </w:rPr>
        <w:t>,</w:t>
      </w:r>
      <w:r w:rsidR="00DD090E" w:rsidRPr="00DD090E">
        <w:rPr>
          <w:color w:val="000000"/>
          <w:spacing w:val="-7"/>
          <w:sz w:val="28"/>
          <w:szCs w:val="28"/>
          <w:u w:val="single"/>
        </w:rPr>
        <w:t xml:space="preserve"> </w:t>
      </w:r>
      <w:r w:rsidRPr="00DD090E">
        <w:rPr>
          <w:color w:val="000000"/>
          <w:spacing w:val="-7"/>
          <w:sz w:val="28"/>
          <w:szCs w:val="28"/>
          <w:u w:val="single"/>
        </w:rPr>
        <w:t>S</w:t>
      </w:r>
      <w:r w:rsidR="00DD090E" w:rsidRPr="00DD090E">
        <w:rPr>
          <w:color w:val="000000"/>
          <w:spacing w:val="-7"/>
          <w:sz w:val="28"/>
          <w:szCs w:val="28"/>
          <w:u w:val="single"/>
        </w:rPr>
        <w:t xml:space="preserve">urname         </w:t>
      </w:r>
      <w:r w:rsidR="00DD090E">
        <w:rPr>
          <w:color w:val="000000"/>
          <w:spacing w:val="-7"/>
          <w:sz w:val="28"/>
          <w:szCs w:val="28"/>
          <w:u w:val="single"/>
        </w:rPr>
        <w:t xml:space="preserve">   </w:t>
      </w:r>
      <w:r w:rsidR="00DD090E" w:rsidRPr="00DD090E">
        <w:rPr>
          <w:color w:val="000000"/>
          <w:spacing w:val="-7"/>
          <w:sz w:val="28"/>
          <w:szCs w:val="28"/>
          <w:u w:val="single"/>
        </w:rPr>
        <w:t>Title</w:t>
      </w:r>
      <w:r w:rsidRPr="00DD090E">
        <w:rPr>
          <w:color w:val="000000"/>
          <w:spacing w:val="-7"/>
          <w:sz w:val="28"/>
          <w:szCs w:val="28"/>
          <w:u w:val="single"/>
        </w:rPr>
        <w:tab/>
      </w:r>
      <w:r w:rsidR="00DD090E">
        <w:rPr>
          <w:color w:val="000000"/>
          <w:spacing w:val="-7"/>
          <w:sz w:val="28"/>
          <w:szCs w:val="28"/>
          <w:u w:val="single"/>
        </w:rPr>
        <w:t xml:space="preserve">      </w:t>
      </w:r>
      <w:r w:rsidR="00DD090E" w:rsidRPr="00DD090E">
        <w:rPr>
          <w:color w:val="000000"/>
          <w:spacing w:val="-7"/>
          <w:sz w:val="28"/>
          <w:szCs w:val="28"/>
          <w:u w:val="single"/>
        </w:rPr>
        <w:t>Date and Signature</w: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112" behindDoc="1" locked="0" layoutInCell="0" allowOverlap="1">
                <wp:simplePos x="0" y="0"/>
                <wp:positionH relativeFrom="page">
                  <wp:posOffset>667385</wp:posOffset>
                </wp:positionH>
                <wp:positionV relativeFrom="page">
                  <wp:posOffset>5565775</wp:posOffset>
                </wp:positionV>
                <wp:extent cx="1409065" cy="12700"/>
                <wp:effectExtent l="0" t="0" r="0" b="0"/>
                <wp:wrapNone/>
                <wp:docPr id="15" name="Freeform 8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09065" cy="12700"/>
                        </a:xfrm>
                        <a:custGeom>
                          <a:avLst/>
                          <a:gdLst>
                            <a:gd name="T0" fmla="*/ 0 w 2219"/>
                            <a:gd name="T1" fmla="*/ 20 h 20"/>
                            <a:gd name="T2" fmla="*/ 2219 w 2219"/>
                            <a:gd name="T3" fmla="*/ 20 h 20"/>
                            <a:gd name="T4" fmla="*/ 2219 w 2219"/>
                            <a:gd name="T5" fmla="*/ 0 h 20"/>
                            <a:gd name="T6" fmla="*/ 0 w 221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219" h="20">
                              <a:moveTo>
                                <a:pt x="0" y="20"/>
                              </a:moveTo>
                              <a:lnTo>
                                <a:pt x="2219" y="20"/>
                              </a:lnTo>
                              <a:lnTo>
                                <a:pt x="221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A7DC00" id="Freeform 804" o:spid="_x0000_s1026" style="position:absolute;margin-left:52.55pt;margin-top:438.25pt;width:110.95pt;height:1pt;z-index:-2516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21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" o:allowincell="f" path="m,20r2219,l2219,,,,,20xe" fillcolor="black" stroked="f">
                <v:path arrowok="t" o:connecttype="custom" o:connectlocs="0,12700;1409065,12700;140906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5136" behindDoc="1" locked="0" layoutInCell="0" allowOverlap="1">
                <wp:simplePos x="0" y="0"/>
                <wp:positionH relativeFrom="page">
                  <wp:posOffset>2703195</wp:posOffset>
                </wp:positionH>
                <wp:positionV relativeFrom="page">
                  <wp:posOffset>5565775</wp:posOffset>
                </wp:positionV>
                <wp:extent cx="517525" cy="12700"/>
                <wp:effectExtent l="0" t="0" r="0" b="0"/>
                <wp:wrapNone/>
                <wp:docPr id="14" name="Freeform 8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7525" cy="12700"/>
                        </a:xfrm>
                        <a:custGeom>
                          <a:avLst/>
                          <a:gdLst>
                            <a:gd name="T0" fmla="*/ 0 w 815"/>
                            <a:gd name="T1" fmla="*/ 20 h 20"/>
                            <a:gd name="T2" fmla="*/ 815 w 815"/>
                            <a:gd name="T3" fmla="*/ 20 h 20"/>
                            <a:gd name="T4" fmla="*/ 815 w 815"/>
                            <a:gd name="T5" fmla="*/ 0 h 20"/>
                            <a:gd name="T6" fmla="*/ 0 w 815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15" h="20">
                              <a:moveTo>
                                <a:pt x="0" y="20"/>
                              </a:moveTo>
                              <a:lnTo>
                                <a:pt x="815" y="20"/>
                              </a:lnTo>
                              <a:lnTo>
                                <a:pt x="815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295023" id="Freeform 805" o:spid="_x0000_s1026" style="position:absolute;margin-left:212.85pt;margin-top:438.25pt;width:40.75pt;height:1pt;z-index:-25164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1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" o:allowincell="f" path="m,20r815,l815,,,,,20xe" fillcolor="black" stroked="f">
                <v:path arrowok="t" o:connecttype="custom" o:connectlocs="0,12700;517525,12700;51752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160" behindDoc="1" locked="0" layoutInCell="0" allowOverlap="1">
                <wp:simplePos x="0" y="0"/>
                <wp:positionH relativeFrom="page">
                  <wp:posOffset>4070985</wp:posOffset>
                </wp:positionH>
                <wp:positionV relativeFrom="page">
                  <wp:posOffset>5565775</wp:posOffset>
                </wp:positionV>
                <wp:extent cx="993140" cy="12700"/>
                <wp:effectExtent l="0" t="0" r="0" b="0"/>
                <wp:wrapNone/>
                <wp:docPr id="13" name="Freeform 8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93140" cy="12700"/>
                        </a:xfrm>
                        <a:custGeom>
                          <a:avLst/>
                          <a:gdLst>
                            <a:gd name="T0" fmla="*/ 0 w 1564"/>
                            <a:gd name="T1" fmla="*/ 20 h 20"/>
                            <a:gd name="T2" fmla="*/ 1564 w 1564"/>
                            <a:gd name="T3" fmla="*/ 20 h 20"/>
                            <a:gd name="T4" fmla="*/ 1564 w 1564"/>
                            <a:gd name="T5" fmla="*/ 0 h 20"/>
                            <a:gd name="T6" fmla="*/ 0 w 1564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564" h="20">
                              <a:moveTo>
                                <a:pt x="0" y="20"/>
                              </a:moveTo>
                              <a:lnTo>
                                <a:pt x="1564" y="20"/>
                              </a:lnTo>
                              <a:lnTo>
                                <a:pt x="1564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14D53E" id="Freeform 806" o:spid="_x0000_s1026" style="position:absolute;margin-left:320.55pt;margin-top:438.25pt;width:78.2pt;height:1pt;z-index:-25164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56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" o:allowincell="f" path="m,20r1564,l1564,,,,,20xe" fillcolor="black" stroked="f">
                <v:path arrowok="t" o:connecttype="custom" o:connectlocs="0,12700;993140,12700;99314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184" behindDoc="1" locked="0" layoutInCell="0" allowOverlap="1">
                <wp:simplePos x="0" y="0"/>
                <wp:positionH relativeFrom="page">
                  <wp:posOffset>29718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12" name="Freeform 8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4CD15A" id="Freeform 807" o:spid="_x0000_s1026" style="position:absolute;margin-left:23.4pt;margin-top:21.2pt;width:.35pt;height:.35pt;z-index:-251639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208" behindDoc="1" locked="0" layoutInCell="0" allowOverlap="1">
                <wp:simplePos x="0" y="0"/>
                <wp:positionH relativeFrom="page">
                  <wp:posOffset>29718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11" name="Freeform 8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85C59D" id="Freeform 808" o:spid="_x0000_s1026" style="position:absolute;margin-left:23.4pt;margin-top:21.2pt;width:.35pt;height:.35pt;z-index:-25163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85mJgMAAKk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232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269240</wp:posOffset>
                </wp:positionV>
                <wp:extent cx="6990715" cy="12700"/>
                <wp:effectExtent l="0" t="0" r="0" b="0"/>
                <wp:wrapNone/>
                <wp:docPr id="10" name="Freeform 8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90715" cy="12700"/>
                        </a:xfrm>
                        <a:custGeom>
                          <a:avLst/>
                          <a:gdLst>
                            <a:gd name="T0" fmla="*/ 0 w 11009"/>
                            <a:gd name="T1" fmla="*/ 20 h 20"/>
                            <a:gd name="T2" fmla="*/ 11009 w 11009"/>
                            <a:gd name="T3" fmla="*/ 20 h 20"/>
                            <a:gd name="T4" fmla="*/ 11009 w 11009"/>
                            <a:gd name="T5" fmla="*/ 0 h 20"/>
                            <a:gd name="T6" fmla="*/ 0 w 1100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9" h="20">
                              <a:moveTo>
                                <a:pt x="0" y="20"/>
                              </a:moveTo>
                              <a:lnTo>
                                <a:pt x="11009" y="20"/>
                              </a:lnTo>
                              <a:lnTo>
                                <a:pt x="1100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7FD568" id="Freeform 809" o:spid="_x0000_s1026" style="position:absolute;margin-left:23.75pt;margin-top:21.2pt;width:550.45pt;height:1pt;z-index:-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" o:allowincell="f" path="m,20r11009,l11009,,,,,20xe" fillcolor="black" stroked="f">
                <v:path arrowok="t" o:connecttype="custom" o:connectlocs="0,12700;6990715,12700;699071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0256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9" name="Freeform 8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268477" id="Freeform 810" o:spid="_x0000_s1026" style="position:absolute;margin-left:574.2pt;margin-top:21.2pt;width:.35pt;height:.35pt;z-index:-25163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1280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69240</wp:posOffset>
                </wp:positionV>
                <wp:extent cx="4445" cy="4445"/>
                <wp:effectExtent l="0" t="0" r="0" b="0"/>
                <wp:wrapNone/>
                <wp:docPr id="8" name="Freeform 8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CFC002" id="Freeform 811" o:spid="_x0000_s1026" style="position:absolute;margin-left:574.2pt;margin-top:21.2pt;width:.35pt;height:.35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2304" behindDoc="1" locked="0" layoutInCell="0" allowOverlap="1">
                <wp:simplePos x="0" y="0"/>
                <wp:positionH relativeFrom="page">
                  <wp:posOffset>297180</wp:posOffset>
                </wp:positionH>
                <wp:positionV relativeFrom="page">
                  <wp:posOffset>273685</wp:posOffset>
                </wp:positionV>
                <wp:extent cx="12700" cy="9998710"/>
                <wp:effectExtent l="0" t="0" r="0" b="0"/>
                <wp:wrapNone/>
                <wp:docPr id="7" name="Freeform 8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9998710"/>
                        </a:xfrm>
                        <a:custGeom>
                          <a:avLst/>
                          <a:gdLst>
                            <a:gd name="T0" fmla="*/ 0 w 20"/>
                            <a:gd name="T1" fmla="*/ 15746 h 15746"/>
                            <a:gd name="T2" fmla="*/ 20 w 20"/>
                            <a:gd name="T3" fmla="*/ 15746 h 15746"/>
                            <a:gd name="T4" fmla="*/ 20 w 20"/>
                            <a:gd name="T5" fmla="*/ 0 h 15746"/>
                            <a:gd name="T6" fmla="*/ 0 w 20"/>
                            <a:gd name="T7" fmla="*/ 0 h 157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5746">
                              <a:moveTo>
                                <a:pt x="0" y="15746"/>
                              </a:moveTo>
                              <a:lnTo>
                                <a:pt x="20" y="1574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A66FD7" id="Freeform 812" o:spid="_x0000_s1026" style="position:absolute;margin-left:23.4pt;margin-top:21.55pt;width:1pt;height:787.3pt;z-index:-251634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57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" o:allowincell="f" path="m,15746r20,l20,,,,,15746xe" fillcolor="black" stroked="f">
                <v:path arrowok="t" o:connecttype="custom" o:connectlocs="0,9998710;12700,9998710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3328" behindDoc="1" locked="0" layoutInCell="0" allowOverlap="1">
                <wp:simplePos x="0" y="0"/>
                <wp:positionH relativeFrom="page">
                  <wp:posOffset>297180</wp:posOffset>
                </wp:positionH>
                <wp:positionV relativeFrom="page">
                  <wp:posOffset>10272395</wp:posOffset>
                </wp:positionV>
                <wp:extent cx="4445" cy="4445"/>
                <wp:effectExtent l="0" t="0" r="0" b="0"/>
                <wp:wrapNone/>
                <wp:docPr id="6" name="Freeform 8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79BC7" id="Freeform 813" o:spid="_x0000_s1026" style="position:absolute;margin-left:23.4pt;margin-top:808.85pt;width:.35pt;height:.35pt;z-index:-251633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4352" behindDoc="1" locked="0" layoutInCell="0" allowOverlap="1">
                <wp:simplePos x="0" y="0"/>
                <wp:positionH relativeFrom="page">
                  <wp:posOffset>297180</wp:posOffset>
                </wp:positionH>
                <wp:positionV relativeFrom="page">
                  <wp:posOffset>10272395</wp:posOffset>
                </wp:positionV>
                <wp:extent cx="4445" cy="4445"/>
                <wp:effectExtent l="0" t="0" r="0" b="0"/>
                <wp:wrapNone/>
                <wp:docPr id="5" name="Freeform 8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6443B0" id="Freeform 814" o:spid="_x0000_s1026" style="position:absolute;margin-left:23.4pt;margin-top:808.85pt;width:.35pt;height:.35pt;z-index:-25163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5376" behindDoc="1" locked="0" layoutInCell="0" allowOverlap="1">
                <wp:simplePos x="0" y="0"/>
                <wp:positionH relativeFrom="page">
                  <wp:posOffset>301625</wp:posOffset>
                </wp:positionH>
                <wp:positionV relativeFrom="page">
                  <wp:posOffset>10272395</wp:posOffset>
                </wp:positionV>
                <wp:extent cx="6990715" cy="12700"/>
                <wp:effectExtent l="0" t="0" r="0" b="0"/>
                <wp:wrapNone/>
                <wp:docPr id="4" name="Freeform 8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90715" cy="12700"/>
                        </a:xfrm>
                        <a:custGeom>
                          <a:avLst/>
                          <a:gdLst>
                            <a:gd name="T0" fmla="*/ 0 w 11009"/>
                            <a:gd name="T1" fmla="*/ 20 h 20"/>
                            <a:gd name="T2" fmla="*/ 11009 w 11009"/>
                            <a:gd name="T3" fmla="*/ 20 h 20"/>
                            <a:gd name="T4" fmla="*/ 11009 w 11009"/>
                            <a:gd name="T5" fmla="*/ 0 h 20"/>
                            <a:gd name="T6" fmla="*/ 0 w 11009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009" h="20">
                              <a:moveTo>
                                <a:pt x="0" y="20"/>
                              </a:moveTo>
                              <a:lnTo>
                                <a:pt x="11009" y="20"/>
                              </a:lnTo>
                              <a:lnTo>
                                <a:pt x="11009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65889" id="Freeform 815" o:spid="_x0000_s1026" style="position:absolute;margin-left:23.75pt;margin-top:808.85pt;width:550.45pt;height:1pt;z-index:-251631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00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" o:allowincell="f" path="m,20r11009,l11009,,,,,20xe" fillcolor="black" stroked="f">
                <v:path arrowok="t" o:connecttype="custom" o:connectlocs="0,12700;6990715,12700;699071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6400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3685</wp:posOffset>
                </wp:positionV>
                <wp:extent cx="12700" cy="9998710"/>
                <wp:effectExtent l="0" t="0" r="0" b="0"/>
                <wp:wrapNone/>
                <wp:docPr id="3" name="Freeform 8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9998710"/>
                        </a:xfrm>
                        <a:custGeom>
                          <a:avLst/>
                          <a:gdLst>
                            <a:gd name="T0" fmla="*/ 0 w 20"/>
                            <a:gd name="T1" fmla="*/ 15746 h 15746"/>
                            <a:gd name="T2" fmla="*/ 20 w 20"/>
                            <a:gd name="T3" fmla="*/ 15746 h 15746"/>
                            <a:gd name="T4" fmla="*/ 20 w 20"/>
                            <a:gd name="T5" fmla="*/ 0 h 15746"/>
                            <a:gd name="T6" fmla="*/ 0 w 20"/>
                            <a:gd name="T7" fmla="*/ 0 h 157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5746">
                              <a:moveTo>
                                <a:pt x="0" y="15746"/>
                              </a:moveTo>
                              <a:lnTo>
                                <a:pt x="20" y="15746"/>
                              </a:lnTo>
                              <a:lnTo>
                                <a:pt x="2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C853B6" id="Freeform 816" o:spid="_x0000_s1026" style="position:absolute;margin-left:574.2pt;margin-top:21.55pt;width:1pt;height:787.3pt;z-index:-25163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57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" o:allowincell="f" path="m,15746r20,l20,,,,,15746xe" fillcolor="black" stroked="f">
                <v:path arrowok="t" o:connecttype="custom" o:connectlocs="0,9998710;12700,9998710;12700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7424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272395</wp:posOffset>
                </wp:positionV>
                <wp:extent cx="4445" cy="4445"/>
                <wp:effectExtent l="0" t="0" r="0" b="0"/>
                <wp:wrapNone/>
                <wp:docPr id="2" name="Freeform 8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B8B478" id="Freeform 817" o:spid="_x0000_s1026" style="position:absolute;margin-left:574.2pt;margin-top:808.85pt;width:.35pt;height:.35pt;z-index:-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  <w:r w:rsidR="004053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8448" behindDoc="1" locked="0" layoutInCell="0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10272395</wp:posOffset>
                </wp:positionV>
                <wp:extent cx="4445" cy="4445"/>
                <wp:effectExtent l="0" t="0" r="0" b="0"/>
                <wp:wrapNone/>
                <wp:docPr id="1" name="Freeform 8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5" cy="4445"/>
                        </a:xfrm>
                        <a:custGeom>
                          <a:avLst/>
                          <a:gdLst>
                            <a:gd name="T0" fmla="*/ 0 w 7"/>
                            <a:gd name="T1" fmla="*/ 7 h 7"/>
                            <a:gd name="T2" fmla="*/ 7 w 7"/>
                            <a:gd name="T3" fmla="*/ 7 h 7"/>
                            <a:gd name="T4" fmla="*/ 7 w 7"/>
                            <a:gd name="T5" fmla="*/ 0 h 7"/>
                            <a:gd name="T6" fmla="*/ 0 w 7"/>
                            <a:gd name="T7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7">
                              <a:moveTo>
                                <a:pt x="0" y="7"/>
                              </a:moveTo>
                              <a:lnTo>
                                <a:pt x="7" y="7"/>
                              </a:lnTo>
                              <a:lnTo>
                                <a:pt x="7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641951" id="Freeform 818" o:spid="_x0000_s1026" style="position:absolute;margin-left:574.2pt;margin-top:808.85pt;width:.35pt;height:.35pt;z-index:-25162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" o:allowincell="f" path="m,7r7,l7,,,,,7xe" fillcolor="black" stroked="f">
                <v:path arrowok="t" o:connecttype="custom" o:connectlocs="0,4445;4445,4445;4445,0;0,0" o:connectangles="0,0,0,0"/>
                <w10:wrap anchorx="page" anchory="page"/>
              </v:shape>
            </w:pict>
          </mc:Fallback>
        </mc:AlternateContent>
      </w:r>
    </w:p>
    <w:p w:rsidR="00D74DB7" w:rsidRPr="00DD090E" w:rsidRDefault="00D74DB7">
      <w:pPr>
        <w:widowControl w:val="0"/>
        <w:autoSpaceDE w:val="0"/>
        <w:autoSpaceDN w:val="0"/>
        <w:adjustRightInd w:val="0"/>
        <w:rPr>
          <w:color w:val="000000"/>
          <w:spacing w:val="-7"/>
        </w:rPr>
      </w:pPr>
    </w:p>
    <w:sectPr w:rsidR="00D74DB7" w:rsidRPr="00DD090E">
      <w:pgSz w:w="11900" w:h="16840"/>
      <w:pgMar w:top="0" w:right="0" w:bottom="0" w:left="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MDUwNDOztDCwtDBT0lEKTi0uzszPAykwrAUAMRsvZywAAAA="/>
  </w:docVars>
  <w:rsids>
    <w:rsidRoot w:val="00886B71"/>
    <w:rsid w:val="000F4E1A"/>
    <w:rsid w:val="00181447"/>
    <w:rsid w:val="001D3D83"/>
    <w:rsid w:val="0030710B"/>
    <w:rsid w:val="00380490"/>
    <w:rsid w:val="004053E1"/>
    <w:rsid w:val="00531D9B"/>
    <w:rsid w:val="00544801"/>
    <w:rsid w:val="006C5242"/>
    <w:rsid w:val="007B1307"/>
    <w:rsid w:val="007F1B0E"/>
    <w:rsid w:val="007F2192"/>
    <w:rsid w:val="00801A2E"/>
    <w:rsid w:val="00886B71"/>
    <w:rsid w:val="0091719A"/>
    <w:rsid w:val="00975E0B"/>
    <w:rsid w:val="00A72901"/>
    <w:rsid w:val="00B30184"/>
    <w:rsid w:val="00D74DB7"/>
    <w:rsid w:val="00DC23C3"/>
    <w:rsid w:val="00DD0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1AF05A3C-53BF-4929-A09F-889FA293D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</dc:creator>
  <cp:keywords/>
  <dc:description/>
  <cp:lastModifiedBy>moiz</cp:lastModifiedBy>
  <cp:revision>2</cp:revision>
  <cp:lastPrinted>2012-08-06T10:15:00Z</cp:lastPrinted>
  <dcterms:created xsi:type="dcterms:W3CDTF">2018-03-16T14:44:00Z</dcterms:created>
  <dcterms:modified xsi:type="dcterms:W3CDTF">2018-03-16T14:44:00Z</dcterms:modified>
</cp:coreProperties>
</file>